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1AA7C4" w14:textId="77777777" w:rsidR="000C7F40" w:rsidRDefault="000C7F40">
      <w:pPr>
        <w:pStyle w:val="BodyText"/>
        <w:rPr>
          <w:sz w:val="20"/>
        </w:rPr>
      </w:pPr>
    </w:p>
    <w:p w14:paraId="08A2DCDA" w14:textId="77777777" w:rsidR="000C7F40" w:rsidRDefault="000C7F40">
      <w:pPr>
        <w:pStyle w:val="BodyText"/>
        <w:rPr>
          <w:sz w:val="20"/>
        </w:rPr>
      </w:pPr>
    </w:p>
    <w:p w14:paraId="6AFF5815" w14:textId="77777777" w:rsidR="000C7F40" w:rsidRDefault="000C7F40">
      <w:pPr>
        <w:pStyle w:val="BodyText"/>
        <w:rPr>
          <w:sz w:val="20"/>
        </w:rPr>
      </w:pPr>
    </w:p>
    <w:p w14:paraId="60E30301" w14:textId="77777777" w:rsidR="000C7F40" w:rsidRDefault="000C7F40">
      <w:pPr>
        <w:pStyle w:val="BodyText"/>
        <w:rPr>
          <w:sz w:val="20"/>
        </w:rPr>
      </w:pPr>
    </w:p>
    <w:p w14:paraId="7FF7346C" w14:textId="77777777" w:rsidR="000C7F40" w:rsidRDefault="000C7F40">
      <w:pPr>
        <w:pStyle w:val="BodyText"/>
        <w:rPr>
          <w:sz w:val="20"/>
        </w:rPr>
      </w:pPr>
    </w:p>
    <w:p w14:paraId="49A30520" w14:textId="77777777" w:rsidR="000C7F40" w:rsidRDefault="000C7F40">
      <w:pPr>
        <w:pStyle w:val="BodyText"/>
        <w:rPr>
          <w:sz w:val="20"/>
        </w:rPr>
      </w:pPr>
    </w:p>
    <w:p w14:paraId="0E087A10" w14:textId="77777777" w:rsidR="000C7F40" w:rsidRDefault="000C7F40">
      <w:pPr>
        <w:pStyle w:val="BodyText"/>
        <w:rPr>
          <w:sz w:val="20"/>
        </w:rPr>
      </w:pPr>
    </w:p>
    <w:p w14:paraId="763F7EB1" w14:textId="77777777" w:rsidR="000C7F40" w:rsidRDefault="000C7F40">
      <w:pPr>
        <w:pStyle w:val="BodyText"/>
        <w:rPr>
          <w:sz w:val="20"/>
        </w:rPr>
      </w:pPr>
    </w:p>
    <w:p w14:paraId="7CEC460E" w14:textId="77777777" w:rsidR="000C7F40" w:rsidRDefault="000C7F40">
      <w:pPr>
        <w:pStyle w:val="BodyText"/>
        <w:rPr>
          <w:sz w:val="20"/>
        </w:rPr>
      </w:pPr>
    </w:p>
    <w:p w14:paraId="0F488DBC" w14:textId="77777777" w:rsidR="000C7F40" w:rsidRDefault="000C7F40">
      <w:pPr>
        <w:pStyle w:val="BodyText"/>
        <w:spacing w:before="9"/>
        <w:rPr>
          <w:sz w:val="15"/>
        </w:rPr>
      </w:pPr>
    </w:p>
    <w:p w14:paraId="6D722881" w14:textId="77777777" w:rsidR="000C7F40" w:rsidRDefault="00A43DD2">
      <w:pPr>
        <w:spacing w:before="90"/>
        <w:ind w:left="1699" w:right="783"/>
        <w:jc w:val="center"/>
        <w:rPr>
          <w:b/>
          <w:sz w:val="24"/>
        </w:rPr>
      </w:pPr>
      <w:r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194E5DF" wp14:editId="4843430D">
                <wp:simplePos x="0" y="0"/>
                <wp:positionH relativeFrom="page">
                  <wp:posOffset>3313430</wp:posOffset>
                </wp:positionH>
                <wp:positionV relativeFrom="paragraph">
                  <wp:posOffset>-1083945</wp:posOffset>
                </wp:positionV>
                <wp:extent cx="1256665" cy="1022985"/>
                <wp:effectExtent l="0" t="0" r="0" b="0"/>
                <wp:wrapNone/>
                <wp:docPr id="22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56665" cy="1022985"/>
                          <a:chOff x="5218" y="-1707"/>
                          <a:chExt cx="1979" cy="1611"/>
                        </a:xfrm>
                      </wpg:grpSpPr>
                      <wps:wsp>
                        <wps:cNvPr id="23" name="Freeform 52"/>
                        <wps:cNvSpPr>
                          <a:spLocks/>
                        </wps:cNvSpPr>
                        <wps:spPr bwMode="auto">
                          <a:xfrm>
                            <a:off x="5651" y="-1161"/>
                            <a:ext cx="573" cy="782"/>
                          </a:xfrm>
                          <a:custGeom>
                            <a:avLst/>
                            <a:gdLst>
                              <a:gd name="T0" fmla="+- 0 6221 5651"/>
                              <a:gd name="T1" fmla="*/ T0 w 573"/>
                              <a:gd name="T2" fmla="+- 0 -1160 -1160"/>
                              <a:gd name="T3" fmla="*/ -1160 h 782"/>
                              <a:gd name="T4" fmla="+- 0 5651 5651"/>
                              <a:gd name="T5" fmla="*/ T4 w 573"/>
                              <a:gd name="T6" fmla="+- 0 -1160 -1160"/>
                              <a:gd name="T7" fmla="*/ -1160 h 782"/>
                              <a:gd name="T8" fmla="+- 0 5651 5651"/>
                              <a:gd name="T9" fmla="*/ T8 w 573"/>
                              <a:gd name="T10" fmla="+- 0 -800 -1160"/>
                              <a:gd name="T11" fmla="*/ -800 h 782"/>
                              <a:gd name="T12" fmla="+- 0 5665 5651"/>
                              <a:gd name="T13" fmla="*/ T12 w 573"/>
                              <a:gd name="T14" fmla="+- 0 -767 -1160"/>
                              <a:gd name="T15" fmla="*/ -767 h 782"/>
                              <a:gd name="T16" fmla="+- 0 5675 5651"/>
                              <a:gd name="T17" fmla="*/ T16 w 573"/>
                              <a:gd name="T18" fmla="+- 0 -745 -1160"/>
                              <a:gd name="T19" fmla="*/ -745 h 782"/>
                              <a:gd name="T20" fmla="+- 0 5685 5651"/>
                              <a:gd name="T21" fmla="*/ T20 w 573"/>
                              <a:gd name="T22" fmla="+- 0 -725 -1160"/>
                              <a:gd name="T23" fmla="*/ -725 h 782"/>
                              <a:gd name="T24" fmla="+- 0 5702 5651"/>
                              <a:gd name="T25" fmla="*/ T24 w 573"/>
                              <a:gd name="T26" fmla="+- 0 -696 -1160"/>
                              <a:gd name="T27" fmla="*/ -696 h 782"/>
                              <a:gd name="T28" fmla="+- 0 5714 5651"/>
                              <a:gd name="T29" fmla="*/ T28 w 573"/>
                              <a:gd name="T30" fmla="+- 0 -677 -1160"/>
                              <a:gd name="T31" fmla="*/ -677 h 782"/>
                              <a:gd name="T32" fmla="+- 0 5726 5651"/>
                              <a:gd name="T33" fmla="*/ T32 w 573"/>
                              <a:gd name="T34" fmla="+- 0 -659 -1160"/>
                              <a:gd name="T35" fmla="*/ -659 h 782"/>
                              <a:gd name="T36" fmla="+- 0 5740 5651"/>
                              <a:gd name="T37" fmla="*/ T36 w 573"/>
                              <a:gd name="T38" fmla="+- 0 -642 -1160"/>
                              <a:gd name="T39" fmla="*/ -642 h 782"/>
                              <a:gd name="T40" fmla="+- 0 5753 5651"/>
                              <a:gd name="T41" fmla="*/ T40 w 573"/>
                              <a:gd name="T42" fmla="+- 0 -625 -1160"/>
                              <a:gd name="T43" fmla="*/ -625 h 782"/>
                              <a:gd name="T44" fmla="+- 0 5768 5651"/>
                              <a:gd name="T45" fmla="*/ T44 w 573"/>
                              <a:gd name="T46" fmla="+- 0 -609 -1160"/>
                              <a:gd name="T47" fmla="*/ -609 h 782"/>
                              <a:gd name="T48" fmla="+- 0 5783 5651"/>
                              <a:gd name="T49" fmla="*/ T48 w 573"/>
                              <a:gd name="T50" fmla="+- 0 -593 -1160"/>
                              <a:gd name="T51" fmla="*/ -593 h 782"/>
                              <a:gd name="T52" fmla="+- 0 5799 5651"/>
                              <a:gd name="T53" fmla="*/ T52 w 573"/>
                              <a:gd name="T54" fmla="+- 0 -579 -1160"/>
                              <a:gd name="T55" fmla="*/ -579 h 782"/>
                              <a:gd name="T56" fmla="+- 0 5815 5651"/>
                              <a:gd name="T57" fmla="*/ T56 w 573"/>
                              <a:gd name="T58" fmla="+- 0 -564 -1160"/>
                              <a:gd name="T59" fmla="*/ -564 h 782"/>
                              <a:gd name="T60" fmla="+- 0 5832 5651"/>
                              <a:gd name="T61" fmla="*/ T60 w 573"/>
                              <a:gd name="T62" fmla="+- 0 -550 -1160"/>
                              <a:gd name="T63" fmla="*/ -550 h 782"/>
                              <a:gd name="T64" fmla="+- 0 5849 5651"/>
                              <a:gd name="T65" fmla="*/ T64 w 573"/>
                              <a:gd name="T66" fmla="+- 0 -538 -1160"/>
                              <a:gd name="T67" fmla="*/ -538 h 782"/>
                              <a:gd name="T68" fmla="+- 0 5867 5651"/>
                              <a:gd name="T69" fmla="*/ T68 w 573"/>
                              <a:gd name="T70" fmla="+- 0 -525 -1160"/>
                              <a:gd name="T71" fmla="*/ -525 h 782"/>
                              <a:gd name="T72" fmla="+- 0 5885 5651"/>
                              <a:gd name="T73" fmla="*/ T72 w 573"/>
                              <a:gd name="T74" fmla="+- 0 -513 -1160"/>
                              <a:gd name="T75" fmla="*/ -513 h 782"/>
                              <a:gd name="T76" fmla="+- 0 5914 5651"/>
                              <a:gd name="T77" fmla="*/ T76 w 573"/>
                              <a:gd name="T78" fmla="+- 0 -495 -1160"/>
                              <a:gd name="T79" fmla="*/ -495 h 782"/>
                              <a:gd name="T80" fmla="+- 0 5934 5651"/>
                              <a:gd name="T81" fmla="*/ T80 w 573"/>
                              <a:gd name="T82" fmla="+- 0 -484 -1160"/>
                              <a:gd name="T83" fmla="*/ -484 h 782"/>
                              <a:gd name="T84" fmla="+- 0 5953 5651"/>
                              <a:gd name="T85" fmla="*/ T84 w 573"/>
                              <a:gd name="T86" fmla="+- 0 -474 -1160"/>
                              <a:gd name="T87" fmla="*/ -474 h 782"/>
                              <a:gd name="T88" fmla="+- 0 5974 5651"/>
                              <a:gd name="T89" fmla="*/ T88 w 573"/>
                              <a:gd name="T90" fmla="+- 0 -464 -1160"/>
                              <a:gd name="T91" fmla="*/ -464 h 782"/>
                              <a:gd name="T92" fmla="+- 0 5994 5651"/>
                              <a:gd name="T93" fmla="*/ T92 w 573"/>
                              <a:gd name="T94" fmla="+- 0 -454 -1160"/>
                              <a:gd name="T95" fmla="*/ -454 h 782"/>
                              <a:gd name="T96" fmla="+- 0 6016 5651"/>
                              <a:gd name="T97" fmla="*/ T96 w 573"/>
                              <a:gd name="T98" fmla="+- 0 -445 -1160"/>
                              <a:gd name="T99" fmla="*/ -445 h 782"/>
                              <a:gd name="T100" fmla="+- 0 6037 5651"/>
                              <a:gd name="T101" fmla="*/ T100 w 573"/>
                              <a:gd name="T102" fmla="+- 0 -437 -1160"/>
                              <a:gd name="T103" fmla="*/ -437 h 782"/>
                              <a:gd name="T104" fmla="+- 0 6059 5651"/>
                              <a:gd name="T105" fmla="*/ T104 w 573"/>
                              <a:gd name="T106" fmla="+- 0 -428 -1160"/>
                              <a:gd name="T107" fmla="*/ -428 h 782"/>
                              <a:gd name="T108" fmla="+- 0 6092 5651"/>
                              <a:gd name="T109" fmla="*/ T108 w 573"/>
                              <a:gd name="T110" fmla="+- 0 -416 -1160"/>
                              <a:gd name="T111" fmla="*/ -416 h 782"/>
                              <a:gd name="T112" fmla="+- 0 6137 5651"/>
                              <a:gd name="T113" fmla="*/ T112 w 573"/>
                              <a:gd name="T114" fmla="+- 0 -401 -1160"/>
                              <a:gd name="T115" fmla="*/ -401 h 782"/>
                              <a:gd name="T116" fmla="+- 0 6161 5651"/>
                              <a:gd name="T117" fmla="*/ T116 w 573"/>
                              <a:gd name="T118" fmla="+- 0 -393 -1160"/>
                              <a:gd name="T119" fmla="*/ -393 h 782"/>
                              <a:gd name="T120" fmla="+- 0 6213 5651"/>
                              <a:gd name="T121" fmla="*/ T120 w 573"/>
                              <a:gd name="T122" fmla="+- 0 -379 -1160"/>
                              <a:gd name="T123" fmla="*/ -379 h 782"/>
                              <a:gd name="T124" fmla="+- 0 6224 5651"/>
                              <a:gd name="T125" fmla="*/ T124 w 573"/>
                              <a:gd name="T126" fmla="+- 0 -1156 -1160"/>
                              <a:gd name="T127" fmla="*/ -1156 h 7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573" h="782">
                                <a:moveTo>
                                  <a:pt x="573" y="0"/>
                                </a:moveTo>
                                <a:lnTo>
                                  <a:pt x="570" y="0"/>
                                </a:lnTo>
                                <a:lnTo>
                                  <a:pt x="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0" y="360"/>
                                </a:lnTo>
                                <a:lnTo>
                                  <a:pt x="9" y="382"/>
                                </a:lnTo>
                                <a:lnTo>
                                  <a:pt x="14" y="393"/>
                                </a:lnTo>
                                <a:lnTo>
                                  <a:pt x="18" y="404"/>
                                </a:lnTo>
                                <a:lnTo>
                                  <a:pt x="24" y="415"/>
                                </a:lnTo>
                                <a:lnTo>
                                  <a:pt x="29" y="425"/>
                                </a:lnTo>
                                <a:lnTo>
                                  <a:pt x="34" y="435"/>
                                </a:lnTo>
                                <a:lnTo>
                                  <a:pt x="39" y="445"/>
                                </a:lnTo>
                                <a:lnTo>
                                  <a:pt x="51" y="464"/>
                                </a:lnTo>
                                <a:lnTo>
                                  <a:pt x="56" y="474"/>
                                </a:lnTo>
                                <a:lnTo>
                                  <a:pt x="63" y="483"/>
                                </a:lnTo>
                                <a:lnTo>
                                  <a:pt x="69" y="492"/>
                                </a:lnTo>
                                <a:lnTo>
                                  <a:pt x="75" y="501"/>
                                </a:lnTo>
                                <a:lnTo>
                                  <a:pt x="82" y="510"/>
                                </a:lnTo>
                                <a:lnTo>
                                  <a:pt x="89" y="518"/>
                                </a:lnTo>
                                <a:lnTo>
                                  <a:pt x="96" y="527"/>
                                </a:lnTo>
                                <a:lnTo>
                                  <a:pt x="102" y="535"/>
                                </a:lnTo>
                                <a:lnTo>
                                  <a:pt x="110" y="543"/>
                                </a:lnTo>
                                <a:lnTo>
                                  <a:pt x="117" y="551"/>
                                </a:lnTo>
                                <a:lnTo>
                                  <a:pt x="125" y="559"/>
                                </a:lnTo>
                                <a:lnTo>
                                  <a:pt x="132" y="567"/>
                                </a:lnTo>
                                <a:lnTo>
                                  <a:pt x="140" y="574"/>
                                </a:lnTo>
                                <a:lnTo>
                                  <a:pt x="148" y="581"/>
                                </a:lnTo>
                                <a:lnTo>
                                  <a:pt x="156" y="589"/>
                                </a:lnTo>
                                <a:lnTo>
                                  <a:pt x="164" y="596"/>
                                </a:lnTo>
                                <a:lnTo>
                                  <a:pt x="173" y="603"/>
                                </a:lnTo>
                                <a:lnTo>
                                  <a:pt x="181" y="610"/>
                                </a:lnTo>
                                <a:lnTo>
                                  <a:pt x="190" y="616"/>
                                </a:lnTo>
                                <a:lnTo>
                                  <a:pt x="198" y="622"/>
                                </a:lnTo>
                                <a:lnTo>
                                  <a:pt x="207" y="629"/>
                                </a:lnTo>
                                <a:lnTo>
                                  <a:pt x="216" y="635"/>
                                </a:lnTo>
                                <a:lnTo>
                                  <a:pt x="225" y="641"/>
                                </a:lnTo>
                                <a:lnTo>
                                  <a:pt x="234" y="647"/>
                                </a:lnTo>
                                <a:lnTo>
                                  <a:pt x="253" y="659"/>
                                </a:lnTo>
                                <a:lnTo>
                                  <a:pt x="263" y="665"/>
                                </a:lnTo>
                                <a:lnTo>
                                  <a:pt x="273" y="670"/>
                                </a:lnTo>
                                <a:lnTo>
                                  <a:pt x="283" y="676"/>
                                </a:lnTo>
                                <a:lnTo>
                                  <a:pt x="293" y="681"/>
                                </a:lnTo>
                                <a:lnTo>
                                  <a:pt x="302" y="686"/>
                                </a:lnTo>
                                <a:lnTo>
                                  <a:pt x="313" y="691"/>
                                </a:lnTo>
                                <a:lnTo>
                                  <a:pt x="323" y="696"/>
                                </a:lnTo>
                                <a:lnTo>
                                  <a:pt x="333" y="701"/>
                                </a:lnTo>
                                <a:lnTo>
                                  <a:pt x="343" y="706"/>
                                </a:lnTo>
                                <a:lnTo>
                                  <a:pt x="354" y="710"/>
                                </a:lnTo>
                                <a:lnTo>
                                  <a:pt x="365" y="715"/>
                                </a:lnTo>
                                <a:lnTo>
                                  <a:pt x="375" y="719"/>
                                </a:lnTo>
                                <a:lnTo>
                                  <a:pt x="386" y="723"/>
                                </a:lnTo>
                                <a:lnTo>
                                  <a:pt x="397" y="728"/>
                                </a:lnTo>
                                <a:lnTo>
                                  <a:pt x="408" y="732"/>
                                </a:lnTo>
                                <a:lnTo>
                                  <a:pt x="430" y="740"/>
                                </a:lnTo>
                                <a:lnTo>
                                  <a:pt x="441" y="744"/>
                                </a:lnTo>
                                <a:lnTo>
                                  <a:pt x="464" y="753"/>
                                </a:lnTo>
                                <a:lnTo>
                                  <a:pt x="486" y="759"/>
                                </a:lnTo>
                                <a:lnTo>
                                  <a:pt x="499" y="764"/>
                                </a:lnTo>
                                <a:lnTo>
                                  <a:pt x="510" y="767"/>
                                </a:lnTo>
                                <a:lnTo>
                                  <a:pt x="558" y="781"/>
                                </a:lnTo>
                                <a:lnTo>
                                  <a:pt x="562" y="781"/>
                                </a:lnTo>
                                <a:lnTo>
                                  <a:pt x="562" y="777"/>
                                </a:lnTo>
                                <a:lnTo>
                                  <a:pt x="573" y="4"/>
                                </a:lnTo>
                                <a:lnTo>
                                  <a:pt x="573" y="0"/>
                                </a:lnTo>
                              </a:path>
                            </a:pathLst>
                          </a:custGeom>
                          <a:solidFill>
                            <a:srgbClr val="0000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51"/>
                        <wps:cNvSpPr>
                          <a:spLocks/>
                        </wps:cNvSpPr>
                        <wps:spPr bwMode="auto">
                          <a:xfrm>
                            <a:off x="6236" y="-1160"/>
                            <a:ext cx="565" cy="782"/>
                          </a:xfrm>
                          <a:custGeom>
                            <a:avLst/>
                            <a:gdLst>
                              <a:gd name="T0" fmla="+- 0 6798 6237"/>
                              <a:gd name="T1" fmla="*/ T0 w 565"/>
                              <a:gd name="T2" fmla="+- 0 -1160 -1160"/>
                              <a:gd name="T3" fmla="*/ -1160 h 782"/>
                              <a:gd name="T4" fmla="+- 0 6248 6237"/>
                              <a:gd name="T5" fmla="*/ T4 w 565"/>
                              <a:gd name="T6" fmla="+- 0 -1157 -1160"/>
                              <a:gd name="T7" fmla="*/ -1157 h 782"/>
                              <a:gd name="T8" fmla="+- 0 6251 6237"/>
                              <a:gd name="T9" fmla="*/ T8 w 565"/>
                              <a:gd name="T10" fmla="+- 0 -1149 -1160"/>
                              <a:gd name="T11" fmla="*/ -1149 h 782"/>
                              <a:gd name="T12" fmla="+- 0 6237 6237"/>
                              <a:gd name="T13" fmla="*/ T12 w 565"/>
                              <a:gd name="T14" fmla="+- 0 -382 -1160"/>
                              <a:gd name="T15" fmla="*/ -382 h 782"/>
                              <a:gd name="T16" fmla="+- 0 6241 6237"/>
                              <a:gd name="T17" fmla="*/ T16 w 565"/>
                              <a:gd name="T18" fmla="+- 0 -379 -1160"/>
                              <a:gd name="T19" fmla="*/ -379 h 782"/>
                              <a:gd name="T20" fmla="+- 0 6276 6237"/>
                              <a:gd name="T21" fmla="*/ T20 w 565"/>
                              <a:gd name="T22" fmla="+- 0 -389 -1160"/>
                              <a:gd name="T23" fmla="*/ -389 h 782"/>
                              <a:gd name="T24" fmla="+- 0 6312 6237"/>
                              <a:gd name="T25" fmla="*/ T24 w 565"/>
                              <a:gd name="T26" fmla="+- 0 -400 -1160"/>
                              <a:gd name="T27" fmla="*/ -400 h 782"/>
                              <a:gd name="T28" fmla="+- 0 6335 6237"/>
                              <a:gd name="T29" fmla="*/ T28 w 565"/>
                              <a:gd name="T30" fmla="+- 0 -407 -1160"/>
                              <a:gd name="T31" fmla="*/ -407 h 782"/>
                              <a:gd name="T32" fmla="+- 0 6357 6237"/>
                              <a:gd name="T33" fmla="*/ T32 w 565"/>
                              <a:gd name="T34" fmla="+- 0 -414 -1160"/>
                              <a:gd name="T35" fmla="*/ -414 h 782"/>
                              <a:gd name="T36" fmla="+- 0 6380 6237"/>
                              <a:gd name="T37" fmla="*/ T36 w 565"/>
                              <a:gd name="T38" fmla="+- 0 -423 -1160"/>
                              <a:gd name="T39" fmla="*/ -423 h 782"/>
                              <a:gd name="T40" fmla="+- 0 6402 6237"/>
                              <a:gd name="T41" fmla="*/ T40 w 565"/>
                              <a:gd name="T42" fmla="+- 0 -431 -1160"/>
                              <a:gd name="T43" fmla="*/ -431 h 782"/>
                              <a:gd name="T44" fmla="+- 0 6424 6237"/>
                              <a:gd name="T45" fmla="*/ T44 w 565"/>
                              <a:gd name="T46" fmla="+- 0 -440 -1160"/>
                              <a:gd name="T47" fmla="*/ -440 h 782"/>
                              <a:gd name="T48" fmla="+- 0 6445 6237"/>
                              <a:gd name="T49" fmla="*/ T48 w 565"/>
                              <a:gd name="T50" fmla="+- 0 -449 -1160"/>
                              <a:gd name="T51" fmla="*/ -449 h 782"/>
                              <a:gd name="T52" fmla="+- 0 6476 6237"/>
                              <a:gd name="T53" fmla="*/ T52 w 565"/>
                              <a:gd name="T54" fmla="+- 0 -464 -1160"/>
                              <a:gd name="T55" fmla="*/ -464 h 782"/>
                              <a:gd name="T56" fmla="+- 0 6497 6237"/>
                              <a:gd name="T57" fmla="*/ T56 w 565"/>
                              <a:gd name="T58" fmla="+- 0 -473 -1160"/>
                              <a:gd name="T59" fmla="*/ -473 h 782"/>
                              <a:gd name="T60" fmla="+- 0 6517 6237"/>
                              <a:gd name="T61" fmla="*/ T60 w 565"/>
                              <a:gd name="T62" fmla="+- 0 -484 -1160"/>
                              <a:gd name="T63" fmla="*/ -484 h 782"/>
                              <a:gd name="T64" fmla="+- 0 6537 6237"/>
                              <a:gd name="T65" fmla="*/ T64 w 565"/>
                              <a:gd name="T66" fmla="+- 0 -495 -1160"/>
                              <a:gd name="T67" fmla="*/ -495 h 782"/>
                              <a:gd name="T68" fmla="+- 0 6556 6237"/>
                              <a:gd name="T69" fmla="*/ T68 w 565"/>
                              <a:gd name="T70" fmla="+- 0 -506 -1160"/>
                              <a:gd name="T71" fmla="*/ -506 h 782"/>
                              <a:gd name="T72" fmla="+- 0 6584 6237"/>
                              <a:gd name="T73" fmla="*/ T72 w 565"/>
                              <a:gd name="T74" fmla="+- 0 -524 -1160"/>
                              <a:gd name="T75" fmla="*/ -524 h 782"/>
                              <a:gd name="T76" fmla="+- 0 6602 6237"/>
                              <a:gd name="T77" fmla="*/ T76 w 565"/>
                              <a:gd name="T78" fmla="+- 0 -537 -1160"/>
                              <a:gd name="T79" fmla="*/ -537 h 782"/>
                              <a:gd name="T80" fmla="+- 0 6636 6237"/>
                              <a:gd name="T81" fmla="*/ T80 w 565"/>
                              <a:gd name="T82" fmla="+- 0 -564 -1160"/>
                              <a:gd name="T83" fmla="*/ -564 h 782"/>
                              <a:gd name="T84" fmla="+- 0 6653 6237"/>
                              <a:gd name="T85" fmla="*/ T84 w 565"/>
                              <a:gd name="T86" fmla="+- 0 -579 -1160"/>
                              <a:gd name="T87" fmla="*/ -579 h 782"/>
                              <a:gd name="T88" fmla="+- 0 6669 6237"/>
                              <a:gd name="T89" fmla="*/ T88 w 565"/>
                              <a:gd name="T90" fmla="+- 0 -593 -1160"/>
                              <a:gd name="T91" fmla="*/ -593 h 782"/>
                              <a:gd name="T92" fmla="+- 0 6684 6237"/>
                              <a:gd name="T93" fmla="*/ T92 w 565"/>
                              <a:gd name="T94" fmla="+- 0 -608 -1160"/>
                              <a:gd name="T95" fmla="*/ -608 h 782"/>
                              <a:gd name="T96" fmla="+- 0 6699 6237"/>
                              <a:gd name="T97" fmla="*/ T96 w 565"/>
                              <a:gd name="T98" fmla="+- 0 -625 -1160"/>
                              <a:gd name="T99" fmla="*/ -625 h 782"/>
                              <a:gd name="T100" fmla="+- 0 6713 6237"/>
                              <a:gd name="T101" fmla="*/ T100 w 565"/>
                              <a:gd name="T102" fmla="+- 0 -642 -1160"/>
                              <a:gd name="T103" fmla="*/ -642 h 782"/>
                              <a:gd name="T104" fmla="+- 0 6726 6237"/>
                              <a:gd name="T105" fmla="*/ T104 w 565"/>
                              <a:gd name="T106" fmla="+- 0 -659 -1160"/>
                              <a:gd name="T107" fmla="*/ -659 h 782"/>
                              <a:gd name="T108" fmla="+- 0 6739 6237"/>
                              <a:gd name="T109" fmla="*/ T108 w 565"/>
                              <a:gd name="T110" fmla="+- 0 -676 -1160"/>
                              <a:gd name="T111" fmla="*/ -676 h 782"/>
                              <a:gd name="T112" fmla="+- 0 6751 6237"/>
                              <a:gd name="T113" fmla="*/ T112 w 565"/>
                              <a:gd name="T114" fmla="+- 0 -695 -1160"/>
                              <a:gd name="T115" fmla="*/ -695 h 782"/>
                              <a:gd name="T116" fmla="+- 0 6762 6237"/>
                              <a:gd name="T117" fmla="*/ T116 w 565"/>
                              <a:gd name="T118" fmla="+- 0 -715 -1160"/>
                              <a:gd name="T119" fmla="*/ -715 h 782"/>
                              <a:gd name="T120" fmla="+- 0 6774 6237"/>
                              <a:gd name="T121" fmla="*/ T120 w 565"/>
                              <a:gd name="T122" fmla="+- 0 -735 -1160"/>
                              <a:gd name="T123" fmla="*/ -735 h 782"/>
                              <a:gd name="T124" fmla="+- 0 6783 6237"/>
                              <a:gd name="T125" fmla="*/ T124 w 565"/>
                              <a:gd name="T126" fmla="+- 0 -756 -1160"/>
                              <a:gd name="T127" fmla="*/ -756 h 782"/>
                              <a:gd name="T128" fmla="+- 0 6792 6237"/>
                              <a:gd name="T129" fmla="*/ T128 w 565"/>
                              <a:gd name="T130" fmla="+- 0 -778 -1160"/>
                              <a:gd name="T131" fmla="*/ -778 h 782"/>
                              <a:gd name="T132" fmla="+- 0 6801 6237"/>
                              <a:gd name="T133" fmla="*/ T132 w 565"/>
                              <a:gd name="T134" fmla="+- 0 -800 -1160"/>
                              <a:gd name="T135" fmla="*/ -800 h 782"/>
                              <a:gd name="T136" fmla="+- 0 6801 6237"/>
                              <a:gd name="T137" fmla="*/ T136 w 565"/>
                              <a:gd name="T138" fmla="+- 0 -1156 -1160"/>
                              <a:gd name="T139" fmla="*/ -1156 h 7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</a:cxnLst>
                            <a:rect l="0" t="0" r="r" b="b"/>
                            <a:pathLst>
                              <a:path w="565" h="782">
                                <a:moveTo>
                                  <a:pt x="564" y="0"/>
                                </a:moveTo>
                                <a:lnTo>
                                  <a:pt x="561" y="0"/>
                                </a:lnTo>
                                <a:lnTo>
                                  <a:pt x="14" y="3"/>
                                </a:lnTo>
                                <a:lnTo>
                                  <a:pt x="11" y="3"/>
                                </a:lnTo>
                                <a:lnTo>
                                  <a:pt x="11" y="6"/>
                                </a:lnTo>
                                <a:lnTo>
                                  <a:pt x="14" y="11"/>
                                </a:lnTo>
                                <a:lnTo>
                                  <a:pt x="11" y="6"/>
                                </a:lnTo>
                                <a:lnTo>
                                  <a:pt x="0" y="778"/>
                                </a:lnTo>
                                <a:lnTo>
                                  <a:pt x="0" y="782"/>
                                </a:lnTo>
                                <a:lnTo>
                                  <a:pt x="4" y="781"/>
                                </a:lnTo>
                                <a:lnTo>
                                  <a:pt x="28" y="775"/>
                                </a:lnTo>
                                <a:lnTo>
                                  <a:pt x="39" y="771"/>
                                </a:lnTo>
                                <a:lnTo>
                                  <a:pt x="63" y="764"/>
                                </a:lnTo>
                                <a:lnTo>
                                  <a:pt x="75" y="760"/>
                                </a:lnTo>
                                <a:lnTo>
                                  <a:pt x="86" y="757"/>
                                </a:lnTo>
                                <a:lnTo>
                                  <a:pt x="98" y="753"/>
                                </a:lnTo>
                                <a:lnTo>
                                  <a:pt x="109" y="749"/>
                                </a:lnTo>
                                <a:lnTo>
                                  <a:pt x="120" y="746"/>
                                </a:lnTo>
                                <a:lnTo>
                                  <a:pt x="132" y="741"/>
                                </a:lnTo>
                                <a:lnTo>
                                  <a:pt x="143" y="737"/>
                                </a:lnTo>
                                <a:lnTo>
                                  <a:pt x="154" y="733"/>
                                </a:lnTo>
                                <a:lnTo>
                                  <a:pt x="165" y="729"/>
                                </a:lnTo>
                                <a:lnTo>
                                  <a:pt x="176" y="724"/>
                                </a:lnTo>
                                <a:lnTo>
                                  <a:pt x="187" y="720"/>
                                </a:lnTo>
                                <a:lnTo>
                                  <a:pt x="197" y="716"/>
                                </a:lnTo>
                                <a:lnTo>
                                  <a:pt x="208" y="711"/>
                                </a:lnTo>
                                <a:lnTo>
                                  <a:pt x="219" y="706"/>
                                </a:lnTo>
                                <a:lnTo>
                                  <a:pt x="239" y="696"/>
                                </a:lnTo>
                                <a:lnTo>
                                  <a:pt x="249" y="692"/>
                                </a:lnTo>
                                <a:lnTo>
                                  <a:pt x="260" y="687"/>
                                </a:lnTo>
                                <a:lnTo>
                                  <a:pt x="270" y="682"/>
                                </a:lnTo>
                                <a:lnTo>
                                  <a:pt x="280" y="676"/>
                                </a:lnTo>
                                <a:lnTo>
                                  <a:pt x="290" y="671"/>
                                </a:lnTo>
                                <a:lnTo>
                                  <a:pt x="300" y="665"/>
                                </a:lnTo>
                                <a:lnTo>
                                  <a:pt x="309" y="660"/>
                                </a:lnTo>
                                <a:lnTo>
                                  <a:pt x="319" y="654"/>
                                </a:lnTo>
                                <a:lnTo>
                                  <a:pt x="328" y="648"/>
                                </a:lnTo>
                                <a:lnTo>
                                  <a:pt x="347" y="636"/>
                                </a:lnTo>
                                <a:lnTo>
                                  <a:pt x="356" y="629"/>
                                </a:lnTo>
                                <a:lnTo>
                                  <a:pt x="365" y="623"/>
                                </a:lnTo>
                                <a:lnTo>
                                  <a:pt x="391" y="603"/>
                                </a:lnTo>
                                <a:lnTo>
                                  <a:pt x="399" y="596"/>
                                </a:lnTo>
                                <a:lnTo>
                                  <a:pt x="408" y="589"/>
                                </a:lnTo>
                                <a:lnTo>
                                  <a:pt x="416" y="581"/>
                                </a:lnTo>
                                <a:lnTo>
                                  <a:pt x="423" y="575"/>
                                </a:lnTo>
                                <a:lnTo>
                                  <a:pt x="432" y="567"/>
                                </a:lnTo>
                                <a:lnTo>
                                  <a:pt x="440" y="559"/>
                                </a:lnTo>
                                <a:lnTo>
                                  <a:pt x="447" y="552"/>
                                </a:lnTo>
                                <a:lnTo>
                                  <a:pt x="454" y="543"/>
                                </a:lnTo>
                                <a:lnTo>
                                  <a:pt x="462" y="535"/>
                                </a:lnTo>
                                <a:lnTo>
                                  <a:pt x="469" y="527"/>
                                </a:lnTo>
                                <a:lnTo>
                                  <a:pt x="476" y="518"/>
                                </a:lnTo>
                                <a:lnTo>
                                  <a:pt x="483" y="510"/>
                                </a:lnTo>
                                <a:lnTo>
                                  <a:pt x="489" y="501"/>
                                </a:lnTo>
                                <a:lnTo>
                                  <a:pt x="495" y="492"/>
                                </a:lnTo>
                                <a:lnTo>
                                  <a:pt x="502" y="484"/>
                                </a:lnTo>
                                <a:lnTo>
                                  <a:pt x="508" y="474"/>
                                </a:lnTo>
                                <a:lnTo>
                                  <a:pt x="514" y="465"/>
                                </a:lnTo>
                                <a:lnTo>
                                  <a:pt x="520" y="455"/>
                                </a:lnTo>
                                <a:lnTo>
                                  <a:pt x="525" y="445"/>
                                </a:lnTo>
                                <a:lnTo>
                                  <a:pt x="531" y="435"/>
                                </a:lnTo>
                                <a:lnTo>
                                  <a:pt x="537" y="425"/>
                                </a:lnTo>
                                <a:lnTo>
                                  <a:pt x="542" y="415"/>
                                </a:lnTo>
                                <a:lnTo>
                                  <a:pt x="546" y="404"/>
                                </a:lnTo>
                                <a:lnTo>
                                  <a:pt x="551" y="393"/>
                                </a:lnTo>
                                <a:lnTo>
                                  <a:pt x="555" y="382"/>
                                </a:lnTo>
                                <a:lnTo>
                                  <a:pt x="560" y="371"/>
                                </a:lnTo>
                                <a:lnTo>
                                  <a:pt x="564" y="360"/>
                                </a:lnTo>
                                <a:lnTo>
                                  <a:pt x="564" y="359"/>
                                </a:lnTo>
                                <a:lnTo>
                                  <a:pt x="564" y="4"/>
                                </a:lnTo>
                                <a:lnTo>
                                  <a:pt x="564" y="0"/>
                                </a:lnTo>
                              </a:path>
                            </a:pathLst>
                          </a:custGeom>
                          <a:solidFill>
                            <a:srgbClr val="00FF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50"/>
                        <wps:cNvSpPr>
                          <a:spLocks/>
                        </wps:cNvSpPr>
                        <wps:spPr bwMode="auto">
                          <a:xfrm>
                            <a:off x="5654" y="-1707"/>
                            <a:ext cx="1154" cy="531"/>
                          </a:xfrm>
                          <a:custGeom>
                            <a:avLst/>
                            <a:gdLst>
                              <a:gd name="T0" fmla="+- 0 6809 5655"/>
                              <a:gd name="T1" fmla="*/ T0 w 1154"/>
                              <a:gd name="T2" fmla="+- 0 -1707 -1707"/>
                              <a:gd name="T3" fmla="*/ -1707 h 531"/>
                              <a:gd name="T4" fmla="+- 0 5655 5655"/>
                              <a:gd name="T5" fmla="*/ T4 w 1154"/>
                              <a:gd name="T6" fmla="+- 0 -1707 -1707"/>
                              <a:gd name="T7" fmla="*/ -1707 h 531"/>
                              <a:gd name="T8" fmla="+- 0 5655 5655"/>
                              <a:gd name="T9" fmla="*/ T8 w 1154"/>
                              <a:gd name="T10" fmla="+- 0 -1176 -1707"/>
                              <a:gd name="T11" fmla="*/ -1176 h 531"/>
                              <a:gd name="T12" fmla="+- 0 6804 5655"/>
                              <a:gd name="T13" fmla="*/ T12 w 1154"/>
                              <a:gd name="T14" fmla="+- 0 -1183 -1707"/>
                              <a:gd name="T15" fmla="*/ -1183 h 531"/>
                              <a:gd name="T16" fmla="+- 0 6809 5655"/>
                              <a:gd name="T17" fmla="*/ T16 w 1154"/>
                              <a:gd name="T18" fmla="+- 0 -1707 -1707"/>
                              <a:gd name="T19" fmla="*/ -1707 h 5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154" h="531">
                                <a:moveTo>
                                  <a:pt x="115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31"/>
                                </a:lnTo>
                                <a:lnTo>
                                  <a:pt x="1149" y="524"/>
                                </a:lnTo>
                                <a:lnTo>
                                  <a:pt x="115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CC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6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368" y="-1012"/>
                            <a:ext cx="255" cy="1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7" name="AutoShape 48"/>
                        <wps:cNvSpPr>
                          <a:spLocks/>
                        </wps:cNvSpPr>
                        <wps:spPr bwMode="auto">
                          <a:xfrm>
                            <a:off x="5900" y="-1569"/>
                            <a:ext cx="665" cy="299"/>
                          </a:xfrm>
                          <a:custGeom>
                            <a:avLst/>
                            <a:gdLst>
                              <a:gd name="T0" fmla="+- 0 5922 5900"/>
                              <a:gd name="T1" fmla="*/ T0 w 665"/>
                              <a:gd name="T2" fmla="+- 0 -1366 -1569"/>
                              <a:gd name="T3" fmla="*/ -1366 h 299"/>
                              <a:gd name="T4" fmla="+- 0 6090 5900"/>
                              <a:gd name="T5" fmla="*/ T4 w 665"/>
                              <a:gd name="T6" fmla="+- 0 -1277 -1569"/>
                              <a:gd name="T7" fmla="*/ -1277 h 299"/>
                              <a:gd name="T8" fmla="+- 0 5900 5900"/>
                              <a:gd name="T9" fmla="*/ T8 w 665"/>
                              <a:gd name="T10" fmla="+- 0 -1270 -1569"/>
                              <a:gd name="T11" fmla="*/ -1270 h 299"/>
                              <a:gd name="T12" fmla="+- 0 6564 5900"/>
                              <a:gd name="T13" fmla="*/ T12 w 665"/>
                              <a:gd name="T14" fmla="+- 0 -1270 -1569"/>
                              <a:gd name="T15" fmla="*/ -1270 h 299"/>
                              <a:gd name="T16" fmla="+- 0 6374 5900"/>
                              <a:gd name="T17" fmla="*/ T16 w 665"/>
                              <a:gd name="T18" fmla="+- 0 -1277 -1569"/>
                              <a:gd name="T19" fmla="*/ -1277 h 299"/>
                              <a:gd name="T20" fmla="+- 0 6440 5900"/>
                              <a:gd name="T21" fmla="*/ T20 w 665"/>
                              <a:gd name="T22" fmla="+- 0 -1312 -1569"/>
                              <a:gd name="T23" fmla="*/ -1312 h 299"/>
                              <a:gd name="T24" fmla="+- 0 6105 5900"/>
                              <a:gd name="T25" fmla="*/ T24 w 665"/>
                              <a:gd name="T26" fmla="+- 0 -1312 -1569"/>
                              <a:gd name="T27" fmla="*/ -1312 h 299"/>
                              <a:gd name="T28" fmla="+- 0 5922 5900"/>
                              <a:gd name="T29" fmla="*/ T28 w 665"/>
                              <a:gd name="T30" fmla="+- 0 -1366 -1569"/>
                              <a:gd name="T31" fmla="*/ -1366 h 299"/>
                              <a:gd name="T32" fmla="+- 0 5966 5900"/>
                              <a:gd name="T33" fmla="*/ T32 w 665"/>
                              <a:gd name="T34" fmla="+- 0 -1441 -1569"/>
                              <a:gd name="T35" fmla="*/ -1441 h 299"/>
                              <a:gd name="T36" fmla="+- 0 6105 5900"/>
                              <a:gd name="T37" fmla="*/ T36 w 665"/>
                              <a:gd name="T38" fmla="+- 0 -1312 -1569"/>
                              <a:gd name="T39" fmla="*/ -1312 h 299"/>
                              <a:gd name="T40" fmla="+- 0 6360 5900"/>
                              <a:gd name="T41" fmla="*/ T40 w 665"/>
                              <a:gd name="T42" fmla="+- 0 -1312 -1569"/>
                              <a:gd name="T43" fmla="*/ -1312 h 299"/>
                              <a:gd name="T44" fmla="+- 0 6393 5900"/>
                              <a:gd name="T45" fmla="*/ T44 w 665"/>
                              <a:gd name="T46" fmla="+- 0 -1342 -1569"/>
                              <a:gd name="T47" fmla="*/ -1342 h 299"/>
                              <a:gd name="T48" fmla="+- 0 6128 5900"/>
                              <a:gd name="T49" fmla="*/ T48 w 665"/>
                              <a:gd name="T50" fmla="+- 0 -1342 -1569"/>
                              <a:gd name="T51" fmla="*/ -1342 h 299"/>
                              <a:gd name="T52" fmla="+- 0 5966 5900"/>
                              <a:gd name="T53" fmla="*/ T52 w 665"/>
                              <a:gd name="T54" fmla="+- 0 -1441 -1569"/>
                              <a:gd name="T55" fmla="*/ -1441 h 299"/>
                              <a:gd name="T56" fmla="+- 0 6542 5900"/>
                              <a:gd name="T57" fmla="*/ T56 w 665"/>
                              <a:gd name="T58" fmla="+- 0 -1366 -1569"/>
                              <a:gd name="T59" fmla="*/ -1366 h 299"/>
                              <a:gd name="T60" fmla="+- 0 6360 5900"/>
                              <a:gd name="T61" fmla="*/ T60 w 665"/>
                              <a:gd name="T62" fmla="+- 0 -1312 -1569"/>
                              <a:gd name="T63" fmla="*/ -1312 h 299"/>
                              <a:gd name="T64" fmla="+- 0 6440 5900"/>
                              <a:gd name="T65" fmla="*/ T64 w 665"/>
                              <a:gd name="T66" fmla="+- 0 -1312 -1569"/>
                              <a:gd name="T67" fmla="*/ -1312 h 299"/>
                              <a:gd name="T68" fmla="+- 0 6542 5900"/>
                              <a:gd name="T69" fmla="*/ T68 w 665"/>
                              <a:gd name="T70" fmla="+- 0 -1366 -1569"/>
                              <a:gd name="T71" fmla="*/ -1366 h 299"/>
                              <a:gd name="T72" fmla="+- 0 6029 5900"/>
                              <a:gd name="T73" fmla="*/ T72 w 665"/>
                              <a:gd name="T74" fmla="+- 0 -1502 -1569"/>
                              <a:gd name="T75" fmla="*/ -1502 h 299"/>
                              <a:gd name="T76" fmla="+- 0 6128 5900"/>
                              <a:gd name="T77" fmla="*/ T76 w 665"/>
                              <a:gd name="T78" fmla="+- 0 -1342 -1569"/>
                              <a:gd name="T79" fmla="*/ -1342 h 299"/>
                              <a:gd name="T80" fmla="+- 0 6336 5900"/>
                              <a:gd name="T81" fmla="*/ T80 w 665"/>
                              <a:gd name="T82" fmla="+- 0 -1342 -1569"/>
                              <a:gd name="T83" fmla="*/ -1342 h 299"/>
                              <a:gd name="T84" fmla="+- 0 6351 5900"/>
                              <a:gd name="T85" fmla="*/ T84 w 665"/>
                              <a:gd name="T86" fmla="+- 0 -1365 -1569"/>
                              <a:gd name="T87" fmla="*/ -1365 h 299"/>
                              <a:gd name="T88" fmla="+- 0 6159 5900"/>
                              <a:gd name="T89" fmla="*/ T88 w 665"/>
                              <a:gd name="T90" fmla="+- 0 -1365 -1569"/>
                              <a:gd name="T91" fmla="*/ -1365 h 299"/>
                              <a:gd name="T92" fmla="+- 0 6029 5900"/>
                              <a:gd name="T93" fmla="*/ T92 w 665"/>
                              <a:gd name="T94" fmla="+- 0 -1502 -1569"/>
                              <a:gd name="T95" fmla="*/ -1502 h 299"/>
                              <a:gd name="T96" fmla="+- 0 6498 5900"/>
                              <a:gd name="T97" fmla="*/ T96 w 665"/>
                              <a:gd name="T98" fmla="+- 0 -1441 -1569"/>
                              <a:gd name="T99" fmla="*/ -1441 h 299"/>
                              <a:gd name="T100" fmla="+- 0 6336 5900"/>
                              <a:gd name="T101" fmla="*/ T100 w 665"/>
                              <a:gd name="T102" fmla="+- 0 -1342 -1569"/>
                              <a:gd name="T103" fmla="*/ -1342 h 299"/>
                              <a:gd name="T104" fmla="+- 0 6393 5900"/>
                              <a:gd name="T105" fmla="*/ T104 w 665"/>
                              <a:gd name="T106" fmla="+- 0 -1342 -1569"/>
                              <a:gd name="T107" fmla="*/ -1342 h 299"/>
                              <a:gd name="T108" fmla="+- 0 6498 5900"/>
                              <a:gd name="T109" fmla="*/ T108 w 665"/>
                              <a:gd name="T110" fmla="+- 0 -1441 -1569"/>
                              <a:gd name="T111" fmla="*/ -1441 h 299"/>
                              <a:gd name="T112" fmla="+- 0 6104 5900"/>
                              <a:gd name="T113" fmla="*/ T112 w 665"/>
                              <a:gd name="T114" fmla="+- 0 -1547 -1569"/>
                              <a:gd name="T115" fmla="*/ -1547 h 299"/>
                              <a:gd name="T116" fmla="+- 0 6159 5900"/>
                              <a:gd name="T117" fmla="*/ T116 w 665"/>
                              <a:gd name="T118" fmla="+- 0 -1365 -1569"/>
                              <a:gd name="T119" fmla="*/ -1365 h 299"/>
                              <a:gd name="T120" fmla="+- 0 6306 5900"/>
                              <a:gd name="T121" fmla="*/ T120 w 665"/>
                              <a:gd name="T122" fmla="+- 0 -1365 -1569"/>
                              <a:gd name="T123" fmla="*/ -1365 h 299"/>
                              <a:gd name="T124" fmla="+- 0 6310 5900"/>
                              <a:gd name="T125" fmla="*/ T124 w 665"/>
                              <a:gd name="T126" fmla="+- 0 -1380 -1569"/>
                              <a:gd name="T127" fmla="*/ -1380 h 299"/>
                              <a:gd name="T128" fmla="+- 0 6194 5900"/>
                              <a:gd name="T129" fmla="*/ T128 w 665"/>
                              <a:gd name="T130" fmla="+- 0 -1380 -1569"/>
                              <a:gd name="T131" fmla="*/ -1380 h 299"/>
                              <a:gd name="T132" fmla="+- 0 6104 5900"/>
                              <a:gd name="T133" fmla="*/ T132 w 665"/>
                              <a:gd name="T134" fmla="+- 0 -1547 -1569"/>
                              <a:gd name="T135" fmla="*/ -1547 h 299"/>
                              <a:gd name="T136" fmla="+- 0 6437 5900"/>
                              <a:gd name="T137" fmla="*/ T136 w 665"/>
                              <a:gd name="T138" fmla="+- 0 -1502 -1569"/>
                              <a:gd name="T139" fmla="*/ -1502 h 299"/>
                              <a:gd name="T140" fmla="+- 0 6306 5900"/>
                              <a:gd name="T141" fmla="*/ T140 w 665"/>
                              <a:gd name="T142" fmla="+- 0 -1365 -1569"/>
                              <a:gd name="T143" fmla="*/ -1365 h 299"/>
                              <a:gd name="T144" fmla="+- 0 6351 5900"/>
                              <a:gd name="T145" fmla="*/ T144 w 665"/>
                              <a:gd name="T146" fmla="+- 0 -1365 -1569"/>
                              <a:gd name="T147" fmla="*/ -1365 h 299"/>
                              <a:gd name="T148" fmla="+- 0 6437 5900"/>
                              <a:gd name="T149" fmla="*/ T148 w 665"/>
                              <a:gd name="T150" fmla="+- 0 -1502 -1569"/>
                              <a:gd name="T151" fmla="*/ -1502 h 299"/>
                              <a:gd name="T152" fmla="+- 0 6189 5900"/>
                              <a:gd name="T153" fmla="*/ T152 w 665"/>
                              <a:gd name="T154" fmla="+- 0 -1569 -1569"/>
                              <a:gd name="T155" fmla="*/ -1569 h 299"/>
                              <a:gd name="T156" fmla="+- 0 6194 5900"/>
                              <a:gd name="T157" fmla="*/ T156 w 665"/>
                              <a:gd name="T158" fmla="+- 0 -1380 -1569"/>
                              <a:gd name="T159" fmla="*/ -1380 h 299"/>
                              <a:gd name="T160" fmla="+- 0 6310 5900"/>
                              <a:gd name="T161" fmla="*/ T160 w 665"/>
                              <a:gd name="T162" fmla="+- 0 -1380 -1569"/>
                              <a:gd name="T163" fmla="*/ -1380 h 299"/>
                              <a:gd name="T164" fmla="+- 0 6312 5900"/>
                              <a:gd name="T165" fmla="*/ T164 w 665"/>
                              <a:gd name="T166" fmla="+- 0 -1386 -1569"/>
                              <a:gd name="T167" fmla="*/ -1386 h 299"/>
                              <a:gd name="T168" fmla="+- 0 6233 5900"/>
                              <a:gd name="T169" fmla="*/ T168 w 665"/>
                              <a:gd name="T170" fmla="+- 0 -1386 -1569"/>
                              <a:gd name="T171" fmla="*/ -1386 h 299"/>
                              <a:gd name="T172" fmla="+- 0 6189 5900"/>
                              <a:gd name="T173" fmla="*/ T172 w 665"/>
                              <a:gd name="T174" fmla="+- 0 -1569 -1569"/>
                              <a:gd name="T175" fmla="*/ -1569 h 299"/>
                              <a:gd name="T176" fmla="+- 0 6276 5900"/>
                              <a:gd name="T177" fmla="*/ T176 w 665"/>
                              <a:gd name="T178" fmla="+- 0 -1569 -1569"/>
                              <a:gd name="T179" fmla="*/ -1569 h 299"/>
                              <a:gd name="T180" fmla="+- 0 6233 5900"/>
                              <a:gd name="T181" fmla="*/ T180 w 665"/>
                              <a:gd name="T182" fmla="+- 0 -1386 -1569"/>
                              <a:gd name="T183" fmla="*/ -1386 h 299"/>
                              <a:gd name="T184" fmla="+- 0 6312 5900"/>
                              <a:gd name="T185" fmla="*/ T184 w 665"/>
                              <a:gd name="T186" fmla="+- 0 -1386 -1569"/>
                              <a:gd name="T187" fmla="*/ -1386 h 299"/>
                              <a:gd name="T188" fmla="+- 0 6312 5900"/>
                              <a:gd name="T189" fmla="*/ T188 w 665"/>
                              <a:gd name="T190" fmla="+- 0 -1388 -1569"/>
                              <a:gd name="T191" fmla="*/ -1388 h 299"/>
                              <a:gd name="T192" fmla="+- 0 6274 5900"/>
                              <a:gd name="T193" fmla="*/ T192 w 665"/>
                              <a:gd name="T194" fmla="+- 0 -1388 -1569"/>
                              <a:gd name="T195" fmla="*/ -1388 h 299"/>
                              <a:gd name="T196" fmla="+- 0 6276 5900"/>
                              <a:gd name="T197" fmla="*/ T196 w 665"/>
                              <a:gd name="T198" fmla="+- 0 -1569 -1569"/>
                              <a:gd name="T199" fmla="*/ -1569 h 299"/>
                              <a:gd name="T200" fmla="+- 0 6360 5900"/>
                              <a:gd name="T201" fmla="*/ T200 w 665"/>
                              <a:gd name="T202" fmla="+- 0 -1547 -1569"/>
                              <a:gd name="T203" fmla="*/ -1547 h 299"/>
                              <a:gd name="T204" fmla="+- 0 6274 5900"/>
                              <a:gd name="T205" fmla="*/ T204 w 665"/>
                              <a:gd name="T206" fmla="+- 0 -1388 -1569"/>
                              <a:gd name="T207" fmla="*/ -1388 h 299"/>
                              <a:gd name="T208" fmla="+- 0 6312 5900"/>
                              <a:gd name="T209" fmla="*/ T208 w 665"/>
                              <a:gd name="T210" fmla="+- 0 -1388 -1569"/>
                              <a:gd name="T211" fmla="*/ -1388 h 299"/>
                              <a:gd name="T212" fmla="+- 0 6360 5900"/>
                              <a:gd name="T213" fmla="*/ T212 w 665"/>
                              <a:gd name="T214" fmla="+- 0 -1547 -1569"/>
                              <a:gd name="T215" fmla="*/ -1547 h 29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</a:cxnLst>
                            <a:rect l="0" t="0" r="r" b="b"/>
                            <a:pathLst>
                              <a:path w="665" h="299">
                                <a:moveTo>
                                  <a:pt x="22" y="203"/>
                                </a:moveTo>
                                <a:lnTo>
                                  <a:pt x="190" y="292"/>
                                </a:lnTo>
                                <a:lnTo>
                                  <a:pt x="0" y="299"/>
                                </a:lnTo>
                                <a:lnTo>
                                  <a:pt x="664" y="299"/>
                                </a:lnTo>
                                <a:lnTo>
                                  <a:pt x="474" y="292"/>
                                </a:lnTo>
                                <a:lnTo>
                                  <a:pt x="540" y="257"/>
                                </a:lnTo>
                                <a:lnTo>
                                  <a:pt x="205" y="257"/>
                                </a:lnTo>
                                <a:lnTo>
                                  <a:pt x="22" y="203"/>
                                </a:lnTo>
                                <a:close/>
                                <a:moveTo>
                                  <a:pt x="66" y="128"/>
                                </a:moveTo>
                                <a:lnTo>
                                  <a:pt x="205" y="257"/>
                                </a:lnTo>
                                <a:lnTo>
                                  <a:pt x="460" y="257"/>
                                </a:lnTo>
                                <a:lnTo>
                                  <a:pt x="493" y="227"/>
                                </a:lnTo>
                                <a:lnTo>
                                  <a:pt x="228" y="227"/>
                                </a:lnTo>
                                <a:lnTo>
                                  <a:pt x="66" y="128"/>
                                </a:lnTo>
                                <a:close/>
                                <a:moveTo>
                                  <a:pt x="642" y="203"/>
                                </a:moveTo>
                                <a:lnTo>
                                  <a:pt x="460" y="257"/>
                                </a:lnTo>
                                <a:lnTo>
                                  <a:pt x="540" y="257"/>
                                </a:lnTo>
                                <a:lnTo>
                                  <a:pt x="642" y="203"/>
                                </a:lnTo>
                                <a:close/>
                                <a:moveTo>
                                  <a:pt x="129" y="67"/>
                                </a:moveTo>
                                <a:lnTo>
                                  <a:pt x="228" y="227"/>
                                </a:lnTo>
                                <a:lnTo>
                                  <a:pt x="436" y="227"/>
                                </a:lnTo>
                                <a:lnTo>
                                  <a:pt x="451" y="204"/>
                                </a:lnTo>
                                <a:lnTo>
                                  <a:pt x="259" y="204"/>
                                </a:lnTo>
                                <a:lnTo>
                                  <a:pt x="129" y="67"/>
                                </a:lnTo>
                                <a:close/>
                                <a:moveTo>
                                  <a:pt x="598" y="128"/>
                                </a:moveTo>
                                <a:lnTo>
                                  <a:pt x="436" y="227"/>
                                </a:lnTo>
                                <a:lnTo>
                                  <a:pt x="493" y="227"/>
                                </a:lnTo>
                                <a:lnTo>
                                  <a:pt x="598" y="128"/>
                                </a:lnTo>
                                <a:close/>
                                <a:moveTo>
                                  <a:pt x="204" y="22"/>
                                </a:moveTo>
                                <a:lnTo>
                                  <a:pt x="259" y="204"/>
                                </a:lnTo>
                                <a:lnTo>
                                  <a:pt x="406" y="204"/>
                                </a:lnTo>
                                <a:lnTo>
                                  <a:pt x="410" y="189"/>
                                </a:lnTo>
                                <a:lnTo>
                                  <a:pt x="294" y="189"/>
                                </a:lnTo>
                                <a:lnTo>
                                  <a:pt x="204" y="22"/>
                                </a:lnTo>
                                <a:close/>
                                <a:moveTo>
                                  <a:pt x="537" y="67"/>
                                </a:moveTo>
                                <a:lnTo>
                                  <a:pt x="406" y="204"/>
                                </a:lnTo>
                                <a:lnTo>
                                  <a:pt x="451" y="204"/>
                                </a:lnTo>
                                <a:lnTo>
                                  <a:pt x="537" y="67"/>
                                </a:lnTo>
                                <a:close/>
                                <a:moveTo>
                                  <a:pt x="289" y="0"/>
                                </a:moveTo>
                                <a:lnTo>
                                  <a:pt x="294" y="189"/>
                                </a:lnTo>
                                <a:lnTo>
                                  <a:pt x="410" y="189"/>
                                </a:lnTo>
                                <a:lnTo>
                                  <a:pt x="412" y="183"/>
                                </a:lnTo>
                                <a:lnTo>
                                  <a:pt x="333" y="183"/>
                                </a:lnTo>
                                <a:lnTo>
                                  <a:pt x="289" y="0"/>
                                </a:lnTo>
                                <a:close/>
                                <a:moveTo>
                                  <a:pt x="376" y="0"/>
                                </a:moveTo>
                                <a:lnTo>
                                  <a:pt x="333" y="183"/>
                                </a:lnTo>
                                <a:lnTo>
                                  <a:pt x="412" y="183"/>
                                </a:lnTo>
                                <a:lnTo>
                                  <a:pt x="412" y="181"/>
                                </a:lnTo>
                                <a:lnTo>
                                  <a:pt x="374" y="181"/>
                                </a:lnTo>
                                <a:lnTo>
                                  <a:pt x="376" y="0"/>
                                </a:lnTo>
                                <a:close/>
                                <a:moveTo>
                                  <a:pt x="460" y="22"/>
                                </a:moveTo>
                                <a:lnTo>
                                  <a:pt x="374" y="181"/>
                                </a:lnTo>
                                <a:lnTo>
                                  <a:pt x="412" y="181"/>
                                </a:lnTo>
                                <a:lnTo>
                                  <a:pt x="460" y="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8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11" y="-1565"/>
                            <a:ext cx="314" cy="2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9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763" y="-966"/>
                            <a:ext cx="329" cy="3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0" name="AutoShape 45"/>
                        <wps:cNvSpPr>
                          <a:spLocks/>
                        </wps:cNvSpPr>
                        <wps:spPr bwMode="auto">
                          <a:xfrm>
                            <a:off x="5560" y="-438"/>
                            <a:ext cx="1291" cy="326"/>
                          </a:xfrm>
                          <a:custGeom>
                            <a:avLst/>
                            <a:gdLst>
                              <a:gd name="T0" fmla="+- 0 5560 5560"/>
                              <a:gd name="T1" fmla="*/ T0 w 1291"/>
                              <a:gd name="T2" fmla="+- 0 -437 -437"/>
                              <a:gd name="T3" fmla="*/ -437 h 326"/>
                              <a:gd name="T4" fmla="+- 0 5560 5560"/>
                              <a:gd name="T5" fmla="*/ T4 w 1291"/>
                              <a:gd name="T6" fmla="+- 0 -256 -437"/>
                              <a:gd name="T7" fmla="*/ -256 h 326"/>
                              <a:gd name="T8" fmla="+- 0 5641 5560"/>
                              <a:gd name="T9" fmla="*/ T8 w 1291"/>
                              <a:gd name="T10" fmla="+- 0 -224 -437"/>
                              <a:gd name="T11" fmla="*/ -224 h 326"/>
                              <a:gd name="T12" fmla="+- 0 5722 5560"/>
                              <a:gd name="T13" fmla="*/ T12 w 1291"/>
                              <a:gd name="T14" fmla="+- 0 -195 -437"/>
                              <a:gd name="T15" fmla="*/ -195 h 326"/>
                              <a:gd name="T16" fmla="+- 0 5763 5560"/>
                              <a:gd name="T17" fmla="*/ T16 w 1291"/>
                              <a:gd name="T18" fmla="+- 0 -182 -437"/>
                              <a:gd name="T19" fmla="*/ -182 h 326"/>
                              <a:gd name="T20" fmla="+- 0 5844 5560"/>
                              <a:gd name="T21" fmla="*/ T20 w 1291"/>
                              <a:gd name="T22" fmla="+- 0 -160 -437"/>
                              <a:gd name="T23" fmla="*/ -160 h 326"/>
                              <a:gd name="T24" fmla="+- 0 5924 5560"/>
                              <a:gd name="T25" fmla="*/ T24 w 1291"/>
                              <a:gd name="T26" fmla="+- 0 -141 -437"/>
                              <a:gd name="T27" fmla="*/ -141 h 326"/>
                              <a:gd name="T28" fmla="+- 0 6005 5560"/>
                              <a:gd name="T29" fmla="*/ T28 w 1291"/>
                              <a:gd name="T30" fmla="+- 0 -128 -437"/>
                              <a:gd name="T31" fmla="*/ -128 h 326"/>
                              <a:gd name="T32" fmla="+- 0 6045 5560"/>
                              <a:gd name="T33" fmla="*/ T32 w 1291"/>
                              <a:gd name="T34" fmla="+- 0 -122 -437"/>
                              <a:gd name="T35" fmla="*/ -122 h 326"/>
                              <a:gd name="T36" fmla="+- 0 6085 5560"/>
                              <a:gd name="T37" fmla="*/ T36 w 1291"/>
                              <a:gd name="T38" fmla="+- 0 -118 -437"/>
                              <a:gd name="T39" fmla="*/ -118 h 326"/>
                              <a:gd name="T40" fmla="+- 0 6166 5560"/>
                              <a:gd name="T41" fmla="*/ T40 w 1291"/>
                              <a:gd name="T42" fmla="+- 0 -112 -437"/>
                              <a:gd name="T43" fmla="*/ -112 h 326"/>
                              <a:gd name="T44" fmla="+- 0 6206 5560"/>
                              <a:gd name="T45" fmla="*/ T44 w 1291"/>
                              <a:gd name="T46" fmla="+- 0 -112 -437"/>
                              <a:gd name="T47" fmla="*/ -112 h 326"/>
                              <a:gd name="T48" fmla="+- 0 6246 5560"/>
                              <a:gd name="T49" fmla="*/ T48 w 1291"/>
                              <a:gd name="T50" fmla="+- 0 -112 -437"/>
                              <a:gd name="T51" fmla="*/ -112 h 326"/>
                              <a:gd name="T52" fmla="+- 0 6327 5560"/>
                              <a:gd name="T53" fmla="*/ T52 w 1291"/>
                              <a:gd name="T54" fmla="+- 0 -115 -437"/>
                              <a:gd name="T55" fmla="*/ -115 h 326"/>
                              <a:gd name="T56" fmla="+- 0 6407 5560"/>
                              <a:gd name="T57" fmla="*/ T56 w 1291"/>
                              <a:gd name="T58" fmla="+- 0 -123 -437"/>
                              <a:gd name="T59" fmla="*/ -123 h 326"/>
                              <a:gd name="T60" fmla="+- 0 6448 5560"/>
                              <a:gd name="T61" fmla="*/ T60 w 1291"/>
                              <a:gd name="T62" fmla="+- 0 -129 -437"/>
                              <a:gd name="T63" fmla="*/ -129 h 326"/>
                              <a:gd name="T64" fmla="+- 0 6488 5560"/>
                              <a:gd name="T65" fmla="*/ T64 w 1291"/>
                              <a:gd name="T66" fmla="+- 0 -137 -437"/>
                              <a:gd name="T67" fmla="*/ -137 h 326"/>
                              <a:gd name="T68" fmla="+- 0 6528 5560"/>
                              <a:gd name="T69" fmla="*/ T68 w 1291"/>
                              <a:gd name="T70" fmla="+- 0 -146 -437"/>
                              <a:gd name="T71" fmla="*/ -146 h 326"/>
                              <a:gd name="T72" fmla="+- 0 6569 5560"/>
                              <a:gd name="T73" fmla="*/ T72 w 1291"/>
                              <a:gd name="T74" fmla="+- 0 -155 -437"/>
                              <a:gd name="T75" fmla="*/ -155 h 326"/>
                              <a:gd name="T76" fmla="+- 0 6609 5560"/>
                              <a:gd name="T77" fmla="*/ T76 w 1291"/>
                              <a:gd name="T78" fmla="+- 0 -166 -437"/>
                              <a:gd name="T79" fmla="*/ -166 h 326"/>
                              <a:gd name="T80" fmla="+- 0 6649 5560"/>
                              <a:gd name="T81" fmla="*/ T80 w 1291"/>
                              <a:gd name="T82" fmla="+- 0 -178 -437"/>
                              <a:gd name="T83" fmla="*/ -178 h 326"/>
                              <a:gd name="T84" fmla="+- 0 6690 5560"/>
                              <a:gd name="T85" fmla="*/ T84 w 1291"/>
                              <a:gd name="T86" fmla="+- 0 -191 -437"/>
                              <a:gd name="T87" fmla="*/ -191 h 326"/>
                              <a:gd name="T88" fmla="+- 0 6730 5560"/>
                              <a:gd name="T89" fmla="*/ T88 w 1291"/>
                              <a:gd name="T90" fmla="+- 0 -205 -437"/>
                              <a:gd name="T91" fmla="*/ -205 h 326"/>
                              <a:gd name="T92" fmla="+- 0 6770 5560"/>
                              <a:gd name="T93" fmla="*/ T92 w 1291"/>
                              <a:gd name="T94" fmla="+- 0 -221 -437"/>
                              <a:gd name="T95" fmla="*/ -221 h 326"/>
                              <a:gd name="T96" fmla="+- 0 6810 5560"/>
                              <a:gd name="T97" fmla="*/ T96 w 1291"/>
                              <a:gd name="T98" fmla="+- 0 -238 -437"/>
                              <a:gd name="T99" fmla="*/ -238 h 326"/>
                              <a:gd name="T100" fmla="+- 0 6851 5560"/>
                              <a:gd name="T101" fmla="*/ T100 w 1291"/>
                              <a:gd name="T102" fmla="+- 0 -256 -437"/>
                              <a:gd name="T103" fmla="*/ -256 h 326"/>
                              <a:gd name="T104" fmla="+- 0 6851 5560"/>
                              <a:gd name="T105" fmla="*/ T104 w 1291"/>
                              <a:gd name="T106" fmla="+- 0 -274 -437"/>
                              <a:gd name="T107" fmla="*/ -274 h 326"/>
                              <a:gd name="T108" fmla="+- 0 6185 5560"/>
                              <a:gd name="T109" fmla="*/ T108 w 1291"/>
                              <a:gd name="T110" fmla="+- 0 -274 -437"/>
                              <a:gd name="T111" fmla="*/ -274 h 326"/>
                              <a:gd name="T112" fmla="+- 0 6144 5560"/>
                              <a:gd name="T113" fmla="*/ T112 w 1291"/>
                              <a:gd name="T114" fmla="+- 0 -275 -437"/>
                              <a:gd name="T115" fmla="*/ -275 h 326"/>
                              <a:gd name="T116" fmla="+- 0 6104 5560"/>
                              <a:gd name="T117" fmla="*/ T116 w 1291"/>
                              <a:gd name="T118" fmla="+- 0 -277 -437"/>
                              <a:gd name="T119" fmla="*/ -277 h 326"/>
                              <a:gd name="T120" fmla="+- 0 6065 5560"/>
                              <a:gd name="T121" fmla="*/ T120 w 1291"/>
                              <a:gd name="T122" fmla="+- 0 -281 -437"/>
                              <a:gd name="T123" fmla="*/ -281 h 326"/>
                              <a:gd name="T124" fmla="+- 0 6025 5560"/>
                              <a:gd name="T125" fmla="*/ T124 w 1291"/>
                              <a:gd name="T126" fmla="+- 0 -286 -437"/>
                              <a:gd name="T127" fmla="*/ -286 h 326"/>
                              <a:gd name="T128" fmla="+- 0 5986 5560"/>
                              <a:gd name="T129" fmla="*/ T128 w 1291"/>
                              <a:gd name="T130" fmla="+- 0 -292 -437"/>
                              <a:gd name="T131" fmla="*/ -292 h 326"/>
                              <a:gd name="T132" fmla="+- 0 5946 5560"/>
                              <a:gd name="T133" fmla="*/ T132 w 1291"/>
                              <a:gd name="T134" fmla="+- 0 -299 -437"/>
                              <a:gd name="T135" fmla="*/ -299 h 326"/>
                              <a:gd name="T136" fmla="+- 0 5907 5560"/>
                              <a:gd name="T137" fmla="*/ T136 w 1291"/>
                              <a:gd name="T138" fmla="+- 0 -307 -437"/>
                              <a:gd name="T139" fmla="*/ -307 h 326"/>
                              <a:gd name="T140" fmla="+- 0 5867 5560"/>
                              <a:gd name="T141" fmla="*/ T140 w 1291"/>
                              <a:gd name="T142" fmla="+- 0 -317 -437"/>
                              <a:gd name="T143" fmla="*/ -317 h 326"/>
                              <a:gd name="T144" fmla="+- 0 5829 5560"/>
                              <a:gd name="T145" fmla="*/ T144 w 1291"/>
                              <a:gd name="T146" fmla="+- 0 -328 -437"/>
                              <a:gd name="T147" fmla="*/ -328 h 326"/>
                              <a:gd name="T148" fmla="+- 0 5790 5560"/>
                              <a:gd name="T149" fmla="*/ T148 w 1291"/>
                              <a:gd name="T150" fmla="+- 0 -340 -437"/>
                              <a:gd name="T151" fmla="*/ -340 h 326"/>
                              <a:gd name="T152" fmla="+- 0 5752 5560"/>
                              <a:gd name="T153" fmla="*/ T152 w 1291"/>
                              <a:gd name="T154" fmla="+- 0 -353 -437"/>
                              <a:gd name="T155" fmla="*/ -353 h 326"/>
                              <a:gd name="T156" fmla="+- 0 5713 5560"/>
                              <a:gd name="T157" fmla="*/ T156 w 1291"/>
                              <a:gd name="T158" fmla="+- 0 -368 -437"/>
                              <a:gd name="T159" fmla="*/ -368 h 326"/>
                              <a:gd name="T160" fmla="+- 0 5675 5560"/>
                              <a:gd name="T161" fmla="*/ T160 w 1291"/>
                              <a:gd name="T162" fmla="+- 0 -383 -437"/>
                              <a:gd name="T163" fmla="*/ -383 h 326"/>
                              <a:gd name="T164" fmla="+- 0 5637 5560"/>
                              <a:gd name="T165" fmla="*/ T164 w 1291"/>
                              <a:gd name="T166" fmla="+- 0 -400 -437"/>
                              <a:gd name="T167" fmla="*/ -400 h 326"/>
                              <a:gd name="T168" fmla="+- 0 5599 5560"/>
                              <a:gd name="T169" fmla="*/ T168 w 1291"/>
                              <a:gd name="T170" fmla="+- 0 -418 -437"/>
                              <a:gd name="T171" fmla="*/ -418 h 326"/>
                              <a:gd name="T172" fmla="+- 0 5560 5560"/>
                              <a:gd name="T173" fmla="*/ T172 w 1291"/>
                              <a:gd name="T174" fmla="+- 0 -437 -437"/>
                              <a:gd name="T175" fmla="*/ -437 h 326"/>
                              <a:gd name="T176" fmla="+- 0 6851 5560"/>
                              <a:gd name="T177" fmla="*/ T176 w 1291"/>
                              <a:gd name="T178" fmla="+- 0 -437 -437"/>
                              <a:gd name="T179" fmla="*/ -437 h 326"/>
                              <a:gd name="T180" fmla="+- 0 6808 5560"/>
                              <a:gd name="T181" fmla="*/ T180 w 1291"/>
                              <a:gd name="T182" fmla="+- 0 -417 -437"/>
                              <a:gd name="T183" fmla="*/ -417 h 326"/>
                              <a:gd name="T184" fmla="+- 0 6765 5560"/>
                              <a:gd name="T185" fmla="*/ T184 w 1291"/>
                              <a:gd name="T186" fmla="+- 0 -398 -437"/>
                              <a:gd name="T187" fmla="*/ -398 h 326"/>
                              <a:gd name="T188" fmla="+- 0 6722 5560"/>
                              <a:gd name="T189" fmla="*/ T188 w 1291"/>
                              <a:gd name="T190" fmla="+- 0 -380 -437"/>
                              <a:gd name="T191" fmla="*/ -380 h 326"/>
                              <a:gd name="T192" fmla="+- 0 6680 5560"/>
                              <a:gd name="T193" fmla="*/ T192 w 1291"/>
                              <a:gd name="T194" fmla="+- 0 -364 -437"/>
                              <a:gd name="T195" fmla="*/ -364 h 326"/>
                              <a:gd name="T196" fmla="+- 0 6638 5560"/>
                              <a:gd name="T197" fmla="*/ T196 w 1291"/>
                              <a:gd name="T198" fmla="+- 0 -350 -437"/>
                              <a:gd name="T199" fmla="*/ -350 h 326"/>
                              <a:gd name="T200" fmla="+- 0 6596 5560"/>
                              <a:gd name="T201" fmla="*/ T200 w 1291"/>
                              <a:gd name="T202" fmla="+- 0 -336 -437"/>
                              <a:gd name="T203" fmla="*/ -336 h 326"/>
                              <a:gd name="T204" fmla="+- 0 6554 5560"/>
                              <a:gd name="T205" fmla="*/ T204 w 1291"/>
                              <a:gd name="T206" fmla="+- 0 -324 -437"/>
                              <a:gd name="T207" fmla="*/ -324 h 326"/>
                              <a:gd name="T208" fmla="+- 0 6512 5560"/>
                              <a:gd name="T209" fmla="*/ T208 w 1291"/>
                              <a:gd name="T210" fmla="+- 0 -313 -437"/>
                              <a:gd name="T211" fmla="*/ -313 h 326"/>
                              <a:gd name="T212" fmla="+- 0 6471 5560"/>
                              <a:gd name="T213" fmla="*/ T212 w 1291"/>
                              <a:gd name="T214" fmla="+- 0 -304 -437"/>
                              <a:gd name="T215" fmla="*/ -304 h 326"/>
                              <a:gd name="T216" fmla="+- 0 6429 5560"/>
                              <a:gd name="T217" fmla="*/ T216 w 1291"/>
                              <a:gd name="T218" fmla="+- 0 -295 -437"/>
                              <a:gd name="T219" fmla="*/ -295 h 326"/>
                              <a:gd name="T220" fmla="+- 0 6388 5560"/>
                              <a:gd name="T221" fmla="*/ T220 w 1291"/>
                              <a:gd name="T222" fmla="+- 0 -288 -437"/>
                              <a:gd name="T223" fmla="*/ -288 h 326"/>
                              <a:gd name="T224" fmla="+- 0 6347 5560"/>
                              <a:gd name="T225" fmla="*/ T224 w 1291"/>
                              <a:gd name="T226" fmla="+- 0 -283 -437"/>
                              <a:gd name="T227" fmla="*/ -283 h 326"/>
                              <a:gd name="T228" fmla="+- 0 6306 5560"/>
                              <a:gd name="T229" fmla="*/ T228 w 1291"/>
                              <a:gd name="T230" fmla="+- 0 -279 -437"/>
                              <a:gd name="T231" fmla="*/ -279 h 326"/>
                              <a:gd name="T232" fmla="+- 0 6265 5560"/>
                              <a:gd name="T233" fmla="*/ T232 w 1291"/>
                              <a:gd name="T234" fmla="+- 0 -277 -437"/>
                              <a:gd name="T235" fmla="*/ -277 h 326"/>
                              <a:gd name="T236" fmla="+- 0 6225 5560"/>
                              <a:gd name="T237" fmla="*/ T236 w 1291"/>
                              <a:gd name="T238" fmla="+- 0 -275 -437"/>
                              <a:gd name="T239" fmla="*/ -275 h 326"/>
                              <a:gd name="T240" fmla="+- 0 6185 5560"/>
                              <a:gd name="T241" fmla="*/ T240 w 1291"/>
                              <a:gd name="T242" fmla="+- 0 -274 -437"/>
                              <a:gd name="T243" fmla="*/ -274 h 326"/>
                              <a:gd name="T244" fmla="+- 0 6851 5560"/>
                              <a:gd name="T245" fmla="*/ T244 w 1291"/>
                              <a:gd name="T246" fmla="+- 0 -274 -437"/>
                              <a:gd name="T247" fmla="*/ -274 h 326"/>
                              <a:gd name="T248" fmla="+- 0 6851 5560"/>
                              <a:gd name="T249" fmla="*/ T248 w 1291"/>
                              <a:gd name="T250" fmla="+- 0 -437 -437"/>
                              <a:gd name="T251" fmla="*/ -437 h 3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  <a:cxn ang="0">
                                <a:pos x="T249" y="T251"/>
                              </a:cxn>
                            </a:cxnLst>
                            <a:rect l="0" t="0" r="r" b="b"/>
                            <a:pathLst>
                              <a:path w="1291" h="326">
                                <a:moveTo>
                                  <a:pt x="0" y="0"/>
                                </a:moveTo>
                                <a:lnTo>
                                  <a:pt x="0" y="181"/>
                                </a:lnTo>
                                <a:lnTo>
                                  <a:pt x="81" y="213"/>
                                </a:lnTo>
                                <a:lnTo>
                                  <a:pt x="162" y="242"/>
                                </a:lnTo>
                                <a:lnTo>
                                  <a:pt x="203" y="255"/>
                                </a:lnTo>
                                <a:lnTo>
                                  <a:pt x="284" y="277"/>
                                </a:lnTo>
                                <a:lnTo>
                                  <a:pt x="364" y="296"/>
                                </a:lnTo>
                                <a:lnTo>
                                  <a:pt x="445" y="309"/>
                                </a:lnTo>
                                <a:lnTo>
                                  <a:pt x="485" y="315"/>
                                </a:lnTo>
                                <a:lnTo>
                                  <a:pt x="525" y="319"/>
                                </a:lnTo>
                                <a:lnTo>
                                  <a:pt x="606" y="325"/>
                                </a:lnTo>
                                <a:lnTo>
                                  <a:pt x="646" y="325"/>
                                </a:lnTo>
                                <a:lnTo>
                                  <a:pt x="686" y="325"/>
                                </a:lnTo>
                                <a:lnTo>
                                  <a:pt x="767" y="322"/>
                                </a:lnTo>
                                <a:lnTo>
                                  <a:pt x="847" y="314"/>
                                </a:lnTo>
                                <a:lnTo>
                                  <a:pt x="888" y="308"/>
                                </a:lnTo>
                                <a:lnTo>
                                  <a:pt x="928" y="300"/>
                                </a:lnTo>
                                <a:lnTo>
                                  <a:pt x="968" y="291"/>
                                </a:lnTo>
                                <a:lnTo>
                                  <a:pt x="1009" y="282"/>
                                </a:lnTo>
                                <a:lnTo>
                                  <a:pt x="1049" y="271"/>
                                </a:lnTo>
                                <a:lnTo>
                                  <a:pt x="1089" y="259"/>
                                </a:lnTo>
                                <a:lnTo>
                                  <a:pt x="1130" y="246"/>
                                </a:lnTo>
                                <a:lnTo>
                                  <a:pt x="1170" y="232"/>
                                </a:lnTo>
                                <a:lnTo>
                                  <a:pt x="1210" y="216"/>
                                </a:lnTo>
                                <a:lnTo>
                                  <a:pt x="1250" y="199"/>
                                </a:lnTo>
                                <a:lnTo>
                                  <a:pt x="1291" y="181"/>
                                </a:lnTo>
                                <a:lnTo>
                                  <a:pt x="1291" y="163"/>
                                </a:lnTo>
                                <a:lnTo>
                                  <a:pt x="625" y="163"/>
                                </a:lnTo>
                                <a:lnTo>
                                  <a:pt x="584" y="162"/>
                                </a:lnTo>
                                <a:lnTo>
                                  <a:pt x="544" y="160"/>
                                </a:lnTo>
                                <a:lnTo>
                                  <a:pt x="505" y="156"/>
                                </a:lnTo>
                                <a:lnTo>
                                  <a:pt x="465" y="151"/>
                                </a:lnTo>
                                <a:lnTo>
                                  <a:pt x="426" y="145"/>
                                </a:lnTo>
                                <a:lnTo>
                                  <a:pt x="386" y="138"/>
                                </a:lnTo>
                                <a:lnTo>
                                  <a:pt x="347" y="130"/>
                                </a:lnTo>
                                <a:lnTo>
                                  <a:pt x="307" y="120"/>
                                </a:lnTo>
                                <a:lnTo>
                                  <a:pt x="269" y="109"/>
                                </a:lnTo>
                                <a:lnTo>
                                  <a:pt x="230" y="97"/>
                                </a:lnTo>
                                <a:lnTo>
                                  <a:pt x="192" y="84"/>
                                </a:lnTo>
                                <a:lnTo>
                                  <a:pt x="153" y="69"/>
                                </a:lnTo>
                                <a:lnTo>
                                  <a:pt x="115" y="54"/>
                                </a:lnTo>
                                <a:lnTo>
                                  <a:pt x="77" y="37"/>
                                </a:lnTo>
                                <a:lnTo>
                                  <a:pt x="39" y="19"/>
                                </a:lnTo>
                                <a:lnTo>
                                  <a:pt x="0" y="0"/>
                                </a:lnTo>
                                <a:close/>
                                <a:moveTo>
                                  <a:pt x="1291" y="0"/>
                                </a:moveTo>
                                <a:lnTo>
                                  <a:pt x="1248" y="20"/>
                                </a:lnTo>
                                <a:lnTo>
                                  <a:pt x="1205" y="39"/>
                                </a:lnTo>
                                <a:lnTo>
                                  <a:pt x="1162" y="57"/>
                                </a:lnTo>
                                <a:lnTo>
                                  <a:pt x="1120" y="73"/>
                                </a:lnTo>
                                <a:lnTo>
                                  <a:pt x="1078" y="87"/>
                                </a:lnTo>
                                <a:lnTo>
                                  <a:pt x="1036" y="101"/>
                                </a:lnTo>
                                <a:lnTo>
                                  <a:pt x="994" y="113"/>
                                </a:lnTo>
                                <a:lnTo>
                                  <a:pt x="952" y="124"/>
                                </a:lnTo>
                                <a:lnTo>
                                  <a:pt x="911" y="133"/>
                                </a:lnTo>
                                <a:lnTo>
                                  <a:pt x="869" y="142"/>
                                </a:lnTo>
                                <a:lnTo>
                                  <a:pt x="828" y="149"/>
                                </a:lnTo>
                                <a:lnTo>
                                  <a:pt x="787" y="154"/>
                                </a:lnTo>
                                <a:lnTo>
                                  <a:pt x="746" y="158"/>
                                </a:lnTo>
                                <a:lnTo>
                                  <a:pt x="705" y="160"/>
                                </a:lnTo>
                                <a:lnTo>
                                  <a:pt x="665" y="162"/>
                                </a:lnTo>
                                <a:lnTo>
                                  <a:pt x="625" y="163"/>
                                </a:lnTo>
                                <a:lnTo>
                                  <a:pt x="1291" y="163"/>
                                </a:lnTo>
                                <a:lnTo>
                                  <a:pt x="129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CC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Freeform 44"/>
                        <wps:cNvSpPr>
                          <a:spLocks/>
                        </wps:cNvSpPr>
                        <wps:spPr bwMode="auto">
                          <a:xfrm>
                            <a:off x="5564" y="-434"/>
                            <a:ext cx="1291" cy="326"/>
                          </a:xfrm>
                          <a:custGeom>
                            <a:avLst/>
                            <a:gdLst>
                              <a:gd name="T0" fmla="+- 0 5564 5564"/>
                              <a:gd name="T1" fmla="*/ T0 w 1291"/>
                              <a:gd name="T2" fmla="+- 0 -434 -434"/>
                              <a:gd name="T3" fmla="*/ -434 h 326"/>
                              <a:gd name="T4" fmla="+- 0 5640 5564"/>
                              <a:gd name="T5" fmla="*/ T4 w 1291"/>
                              <a:gd name="T6" fmla="+- 0 -396 -434"/>
                              <a:gd name="T7" fmla="*/ -396 h 326"/>
                              <a:gd name="T8" fmla="+- 0 5717 5564"/>
                              <a:gd name="T9" fmla="*/ T8 w 1291"/>
                              <a:gd name="T10" fmla="+- 0 -364 -434"/>
                              <a:gd name="T11" fmla="*/ -364 h 326"/>
                              <a:gd name="T12" fmla="+- 0 5794 5564"/>
                              <a:gd name="T13" fmla="*/ T12 w 1291"/>
                              <a:gd name="T14" fmla="+- 0 -336 -434"/>
                              <a:gd name="T15" fmla="*/ -336 h 326"/>
                              <a:gd name="T16" fmla="+- 0 5871 5564"/>
                              <a:gd name="T17" fmla="*/ T16 w 1291"/>
                              <a:gd name="T18" fmla="+- 0 -313 -434"/>
                              <a:gd name="T19" fmla="*/ -313 h 326"/>
                              <a:gd name="T20" fmla="+- 0 5950 5564"/>
                              <a:gd name="T21" fmla="*/ T20 w 1291"/>
                              <a:gd name="T22" fmla="+- 0 -295 -434"/>
                              <a:gd name="T23" fmla="*/ -295 h 326"/>
                              <a:gd name="T24" fmla="+- 0 6029 5564"/>
                              <a:gd name="T25" fmla="*/ T24 w 1291"/>
                              <a:gd name="T26" fmla="+- 0 -282 -434"/>
                              <a:gd name="T27" fmla="*/ -282 h 326"/>
                              <a:gd name="T28" fmla="+- 0 6108 5564"/>
                              <a:gd name="T29" fmla="*/ T28 w 1291"/>
                              <a:gd name="T30" fmla="+- 0 -274 -434"/>
                              <a:gd name="T31" fmla="*/ -274 h 326"/>
                              <a:gd name="T32" fmla="+- 0 6188 5564"/>
                              <a:gd name="T33" fmla="*/ T32 w 1291"/>
                              <a:gd name="T34" fmla="+- 0 -271 -434"/>
                              <a:gd name="T35" fmla="*/ -271 h 326"/>
                              <a:gd name="T36" fmla="+- 0 6228 5564"/>
                              <a:gd name="T37" fmla="*/ T36 w 1291"/>
                              <a:gd name="T38" fmla="+- 0 -271 -434"/>
                              <a:gd name="T39" fmla="*/ -271 h 326"/>
                              <a:gd name="T40" fmla="+- 0 6310 5564"/>
                              <a:gd name="T41" fmla="*/ T40 w 1291"/>
                              <a:gd name="T42" fmla="+- 0 -276 -434"/>
                              <a:gd name="T43" fmla="*/ -276 h 326"/>
                              <a:gd name="T44" fmla="+- 0 6391 5564"/>
                              <a:gd name="T45" fmla="*/ T44 w 1291"/>
                              <a:gd name="T46" fmla="+- 0 -285 -434"/>
                              <a:gd name="T47" fmla="*/ -285 h 326"/>
                              <a:gd name="T48" fmla="+- 0 6475 5564"/>
                              <a:gd name="T49" fmla="*/ T48 w 1291"/>
                              <a:gd name="T50" fmla="+- 0 -300 -434"/>
                              <a:gd name="T51" fmla="*/ -300 h 326"/>
                              <a:gd name="T52" fmla="+- 0 6558 5564"/>
                              <a:gd name="T53" fmla="*/ T52 w 1291"/>
                              <a:gd name="T54" fmla="+- 0 -321 -434"/>
                              <a:gd name="T55" fmla="*/ -321 h 326"/>
                              <a:gd name="T56" fmla="+- 0 6642 5564"/>
                              <a:gd name="T57" fmla="*/ T56 w 1291"/>
                              <a:gd name="T58" fmla="+- 0 -346 -434"/>
                              <a:gd name="T59" fmla="*/ -346 h 326"/>
                              <a:gd name="T60" fmla="+- 0 6726 5564"/>
                              <a:gd name="T61" fmla="*/ T60 w 1291"/>
                              <a:gd name="T62" fmla="+- 0 -377 -434"/>
                              <a:gd name="T63" fmla="*/ -377 h 326"/>
                              <a:gd name="T64" fmla="+- 0 6811 5564"/>
                              <a:gd name="T65" fmla="*/ T64 w 1291"/>
                              <a:gd name="T66" fmla="+- 0 -413 -434"/>
                              <a:gd name="T67" fmla="*/ -413 h 326"/>
                              <a:gd name="T68" fmla="+- 0 6854 5564"/>
                              <a:gd name="T69" fmla="*/ T68 w 1291"/>
                              <a:gd name="T70" fmla="+- 0 -434 -434"/>
                              <a:gd name="T71" fmla="*/ -434 h 326"/>
                              <a:gd name="T72" fmla="+- 0 6854 5564"/>
                              <a:gd name="T73" fmla="*/ T72 w 1291"/>
                              <a:gd name="T74" fmla="+- 0 -253 -434"/>
                              <a:gd name="T75" fmla="*/ -253 h 326"/>
                              <a:gd name="T76" fmla="+- 0 6774 5564"/>
                              <a:gd name="T77" fmla="*/ T76 w 1291"/>
                              <a:gd name="T78" fmla="+- 0 -218 -434"/>
                              <a:gd name="T79" fmla="*/ -218 h 326"/>
                              <a:gd name="T80" fmla="+- 0 6693 5564"/>
                              <a:gd name="T81" fmla="*/ T80 w 1291"/>
                              <a:gd name="T82" fmla="+- 0 -187 -434"/>
                              <a:gd name="T83" fmla="*/ -187 h 326"/>
                              <a:gd name="T84" fmla="+- 0 6613 5564"/>
                              <a:gd name="T85" fmla="*/ T84 w 1291"/>
                              <a:gd name="T86" fmla="+- 0 -163 -434"/>
                              <a:gd name="T87" fmla="*/ -163 h 326"/>
                              <a:gd name="T88" fmla="+- 0 6532 5564"/>
                              <a:gd name="T89" fmla="*/ T88 w 1291"/>
                              <a:gd name="T90" fmla="+- 0 -142 -434"/>
                              <a:gd name="T91" fmla="*/ -142 h 326"/>
                              <a:gd name="T92" fmla="+- 0 6451 5564"/>
                              <a:gd name="T93" fmla="*/ T92 w 1291"/>
                              <a:gd name="T94" fmla="+- 0 -126 -434"/>
                              <a:gd name="T95" fmla="*/ -126 h 326"/>
                              <a:gd name="T96" fmla="+- 0 6371 5564"/>
                              <a:gd name="T97" fmla="*/ T96 w 1291"/>
                              <a:gd name="T98" fmla="+- 0 -116 -434"/>
                              <a:gd name="T99" fmla="*/ -116 h 326"/>
                              <a:gd name="T100" fmla="+- 0 6330 5564"/>
                              <a:gd name="T101" fmla="*/ T100 w 1291"/>
                              <a:gd name="T102" fmla="+- 0 -111 -434"/>
                              <a:gd name="T103" fmla="*/ -111 h 326"/>
                              <a:gd name="T104" fmla="+- 0 6290 5564"/>
                              <a:gd name="T105" fmla="*/ T104 w 1291"/>
                              <a:gd name="T106" fmla="+- 0 -110 -434"/>
                              <a:gd name="T107" fmla="*/ -110 h 326"/>
                              <a:gd name="T108" fmla="+- 0 6250 5564"/>
                              <a:gd name="T109" fmla="*/ T108 w 1291"/>
                              <a:gd name="T110" fmla="+- 0 -108 -434"/>
                              <a:gd name="T111" fmla="*/ -108 h 326"/>
                              <a:gd name="T112" fmla="+- 0 6210 5564"/>
                              <a:gd name="T113" fmla="*/ T112 w 1291"/>
                              <a:gd name="T114" fmla="+- 0 -108 -434"/>
                              <a:gd name="T115" fmla="*/ -108 h 326"/>
                              <a:gd name="T116" fmla="+- 0 6129 5564"/>
                              <a:gd name="T117" fmla="*/ T116 w 1291"/>
                              <a:gd name="T118" fmla="+- 0 -111 -434"/>
                              <a:gd name="T119" fmla="*/ -111 h 326"/>
                              <a:gd name="T120" fmla="+- 0 6048 5564"/>
                              <a:gd name="T121" fmla="*/ T120 w 1291"/>
                              <a:gd name="T122" fmla="+- 0 -118 -434"/>
                              <a:gd name="T123" fmla="*/ -118 h 326"/>
                              <a:gd name="T124" fmla="+- 0 5968 5564"/>
                              <a:gd name="T125" fmla="*/ T124 w 1291"/>
                              <a:gd name="T126" fmla="+- 0 -131 -434"/>
                              <a:gd name="T127" fmla="*/ -131 h 326"/>
                              <a:gd name="T128" fmla="+- 0 5887 5564"/>
                              <a:gd name="T129" fmla="*/ T128 w 1291"/>
                              <a:gd name="T130" fmla="+- 0 -147 -434"/>
                              <a:gd name="T131" fmla="*/ -147 h 326"/>
                              <a:gd name="T132" fmla="+- 0 5807 5564"/>
                              <a:gd name="T133" fmla="*/ T132 w 1291"/>
                              <a:gd name="T134" fmla="+- 0 -168 -434"/>
                              <a:gd name="T135" fmla="*/ -168 h 326"/>
                              <a:gd name="T136" fmla="+- 0 5725 5564"/>
                              <a:gd name="T137" fmla="*/ T136 w 1291"/>
                              <a:gd name="T138" fmla="+- 0 -191 -434"/>
                              <a:gd name="T139" fmla="*/ -191 h 326"/>
                              <a:gd name="T140" fmla="+- 0 5685 5564"/>
                              <a:gd name="T141" fmla="*/ T140 w 1291"/>
                              <a:gd name="T142" fmla="+- 0 -206 -434"/>
                              <a:gd name="T143" fmla="*/ -206 h 326"/>
                              <a:gd name="T144" fmla="+- 0 5645 5564"/>
                              <a:gd name="T145" fmla="*/ T144 w 1291"/>
                              <a:gd name="T146" fmla="+- 0 -220 -434"/>
                              <a:gd name="T147" fmla="*/ -220 h 326"/>
                              <a:gd name="T148" fmla="+- 0 5604 5564"/>
                              <a:gd name="T149" fmla="*/ T148 w 1291"/>
                              <a:gd name="T150" fmla="+- 0 -236 -434"/>
                              <a:gd name="T151" fmla="*/ -236 h 326"/>
                              <a:gd name="T152" fmla="+- 0 5564 5564"/>
                              <a:gd name="T153" fmla="*/ T152 w 1291"/>
                              <a:gd name="T154" fmla="+- 0 -253 -434"/>
                              <a:gd name="T155" fmla="*/ -253 h 326"/>
                              <a:gd name="T156" fmla="+- 0 5564 5564"/>
                              <a:gd name="T157" fmla="*/ T156 w 1291"/>
                              <a:gd name="T158" fmla="+- 0 -434 -434"/>
                              <a:gd name="T159" fmla="*/ -434 h 3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</a:cxnLst>
                            <a:rect l="0" t="0" r="r" b="b"/>
                            <a:pathLst>
                              <a:path w="1291" h="326">
                                <a:moveTo>
                                  <a:pt x="0" y="0"/>
                                </a:moveTo>
                                <a:lnTo>
                                  <a:pt x="76" y="38"/>
                                </a:lnTo>
                                <a:lnTo>
                                  <a:pt x="153" y="70"/>
                                </a:lnTo>
                                <a:lnTo>
                                  <a:pt x="230" y="98"/>
                                </a:lnTo>
                                <a:lnTo>
                                  <a:pt x="307" y="121"/>
                                </a:lnTo>
                                <a:lnTo>
                                  <a:pt x="386" y="139"/>
                                </a:lnTo>
                                <a:lnTo>
                                  <a:pt x="465" y="152"/>
                                </a:lnTo>
                                <a:lnTo>
                                  <a:pt x="544" y="160"/>
                                </a:lnTo>
                                <a:lnTo>
                                  <a:pt x="624" y="163"/>
                                </a:lnTo>
                                <a:lnTo>
                                  <a:pt x="664" y="163"/>
                                </a:lnTo>
                                <a:lnTo>
                                  <a:pt x="746" y="158"/>
                                </a:lnTo>
                                <a:lnTo>
                                  <a:pt x="827" y="149"/>
                                </a:lnTo>
                                <a:lnTo>
                                  <a:pt x="911" y="134"/>
                                </a:lnTo>
                                <a:lnTo>
                                  <a:pt x="994" y="113"/>
                                </a:lnTo>
                                <a:lnTo>
                                  <a:pt x="1078" y="88"/>
                                </a:lnTo>
                                <a:lnTo>
                                  <a:pt x="1162" y="57"/>
                                </a:lnTo>
                                <a:lnTo>
                                  <a:pt x="1247" y="21"/>
                                </a:lnTo>
                                <a:lnTo>
                                  <a:pt x="1290" y="0"/>
                                </a:lnTo>
                                <a:lnTo>
                                  <a:pt x="1290" y="181"/>
                                </a:lnTo>
                                <a:lnTo>
                                  <a:pt x="1210" y="216"/>
                                </a:lnTo>
                                <a:lnTo>
                                  <a:pt x="1129" y="247"/>
                                </a:lnTo>
                                <a:lnTo>
                                  <a:pt x="1049" y="271"/>
                                </a:lnTo>
                                <a:lnTo>
                                  <a:pt x="968" y="292"/>
                                </a:lnTo>
                                <a:lnTo>
                                  <a:pt x="887" y="308"/>
                                </a:lnTo>
                                <a:lnTo>
                                  <a:pt x="807" y="318"/>
                                </a:lnTo>
                                <a:lnTo>
                                  <a:pt x="766" y="323"/>
                                </a:lnTo>
                                <a:lnTo>
                                  <a:pt x="726" y="324"/>
                                </a:lnTo>
                                <a:lnTo>
                                  <a:pt x="686" y="326"/>
                                </a:lnTo>
                                <a:lnTo>
                                  <a:pt x="646" y="326"/>
                                </a:lnTo>
                                <a:lnTo>
                                  <a:pt x="565" y="323"/>
                                </a:lnTo>
                                <a:lnTo>
                                  <a:pt x="484" y="316"/>
                                </a:lnTo>
                                <a:lnTo>
                                  <a:pt x="404" y="303"/>
                                </a:lnTo>
                                <a:lnTo>
                                  <a:pt x="323" y="287"/>
                                </a:lnTo>
                                <a:lnTo>
                                  <a:pt x="243" y="266"/>
                                </a:lnTo>
                                <a:lnTo>
                                  <a:pt x="161" y="243"/>
                                </a:lnTo>
                                <a:lnTo>
                                  <a:pt x="121" y="228"/>
                                </a:lnTo>
                                <a:lnTo>
                                  <a:pt x="81" y="214"/>
                                </a:lnTo>
                                <a:lnTo>
                                  <a:pt x="40" y="198"/>
                                </a:lnTo>
                                <a:lnTo>
                                  <a:pt x="0" y="1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735">
                            <a:solidFill>
                              <a:srgbClr val="CCCC33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AutoShape 43"/>
                        <wps:cNvSpPr>
                          <a:spLocks/>
                        </wps:cNvSpPr>
                        <wps:spPr bwMode="auto">
                          <a:xfrm>
                            <a:off x="5359" y="-1691"/>
                            <a:ext cx="198" cy="1128"/>
                          </a:xfrm>
                          <a:custGeom>
                            <a:avLst/>
                            <a:gdLst>
                              <a:gd name="T0" fmla="+- 0 5401 5360"/>
                              <a:gd name="T1" fmla="*/ T0 w 198"/>
                              <a:gd name="T2" fmla="+- 0 -1665 -1690"/>
                              <a:gd name="T3" fmla="*/ -1665 h 1128"/>
                              <a:gd name="T4" fmla="+- 0 5368 5360"/>
                              <a:gd name="T5" fmla="*/ T4 w 198"/>
                              <a:gd name="T6" fmla="+- 0 -1679 -1690"/>
                              <a:gd name="T7" fmla="*/ -1679 h 1128"/>
                              <a:gd name="T8" fmla="+- 0 5404 5360"/>
                              <a:gd name="T9" fmla="*/ T8 w 198"/>
                              <a:gd name="T10" fmla="+- 0 -1550 -1690"/>
                              <a:gd name="T11" fmla="*/ -1550 h 1128"/>
                              <a:gd name="T12" fmla="+- 0 5434 5360"/>
                              <a:gd name="T13" fmla="*/ T12 w 198"/>
                              <a:gd name="T14" fmla="+- 0 -1479 -1690"/>
                              <a:gd name="T15" fmla="*/ -1479 h 1128"/>
                              <a:gd name="T16" fmla="+- 0 5441 5360"/>
                              <a:gd name="T17" fmla="*/ T16 w 198"/>
                              <a:gd name="T18" fmla="+- 0 -1023 -1690"/>
                              <a:gd name="T19" fmla="*/ -1023 h 1128"/>
                              <a:gd name="T20" fmla="+- 0 5377 5360"/>
                              <a:gd name="T21" fmla="*/ T20 w 198"/>
                              <a:gd name="T22" fmla="+- 0 -1064 -1690"/>
                              <a:gd name="T23" fmla="*/ -1064 h 1128"/>
                              <a:gd name="T24" fmla="+- 0 5423 5360"/>
                              <a:gd name="T25" fmla="*/ T24 w 198"/>
                              <a:gd name="T26" fmla="+- 0 -929 -1690"/>
                              <a:gd name="T27" fmla="*/ -929 h 1128"/>
                              <a:gd name="T28" fmla="+- 0 5451 5360"/>
                              <a:gd name="T29" fmla="*/ T28 w 198"/>
                              <a:gd name="T30" fmla="+- 0 -865 -1690"/>
                              <a:gd name="T31" fmla="*/ -865 h 1128"/>
                              <a:gd name="T32" fmla="+- 0 5372 5360"/>
                              <a:gd name="T33" fmla="*/ T32 w 198"/>
                              <a:gd name="T34" fmla="+- 0 -927 -1690"/>
                              <a:gd name="T35" fmla="*/ -927 h 1128"/>
                              <a:gd name="T36" fmla="+- 0 5416 5360"/>
                              <a:gd name="T37" fmla="*/ T36 w 198"/>
                              <a:gd name="T38" fmla="+- 0 -803 -1690"/>
                              <a:gd name="T39" fmla="*/ -803 h 1128"/>
                              <a:gd name="T40" fmla="+- 0 5460 5360"/>
                              <a:gd name="T41" fmla="*/ T40 w 198"/>
                              <a:gd name="T42" fmla="+- 0 -709 -1690"/>
                              <a:gd name="T43" fmla="*/ -709 h 1128"/>
                              <a:gd name="T44" fmla="+- 0 5374 5360"/>
                              <a:gd name="T45" fmla="*/ T44 w 198"/>
                              <a:gd name="T46" fmla="+- 0 -785 -1690"/>
                              <a:gd name="T47" fmla="*/ -785 h 1128"/>
                              <a:gd name="T48" fmla="+- 0 5417 5360"/>
                              <a:gd name="T49" fmla="*/ T48 w 198"/>
                              <a:gd name="T50" fmla="+- 0 -661 -1690"/>
                              <a:gd name="T51" fmla="*/ -661 h 1128"/>
                              <a:gd name="T52" fmla="+- 0 5460 5360"/>
                              <a:gd name="T53" fmla="*/ T52 w 198"/>
                              <a:gd name="T54" fmla="+- 0 -1145 -1690"/>
                              <a:gd name="T55" fmla="*/ -1145 h 1128"/>
                              <a:gd name="T56" fmla="+- 0 5374 5360"/>
                              <a:gd name="T57" fmla="*/ T56 w 198"/>
                              <a:gd name="T58" fmla="+- 0 -1221 -1690"/>
                              <a:gd name="T59" fmla="*/ -1221 h 1128"/>
                              <a:gd name="T60" fmla="+- 0 5426 5360"/>
                              <a:gd name="T61" fmla="*/ T60 w 198"/>
                              <a:gd name="T62" fmla="+- 0 -1075 -1690"/>
                              <a:gd name="T63" fmla="*/ -1075 h 1128"/>
                              <a:gd name="T64" fmla="+- 0 5453 5360"/>
                              <a:gd name="T65" fmla="*/ T64 w 198"/>
                              <a:gd name="T66" fmla="+- 0 -1449 -1690"/>
                              <a:gd name="T67" fmla="*/ -1449 h 1128"/>
                              <a:gd name="T68" fmla="+- 0 5379 5360"/>
                              <a:gd name="T69" fmla="*/ T68 w 198"/>
                              <a:gd name="T70" fmla="+- 0 -1501 -1690"/>
                              <a:gd name="T71" fmla="*/ -1501 h 1128"/>
                              <a:gd name="T72" fmla="+- 0 5430 5360"/>
                              <a:gd name="T73" fmla="*/ T72 w 198"/>
                              <a:gd name="T74" fmla="+- 0 -1355 -1690"/>
                              <a:gd name="T75" fmla="*/ -1355 h 1128"/>
                              <a:gd name="T76" fmla="+- 0 5445 5360"/>
                              <a:gd name="T77" fmla="*/ T76 w 198"/>
                              <a:gd name="T78" fmla="+- 0 -1313 -1690"/>
                              <a:gd name="T79" fmla="*/ -1313 h 1128"/>
                              <a:gd name="T80" fmla="+- 0 5380 5360"/>
                              <a:gd name="T81" fmla="*/ T80 w 198"/>
                              <a:gd name="T82" fmla="+- 0 -1354 -1690"/>
                              <a:gd name="T83" fmla="*/ -1354 h 1128"/>
                              <a:gd name="T84" fmla="+- 0 5432 5360"/>
                              <a:gd name="T85" fmla="*/ T84 w 198"/>
                              <a:gd name="T86" fmla="+- 0 -1208 -1690"/>
                              <a:gd name="T87" fmla="*/ -1208 h 1128"/>
                              <a:gd name="T88" fmla="+- 0 5524 5360"/>
                              <a:gd name="T89" fmla="*/ T88 w 198"/>
                              <a:gd name="T90" fmla="+- 0 -924 -1690"/>
                              <a:gd name="T91" fmla="*/ -924 h 1128"/>
                              <a:gd name="T92" fmla="+- 0 5474 5360"/>
                              <a:gd name="T93" fmla="*/ T92 w 198"/>
                              <a:gd name="T94" fmla="+- 0 -856 -1690"/>
                              <a:gd name="T95" fmla="*/ -856 h 1128"/>
                              <a:gd name="T96" fmla="+- 0 5466 5360"/>
                              <a:gd name="T97" fmla="*/ T96 w 198"/>
                              <a:gd name="T98" fmla="+- 0 -727 -1690"/>
                              <a:gd name="T99" fmla="*/ -727 h 1128"/>
                              <a:gd name="T100" fmla="+- 0 5503 5360"/>
                              <a:gd name="T101" fmla="*/ T100 w 198"/>
                              <a:gd name="T102" fmla="+- 0 -773 -1690"/>
                              <a:gd name="T103" fmla="*/ -773 h 1128"/>
                              <a:gd name="T104" fmla="+- 0 5524 5360"/>
                              <a:gd name="T105" fmla="*/ T104 w 198"/>
                              <a:gd name="T106" fmla="+- 0 -881 -1690"/>
                              <a:gd name="T107" fmla="*/ -881 h 1128"/>
                              <a:gd name="T108" fmla="+- 0 5514 5360"/>
                              <a:gd name="T109" fmla="*/ T108 w 198"/>
                              <a:gd name="T110" fmla="+- 0 -1209 -1690"/>
                              <a:gd name="T111" fmla="*/ -1209 h 1128"/>
                              <a:gd name="T112" fmla="+- 0 5470 5360"/>
                              <a:gd name="T113" fmla="*/ T112 w 198"/>
                              <a:gd name="T114" fmla="+- 0 -1135 -1690"/>
                              <a:gd name="T115" fmla="*/ -1135 h 1128"/>
                              <a:gd name="T116" fmla="+- 0 5471 5360"/>
                              <a:gd name="T117" fmla="*/ T116 w 198"/>
                              <a:gd name="T118" fmla="+- 0 -1027 -1690"/>
                              <a:gd name="T119" fmla="*/ -1027 h 1128"/>
                              <a:gd name="T120" fmla="+- 0 5504 5360"/>
                              <a:gd name="T121" fmla="*/ T120 w 198"/>
                              <a:gd name="T122" fmla="+- 0 -1077 -1690"/>
                              <a:gd name="T123" fmla="*/ -1077 h 1128"/>
                              <a:gd name="T124" fmla="+- 0 5533 5360"/>
                              <a:gd name="T125" fmla="*/ T124 w 198"/>
                              <a:gd name="T126" fmla="+- 0 -1192 -1690"/>
                              <a:gd name="T127" fmla="*/ -1192 h 1128"/>
                              <a:gd name="T128" fmla="+- 0 5507 5360"/>
                              <a:gd name="T129" fmla="*/ T128 w 198"/>
                              <a:gd name="T130" fmla="+- 0 -1493 -1690"/>
                              <a:gd name="T131" fmla="*/ -1493 h 1128"/>
                              <a:gd name="T132" fmla="+- 0 5464 5360"/>
                              <a:gd name="T133" fmla="*/ T132 w 198"/>
                              <a:gd name="T134" fmla="+- 0 -1398 -1690"/>
                              <a:gd name="T135" fmla="*/ -1398 h 1128"/>
                              <a:gd name="T136" fmla="+- 0 5482 5360"/>
                              <a:gd name="T137" fmla="*/ T136 w 198"/>
                              <a:gd name="T138" fmla="+- 0 -1334 -1690"/>
                              <a:gd name="T139" fmla="*/ -1334 h 1128"/>
                              <a:gd name="T140" fmla="+- 0 5509 5360"/>
                              <a:gd name="T141" fmla="*/ T140 w 198"/>
                              <a:gd name="T142" fmla="+- 0 -1403 -1690"/>
                              <a:gd name="T143" fmla="*/ -1403 h 1128"/>
                              <a:gd name="T144" fmla="+- 0 5551 5360"/>
                              <a:gd name="T145" fmla="*/ T144 w 198"/>
                              <a:gd name="T146" fmla="+- 0 -1081 -1690"/>
                              <a:gd name="T147" fmla="*/ -1081 h 1128"/>
                              <a:gd name="T148" fmla="+- 0 5486 5360"/>
                              <a:gd name="T149" fmla="*/ T148 w 198"/>
                              <a:gd name="T150" fmla="+- 0 -1028 -1690"/>
                              <a:gd name="T151" fmla="*/ -1028 h 1128"/>
                              <a:gd name="T152" fmla="+- 0 5464 5360"/>
                              <a:gd name="T153" fmla="*/ T152 w 198"/>
                              <a:gd name="T154" fmla="+- 0 -864 -1690"/>
                              <a:gd name="T155" fmla="*/ -864 h 1128"/>
                              <a:gd name="T156" fmla="+- 0 5500 5360"/>
                              <a:gd name="T157" fmla="*/ T156 w 198"/>
                              <a:gd name="T158" fmla="+- 0 -916 -1690"/>
                              <a:gd name="T159" fmla="*/ -916 h 1128"/>
                              <a:gd name="T160" fmla="+- 0 5527 5360"/>
                              <a:gd name="T161" fmla="*/ T160 w 198"/>
                              <a:gd name="T162" fmla="+- 0 -1028 -1690"/>
                              <a:gd name="T163" fmla="*/ -1028 h 1128"/>
                              <a:gd name="T164" fmla="+- 0 5516 5360"/>
                              <a:gd name="T165" fmla="*/ T164 w 198"/>
                              <a:gd name="T166" fmla="+- 0 -1356 -1690"/>
                              <a:gd name="T167" fmla="*/ -1356 h 1128"/>
                              <a:gd name="T168" fmla="+- 0 5472 5360"/>
                              <a:gd name="T169" fmla="*/ T168 w 198"/>
                              <a:gd name="T170" fmla="+- 0 -1282 -1690"/>
                              <a:gd name="T171" fmla="*/ -1282 h 1128"/>
                              <a:gd name="T172" fmla="+- 0 5473 5360"/>
                              <a:gd name="T173" fmla="*/ T172 w 198"/>
                              <a:gd name="T174" fmla="+- 0 -1174 -1690"/>
                              <a:gd name="T175" fmla="*/ -1174 h 1128"/>
                              <a:gd name="T176" fmla="+- 0 5506 5360"/>
                              <a:gd name="T177" fmla="*/ T176 w 198"/>
                              <a:gd name="T178" fmla="+- 0 -1225 -1690"/>
                              <a:gd name="T179" fmla="*/ -1225 h 1128"/>
                              <a:gd name="T180" fmla="+- 0 5535 5360"/>
                              <a:gd name="T181" fmla="*/ T180 w 198"/>
                              <a:gd name="T182" fmla="+- 0 -1339 -1690"/>
                              <a:gd name="T183" fmla="*/ -1339 h 1128"/>
                              <a:gd name="T184" fmla="+- 0 5510 5360"/>
                              <a:gd name="T185" fmla="*/ T184 w 198"/>
                              <a:gd name="T186" fmla="+- 0 -1653 -1690"/>
                              <a:gd name="T187" fmla="*/ -1653 h 1128"/>
                              <a:gd name="T188" fmla="+- 0 5468 5360"/>
                              <a:gd name="T189" fmla="*/ T188 w 198"/>
                              <a:gd name="T190" fmla="+- 0 -1558 -1690"/>
                              <a:gd name="T191" fmla="*/ -1558 h 1128"/>
                              <a:gd name="T192" fmla="+- 0 5485 5360"/>
                              <a:gd name="T193" fmla="*/ T192 w 198"/>
                              <a:gd name="T194" fmla="+- 0 -1494 -1690"/>
                              <a:gd name="T195" fmla="*/ -1494 h 1128"/>
                              <a:gd name="T196" fmla="+- 0 5511 5360"/>
                              <a:gd name="T197" fmla="*/ T196 w 198"/>
                              <a:gd name="T198" fmla="+- 0 -1552 -1690"/>
                              <a:gd name="T199" fmla="*/ -1552 h 1128"/>
                              <a:gd name="T200" fmla="+- 0 5554 5360"/>
                              <a:gd name="T201" fmla="*/ T200 w 198"/>
                              <a:gd name="T202" fmla="+- 0 -1678 -1690"/>
                              <a:gd name="T203" fmla="*/ -1678 h 1128"/>
                              <a:gd name="T204" fmla="+- 0 5510 5360"/>
                              <a:gd name="T205" fmla="*/ T204 w 198"/>
                              <a:gd name="T206" fmla="+- 0 -775 -1690"/>
                              <a:gd name="T207" fmla="*/ -775 h 1128"/>
                              <a:gd name="T208" fmla="+- 0 5477 5360"/>
                              <a:gd name="T209" fmla="*/ T208 w 198"/>
                              <a:gd name="T210" fmla="+- 0 -727 -1690"/>
                              <a:gd name="T211" fmla="*/ -727 h 1128"/>
                              <a:gd name="T212" fmla="+- 0 5453 5360"/>
                              <a:gd name="T213" fmla="*/ T212 w 198"/>
                              <a:gd name="T214" fmla="+- 0 -602 -1690"/>
                              <a:gd name="T215" fmla="*/ -602 h 1128"/>
                              <a:gd name="T216" fmla="+- 0 5474 5360"/>
                              <a:gd name="T217" fmla="*/ T216 w 198"/>
                              <a:gd name="T218" fmla="+- 0 -578 -1690"/>
                              <a:gd name="T219" fmla="*/ -578 h 1128"/>
                              <a:gd name="T220" fmla="+- 0 5510 5360"/>
                              <a:gd name="T221" fmla="*/ T220 w 198"/>
                              <a:gd name="T222" fmla="+- 0 -677 -1690"/>
                              <a:gd name="T223" fmla="*/ -677 h 1128"/>
                              <a:gd name="T224" fmla="+- 0 5546 5360"/>
                              <a:gd name="T225" fmla="*/ T224 w 198"/>
                              <a:gd name="T226" fmla="+- 0 -781 -1690"/>
                              <a:gd name="T227" fmla="*/ -781 h 112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</a:cxnLst>
                            <a:rect l="0" t="0" r="r" b="b"/>
                            <a:pathLst>
                              <a:path w="198" h="1128">
                                <a:moveTo>
                                  <a:pt x="92" y="213"/>
                                </a:moveTo>
                                <a:lnTo>
                                  <a:pt x="85" y="89"/>
                                </a:lnTo>
                                <a:lnTo>
                                  <a:pt x="69" y="62"/>
                                </a:lnTo>
                                <a:lnTo>
                                  <a:pt x="61" y="49"/>
                                </a:lnTo>
                                <a:lnTo>
                                  <a:pt x="52" y="36"/>
                                </a:lnTo>
                                <a:lnTo>
                                  <a:pt x="47" y="30"/>
                                </a:lnTo>
                                <a:lnTo>
                                  <a:pt x="41" y="25"/>
                                </a:lnTo>
                                <a:lnTo>
                                  <a:pt x="36" y="19"/>
                                </a:lnTo>
                                <a:lnTo>
                                  <a:pt x="29" y="15"/>
                                </a:lnTo>
                                <a:lnTo>
                                  <a:pt x="23" y="11"/>
                                </a:lnTo>
                                <a:lnTo>
                                  <a:pt x="15" y="7"/>
                                </a:lnTo>
                                <a:lnTo>
                                  <a:pt x="0" y="0"/>
                                </a:lnTo>
                                <a:lnTo>
                                  <a:pt x="3" y="6"/>
                                </a:lnTo>
                                <a:lnTo>
                                  <a:pt x="8" y="11"/>
                                </a:lnTo>
                                <a:lnTo>
                                  <a:pt x="11" y="18"/>
                                </a:lnTo>
                                <a:lnTo>
                                  <a:pt x="14" y="24"/>
                                </a:lnTo>
                                <a:lnTo>
                                  <a:pt x="20" y="39"/>
                                </a:lnTo>
                                <a:lnTo>
                                  <a:pt x="25" y="55"/>
                                </a:lnTo>
                                <a:lnTo>
                                  <a:pt x="33" y="88"/>
                                </a:lnTo>
                                <a:lnTo>
                                  <a:pt x="41" y="123"/>
                                </a:lnTo>
                                <a:lnTo>
                                  <a:pt x="44" y="140"/>
                                </a:lnTo>
                                <a:lnTo>
                                  <a:pt x="49" y="156"/>
                                </a:lnTo>
                                <a:lnTo>
                                  <a:pt x="53" y="171"/>
                                </a:lnTo>
                                <a:lnTo>
                                  <a:pt x="58" y="185"/>
                                </a:lnTo>
                                <a:lnTo>
                                  <a:pt x="61" y="192"/>
                                </a:lnTo>
                                <a:lnTo>
                                  <a:pt x="64" y="197"/>
                                </a:lnTo>
                                <a:lnTo>
                                  <a:pt x="68" y="203"/>
                                </a:lnTo>
                                <a:lnTo>
                                  <a:pt x="74" y="211"/>
                                </a:lnTo>
                                <a:lnTo>
                                  <a:pt x="79" y="216"/>
                                </a:lnTo>
                                <a:lnTo>
                                  <a:pt x="83" y="218"/>
                                </a:lnTo>
                                <a:lnTo>
                                  <a:pt x="88" y="221"/>
                                </a:lnTo>
                                <a:lnTo>
                                  <a:pt x="92" y="213"/>
                                </a:lnTo>
                                <a:moveTo>
                                  <a:pt x="98" y="690"/>
                                </a:moveTo>
                                <a:lnTo>
                                  <a:pt x="90" y="678"/>
                                </a:lnTo>
                                <a:lnTo>
                                  <a:pt x="81" y="667"/>
                                </a:lnTo>
                                <a:lnTo>
                                  <a:pt x="71" y="656"/>
                                </a:lnTo>
                                <a:lnTo>
                                  <a:pt x="61" y="645"/>
                                </a:lnTo>
                                <a:lnTo>
                                  <a:pt x="50" y="637"/>
                                </a:lnTo>
                                <a:lnTo>
                                  <a:pt x="38" y="628"/>
                                </a:lnTo>
                                <a:lnTo>
                                  <a:pt x="25" y="621"/>
                                </a:lnTo>
                                <a:lnTo>
                                  <a:pt x="11" y="615"/>
                                </a:lnTo>
                                <a:lnTo>
                                  <a:pt x="17" y="626"/>
                                </a:lnTo>
                                <a:lnTo>
                                  <a:pt x="22" y="637"/>
                                </a:lnTo>
                                <a:lnTo>
                                  <a:pt x="27" y="650"/>
                                </a:lnTo>
                                <a:lnTo>
                                  <a:pt x="31" y="662"/>
                                </a:lnTo>
                                <a:lnTo>
                                  <a:pt x="39" y="688"/>
                                </a:lnTo>
                                <a:lnTo>
                                  <a:pt x="47" y="714"/>
                                </a:lnTo>
                                <a:lnTo>
                                  <a:pt x="55" y="739"/>
                                </a:lnTo>
                                <a:lnTo>
                                  <a:pt x="63" y="761"/>
                                </a:lnTo>
                                <a:lnTo>
                                  <a:pt x="68" y="771"/>
                                </a:lnTo>
                                <a:lnTo>
                                  <a:pt x="74" y="780"/>
                                </a:lnTo>
                                <a:lnTo>
                                  <a:pt x="79" y="787"/>
                                </a:lnTo>
                                <a:lnTo>
                                  <a:pt x="86" y="792"/>
                                </a:lnTo>
                                <a:lnTo>
                                  <a:pt x="98" y="690"/>
                                </a:lnTo>
                                <a:moveTo>
                                  <a:pt x="99" y="837"/>
                                </a:moveTo>
                                <a:lnTo>
                                  <a:pt x="91" y="825"/>
                                </a:lnTo>
                                <a:lnTo>
                                  <a:pt x="82" y="814"/>
                                </a:lnTo>
                                <a:lnTo>
                                  <a:pt x="72" y="803"/>
                                </a:lnTo>
                                <a:lnTo>
                                  <a:pt x="62" y="793"/>
                                </a:lnTo>
                                <a:lnTo>
                                  <a:pt x="50" y="784"/>
                                </a:lnTo>
                                <a:lnTo>
                                  <a:pt x="39" y="776"/>
                                </a:lnTo>
                                <a:lnTo>
                                  <a:pt x="26" y="769"/>
                                </a:lnTo>
                                <a:lnTo>
                                  <a:pt x="12" y="763"/>
                                </a:lnTo>
                                <a:lnTo>
                                  <a:pt x="17" y="773"/>
                                </a:lnTo>
                                <a:lnTo>
                                  <a:pt x="23" y="785"/>
                                </a:lnTo>
                                <a:lnTo>
                                  <a:pt x="27" y="797"/>
                                </a:lnTo>
                                <a:lnTo>
                                  <a:pt x="32" y="809"/>
                                </a:lnTo>
                                <a:lnTo>
                                  <a:pt x="40" y="836"/>
                                </a:lnTo>
                                <a:lnTo>
                                  <a:pt x="48" y="861"/>
                                </a:lnTo>
                                <a:lnTo>
                                  <a:pt x="56" y="887"/>
                                </a:lnTo>
                                <a:lnTo>
                                  <a:pt x="64" y="909"/>
                                </a:lnTo>
                                <a:lnTo>
                                  <a:pt x="69" y="918"/>
                                </a:lnTo>
                                <a:lnTo>
                                  <a:pt x="74" y="927"/>
                                </a:lnTo>
                                <a:lnTo>
                                  <a:pt x="80" y="934"/>
                                </a:lnTo>
                                <a:lnTo>
                                  <a:pt x="87" y="940"/>
                                </a:lnTo>
                                <a:lnTo>
                                  <a:pt x="99" y="837"/>
                                </a:lnTo>
                                <a:moveTo>
                                  <a:pt x="100" y="981"/>
                                </a:moveTo>
                                <a:lnTo>
                                  <a:pt x="93" y="968"/>
                                </a:lnTo>
                                <a:lnTo>
                                  <a:pt x="83" y="956"/>
                                </a:lnTo>
                                <a:lnTo>
                                  <a:pt x="74" y="946"/>
                                </a:lnTo>
                                <a:lnTo>
                                  <a:pt x="63" y="935"/>
                                </a:lnTo>
                                <a:lnTo>
                                  <a:pt x="52" y="927"/>
                                </a:lnTo>
                                <a:lnTo>
                                  <a:pt x="39" y="918"/>
                                </a:lnTo>
                                <a:lnTo>
                                  <a:pt x="14" y="905"/>
                                </a:lnTo>
                                <a:lnTo>
                                  <a:pt x="19" y="916"/>
                                </a:lnTo>
                                <a:lnTo>
                                  <a:pt x="24" y="927"/>
                                </a:lnTo>
                                <a:lnTo>
                                  <a:pt x="29" y="939"/>
                                </a:lnTo>
                                <a:lnTo>
                                  <a:pt x="33" y="951"/>
                                </a:lnTo>
                                <a:lnTo>
                                  <a:pt x="42" y="978"/>
                                </a:lnTo>
                                <a:lnTo>
                                  <a:pt x="49" y="1004"/>
                                </a:lnTo>
                                <a:lnTo>
                                  <a:pt x="57" y="1029"/>
                                </a:lnTo>
                                <a:lnTo>
                                  <a:pt x="66" y="1051"/>
                                </a:lnTo>
                                <a:lnTo>
                                  <a:pt x="70" y="1060"/>
                                </a:lnTo>
                                <a:lnTo>
                                  <a:pt x="75" y="1069"/>
                                </a:lnTo>
                                <a:lnTo>
                                  <a:pt x="81" y="1077"/>
                                </a:lnTo>
                                <a:lnTo>
                                  <a:pt x="88" y="1082"/>
                                </a:lnTo>
                                <a:lnTo>
                                  <a:pt x="100" y="981"/>
                                </a:lnTo>
                                <a:moveTo>
                                  <a:pt x="100" y="545"/>
                                </a:moveTo>
                                <a:lnTo>
                                  <a:pt x="93" y="532"/>
                                </a:lnTo>
                                <a:lnTo>
                                  <a:pt x="83" y="520"/>
                                </a:lnTo>
                                <a:lnTo>
                                  <a:pt x="74" y="510"/>
                                </a:lnTo>
                                <a:lnTo>
                                  <a:pt x="63" y="500"/>
                                </a:lnTo>
                                <a:lnTo>
                                  <a:pt x="52" y="491"/>
                                </a:lnTo>
                                <a:lnTo>
                                  <a:pt x="39" y="483"/>
                                </a:lnTo>
                                <a:lnTo>
                                  <a:pt x="14" y="469"/>
                                </a:lnTo>
                                <a:lnTo>
                                  <a:pt x="19" y="480"/>
                                </a:lnTo>
                                <a:lnTo>
                                  <a:pt x="24" y="491"/>
                                </a:lnTo>
                                <a:lnTo>
                                  <a:pt x="29" y="503"/>
                                </a:lnTo>
                                <a:lnTo>
                                  <a:pt x="42" y="542"/>
                                </a:lnTo>
                                <a:lnTo>
                                  <a:pt x="49" y="569"/>
                                </a:lnTo>
                                <a:lnTo>
                                  <a:pt x="57" y="593"/>
                                </a:lnTo>
                                <a:lnTo>
                                  <a:pt x="66" y="615"/>
                                </a:lnTo>
                                <a:lnTo>
                                  <a:pt x="70" y="626"/>
                                </a:lnTo>
                                <a:lnTo>
                                  <a:pt x="75" y="633"/>
                                </a:lnTo>
                                <a:lnTo>
                                  <a:pt x="81" y="641"/>
                                </a:lnTo>
                                <a:lnTo>
                                  <a:pt x="88" y="646"/>
                                </a:lnTo>
                                <a:lnTo>
                                  <a:pt x="100" y="545"/>
                                </a:lnTo>
                                <a:moveTo>
                                  <a:pt x="100" y="254"/>
                                </a:moveTo>
                                <a:lnTo>
                                  <a:pt x="93" y="241"/>
                                </a:lnTo>
                                <a:lnTo>
                                  <a:pt x="83" y="230"/>
                                </a:lnTo>
                                <a:lnTo>
                                  <a:pt x="74" y="219"/>
                                </a:lnTo>
                                <a:lnTo>
                                  <a:pt x="63" y="210"/>
                                </a:lnTo>
                                <a:lnTo>
                                  <a:pt x="52" y="200"/>
                                </a:lnTo>
                                <a:lnTo>
                                  <a:pt x="27" y="185"/>
                                </a:lnTo>
                                <a:lnTo>
                                  <a:pt x="14" y="179"/>
                                </a:lnTo>
                                <a:lnTo>
                                  <a:pt x="19" y="189"/>
                                </a:lnTo>
                                <a:lnTo>
                                  <a:pt x="24" y="201"/>
                                </a:lnTo>
                                <a:lnTo>
                                  <a:pt x="29" y="213"/>
                                </a:lnTo>
                                <a:lnTo>
                                  <a:pt x="42" y="252"/>
                                </a:lnTo>
                                <a:lnTo>
                                  <a:pt x="49" y="278"/>
                                </a:lnTo>
                                <a:lnTo>
                                  <a:pt x="57" y="303"/>
                                </a:lnTo>
                                <a:lnTo>
                                  <a:pt x="66" y="325"/>
                                </a:lnTo>
                                <a:lnTo>
                                  <a:pt x="70" y="335"/>
                                </a:lnTo>
                                <a:lnTo>
                                  <a:pt x="75" y="343"/>
                                </a:lnTo>
                                <a:lnTo>
                                  <a:pt x="81" y="350"/>
                                </a:lnTo>
                                <a:lnTo>
                                  <a:pt x="88" y="356"/>
                                </a:lnTo>
                                <a:lnTo>
                                  <a:pt x="100" y="254"/>
                                </a:lnTo>
                                <a:moveTo>
                                  <a:pt x="102" y="402"/>
                                </a:moveTo>
                                <a:lnTo>
                                  <a:pt x="94" y="389"/>
                                </a:lnTo>
                                <a:lnTo>
                                  <a:pt x="85" y="377"/>
                                </a:lnTo>
                                <a:lnTo>
                                  <a:pt x="75" y="366"/>
                                </a:lnTo>
                                <a:lnTo>
                                  <a:pt x="65" y="357"/>
                                </a:lnTo>
                                <a:lnTo>
                                  <a:pt x="53" y="348"/>
                                </a:lnTo>
                                <a:lnTo>
                                  <a:pt x="41" y="340"/>
                                </a:lnTo>
                                <a:lnTo>
                                  <a:pt x="28" y="332"/>
                                </a:lnTo>
                                <a:lnTo>
                                  <a:pt x="15" y="326"/>
                                </a:lnTo>
                                <a:lnTo>
                                  <a:pt x="20" y="336"/>
                                </a:lnTo>
                                <a:lnTo>
                                  <a:pt x="26" y="348"/>
                                </a:lnTo>
                                <a:lnTo>
                                  <a:pt x="31" y="360"/>
                                </a:lnTo>
                                <a:lnTo>
                                  <a:pt x="35" y="373"/>
                                </a:lnTo>
                                <a:lnTo>
                                  <a:pt x="50" y="426"/>
                                </a:lnTo>
                                <a:lnTo>
                                  <a:pt x="58" y="451"/>
                                </a:lnTo>
                                <a:lnTo>
                                  <a:pt x="67" y="473"/>
                                </a:lnTo>
                                <a:lnTo>
                                  <a:pt x="72" y="482"/>
                                </a:lnTo>
                                <a:lnTo>
                                  <a:pt x="77" y="490"/>
                                </a:lnTo>
                                <a:lnTo>
                                  <a:pt x="83" y="497"/>
                                </a:lnTo>
                                <a:lnTo>
                                  <a:pt x="90" y="503"/>
                                </a:lnTo>
                                <a:lnTo>
                                  <a:pt x="102" y="402"/>
                                </a:lnTo>
                                <a:moveTo>
                                  <a:pt x="189" y="756"/>
                                </a:moveTo>
                                <a:lnTo>
                                  <a:pt x="176" y="760"/>
                                </a:lnTo>
                                <a:lnTo>
                                  <a:pt x="164" y="766"/>
                                </a:lnTo>
                                <a:lnTo>
                                  <a:pt x="153" y="773"/>
                                </a:lnTo>
                                <a:lnTo>
                                  <a:pt x="145" y="781"/>
                                </a:lnTo>
                                <a:lnTo>
                                  <a:pt x="136" y="790"/>
                                </a:lnTo>
                                <a:lnTo>
                                  <a:pt x="129" y="799"/>
                                </a:lnTo>
                                <a:lnTo>
                                  <a:pt x="123" y="810"/>
                                </a:lnTo>
                                <a:lnTo>
                                  <a:pt x="118" y="821"/>
                                </a:lnTo>
                                <a:lnTo>
                                  <a:pt x="114" y="834"/>
                                </a:lnTo>
                                <a:lnTo>
                                  <a:pt x="110" y="847"/>
                                </a:lnTo>
                                <a:lnTo>
                                  <a:pt x="106" y="861"/>
                                </a:lnTo>
                                <a:lnTo>
                                  <a:pt x="104" y="876"/>
                                </a:lnTo>
                                <a:lnTo>
                                  <a:pt x="98" y="908"/>
                                </a:lnTo>
                                <a:lnTo>
                                  <a:pt x="93" y="944"/>
                                </a:lnTo>
                                <a:lnTo>
                                  <a:pt x="102" y="973"/>
                                </a:lnTo>
                                <a:lnTo>
                                  <a:pt x="106" y="963"/>
                                </a:lnTo>
                                <a:lnTo>
                                  <a:pt x="110" y="955"/>
                                </a:lnTo>
                                <a:lnTo>
                                  <a:pt x="115" y="947"/>
                                </a:lnTo>
                                <a:lnTo>
                                  <a:pt x="120" y="940"/>
                                </a:lnTo>
                                <a:lnTo>
                                  <a:pt x="126" y="933"/>
                                </a:lnTo>
                                <a:lnTo>
                                  <a:pt x="131" y="927"/>
                                </a:lnTo>
                                <a:lnTo>
                                  <a:pt x="137" y="922"/>
                                </a:lnTo>
                                <a:lnTo>
                                  <a:pt x="143" y="917"/>
                                </a:lnTo>
                                <a:lnTo>
                                  <a:pt x="144" y="905"/>
                                </a:lnTo>
                                <a:lnTo>
                                  <a:pt x="145" y="893"/>
                                </a:lnTo>
                                <a:lnTo>
                                  <a:pt x="146" y="882"/>
                                </a:lnTo>
                                <a:lnTo>
                                  <a:pt x="147" y="871"/>
                                </a:lnTo>
                                <a:lnTo>
                                  <a:pt x="153" y="849"/>
                                </a:lnTo>
                                <a:lnTo>
                                  <a:pt x="158" y="828"/>
                                </a:lnTo>
                                <a:lnTo>
                                  <a:pt x="164" y="809"/>
                                </a:lnTo>
                                <a:lnTo>
                                  <a:pt x="172" y="790"/>
                                </a:lnTo>
                                <a:lnTo>
                                  <a:pt x="181" y="773"/>
                                </a:lnTo>
                                <a:lnTo>
                                  <a:pt x="189" y="756"/>
                                </a:lnTo>
                                <a:moveTo>
                                  <a:pt x="190" y="463"/>
                                </a:moveTo>
                                <a:lnTo>
                                  <a:pt x="177" y="468"/>
                                </a:lnTo>
                                <a:lnTo>
                                  <a:pt x="164" y="474"/>
                                </a:lnTo>
                                <a:lnTo>
                                  <a:pt x="154" y="481"/>
                                </a:lnTo>
                                <a:lnTo>
                                  <a:pt x="146" y="489"/>
                                </a:lnTo>
                                <a:lnTo>
                                  <a:pt x="137" y="497"/>
                                </a:lnTo>
                                <a:lnTo>
                                  <a:pt x="130" y="507"/>
                                </a:lnTo>
                                <a:lnTo>
                                  <a:pt x="124" y="518"/>
                                </a:lnTo>
                                <a:lnTo>
                                  <a:pt x="119" y="530"/>
                                </a:lnTo>
                                <a:lnTo>
                                  <a:pt x="115" y="542"/>
                                </a:lnTo>
                                <a:lnTo>
                                  <a:pt x="110" y="555"/>
                                </a:lnTo>
                                <a:lnTo>
                                  <a:pt x="107" y="569"/>
                                </a:lnTo>
                                <a:lnTo>
                                  <a:pt x="104" y="584"/>
                                </a:lnTo>
                                <a:lnTo>
                                  <a:pt x="99" y="616"/>
                                </a:lnTo>
                                <a:lnTo>
                                  <a:pt x="93" y="651"/>
                                </a:lnTo>
                                <a:lnTo>
                                  <a:pt x="103" y="681"/>
                                </a:lnTo>
                                <a:lnTo>
                                  <a:pt x="107" y="672"/>
                                </a:lnTo>
                                <a:lnTo>
                                  <a:pt x="111" y="663"/>
                                </a:lnTo>
                                <a:lnTo>
                                  <a:pt x="116" y="655"/>
                                </a:lnTo>
                                <a:lnTo>
                                  <a:pt x="121" y="648"/>
                                </a:lnTo>
                                <a:lnTo>
                                  <a:pt x="127" y="641"/>
                                </a:lnTo>
                                <a:lnTo>
                                  <a:pt x="132" y="634"/>
                                </a:lnTo>
                                <a:lnTo>
                                  <a:pt x="138" y="629"/>
                                </a:lnTo>
                                <a:lnTo>
                                  <a:pt x="144" y="625"/>
                                </a:lnTo>
                                <a:lnTo>
                                  <a:pt x="144" y="613"/>
                                </a:lnTo>
                                <a:lnTo>
                                  <a:pt x="146" y="601"/>
                                </a:lnTo>
                                <a:lnTo>
                                  <a:pt x="147" y="589"/>
                                </a:lnTo>
                                <a:lnTo>
                                  <a:pt x="148" y="578"/>
                                </a:lnTo>
                                <a:lnTo>
                                  <a:pt x="153" y="557"/>
                                </a:lnTo>
                                <a:lnTo>
                                  <a:pt x="159" y="536"/>
                                </a:lnTo>
                                <a:lnTo>
                                  <a:pt x="165" y="517"/>
                                </a:lnTo>
                                <a:lnTo>
                                  <a:pt x="173" y="498"/>
                                </a:lnTo>
                                <a:lnTo>
                                  <a:pt x="182" y="480"/>
                                </a:lnTo>
                                <a:lnTo>
                                  <a:pt x="190" y="463"/>
                                </a:lnTo>
                                <a:moveTo>
                                  <a:pt x="190" y="172"/>
                                </a:moveTo>
                                <a:lnTo>
                                  <a:pt x="177" y="177"/>
                                </a:lnTo>
                                <a:lnTo>
                                  <a:pt x="165" y="183"/>
                                </a:lnTo>
                                <a:lnTo>
                                  <a:pt x="155" y="189"/>
                                </a:lnTo>
                                <a:lnTo>
                                  <a:pt x="147" y="197"/>
                                </a:lnTo>
                                <a:lnTo>
                                  <a:pt x="138" y="206"/>
                                </a:lnTo>
                                <a:lnTo>
                                  <a:pt x="131" y="216"/>
                                </a:lnTo>
                                <a:lnTo>
                                  <a:pt x="125" y="227"/>
                                </a:lnTo>
                                <a:lnTo>
                                  <a:pt x="120" y="238"/>
                                </a:lnTo>
                                <a:lnTo>
                                  <a:pt x="116" y="251"/>
                                </a:lnTo>
                                <a:lnTo>
                                  <a:pt x="111" y="263"/>
                                </a:lnTo>
                                <a:lnTo>
                                  <a:pt x="104" y="292"/>
                                </a:lnTo>
                                <a:lnTo>
                                  <a:pt x="99" y="325"/>
                                </a:lnTo>
                                <a:lnTo>
                                  <a:pt x="93" y="360"/>
                                </a:lnTo>
                                <a:lnTo>
                                  <a:pt x="104" y="389"/>
                                </a:lnTo>
                                <a:lnTo>
                                  <a:pt x="108" y="380"/>
                                </a:lnTo>
                                <a:lnTo>
                                  <a:pt x="112" y="371"/>
                                </a:lnTo>
                                <a:lnTo>
                                  <a:pt x="117" y="364"/>
                                </a:lnTo>
                                <a:lnTo>
                                  <a:pt x="122" y="356"/>
                                </a:lnTo>
                                <a:lnTo>
                                  <a:pt x="133" y="343"/>
                                </a:lnTo>
                                <a:lnTo>
                                  <a:pt x="139" y="338"/>
                                </a:lnTo>
                                <a:lnTo>
                                  <a:pt x="145" y="333"/>
                                </a:lnTo>
                                <a:lnTo>
                                  <a:pt x="145" y="321"/>
                                </a:lnTo>
                                <a:lnTo>
                                  <a:pt x="147" y="309"/>
                                </a:lnTo>
                                <a:lnTo>
                                  <a:pt x="147" y="298"/>
                                </a:lnTo>
                                <a:lnTo>
                                  <a:pt x="149" y="287"/>
                                </a:lnTo>
                                <a:lnTo>
                                  <a:pt x="154" y="265"/>
                                </a:lnTo>
                                <a:lnTo>
                                  <a:pt x="159" y="245"/>
                                </a:lnTo>
                                <a:lnTo>
                                  <a:pt x="166" y="225"/>
                                </a:lnTo>
                                <a:lnTo>
                                  <a:pt x="174" y="206"/>
                                </a:lnTo>
                                <a:lnTo>
                                  <a:pt x="183" y="189"/>
                                </a:lnTo>
                                <a:lnTo>
                                  <a:pt x="190" y="172"/>
                                </a:lnTo>
                                <a:moveTo>
                                  <a:pt x="191" y="609"/>
                                </a:moveTo>
                                <a:lnTo>
                                  <a:pt x="178" y="613"/>
                                </a:lnTo>
                                <a:lnTo>
                                  <a:pt x="166" y="619"/>
                                </a:lnTo>
                                <a:lnTo>
                                  <a:pt x="156" y="626"/>
                                </a:lnTo>
                                <a:lnTo>
                                  <a:pt x="147" y="633"/>
                                </a:lnTo>
                                <a:lnTo>
                                  <a:pt x="139" y="642"/>
                                </a:lnTo>
                                <a:lnTo>
                                  <a:pt x="132" y="652"/>
                                </a:lnTo>
                                <a:lnTo>
                                  <a:pt x="126" y="662"/>
                                </a:lnTo>
                                <a:lnTo>
                                  <a:pt x="121" y="674"/>
                                </a:lnTo>
                                <a:lnTo>
                                  <a:pt x="117" y="686"/>
                                </a:lnTo>
                                <a:lnTo>
                                  <a:pt x="112" y="700"/>
                                </a:lnTo>
                                <a:lnTo>
                                  <a:pt x="105" y="729"/>
                                </a:lnTo>
                                <a:lnTo>
                                  <a:pt x="100" y="761"/>
                                </a:lnTo>
                                <a:lnTo>
                                  <a:pt x="94" y="796"/>
                                </a:lnTo>
                                <a:lnTo>
                                  <a:pt x="104" y="826"/>
                                </a:lnTo>
                                <a:lnTo>
                                  <a:pt x="109" y="816"/>
                                </a:lnTo>
                                <a:lnTo>
                                  <a:pt x="113" y="808"/>
                                </a:lnTo>
                                <a:lnTo>
                                  <a:pt x="117" y="800"/>
                                </a:lnTo>
                                <a:lnTo>
                                  <a:pt x="123" y="792"/>
                                </a:lnTo>
                                <a:lnTo>
                                  <a:pt x="129" y="786"/>
                                </a:lnTo>
                                <a:lnTo>
                                  <a:pt x="134" y="780"/>
                                </a:lnTo>
                                <a:lnTo>
                                  <a:pt x="140" y="774"/>
                                </a:lnTo>
                                <a:lnTo>
                                  <a:pt x="146" y="770"/>
                                </a:lnTo>
                                <a:lnTo>
                                  <a:pt x="146" y="757"/>
                                </a:lnTo>
                                <a:lnTo>
                                  <a:pt x="147" y="746"/>
                                </a:lnTo>
                                <a:lnTo>
                                  <a:pt x="148" y="735"/>
                                </a:lnTo>
                                <a:lnTo>
                                  <a:pt x="150" y="723"/>
                                </a:lnTo>
                                <a:lnTo>
                                  <a:pt x="160" y="681"/>
                                </a:lnTo>
                                <a:lnTo>
                                  <a:pt x="167" y="662"/>
                                </a:lnTo>
                                <a:lnTo>
                                  <a:pt x="175" y="643"/>
                                </a:lnTo>
                                <a:lnTo>
                                  <a:pt x="183" y="625"/>
                                </a:lnTo>
                                <a:lnTo>
                                  <a:pt x="191" y="609"/>
                                </a:lnTo>
                                <a:moveTo>
                                  <a:pt x="191" y="316"/>
                                </a:moveTo>
                                <a:lnTo>
                                  <a:pt x="178" y="321"/>
                                </a:lnTo>
                                <a:lnTo>
                                  <a:pt x="166" y="327"/>
                                </a:lnTo>
                                <a:lnTo>
                                  <a:pt x="156" y="334"/>
                                </a:lnTo>
                                <a:lnTo>
                                  <a:pt x="147" y="342"/>
                                </a:lnTo>
                                <a:lnTo>
                                  <a:pt x="139" y="350"/>
                                </a:lnTo>
                                <a:lnTo>
                                  <a:pt x="132" y="360"/>
                                </a:lnTo>
                                <a:lnTo>
                                  <a:pt x="126" y="371"/>
                                </a:lnTo>
                                <a:lnTo>
                                  <a:pt x="121" y="382"/>
                                </a:lnTo>
                                <a:lnTo>
                                  <a:pt x="117" y="394"/>
                                </a:lnTo>
                                <a:lnTo>
                                  <a:pt x="112" y="408"/>
                                </a:lnTo>
                                <a:lnTo>
                                  <a:pt x="109" y="422"/>
                                </a:lnTo>
                                <a:lnTo>
                                  <a:pt x="105" y="437"/>
                                </a:lnTo>
                                <a:lnTo>
                                  <a:pt x="100" y="469"/>
                                </a:lnTo>
                                <a:lnTo>
                                  <a:pt x="94" y="504"/>
                                </a:lnTo>
                                <a:lnTo>
                                  <a:pt x="104" y="534"/>
                                </a:lnTo>
                                <a:lnTo>
                                  <a:pt x="109" y="525"/>
                                </a:lnTo>
                                <a:lnTo>
                                  <a:pt x="113" y="516"/>
                                </a:lnTo>
                                <a:lnTo>
                                  <a:pt x="117" y="507"/>
                                </a:lnTo>
                                <a:lnTo>
                                  <a:pt x="123" y="500"/>
                                </a:lnTo>
                                <a:lnTo>
                                  <a:pt x="129" y="493"/>
                                </a:lnTo>
                                <a:lnTo>
                                  <a:pt x="134" y="487"/>
                                </a:lnTo>
                                <a:lnTo>
                                  <a:pt x="140" y="482"/>
                                </a:lnTo>
                                <a:lnTo>
                                  <a:pt x="146" y="478"/>
                                </a:lnTo>
                                <a:lnTo>
                                  <a:pt x="146" y="465"/>
                                </a:lnTo>
                                <a:lnTo>
                                  <a:pt x="147" y="454"/>
                                </a:lnTo>
                                <a:lnTo>
                                  <a:pt x="148" y="442"/>
                                </a:lnTo>
                                <a:lnTo>
                                  <a:pt x="150" y="431"/>
                                </a:lnTo>
                                <a:lnTo>
                                  <a:pt x="155" y="410"/>
                                </a:lnTo>
                                <a:lnTo>
                                  <a:pt x="160" y="388"/>
                                </a:lnTo>
                                <a:lnTo>
                                  <a:pt x="167" y="370"/>
                                </a:lnTo>
                                <a:lnTo>
                                  <a:pt x="175" y="351"/>
                                </a:lnTo>
                                <a:lnTo>
                                  <a:pt x="183" y="333"/>
                                </a:lnTo>
                                <a:lnTo>
                                  <a:pt x="191" y="316"/>
                                </a:lnTo>
                                <a:moveTo>
                                  <a:pt x="194" y="12"/>
                                </a:moveTo>
                                <a:lnTo>
                                  <a:pt x="181" y="17"/>
                                </a:lnTo>
                                <a:lnTo>
                                  <a:pt x="169" y="23"/>
                                </a:lnTo>
                                <a:lnTo>
                                  <a:pt x="159" y="29"/>
                                </a:lnTo>
                                <a:lnTo>
                                  <a:pt x="150" y="37"/>
                                </a:lnTo>
                                <a:lnTo>
                                  <a:pt x="141" y="46"/>
                                </a:lnTo>
                                <a:lnTo>
                                  <a:pt x="134" y="56"/>
                                </a:lnTo>
                                <a:lnTo>
                                  <a:pt x="129" y="66"/>
                                </a:lnTo>
                                <a:lnTo>
                                  <a:pt x="123" y="78"/>
                                </a:lnTo>
                                <a:lnTo>
                                  <a:pt x="115" y="104"/>
                                </a:lnTo>
                                <a:lnTo>
                                  <a:pt x="111" y="118"/>
                                </a:lnTo>
                                <a:lnTo>
                                  <a:pt x="108" y="132"/>
                                </a:lnTo>
                                <a:lnTo>
                                  <a:pt x="103" y="165"/>
                                </a:lnTo>
                                <a:lnTo>
                                  <a:pt x="97" y="200"/>
                                </a:lnTo>
                                <a:lnTo>
                                  <a:pt x="107" y="229"/>
                                </a:lnTo>
                                <a:lnTo>
                                  <a:pt x="111" y="220"/>
                                </a:lnTo>
                                <a:lnTo>
                                  <a:pt x="116" y="211"/>
                                </a:lnTo>
                                <a:lnTo>
                                  <a:pt x="120" y="204"/>
                                </a:lnTo>
                                <a:lnTo>
                                  <a:pt x="125" y="196"/>
                                </a:lnTo>
                                <a:lnTo>
                                  <a:pt x="131" y="189"/>
                                </a:lnTo>
                                <a:lnTo>
                                  <a:pt x="136" y="183"/>
                                </a:lnTo>
                                <a:lnTo>
                                  <a:pt x="142" y="178"/>
                                </a:lnTo>
                                <a:lnTo>
                                  <a:pt x="148" y="173"/>
                                </a:lnTo>
                                <a:lnTo>
                                  <a:pt x="148" y="161"/>
                                </a:lnTo>
                                <a:lnTo>
                                  <a:pt x="150" y="149"/>
                                </a:lnTo>
                                <a:lnTo>
                                  <a:pt x="151" y="138"/>
                                </a:lnTo>
                                <a:lnTo>
                                  <a:pt x="153" y="127"/>
                                </a:lnTo>
                                <a:lnTo>
                                  <a:pt x="158" y="105"/>
                                </a:lnTo>
                                <a:lnTo>
                                  <a:pt x="163" y="85"/>
                                </a:lnTo>
                                <a:lnTo>
                                  <a:pt x="170" y="65"/>
                                </a:lnTo>
                                <a:lnTo>
                                  <a:pt x="177" y="46"/>
                                </a:lnTo>
                                <a:lnTo>
                                  <a:pt x="186" y="29"/>
                                </a:lnTo>
                                <a:lnTo>
                                  <a:pt x="194" y="12"/>
                                </a:lnTo>
                                <a:moveTo>
                                  <a:pt x="197" y="897"/>
                                </a:moveTo>
                                <a:lnTo>
                                  <a:pt x="188" y="899"/>
                                </a:lnTo>
                                <a:lnTo>
                                  <a:pt x="179" y="901"/>
                                </a:lnTo>
                                <a:lnTo>
                                  <a:pt x="170" y="904"/>
                                </a:lnTo>
                                <a:lnTo>
                                  <a:pt x="164" y="906"/>
                                </a:lnTo>
                                <a:lnTo>
                                  <a:pt x="157" y="911"/>
                                </a:lnTo>
                                <a:lnTo>
                                  <a:pt x="150" y="915"/>
                                </a:lnTo>
                                <a:lnTo>
                                  <a:pt x="145" y="919"/>
                                </a:lnTo>
                                <a:lnTo>
                                  <a:pt x="140" y="924"/>
                                </a:lnTo>
                                <a:lnTo>
                                  <a:pt x="134" y="930"/>
                                </a:lnTo>
                                <a:lnTo>
                                  <a:pt x="130" y="936"/>
                                </a:lnTo>
                                <a:lnTo>
                                  <a:pt x="127" y="942"/>
                                </a:lnTo>
                                <a:lnTo>
                                  <a:pt x="123" y="949"/>
                                </a:lnTo>
                                <a:lnTo>
                                  <a:pt x="117" y="963"/>
                                </a:lnTo>
                                <a:lnTo>
                                  <a:pt x="112" y="979"/>
                                </a:lnTo>
                                <a:lnTo>
                                  <a:pt x="108" y="996"/>
                                </a:lnTo>
                                <a:lnTo>
                                  <a:pt x="104" y="1013"/>
                                </a:lnTo>
                                <a:lnTo>
                                  <a:pt x="102" y="1031"/>
                                </a:lnTo>
                                <a:lnTo>
                                  <a:pt x="99" y="1049"/>
                                </a:lnTo>
                                <a:lnTo>
                                  <a:pt x="97" y="1069"/>
                                </a:lnTo>
                                <a:lnTo>
                                  <a:pt x="93" y="1088"/>
                                </a:lnTo>
                                <a:lnTo>
                                  <a:pt x="90" y="1107"/>
                                </a:lnTo>
                                <a:lnTo>
                                  <a:pt x="86" y="1127"/>
                                </a:lnTo>
                                <a:lnTo>
                                  <a:pt x="93" y="1126"/>
                                </a:lnTo>
                                <a:lnTo>
                                  <a:pt x="99" y="1123"/>
                                </a:lnTo>
                                <a:lnTo>
                                  <a:pt x="104" y="1121"/>
                                </a:lnTo>
                                <a:lnTo>
                                  <a:pt x="110" y="1117"/>
                                </a:lnTo>
                                <a:lnTo>
                                  <a:pt x="114" y="1112"/>
                                </a:lnTo>
                                <a:lnTo>
                                  <a:pt x="123" y="1102"/>
                                </a:lnTo>
                                <a:lnTo>
                                  <a:pt x="126" y="1095"/>
                                </a:lnTo>
                                <a:lnTo>
                                  <a:pt x="132" y="1082"/>
                                </a:lnTo>
                                <a:lnTo>
                                  <a:pt x="137" y="1066"/>
                                </a:lnTo>
                                <a:lnTo>
                                  <a:pt x="141" y="1049"/>
                                </a:lnTo>
                                <a:lnTo>
                                  <a:pt x="146" y="1031"/>
                                </a:lnTo>
                                <a:lnTo>
                                  <a:pt x="150" y="1013"/>
                                </a:lnTo>
                                <a:lnTo>
                                  <a:pt x="153" y="994"/>
                                </a:lnTo>
                                <a:lnTo>
                                  <a:pt x="159" y="975"/>
                                </a:lnTo>
                                <a:lnTo>
                                  <a:pt x="164" y="957"/>
                                </a:lnTo>
                                <a:lnTo>
                                  <a:pt x="170" y="940"/>
                                </a:lnTo>
                                <a:lnTo>
                                  <a:pt x="177" y="923"/>
                                </a:lnTo>
                                <a:lnTo>
                                  <a:pt x="181" y="916"/>
                                </a:lnTo>
                                <a:lnTo>
                                  <a:pt x="186" y="909"/>
                                </a:lnTo>
                                <a:lnTo>
                                  <a:pt x="191" y="903"/>
                                </a:lnTo>
                                <a:lnTo>
                                  <a:pt x="197" y="897"/>
                                </a:lnTo>
                              </a:path>
                            </a:pathLst>
                          </a:custGeom>
                          <a:solidFill>
                            <a:srgbClr val="00FF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AutoShape 42"/>
                        <wps:cNvSpPr>
                          <a:spLocks/>
                        </wps:cNvSpPr>
                        <wps:spPr bwMode="auto">
                          <a:xfrm>
                            <a:off x="5218" y="-597"/>
                            <a:ext cx="502" cy="276"/>
                          </a:xfrm>
                          <a:custGeom>
                            <a:avLst/>
                            <a:gdLst>
                              <a:gd name="T0" fmla="+- 0 5225 5218"/>
                              <a:gd name="T1" fmla="*/ T0 w 502"/>
                              <a:gd name="T2" fmla="+- 0 -585 -596"/>
                              <a:gd name="T3" fmla="*/ -585 h 276"/>
                              <a:gd name="T4" fmla="+- 0 5221 5218"/>
                              <a:gd name="T5" fmla="*/ T4 w 502"/>
                              <a:gd name="T6" fmla="+- 0 -562 -596"/>
                              <a:gd name="T7" fmla="*/ -562 h 276"/>
                              <a:gd name="T8" fmla="+- 0 5218 5218"/>
                              <a:gd name="T9" fmla="*/ T8 w 502"/>
                              <a:gd name="T10" fmla="+- 0 -527 -596"/>
                              <a:gd name="T11" fmla="*/ -527 h 276"/>
                              <a:gd name="T12" fmla="+- 0 5219 5218"/>
                              <a:gd name="T13" fmla="*/ T12 w 502"/>
                              <a:gd name="T14" fmla="+- 0 -481 -596"/>
                              <a:gd name="T15" fmla="*/ -481 h 276"/>
                              <a:gd name="T16" fmla="+- 0 5224 5218"/>
                              <a:gd name="T17" fmla="*/ T16 w 502"/>
                              <a:gd name="T18" fmla="+- 0 -434 -596"/>
                              <a:gd name="T19" fmla="*/ -434 h 276"/>
                              <a:gd name="T20" fmla="+- 0 5237 5218"/>
                              <a:gd name="T21" fmla="*/ T20 w 502"/>
                              <a:gd name="T22" fmla="+- 0 -404 -596"/>
                              <a:gd name="T23" fmla="*/ -404 h 276"/>
                              <a:gd name="T24" fmla="+- 0 5256 5218"/>
                              <a:gd name="T25" fmla="*/ T24 w 502"/>
                              <a:gd name="T26" fmla="+- 0 -392 -596"/>
                              <a:gd name="T27" fmla="*/ -392 h 276"/>
                              <a:gd name="T28" fmla="+- 0 5276 5218"/>
                              <a:gd name="T29" fmla="*/ T28 w 502"/>
                              <a:gd name="T30" fmla="+- 0 -383 -596"/>
                              <a:gd name="T31" fmla="*/ -383 h 276"/>
                              <a:gd name="T32" fmla="+- 0 5296 5218"/>
                              <a:gd name="T33" fmla="*/ T32 w 502"/>
                              <a:gd name="T34" fmla="+- 0 -375 -596"/>
                              <a:gd name="T35" fmla="*/ -375 h 276"/>
                              <a:gd name="T36" fmla="+- 0 5347 5218"/>
                              <a:gd name="T37" fmla="*/ T36 w 502"/>
                              <a:gd name="T38" fmla="+- 0 -363 -596"/>
                              <a:gd name="T39" fmla="*/ -363 h 276"/>
                              <a:gd name="T40" fmla="+- 0 5389 5218"/>
                              <a:gd name="T41" fmla="*/ T40 w 502"/>
                              <a:gd name="T42" fmla="+- 0 -357 -596"/>
                              <a:gd name="T43" fmla="*/ -357 h 276"/>
                              <a:gd name="T44" fmla="+- 0 5471 5218"/>
                              <a:gd name="T45" fmla="*/ T44 w 502"/>
                              <a:gd name="T46" fmla="+- 0 -347 -596"/>
                              <a:gd name="T47" fmla="*/ -347 h 276"/>
                              <a:gd name="T48" fmla="+- 0 5512 5218"/>
                              <a:gd name="T49" fmla="*/ T48 w 502"/>
                              <a:gd name="T50" fmla="+- 0 -338 -596"/>
                              <a:gd name="T51" fmla="*/ -338 h 276"/>
                              <a:gd name="T52" fmla="+- 0 5540 5218"/>
                              <a:gd name="T53" fmla="*/ T52 w 502"/>
                              <a:gd name="T54" fmla="+- 0 -326 -596"/>
                              <a:gd name="T55" fmla="*/ -326 h 276"/>
                              <a:gd name="T56" fmla="+- 0 5549 5218"/>
                              <a:gd name="T57" fmla="*/ T56 w 502"/>
                              <a:gd name="T58" fmla="+- 0 -451 -596"/>
                              <a:gd name="T59" fmla="*/ -451 h 276"/>
                              <a:gd name="T60" fmla="+- 0 5549 5218"/>
                              <a:gd name="T61" fmla="*/ T60 w 502"/>
                              <a:gd name="T62" fmla="+- 0 -464 -596"/>
                              <a:gd name="T63" fmla="*/ -464 h 276"/>
                              <a:gd name="T64" fmla="+- 0 5555 5218"/>
                              <a:gd name="T65" fmla="*/ T64 w 502"/>
                              <a:gd name="T66" fmla="+- 0 -473 -596"/>
                              <a:gd name="T67" fmla="*/ -473 h 276"/>
                              <a:gd name="T68" fmla="+- 0 5567 5218"/>
                              <a:gd name="T69" fmla="*/ T68 w 502"/>
                              <a:gd name="T70" fmla="+- 0 -481 -596"/>
                              <a:gd name="T71" fmla="*/ -481 h 276"/>
                              <a:gd name="T72" fmla="+- 0 5583 5218"/>
                              <a:gd name="T73" fmla="*/ T72 w 502"/>
                              <a:gd name="T74" fmla="+- 0 -485 -596"/>
                              <a:gd name="T75" fmla="*/ -485 h 276"/>
                              <a:gd name="T76" fmla="+- 0 5603 5218"/>
                              <a:gd name="T77" fmla="*/ T76 w 502"/>
                              <a:gd name="T78" fmla="+- 0 -487 -596"/>
                              <a:gd name="T79" fmla="*/ -487 h 276"/>
                              <a:gd name="T80" fmla="+- 0 5718 5218"/>
                              <a:gd name="T81" fmla="*/ T80 w 502"/>
                              <a:gd name="T82" fmla="+- 0 -488 -596"/>
                              <a:gd name="T83" fmla="*/ -488 h 276"/>
                              <a:gd name="T84" fmla="+- 0 5720 5218"/>
                              <a:gd name="T85" fmla="*/ T84 w 502"/>
                              <a:gd name="T86" fmla="+- 0 -492 -596"/>
                              <a:gd name="T87" fmla="*/ -492 h 276"/>
                              <a:gd name="T88" fmla="+- 0 5717 5218"/>
                              <a:gd name="T89" fmla="*/ T88 w 502"/>
                              <a:gd name="T90" fmla="+- 0 -499 -596"/>
                              <a:gd name="T91" fmla="*/ -499 h 276"/>
                              <a:gd name="T92" fmla="+- 0 5675 5218"/>
                              <a:gd name="T93" fmla="*/ T92 w 502"/>
                              <a:gd name="T94" fmla="+- 0 -514 -596"/>
                              <a:gd name="T95" fmla="*/ -514 h 276"/>
                              <a:gd name="T96" fmla="+- 0 5632 5218"/>
                              <a:gd name="T97" fmla="*/ T96 w 502"/>
                              <a:gd name="T98" fmla="+- 0 -526 -596"/>
                              <a:gd name="T99" fmla="*/ -526 h 276"/>
                              <a:gd name="T100" fmla="+- 0 5569 5218"/>
                              <a:gd name="T101" fmla="*/ T100 w 502"/>
                              <a:gd name="T102" fmla="+- 0 -538 -596"/>
                              <a:gd name="T103" fmla="*/ -538 h 276"/>
                              <a:gd name="T104" fmla="+- 0 5504 5218"/>
                              <a:gd name="T105" fmla="*/ T104 w 502"/>
                              <a:gd name="T106" fmla="+- 0 -547 -596"/>
                              <a:gd name="T107" fmla="*/ -547 h 276"/>
                              <a:gd name="T108" fmla="+- 0 5406 5218"/>
                              <a:gd name="T109" fmla="*/ T108 w 502"/>
                              <a:gd name="T110" fmla="+- 0 -558 -596"/>
                              <a:gd name="T111" fmla="*/ -558 h 276"/>
                              <a:gd name="T112" fmla="+- 0 5312 5218"/>
                              <a:gd name="T113" fmla="*/ T112 w 502"/>
                              <a:gd name="T114" fmla="+- 0 -573 -596"/>
                              <a:gd name="T115" fmla="*/ -573 h 276"/>
                              <a:gd name="T116" fmla="+- 0 5241 5218"/>
                              <a:gd name="T117" fmla="*/ T116 w 502"/>
                              <a:gd name="T118" fmla="+- 0 -591 -596"/>
                              <a:gd name="T119" fmla="*/ -591 h 276"/>
                              <a:gd name="T120" fmla="+- 0 5717 5218"/>
                              <a:gd name="T121" fmla="*/ T120 w 502"/>
                              <a:gd name="T122" fmla="+- 0 -487 -596"/>
                              <a:gd name="T123" fmla="*/ -487 h 276"/>
                              <a:gd name="T124" fmla="+- 0 5683 5218"/>
                              <a:gd name="T125" fmla="*/ T124 w 502"/>
                              <a:gd name="T126" fmla="+- 0 -484 -596"/>
                              <a:gd name="T127" fmla="*/ -484 h 276"/>
                              <a:gd name="T128" fmla="+- 0 5711 5218"/>
                              <a:gd name="T129" fmla="*/ T128 w 502"/>
                              <a:gd name="T130" fmla="+- 0 -486 -596"/>
                              <a:gd name="T131" fmla="*/ -486 h 2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502" h="276">
                                <a:moveTo>
                                  <a:pt x="10" y="0"/>
                                </a:moveTo>
                                <a:lnTo>
                                  <a:pt x="7" y="11"/>
                                </a:lnTo>
                                <a:lnTo>
                                  <a:pt x="5" y="23"/>
                                </a:lnTo>
                                <a:lnTo>
                                  <a:pt x="3" y="34"/>
                                </a:lnTo>
                                <a:lnTo>
                                  <a:pt x="2" y="46"/>
                                </a:lnTo>
                                <a:lnTo>
                                  <a:pt x="0" y="69"/>
                                </a:lnTo>
                                <a:lnTo>
                                  <a:pt x="0" y="92"/>
                                </a:lnTo>
                                <a:lnTo>
                                  <a:pt x="1" y="115"/>
                                </a:lnTo>
                                <a:lnTo>
                                  <a:pt x="4" y="138"/>
                                </a:lnTo>
                                <a:lnTo>
                                  <a:pt x="6" y="162"/>
                                </a:lnTo>
                                <a:lnTo>
                                  <a:pt x="10" y="185"/>
                                </a:lnTo>
                                <a:lnTo>
                                  <a:pt x="19" y="192"/>
                                </a:lnTo>
                                <a:lnTo>
                                  <a:pt x="29" y="198"/>
                                </a:lnTo>
                                <a:lnTo>
                                  <a:pt x="38" y="204"/>
                                </a:lnTo>
                                <a:lnTo>
                                  <a:pt x="48" y="208"/>
                                </a:lnTo>
                                <a:lnTo>
                                  <a:pt x="58" y="213"/>
                                </a:lnTo>
                                <a:lnTo>
                                  <a:pt x="67" y="217"/>
                                </a:lnTo>
                                <a:lnTo>
                                  <a:pt x="78" y="221"/>
                                </a:lnTo>
                                <a:lnTo>
                                  <a:pt x="109" y="228"/>
                                </a:lnTo>
                                <a:lnTo>
                                  <a:pt x="129" y="233"/>
                                </a:lnTo>
                                <a:lnTo>
                                  <a:pt x="150" y="236"/>
                                </a:lnTo>
                                <a:lnTo>
                                  <a:pt x="171" y="239"/>
                                </a:lnTo>
                                <a:lnTo>
                                  <a:pt x="212" y="243"/>
                                </a:lnTo>
                                <a:lnTo>
                                  <a:pt x="253" y="249"/>
                                </a:lnTo>
                                <a:lnTo>
                                  <a:pt x="274" y="253"/>
                                </a:lnTo>
                                <a:lnTo>
                                  <a:pt x="294" y="258"/>
                                </a:lnTo>
                                <a:lnTo>
                                  <a:pt x="303" y="262"/>
                                </a:lnTo>
                                <a:lnTo>
                                  <a:pt x="322" y="270"/>
                                </a:lnTo>
                                <a:lnTo>
                                  <a:pt x="331" y="275"/>
                                </a:lnTo>
                                <a:lnTo>
                                  <a:pt x="331" y="145"/>
                                </a:lnTo>
                                <a:lnTo>
                                  <a:pt x="331" y="138"/>
                                </a:lnTo>
                                <a:lnTo>
                                  <a:pt x="331" y="132"/>
                                </a:lnTo>
                                <a:lnTo>
                                  <a:pt x="334" y="127"/>
                                </a:lnTo>
                                <a:lnTo>
                                  <a:pt x="337" y="123"/>
                                </a:lnTo>
                                <a:lnTo>
                                  <a:pt x="342" y="119"/>
                                </a:lnTo>
                                <a:lnTo>
                                  <a:pt x="349" y="115"/>
                                </a:lnTo>
                                <a:lnTo>
                                  <a:pt x="356" y="113"/>
                                </a:lnTo>
                                <a:lnTo>
                                  <a:pt x="365" y="111"/>
                                </a:lnTo>
                                <a:lnTo>
                                  <a:pt x="374" y="109"/>
                                </a:lnTo>
                                <a:lnTo>
                                  <a:pt x="385" y="109"/>
                                </a:lnTo>
                                <a:lnTo>
                                  <a:pt x="499" y="109"/>
                                </a:lnTo>
                                <a:lnTo>
                                  <a:pt x="500" y="108"/>
                                </a:lnTo>
                                <a:lnTo>
                                  <a:pt x="502" y="106"/>
                                </a:lnTo>
                                <a:lnTo>
                                  <a:pt x="502" y="104"/>
                                </a:lnTo>
                                <a:lnTo>
                                  <a:pt x="501" y="101"/>
                                </a:lnTo>
                                <a:lnTo>
                                  <a:pt x="499" y="97"/>
                                </a:lnTo>
                                <a:lnTo>
                                  <a:pt x="486" y="92"/>
                                </a:lnTo>
                                <a:lnTo>
                                  <a:pt x="457" y="82"/>
                                </a:lnTo>
                                <a:lnTo>
                                  <a:pt x="443" y="78"/>
                                </a:lnTo>
                                <a:lnTo>
                                  <a:pt x="414" y="70"/>
                                </a:lnTo>
                                <a:lnTo>
                                  <a:pt x="383" y="63"/>
                                </a:lnTo>
                                <a:lnTo>
                                  <a:pt x="351" y="58"/>
                                </a:lnTo>
                                <a:lnTo>
                                  <a:pt x="319" y="53"/>
                                </a:lnTo>
                                <a:lnTo>
                                  <a:pt x="286" y="49"/>
                                </a:lnTo>
                                <a:lnTo>
                                  <a:pt x="220" y="42"/>
                                </a:lnTo>
                                <a:lnTo>
                                  <a:pt x="188" y="38"/>
                                </a:lnTo>
                                <a:lnTo>
                                  <a:pt x="125" y="29"/>
                                </a:lnTo>
                                <a:lnTo>
                                  <a:pt x="94" y="23"/>
                                </a:lnTo>
                                <a:lnTo>
                                  <a:pt x="50" y="13"/>
                                </a:lnTo>
                                <a:lnTo>
                                  <a:pt x="23" y="5"/>
                                </a:lnTo>
                                <a:lnTo>
                                  <a:pt x="10" y="0"/>
                                </a:lnTo>
                                <a:close/>
                                <a:moveTo>
                                  <a:pt x="499" y="109"/>
                                </a:moveTo>
                                <a:lnTo>
                                  <a:pt x="409" y="109"/>
                                </a:lnTo>
                                <a:lnTo>
                                  <a:pt x="465" y="112"/>
                                </a:lnTo>
                                <a:lnTo>
                                  <a:pt x="486" y="112"/>
                                </a:lnTo>
                                <a:lnTo>
                                  <a:pt x="493" y="110"/>
                                </a:lnTo>
                                <a:lnTo>
                                  <a:pt x="499" y="10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CC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41"/>
                        <wps:cNvSpPr>
                          <a:spLocks/>
                        </wps:cNvSpPr>
                        <wps:spPr bwMode="auto">
                          <a:xfrm>
                            <a:off x="5221" y="-593"/>
                            <a:ext cx="502" cy="276"/>
                          </a:xfrm>
                          <a:custGeom>
                            <a:avLst/>
                            <a:gdLst>
                              <a:gd name="T0" fmla="+- 0 5231 5222"/>
                              <a:gd name="T1" fmla="*/ T0 w 502"/>
                              <a:gd name="T2" fmla="+- 0 -593 -593"/>
                              <a:gd name="T3" fmla="*/ -593 h 276"/>
                              <a:gd name="T4" fmla="+- 0 5244 5222"/>
                              <a:gd name="T5" fmla="*/ T4 w 502"/>
                              <a:gd name="T6" fmla="+- 0 -588 -593"/>
                              <a:gd name="T7" fmla="*/ -588 h 276"/>
                              <a:gd name="T8" fmla="+- 0 5258 5222"/>
                              <a:gd name="T9" fmla="*/ T8 w 502"/>
                              <a:gd name="T10" fmla="+- 0 -584 -593"/>
                              <a:gd name="T11" fmla="*/ -584 h 276"/>
                              <a:gd name="T12" fmla="+- 0 5272 5222"/>
                              <a:gd name="T13" fmla="*/ T12 w 502"/>
                              <a:gd name="T14" fmla="+- 0 -579 -593"/>
                              <a:gd name="T15" fmla="*/ -579 h 276"/>
                              <a:gd name="T16" fmla="+- 0 5286 5222"/>
                              <a:gd name="T17" fmla="*/ T16 w 502"/>
                              <a:gd name="T18" fmla="+- 0 -576 -593"/>
                              <a:gd name="T19" fmla="*/ -576 h 276"/>
                              <a:gd name="T20" fmla="+- 0 5315 5222"/>
                              <a:gd name="T21" fmla="*/ T20 w 502"/>
                              <a:gd name="T22" fmla="+- 0 -569 -593"/>
                              <a:gd name="T23" fmla="*/ -569 h 276"/>
                              <a:gd name="T24" fmla="+- 0 5346 5222"/>
                              <a:gd name="T25" fmla="*/ T24 w 502"/>
                              <a:gd name="T26" fmla="+- 0 -563 -593"/>
                              <a:gd name="T27" fmla="*/ -563 h 276"/>
                              <a:gd name="T28" fmla="+- 0 5377 5222"/>
                              <a:gd name="T29" fmla="*/ T28 w 502"/>
                              <a:gd name="T30" fmla="+- 0 -559 -593"/>
                              <a:gd name="T31" fmla="*/ -559 h 276"/>
                              <a:gd name="T32" fmla="+- 0 5410 5222"/>
                              <a:gd name="T33" fmla="*/ T32 w 502"/>
                              <a:gd name="T34" fmla="+- 0 -555 -593"/>
                              <a:gd name="T35" fmla="*/ -555 h 276"/>
                              <a:gd name="T36" fmla="+- 0 5441 5222"/>
                              <a:gd name="T37" fmla="*/ T36 w 502"/>
                              <a:gd name="T38" fmla="+- 0 -550 -593"/>
                              <a:gd name="T39" fmla="*/ -550 h 276"/>
                              <a:gd name="T40" fmla="+- 0 5507 5222"/>
                              <a:gd name="T41" fmla="*/ T40 w 502"/>
                              <a:gd name="T42" fmla="+- 0 -543 -593"/>
                              <a:gd name="T43" fmla="*/ -543 h 276"/>
                              <a:gd name="T44" fmla="+- 0 5573 5222"/>
                              <a:gd name="T45" fmla="*/ T44 w 502"/>
                              <a:gd name="T46" fmla="+- 0 -534 -593"/>
                              <a:gd name="T47" fmla="*/ -534 h 276"/>
                              <a:gd name="T48" fmla="+- 0 5635 5222"/>
                              <a:gd name="T49" fmla="*/ T48 w 502"/>
                              <a:gd name="T50" fmla="+- 0 -522 -593"/>
                              <a:gd name="T51" fmla="*/ -522 h 276"/>
                              <a:gd name="T52" fmla="+- 0 5693 5222"/>
                              <a:gd name="T53" fmla="*/ T52 w 502"/>
                              <a:gd name="T54" fmla="+- 0 -505 -593"/>
                              <a:gd name="T55" fmla="*/ -505 h 276"/>
                              <a:gd name="T56" fmla="+- 0 5723 5222"/>
                              <a:gd name="T57" fmla="*/ T56 w 502"/>
                              <a:gd name="T58" fmla="+- 0 -487 -593"/>
                              <a:gd name="T59" fmla="*/ -487 h 276"/>
                              <a:gd name="T60" fmla="+- 0 5723 5222"/>
                              <a:gd name="T61" fmla="*/ T60 w 502"/>
                              <a:gd name="T62" fmla="+- 0 -486 -593"/>
                              <a:gd name="T63" fmla="*/ -486 h 276"/>
                              <a:gd name="T64" fmla="+- 0 5722 5222"/>
                              <a:gd name="T65" fmla="*/ T64 w 502"/>
                              <a:gd name="T66" fmla="+- 0 -485 -593"/>
                              <a:gd name="T67" fmla="*/ -485 h 276"/>
                              <a:gd name="T68" fmla="+- 0 5720 5222"/>
                              <a:gd name="T69" fmla="*/ T68 w 502"/>
                              <a:gd name="T70" fmla="+- 0 -484 -593"/>
                              <a:gd name="T71" fmla="*/ -484 h 276"/>
                              <a:gd name="T72" fmla="+- 0 5715 5222"/>
                              <a:gd name="T73" fmla="*/ T72 w 502"/>
                              <a:gd name="T74" fmla="+- 0 -482 -593"/>
                              <a:gd name="T75" fmla="*/ -482 h 276"/>
                              <a:gd name="T76" fmla="+- 0 5707 5222"/>
                              <a:gd name="T77" fmla="*/ T76 w 502"/>
                              <a:gd name="T78" fmla="+- 0 -481 -593"/>
                              <a:gd name="T79" fmla="*/ -481 h 276"/>
                              <a:gd name="T80" fmla="+- 0 5698 5222"/>
                              <a:gd name="T81" fmla="*/ T80 w 502"/>
                              <a:gd name="T82" fmla="+- 0 -481 -593"/>
                              <a:gd name="T83" fmla="*/ -481 h 276"/>
                              <a:gd name="T84" fmla="+- 0 5687 5222"/>
                              <a:gd name="T85" fmla="*/ T84 w 502"/>
                              <a:gd name="T86" fmla="+- 0 -481 -593"/>
                              <a:gd name="T87" fmla="*/ -481 h 276"/>
                              <a:gd name="T88" fmla="+- 0 5657 5222"/>
                              <a:gd name="T89" fmla="*/ T88 w 502"/>
                              <a:gd name="T90" fmla="+- 0 -482 -593"/>
                              <a:gd name="T91" fmla="*/ -482 h 276"/>
                              <a:gd name="T92" fmla="+- 0 5631 5222"/>
                              <a:gd name="T93" fmla="*/ T92 w 502"/>
                              <a:gd name="T94" fmla="+- 0 -484 -593"/>
                              <a:gd name="T95" fmla="*/ -484 h 276"/>
                              <a:gd name="T96" fmla="+- 0 5618 5222"/>
                              <a:gd name="T97" fmla="*/ T96 w 502"/>
                              <a:gd name="T98" fmla="+- 0 -484 -593"/>
                              <a:gd name="T99" fmla="*/ -484 h 276"/>
                              <a:gd name="T100" fmla="+- 0 5607 5222"/>
                              <a:gd name="T101" fmla="*/ T100 w 502"/>
                              <a:gd name="T102" fmla="+- 0 -484 -593"/>
                              <a:gd name="T103" fmla="*/ -484 h 276"/>
                              <a:gd name="T104" fmla="+- 0 5552 5222"/>
                              <a:gd name="T105" fmla="*/ T104 w 502"/>
                              <a:gd name="T106" fmla="+- 0 -454 -593"/>
                              <a:gd name="T107" fmla="*/ -454 h 276"/>
                              <a:gd name="T108" fmla="+- 0 5553 5222"/>
                              <a:gd name="T109" fmla="*/ T108 w 502"/>
                              <a:gd name="T110" fmla="+- 0 -447 -593"/>
                              <a:gd name="T111" fmla="*/ -447 h 276"/>
                              <a:gd name="T112" fmla="+- 0 5553 5222"/>
                              <a:gd name="T113" fmla="*/ T112 w 502"/>
                              <a:gd name="T114" fmla="+- 0 -317 -593"/>
                              <a:gd name="T115" fmla="*/ -317 h 276"/>
                              <a:gd name="T116" fmla="+- 0 5543 5222"/>
                              <a:gd name="T117" fmla="*/ T116 w 502"/>
                              <a:gd name="T118" fmla="+- 0 -322 -593"/>
                              <a:gd name="T119" fmla="*/ -322 h 276"/>
                              <a:gd name="T120" fmla="+- 0 5534 5222"/>
                              <a:gd name="T121" fmla="*/ T120 w 502"/>
                              <a:gd name="T122" fmla="+- 0 -327 -593"/>
                              <a:gd name="T123" fmla="*/ -327 h 276"/>
                              <a:gd name="T124" fmla="+- 0 5525 5222"/>
                              <a:gd name="T125" fmla="*/ T124 w 502"/>
                              <a:gd name="T126" fmla="+- 0 -331 -593"/>
                              <a:gd name="T127" fmla="*/ -331 h 276"/>
                              <a:gd name="T128" fmla="+- 0 5434 5222"/>
                              <a:gd name="T129" fmla="*/ T128 w 502"/>
                              <a:gd name="T130" fmla="+- 0 -350 -593"/>
                              <a:gd name="T131" fmla="*/ -350 h 276"/>
                              <a:gd name="T132" fmla="+- 0 5393 5222"/>
                              <a:gd name="T133" fmla="*/ T132 w 502"/>
                              <a:gd name="T134" fmla="+- 0 -354 -593"/>
                              <a:gd name="T135" fmla="*/ -354 h 276"/>
                              <a:gd name="T136" fmla="+- 0 5371 5222"/>
                              <a:gd name="T137" fmla="*/ T136 w 502"/>
                              <a:gd name="T138" fmla="+- 0 -357 -593"/>
                              <a:gd name="T139" fmla="*/ -357 h 276"/>
                              <a:gd name="T140" fmla="+- 0 5310 5222"/>
                              <a:gd name="T141" fmla="*/ T140 w 502"/>
                              <a:gd name="T142" fmla="+- 0 -369 -593"/>
                              <a:gd name="T143" fmla="*/ -369 h 276"/>
                              <a:gd name="T144" fmla="+- 0 5289 5222"/>
                              <a:gd name="T145" fmla="*/ T144 w 502"/>
                              <a:gd name="T146" fmla="+- 0 -376 -593"/>
                              <a:gd name="T147" fmla="*/ -376 h 276"/>
                              <a:gd name="T148" fmla="+- 0 5280 5222"/>
                              <a:gd name="T149" fmla="*/ T148 w 502"/>
                              <a:gd name="T150" fmla="+- 0 -379 -593"/>
                              <a:gd name="T151" fmla="*/ -379 h 276"/>
                              <a:gd name="T152" fmla="+- 0 5269 5222"/>
                              <a:gd name="T153" fmla="*/ T152 w 502"/>
                              <a:gd name="T154" fmla="+- 0 -385 -593"/>
                              <a:gd name="T155" fmla="*/ -385 h 276"/>
                              <a:gd name="T156" fmla="+- 0 5260 5222"/>
                              <a:gd name="T157" fmla="*/ T156 w 502"/>
                              <a:gd name="T158" fmla="+- 0 -389 -593"/>
                              <a:gd name="T159" fmla="*/ -389 h 276"/>
                              <a:gd name="T160" fmla="+- 0 5250 5222"/>
                              <a:gd name="T161" fmla="*/ T160 w 502"/>
                              <a:gd name="T162" fmla="+- 0 -395 -593"/>
                              <a:gd name="T163" fmla="*/ -395 h 276"/>
                              <a:gd name="T164" fmla="+- 0 5225 5222"/>
                              <a:gd name="T165" fmla="*/ T164 w 502"/>
                              <a:gd name="T166" fmla="+- 0 -454 -593"/>
                              <a:gd name="T167" fmla="*/ -454 h 276"/>
                              <a:gd name="T168" fmla="+- 0 5222 5222"/>
                              <a:gd name="T169" fmla="*/ T168 w 502"/>
                              <a:gd name="T170" fmla="+- 0 -523 -593"/>
                              <a:gd name="T171" fmla="*/ -523 h 276"/>
                              <a:gd name="T172" fmla="+- 0 5224 5222"/>
                              <a:gd name="T173" fmla="*/ T172 w 502"/>
                              <a:gd name="T174" fmla="+- 0 -547 -593"/>
                              <a:gd name="T175" fmla="*/ -547 h 276"/>
                              <a:gd name="T176" fmla="+- 0 5225 5222"/>
                              <a:gd name="T177" fmla="*/ T176 w 502"/>
                              <a:gd name="T178" fmla="+- 0 -558 -593"/>
                              <a:gd name="T179" fmla="*/ -558 h 276"/>
                              <a:gd name="T180" fmla="+- 0 5226 5222"/>
                              <a:gd name="T181" fmla="*/ T180 w 502"/>
                              <a:gd name="T182" fmla="+- 0 -570 -593"/>
                              <a:gd name="T183" fmla="*/ -570 h 276"/>
                              <a:gd name="T184" fmla="+- 0 5229 5222"/>
                              <a:gd name="T185" fmla="*/ T184 w 502"/>
                              <a:gd name="T186" fmla="+- 0 -582 -593"/>
                              <a:gd name="T187" fmla="*/ -582 h 276"/>
                              <a:gd name="T188" fmla="+- 0 5231 5222"/>
                              <a:gd name="T189" fmla="*/ T188 w 502"/>
                              <a:gd name="T190" fmla="+- 0 -593 -593"/>
                              <a:gd name="T191" fmla="*/ -593 h 2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502" h="276">
                                <a:moveTo>
                                  <a:pt x="9" y="0"/>
                                </a:moveTo>
                                <a:lnTo>
                                  <a:pt x="22" y="5"/>
                                </a:lnTo>
                                <a:lnTo>
                                  <a:pt x="36" y="9"/>
                                </a:lnTo>
                                <a:lnTo>
                                  <a:pt x="50" y="14"/>
                                </a:lnTo>
                                <a:lnTo>
                                  <a:pt x="64" y="17"/>
                                </a:lnTo>
                                <a:lnTo>
                                  <a:pt x="93" y="24"/>
                                </a:lnTo>
                                <a:lnTo>
                                  <a:pt x="124" y="30"/>
                                </a:lnTo>
                                <a:lnTo>
                                  <a:pt x="155" y="34"/>
                                </a:lnTo>
                                <a:lnTo>
                                  <a:pt x="188" y="38"/>
                                </a:lnTo>
                                <a:lnTo>
                                  <a:pt x="219" y="43"/>
                                </a:lnTo>
                                <a:lnTo>
                                  <a:pt x="285" y="50"/>
                                </a:lnTo>
                                <a:lnTo>
                                  <a:pt x="351" y="59"/>
                                </a:lnTo>
                                <a:lnTo>
                                  <a:pt x="413" y="71"/>
                                </a:lnTo>
                                <a:lnTo>
                                  <a:pt x="471" y="88"/>
                                </a:lnTo>
                                <a:lnTo>
                                  <a:pt x="501" y="106"/>
                                </a:lnTo>
                                <a:lnTo>
                                  <a:pt x="501" y="107"/>
                                </a:lnTo>
                                <a:lnTo>
                                  <a:pt x="500" y="108"/>
                                </a:lnTo>
                                <a:lnTo>
                                  <a:pt x="498" y="109"/>
                                </a:lnTo>
                                <a:lnTo>
                                  <a:pt x="493" y="111"/>
                                </a:lnTo>
                                <a:lnTo>
                                  <a:pt x="485" y="112"/>
                                </a:lnTo>
                                <a:lnTo>
                                  <a:pt x="476" y="112"/>
                                </a:lnTo>
                                <a:lnTo>
                                  <a:pt x="465" y="112"/>
                                </a:lnTo>
                                <a:lnTo>
                                  <a:pt x="435" y="111"/>
                                </a:lnTo>
                                <a:lnTo>
                                  <a:pt x="409" y="109"/>
                                </a:lnTo>
                                <a:lnTo>
                                  <a:pt x="396" y="109"/>
                                </a:lnTo>
                                <a:lnTo>
                                  <a:pt x="385" y="109"/>
                                </a:lnTo>
                                <a:lnTo>
                                  <a:pt x="330" y="139"/>
                                </a:lnTo>
                                <a:lnTo>
                                  <a:pt x="331" y="146"/>
                                </a:lnTo>
                                <a:lnTo>
                                  <a:pt x="331" y="276"/>
                                </a:lnTo>
                                <a:lnTo>
                                  <a:pt x="321" y="271"/>
                                </a:lnTo>
                                <a:lnTo>
                                  <a:pt x="312" y="266"/>
                                </a:lnTo>
                                <a:lnTo>
                                  <a:pt x="303" y="262"/>
                                </a:lnTo>
                                <a:lnTo>
                                  <a:pt x="212" y="243"/>
                                </a:lnTo>
                                <a:lnTo>
                                  <a:pt x="171" y="239"/>
                                </a:lnTo>
                                <a:lnTo>
                                  <a:pt x="149" y="236"/>
                                </a:lnTo>
                                <a:lnTo>
                                  <a:pt x="88" y="224"/>
                                </a:lnTo>
                                <a:lnTo>
                                  <a:pt x="67" y="217"/>
                                </a:lnTo>
                                <a:lnTo>
                                  <a:pt x="58" y="214"/>
                                </a:lnTo>
                                <a:lnTo>
                                  <a:pt x="47" y="208"/>
                                </a:lnTo>
                                <a:lnTo>
                                  <a:pt x="38" y="204"/>
                                </a:lnTo>
                                <a:lnTo>
                                  <a:pt x="28" y="198"/>
                                </a:lnTo>
                                <a:lnTo>
                                  <a:pt x="3" y="139"/>
                                </a:lnTo>
                                <a:lnTo>
                                  <a:pt x="0" y="70"/>
                                </a:lnTo>
                                <a:lnTo>
                                  <a:pt x="2" y="46"/>
                                </a:lnTo>
                                <a:lnTo>
                                  <a:pt x="3" y="35"/>
                                </a:lnTo>
                                <a:lnTo>
                                  <a:pt x="4" y="23"/>
                                </a:lnTo>
                                <a:lnTo>
                                  <a:pt x="7" y="11"/>
                                </a:lnTo>
                                <a:lnTo>
                                  <a:pt x="9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735">
                            <a:solidFill>
                              <a:srgbClr val="CCCC33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40"/>
                        <wps:cNvSpPr>
                          <a:spLocks/>
                        </wps:cNvSpPr>
                        <wps:spPr bwMode="auto">
                          <a:xfrm>
                            <a:off x="5562" y="-473"/>
                            <a:ext cx="155" cy="85"/>
                          </a:xfrm>
                          <a:custGeom>
                            <a:avLst/>
                            <a:gdLst>
                              <a:gd name="T0" fmla="+- 0 5717 5562"/>
                              <a:gd name="T1" fmla="*/ T0 w 155"/>
                              <a:gd name="T2" fmla="+- 0 -472 -472"/>
                              <a:gd name="T3" fmla="*/ -472 h 85"/>
                              <a:gd name="T4" fmla="+- 0 5576 5562"/>
                              <a:gd name="T5" fmla="*/ T4 w 155"/>
                              <a:gd name="T6" fmla="+- 0 -472 -472"/>
                              <a:gd name="T7" fmla="*/ -472 h 85"/>
                              <a:gd name="T8" fmla="+- 0 5562 5562"/>
                              <a:gd name="T9" fmla="*/ T8 w 155"/>
                              <a:gd name="T10" fmla="+- 0 -462 -472"/>
                              <a:gd name="T11" fmla="*/ -462 h 85"/>
                              <a:gd name="T12" fmla="+- 0 5563 5562"/>
                              <a:gd name="T13" fmla="*/ T12 w 155"/>
                              <a:gd name="T14" fmla="+- 0 -459 -472"/>
                              <a:gd name="T15" fmla="*/ -459 h 85"/>
                              <a:gd name="T16" fmla="+- 0 5566 5562"/>
                              <a:gd name="T17" fmla="*/ T16 w 155"/>
                              <a:gd name="T18" fmla="+- 0 -457 -472"/>
                              <a:gd name="T19" fmla="*/ -457 h 85"/>
                              <a:gd name="T20" fmla="+- 0 5570 5562"/>
                              <a:gd name="T21" fmla="*/ T20 w 155"/>
                              <a:gd name="T22" fmla="+- 0 -454 -472"/>
                              <a:gd name="T23" fmla="*/ -454 h 85"/>
                              <a:gd name="T24" fmla="+- 0 5576 5562"/>
                              <a:gd name="T25" fmla="*/ T24 w 155"/>
                              <a:gd name="T26" fmla="+- 0 -450 -472"/>
                              <a:gd name="T27" fmla="*/ -450 h 85"/>
                              <a:gd name="T28" fmla="+- 0 5704 5562"/>
                              <a:gd name="T29" fmla="*/ T28 w 155"/>
                              <a:gd name="T30" fmla="+- 0 -388 -472"/>
                              <a:gd name="T31" fmla="*/ -388 h 85"/>
                              <a:gd name="T32" fmla="+- 0 5717 5562"/>
                              <a:gd name="T33" fmla="*/ T32 w 155"/>
                              <a:gd name="T34" fmla="+- 0 -472 -472"/>
                              <a:gd name="T35" fmla="*/ -472 h 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155" h="85">
                                <a:moveTo>
                                  <a:pt x="155" y="0"/>
                                </a:moveTo>
                                <a:lnTo>
                                  <a:pt x="14" y="0"/>
                                </a:lnTo>
                                <a:lnTo>
                                  <a:pt x="0" y="10"/>
                                </a:lnTo>
                                <a:lnTo>
                                  <a:pt x="1" y="13"/>
                                </a:lnTo>
                                <a:lnTo>
                                  <a:pt x="4" y="15"/>
                                </a:lnTo>
                                <a:lnTo>
                                  <a:pt x="8" y="18"/>
                                </a:lnTo>
                                <a:lnTo>
                                  <a:pt x="14" y="22"/>
                                </a:lnTo>
                                <a:lnTo>
                                  <a:pt x="142" y="84"/>
                                </a:lnTo>
                                <a:lnTo>
                                  <a:pt x="1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1B1B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39"/>
                        <wps:cNvSpPr>
                          <a:spLocks/>
                        </wps:cNvSpPr>
                        <wps:spPr bwMode="auto">
                          <a:xfrm>
                            <a:off x="5565" y="-469"/>
                            <a:ext cx="155" cy="85"/>
                          </a:xfrm>
                          <a:custGeom>
                            <a:avLst/>
                            <a:gdLst>
                              <a:gd name="T0" fmla="+- 0 5579 5566"/>
                              <a:gd name="T1" fmla="*/ T0 w 155"/>
                              <a:gd name="T2" fmla="+- 0 -469 -469"/>
                              <a:gd name="T3" fmla="*/ -469 h 85"/>
                              <a:gd name="T4" fmla="+- 0 5720 5566"/>
                              <a:gd name="T5" fmla="*/ T4 w 155"/>
                              <a:gd name="T6" fmla="+- 0 -469 -469"/>
                              <a:gd name="T7" fmla="*/ -469 h 85"/>
                              <a:gd name="T8" fmla="+- 0 5707 5566"/>
                              <a:gd name="T9" fmla="*/ T8 w 155"/>
                              <a:gd name="T10" fmla="+- 0 -385 -469"/>
                              <a:gd name="T11" fmla="*/ -385 h 85"/>
                              <a:gd name="T12" fmla="+- 0 5579 5566"/>
                              <a:gd name="T13" fmla="*/ T12 w 155"/>
                              <a:gd name="T14" fmla="+- 0 -447 -469"/>
                              <a:gd name="T15" fmla="*/ -447 h 85"/>
                              <a:gd name="T16" fmla="+- 0 5573 5566"/>
                              <a:gd name="T17" fmla="*/ T16 w 155"/>
                              <a:gd name="T18" fmla="+- 0 -450 -469"/>
                              <a:gd name="T19" fmla="*/ -450 h 85"/>
                              <a:gd name="T20" fmla="+- 0 5569 5566"/>
                              <a:gd name="T21" fmla="*/ T20 w 155"/>
                              <a:gd name="T22" fmla="+- 0 -453 -469"/>
                              <a:gd name="T23" fmla="*/ -453 h 85"/>
                              <a:gd name="T24" fmla="+- 0 5567 5566"/>
                              <a:gd name="T25" fmla="*/ T24 w 155"/>
                              <a:gd name="T26" fmla="+- 0 -456 -469"/>
                              <a:gd name="T27" fmla="*/ -456 h 85"/>
                              <a:gd name="T28" fmla="+- 0 5566 5566"/>
                              <a:gd name="T29" fmla="*/ T28 w 155"/>
                              <a:gd name="T30" fmla="+- 0 -459 -469"/>
                              <a:gd name="T31" fmla="*/ -459 h 85"/>
                              <a:gd name="T32" fmla="+- 0 5567 5566"/>
                              <a:gd name="T33" fmla="*/ T32 w 155"/>
                              <a:gd name="T34" fmla="+- 0 -461 -469"/>
                              <a:gd name="T35" fmla="*/ -461 h 85"/>
                              <a:gd name="T36" fmla="+- 0 5569 5566"/>
                              <a:gd name="T37" fmla="*/ T36 w 155"/>
                              <a:gd name="T38" fmla="+- 0 -464 -469"/>
                              <a:gd name="T39" fmla="*/ -464 h 85"/>
                              <a:gd name="T40" fmla="+- 0 5573 5566"/>
                              <a:gd name="T41" fmla="*/ T40 w 155"/>
                              <a:gd name="T42" fmla="+- 0 -466 -469"/>
                              <a:gd name="T43" fmla="*/ -466 h 85"/>
                              <a:gd name="T44" fmla="+- 0 5579 5566"/>
                              <a:gd name="T45" fmla="*/ T44 w 155"/>
                              <a:gd name="T46" fmla="+- 0 -469 -469"/>
                              <a:gd name="T47" fmla="*/ -469 h 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55" h="85">
                                <a:moveTo>
                                  <a:pt x="13" y="0"/>
                                </a:moveTo>
                                <a:lnTo>
                                  <a:pt x="154" y="0"/>
                                </a:lnTo>
                                <a:lnTo>
                                  <a:pt x="141" y="84"/>
                                </a:lnTo>
                                <a:lnTo>
                                  <a:pt x="13" y="22"/>
                                </a:lnTo>
                                <a:lnTo>
                                  <a:pt x="7" y="19"/>
                                </a:lnTo>
                                <a:lnTo>
                                  <a:pt x="3" y="16"/>
                                </a:lnTo>
                                <a:lnTo>
                                  <a:pt x="1" y="13"/>
                                </a:lnTo>
                                <a:lnTo>
                                  <a:pt x="0" y="10"/>
                                </a:lnTo>
                                <a:lnTo>
                                  <a:pt x="1" y="8"/>
                                </a:lnTo>
                                <a:lnTo>
                                  <a:pt x="3" y="5"/>
                                </a:lnTo>
                                <a:lnTo>
                                  <a:pt x="7" y="3"/>
                                </a:lnTo>
                                <a:lnTo>
                                  <a:pt x="13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735">
                            <a:solidFill>
                              <a:srgbClr val="B1B1B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AutoShape 38"/>
                        <wps:cNvSpPr>
                          <a:spLocks/>
                        </wps:cNvSpPr>
                        <wps:spPr bwMode="auto">
                          <a:xfrm>
                            <a:off x="5227" y="-646"/>
                            <a:ext cx="104" cy="47"/>
                          </a:xfrm>
                          <a:custGeom>
                            <a:avLst/>
                            <a:gdLst>
                              <a:gd name="T0" fmla="+- 0 5276 5227"/>
                              <a:gd name="T1" fmla="*/ T0 w 104"/>
                              <a:gd name="T2" fmla="+- 0 -646 -646"/>
                              <a:gd name="T3" fmla="*/ -646 h 47"/>
                              <a:gd name="T4" fmla="+- 0 5266 5227"/>
                              <a:gd name="T5" fmla="*/ T4 w 104"/>
                              <a:gd name="T6" fmla="+- 0 -645 -646"/>
                              <a:gd name="T7" fmla="*/ -645 h 47"/>
                              <a:gd name="T8" fmla="+- 0 5254 5227"/>
                              <a:gd name="T9" fmla="*/ T8 w 104"/>
                              <a:gd name="T10" fmla="+- 0 -644 -646"/>
                              <a:gd name="T11" fmla="*/ -644 h 47"/>
                              <a:gd name="T12" fmla="+- 0 5249 5227"/>
                              <a:gd name="T13" fmla="*/ T12 w 104"/>
                              <a:gd name="T14" fmla="+- 0 -644 -646"/>
                              <a:gd name="T15" fmla="*/ -644 h 47"/>
                              <a:gd name="T16" fmla="+- 0 5244 5227"/>
                              <a:gd name="T17" fmla="*/ T16 w 104"/>
                              <a:gd name="T18" fmla="+- 0 -643 -646"/>
                              <a:gd name="T19" fmla="*/ -643 h 47"/>
                              <a:gd name="T20" fmla="+- 0 5240 5227"/>
                              <a:gd name="T21" fmla="*/ T20 w 104"/>
                              <a:gd name="T22" fmla="+- 0 -641 -646"/>
                              <a:gd name="T23" fmla="*/ -641 h 47"/>
                              <a:gd name="T24" fmla="+- 0 5237 5227"/>
                              <a:gd name="T25" fmla="*/ T24 w 104"/>
                              <a:gd name="T26" fmla="+- 0 -638 -646"/>
                              <a:gd name="T27" fmla="*/ -638 h 47"/>
                              <a:gd name="T28" fmla="+- 0 5233 5227"/>
                              <a:gd name="T29" fmla="*/ T28 w 104"/>
                              <a:gd name="T30" fmla="+- 0 -634 -646"/>
                              <a:gd name="T31" fmla="*/ -634 h 47"/>
                              <a:gd name="T32" fmla="+- 0 5231 5227"/>
                              <a:gd name="T33" fmla="*/ T32 w 104"/>
                              <a:gd name="T34" fmla="+- 0 -630 -646"/>
                              <a:gd name="T35" fmla="*/ -630 h 47"/>
                              <a:gd name="T36" fmla="+- 0 5229 5227"/>
                              <a:gd name="T37" fmla="*/ T36 w 104"/>
                              <a:gd name="T38" fmla="+- 0 -625 -646"/>
                              <a:gd name="T39" fmla="*/ -625 h 47"/>
                              <a:gd name="T40" fmla="+- 0 5227 5227"/>
                              <a:gd name="T41" fmla="*/ T40 w 104"/>
                              <a:gd name="T42" fmla="+- 0 -618 -646"/>
                              <a:gd name="T43" fmla="*/ -618 h 47"/>
                              <a:gd name="T44" fmla="+- 0 5235 5227"/>
                              <a:gd name="T45" fmla="*/ T44 w 104"/>
                              <a:gd name="T46" fmla="+- 0 -611 -646"/>
                              <a:gd name="T47" fmla="*/ -611 h 47"/>
                              <a:gd name="T48" fmla="+- 0 5243 5227"/>
                              <a:gd name="T49" fmla="*/ T48 w 104"/>
                              <a:gd name="T50" fmla="+- 0 -606 -646"/>
                              <a:gd name="T51" fmla="*/ -606 h 47"/>
                              <a:gd name="T52" fmla="+- 0 5251 5227"/>
                              <a:gd name="T53" fmla="*/ T52 w 104"/>
                              <a:gd name="T54" fmla="+- 0 -601 -646"/>
                              <a:gd name="T55" fmla="*/ -601 h 47"/>
                              <a:gd name="T56" fmla="+- 0 5261 5227"/>
                              <a:gd name="T57" fmla="*/ T56 w 104"/>
                              <a:gd name="T58" fmla="+- 0 -599 -646"/>
                              <a:gd name="T59" fmla="*/ -599 h 47"/>
                              <a:gd name="T60" fmla="+- 0 5263 5227"/>
                              <a:gd name="T61" fmla="*/ T60 w 104"/>
                              <a:gd name="T62" fmla="+- 0 -638 -646"/>
                              <a:gd name="T63" fmla="*/ -638 h 47"/>
                              <a:gd name="T64" fmla="+- 0 5314 5227"/>
                              <a:gd name="T65" fmla="*/ T64 w 104"/>
                              <a:gd name="T66" fmla="+- 0 -638 -646"/>
                              <a:gd name="T67" fmla="*/ -638 h 47"/>
                              <a:gd name="T68" fmla="+- 0 5305 5227"/>
                              <a:gd name="T69" fmla="*/ T68 w 104"/>
                              <a:gd name="T70" fmla="+- 0 -642 -646"/>
                              <a:gd name="T71" fmla="*/ -642 h 47"/>
                              <a:gd name="T72" fmla="+- 0 5296 5227"/>
                              <a:gd name="T73" fmla="*/ T72 w 104"/>
                              <a:gd name="T74" fmla="+- 0 -643 -646"/>
                              <a:gd name="T75" fmla="*/ -643 h 47"/>
                              <a:gd name="T76" fmla="+- 0 5286 5227"/>
                              <a:gd name="T77" fmla="*/ T76 w 104"/>
                              <a:gd name="T78" fmla="+- 0 -645 -646"/>
                              <a:gd name="T79" fmla="*/ -645 h 47"/>
                              <a:gd name="T80" fmla="+- 0 5276 5227"/>
                              <a:gd name="T81" fmla="*/ T80 w 104"/>
                              <a:gd name="T82" fmla="+- 0 -646 -646"/>
                              <a:gd name="T83" fmla="*/ -646 h 47"/>
                              <a:gd name="T84" fmla="+- 0 5314 5227"/>
                              <a:gd name="T85" fmla="*/ T84 w 104"/>
                              <a:gd name="T86" fmla="+- 0 -638 -646"/>
                              <a:gd name="T87" fmla="*/ -638 h 47"/>
                              <a:gd name="T88" fmla="+- 0 5263 5227"/>
                              <a:gd name="T89" fmla="*/ T88 w 104"/>
                              <a:gd name="T90" fmla="+- 0 -638 -646"/>
                              <a:gd name="T91" fmla="*/ -638 h 47"/>
                              <a:gd name="T92" fmla="+- 0 5272 5227"/>
                              <a:gd name="T93" fmla="*/ T92 w 104"/>
                              <a:gd name="T94" fmla="+- 0 -634 -646"/>
                              <a:gd name="T95" fmla="*/ -634 h 47"/>
                              <a:gd name="T96" fmla="+- 0 5281 5227"/>
                              <a:gd name="T97" fmla="*/ T96 w 104"/>
                              <a:gd name="T98" fmla="+- 0 -631 -646"/>
                              <a:gd name="T99" fmla="*/ -631 h 47"/>
                              <a:gd name="T100" fmla="+- 0 5290 5227"/>
                              <a:gd name="T101" fmla="*/ T100 w 104"/>
                              <a:gd name="T102" fmla="+- 0 -627 -646"/>
                              <a:gd name="T103" fmla="*/ -627 h 47"/>
                              <a:gd name="T104" fmla="+- 0 5298 5227"/>
                              <a:gd name="T105" fmla="*/ T104 w 104"/>
                              <a:gd name="T106" fmla="+- 0 -625 -646"/>
                              <a:gd name="T107" fmla="*/ -625 h 47"/>
                              <a:gd name="T108" fmla="+- 0 5307 5227"/>
                              <a:gd name="T109" fmla="*/ T108 w 104"/>
                              <a:gd name="T110" fmla="+- 0 -625 -646"/>
                              <a:gd name="T111" fmla="*/ -625 h 47"/>
                              <a:gd name="T112" fmla="+- 0 5315 5227"/>
                              <a:gd name="T113" fmla="*/ T112 w 104"/>
                              <a:gd name="T114" fmla="+- 0 -625 -646"/>
                              <a:gd name="T115" fmla="*/ -625 h 47"/>
                              <a:gd name="T116" fmla="+- 0 5323 5227"/>
                              <a:gd name="T117" fmla="*/ T116 w 104"/>
                              <a:gd name="T118" fmla="+- 0 -627 -646"/>
                              <a:gd name="T119" fmla="*/ -627 h 47"/>
                              <a:gd name="T120" fmla="+- 0 5331 5227"/>
                              <a:gd name="T121" fmla="*/ T120 w 104"/>
                              <a:gd name="T122" fmla="+- 0 -630 -646"/>
                              <a:gd name="T123" fmla="*/ -630 h 47"/>
                              <a:gd name="T124" fmla="+- 0 5323 5227"/>
                              <a:gd name="T125" fmla="*/ T124 w 104"/>
                              <a:gd name="T126" fmla="+- 0 -635 -646"/>
                              <a:gd name="T127" fmla="*/ -635 h 47"/>
                              <a:gd name="T128" fmla="+- 0 5314 5227"/>
                              <a:gd name="T129" fmla="*/ T128 w 104"/>
                              <a:gd name="T130" fmla="+- 0 -638 -646"/>
                              <a:gd name="T131" fmla="*/ -638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104" h="47">
                                <a:moveTo>
                                  <a:pt x="49" y="0"/>
                                </a:moveTo>
                                <a:lnTo>
                                  <a:pt x="39" y="1"/>
                                </a:lnTo>
                                <a:lnTo>
                                  <a:pt x="27" y="2"/>
                                </a:lnTo>
                                <a:lnTo>
                                  <a:pt x="22" y="2"/>
                                </a:lnTo>
                                <a:lnTo>
                                  <a:pt x="17" y="3"/>
                                </a:lnTo>
                                <a:lnTo>
                                  <a:pt x="13" y="5"/>
                                </a:lnTo>
                                <a:lnTo>
                                  <a:pt x="10" y="8"/>
                                </a:lnTo>
                                <a:lnTo>
                                  <a:pt x="6" y="12"/>
                                </a:lnTo>
                                <a:lnTo>
                                  <a:pt x="4" y="16"/>
                                </a:lnTo>
                                <a:lnTo>
                                  <a:pt x="2" y="21"/>
                                </a:lnTo>
                                <a:lnTo>
                                  <a:pt x="0" y="28"/>
                                </a:lnTo>
                                <a:lnTo>
                                  <a:pt x="8" y="35"/>
                                </a:lnTo>
                                <a:lnTo>
                                  <a:pt x="16" y="40"/>
                                </a:lnTo>
                                <a:lnTo>
                                  <a:pt x="24" y="45"/>
                                </a:lnTo>
                                <a:lnTo>
                                  <a:pt x="34" y="47"/>
                                </a:lnTo>
                                <a:lnTo>
                                  <a:pt x="36" y="8"/>
                                </a:lnTo>
                                <a:lnTo>
                                  <a:pt x="87" y="8"/>
                                </a:lnTo>
                                <a:lnTo>
                                  <a:pt x="78" y="4"/>
                                </a:lnTo>
                                <a:lnTo>
                                  <a:pt x="69" y="3"/>
                                </a:lnTo>
                                <a:lnTo>
                                  <a:pt x="59" y="1"/>
                                </a:lnTo>
                                <a:lnTo>
                                  <a:pt x="49" y="0"/>
                                </a:lnTo>
                                <a:close/>
                                <a:moveTo>
                                  <a:pt x="87" y="8"/>
                                </a:moveTo>
                                <a:lnTo>
                                  <a:pt x="36" y="8"/>
                                </a:lnTo>
                                <a:lnTo>
                                  <a:pt x="45" y="12"/>
                                </a:lnTo>
                                <a:lnTo>
                                  <a:pt x="54" y="15"/>
                                </a:lnTo>
                                <a:lnTo>
                                  <a:pt x="63" y="19"/>
                                </a:lnTo>
                                <a:lnTo>
                                  <a:pt x="71" y="21"/>
                                </a:lnTo>
                                <a:lnTo>
                                  <a:pt x="80" y="21"/>
                                </a:lnTo>
                                <a:lnTo>
                                  <a:pt x="88" y="21"/>
                                </a:lnTo>
                                <a:lnTo>
                                  <a:pt x="96" y="19"/>
                                </a:lnTo>
                                <a:lnTo>
                                  <a:pt x="104" y="16"/>
                                </a:lnTo>
                                <a:lnTo>
                                  <a:pt x="96" y="11"/>
                                </a:lnTo>
                                <a:lnTo>
                                  <a:pt x="87" y="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1B1B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Freeform 37"/>
                        <wps:cNvSpPr>
                          <a:spLocks/>
                        </wps:cNvSpPr>
                        <wps:spPr bwMode="auto">
                          <a:xfrm>
                            <a:off x="5230" y="-643"/>
                            <a:ext cx="104" cy="47"/>
                          </a:xfrm>
                          <a:custGeom>
                            <a:avLst/>
                            <a:gdLst>
                              <a:gd name="T0" fmla="+- 0 5258 5231"/>
                              <a:gd name="T1" fmla="*/ T0 w 104"/>
                              <a:gd name="T2" fmla="+- 0 -640 -642"/>
                              <a:gd name="T3" fmla="*/ -640 h 47"/>
                              <a:gd name="T4" fmla="+- 0 5269 5231"/>
                              <a:gd name="T5" fmla="*/ T4 w 104"/>
                              <a:gd name="T6" fmla="+- 0 -641 -642"/>
                              <a:gd name="T7" fmla="*/ -641 h 47"/>
                              <a:gd name="T8" fmla="+- 0 5280 5231"/>
                              <a:gd name="T9" fmla="*/ T8 w 104"/>
                              <a:gd name="T10" fmla="+- 0 -642 -642"/>
                              <a:gd name="T11" fmla="*/ -642 h 47"/>
                              <a:gd name="T12" fmla="+- 0 5290 5231"/>
                              <a:gd name="T13" fmla="*/ T12 w 104"/>
                              <a:gd name="T14" fmla="+- 0 -641 -642"/>
                              <a:gd name="T15" fmla="*/ -641 h 47"/>
                              <a:gd name="T16" fmla="+- 0 5299 5231"/>
                              <a:gd name="T17" fmla="*/ T16 w 104"/>
                              <a:gd name="T18" fmla="+- 0 -640 -642"/>
                              <a:gd name="T19" fmla="*/ -640 h 47"/>
                              <a:gd name="T20" fmla="+- 0 5309 5231"/>
                              <a:gd name="T21" fmla="*/ T20 w 104"/>
                              <a:gd name="T22" fmla="+- 0 -638 -642"/>
                              <a:gd name="T23" fmla="*/ -638 h 47"/>
                              <a:gd name="T24" fmla="+- 0 5318 5231"/>
                              <a:gd name="T25" fmla="*/ T24 w 104"/>
                              <a:gd name="T26" fmla="+- 0 -635 -642"/>
                              <a:gd name="T27" fmla="*/ -635 h 47"/>
                              <a:gd name="T28" fmla="+- 0 5327 5231"/>
                              <a:gd name="T29" fmla="*/ T28 w 104"/>
                              <a:gd name="T30" fmla="+- 0 -631 -642"/>
                              <a:gd name="T31" fmla="*/ -631 h 47"/>
                              <a:gd name="T32" fmla="+- 0 5334 5231"/>
                              <a:gd name="T33" fmla="*/ T32 w 104"/>
                              <a:gd name="T34" fmla="+- 0 -626 -642"/>
                              <a:gd name="T35" fmla="*/ -626 h 47"/>
                              <a:gd name="T36" fmla="+- 0 5327 5231"/>
                              <a:gd name="T37" fmla="*/ T36 w 104"/>
                              <a:gd name="T38" fmla="+- 0 -624 -642"/>
                              <a:gd name="T39" fmla="*/ -624 h 47"/>
                              <a:gd name="T40" fmla="+- 0 5319 5231"/>
                              <a:gd name="T41" fmla="*/ T40 w 104"/>
                              <a:gd name="T42" fmla="+- 0 -622 -642"/>
                              <a:gd name="T43" fmla="*/ -622 h 47"/>
                              <a:gd name="T44" fmla="+- 0 5310 5231"/>
                              <a:gd name="T45" fmla="*/ T44 w 104"/>
                              <a:gd name="T46" fmla="+- 0 -621 -642"/>
                              <a:gd name="T47" fmla="*/ -621 h 47"/>
                              <a:gd name="T48" fmla="+- 0 5302 5231"/>
                              <a:gd name="T49" fmla="*/ T48 w 104"/>
                              <a:gd name="T50" fmla="+- 0 -622 -642"/>
                              <a:gd name="T51" fmla="*/ -622 h 47"/>
                              <a:gd name="T52" fmla="+- 0 5293 5231"/>
                              <a:gd name="T53" fmla="*/ T52 w 104"/>
                              <a:gd name="T54" fmla="+- 0 -624 -642"/>
                              <a:gd name="T55" fmla="*/ -624 h 47"/>
                              <a:gd name="T56" fmla="+- 0 5285 5231"/>
                              <a:gd name="T57" fmla="*/ T56 w 104"/>
                              <a:gd name="T58" fmla="+- 0 -627 -642"/>
                              <a:gd name="T59" fmla="*/ -627 h 47"/>
                              <a:gd name="T60" fmla="+- 0 5275 5231"/>
                              <a:gd name="T61" fmla="*/ T60 w 104"/>
                              <a:gd name="T62" fmla="+- 0 -630 -642"/>
                              <a:gd name="T63" fmla="*/ -630 h 47"/>
                              <a:gd name="T64" fmla="+- 0 5267 5231"/>
                              <a:gd name="T65" fmla="*/ T64 w 104"/>
                              <a:gd name="T66" fmla="+- 0 -635 -642"/>
                              <a:gd name="T67" fmla="*/ -635 h 47"/>
                              <a:gd name="T68" fmla="+- 0 5266 5231"/>
                              <a:gd name="T69" fmla="*/ T68 w 104"/>
                              <a:gd name="T70" fmla="+- 0 -618 -642"/>
                              <a:gd name="T71" fmla="*/ -618 h 47"/>
                              <a:gd name="T72" fmla="+- 0 5264 5231"/>
                              <a:gd name="T73" fmla="*/ T72 w 104"/>
                              <a:gd name="T74" fmla="+- 0 -595 -642"/>
                              <a:gd name="T75" fmla="*/ -595 h 47"/>
                              <a:gd name="T76" fmla="+- 0 5255 5231"/>
                              <a:gd name="T77" fmla="*/ T76 w 104"/>
                              <a:gd name="T78" fmla="+- 0 -598 -642"/>
                              <a:gd name="T79" fmla="*/ -598 h 47"/>
                              <a:gd name="T80" fmla="+- 0 5246 5231"/>
                              <a:gd name="T81" fmla="*/ T80 w 104"/>
                              <a:gd name="T82" fmla="+- 0 -602 -642"/>
                              <a:gd name="T83" fmla="*/ -602 h 47"/>
                              <a:gd name="T84" fmla="+- 0 5238 5231"/>
                              <a:gd name="T85" fmla="*/ T84 w 104"/>
                              <a:gd name="T86" fmla="+- 0 -607 -642"/>
                              <a:gd name="T87" fmla="*/ -607 h 47"/>
                              <a:gd name="T88" fmla="+- 0 5231 5231"/>
                              <a:gd name="T89" fmla="*/ T88 w 104"/>
                              <a:gd name="T90" fmla="+- 0 -614 -642"/>
                              <a:gd name="T91" fmla="*/ -614 h 47"/>
                              <a:gd name="T92" fmla="+- 0 5232 5231"/>
                              <a:gd name="T93" fmla="*/ T92 w 104"/>
                              <a:gd name="T94" fmla="+- 0 -621 -642"/>
                              <a:gd name="T95" fmla="*/ -621 h 47"/>
                              <a:gd name="T96" fmla="+- 0 5253 5231"/>
                              <a:gd name="T97" fmla="*/ T96 w 104"/>
                              <a:gd name="T98" fmla="+- 0 -640 -642"/>
                              <a:gd name="T99" fmla="*/ -640 h 47"/>
                              <a:gd name="T100" fmla="+- 0 5258 5231"/>
                              <a:gd name="T101" fmla="*/ T100 w 104"/>
                              <a:gd name="T102" fmla="+- 0 -640 -642"/>
                              <a:gd name="T103" fmla="*/ -640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</a:cxnLst>
                            <a:rect l="0" t="0" r="r" b="b"/>
                            <a:pathLst>
                              <a:path w="104" h="47">
                                <a:moveTo>
                                  <a:pt x="27" y="2"/>
                                </a:moveTo>
                                <a:lnTo>
                                  <a:pt x="38" y="1"/>
                                </a:lnTo>
                                <a:lnTo>
                                  <a:pt x="49" y="0"/>
                                </a:lnTo>
                                <a:lnTo>
                                  <a:pt x="59" y="1"/>
                                </a:lnTo>
                                <a:lnTo>
                                  <a:pt x="68" y="2"/>
                                </a:lnTo>
                                <a:lnTo>
                                  <a:pt x="78" y="4"/>
                                </a:lnTo>
                                <a:lnTo>
                                  <a:pt x="87" y="7"/>
                                </a:lnTo>
                                <a:lnTo>
                                  <a:pt x="96" y="11"/>
                                </a:lnTo>
                                <a:lnTo>
                                  <a:pt x="103" y="16"/>
                                </a:lnTo>
                                <a:lnTo>
                                  <a:pt x="96" y="18"/>
                                </a:lnTo>
                                <a:lnTo>
                                  <a:pt x="88" y="20"/>
                                </a:lnTo>
                                <a:lnTo>
                                  <a:pt x="79" y="21"/>
                                </a:lnTo>
                                <a:lnTo>
                                  <a:pt x="71" y="20"/>
                                </a:lnTo>
                                <a:lnTo>
                                  <a:pt x="62" y="18"/>
                                </a:lnTo>
                                <a:lnTo>
                                  <a:pt x="54" y="15"/>
                                </a:lnTo>
                                <a:lnTo>
                                  <a:pt x="44" y="12"/>
                                </a:lnTo>
                                <a:lnTo>
                                  <a:pt x="36" y="7"/>
                                </a:lnTo>
                                <a:lnTo>
                                  <a:pt x="35" y="24"/>
                                </a:lnTo>
                                <a:lnTo>
                                  <a:pt x="33" y="47"/>
                                </a:lnTo>
                                <a:lnTo>
                                  <a:pt x="24" y="44"/>
                                </a:lnTo>
                                <a:lnTo>
                                  <a:pt x="15" y="40"/>
                                </a:lnTo>
                                <a:lnTo>
                                  <a:pt x="7" y="35"/>
                                </a:lnTo>
                                <a:lnTo>
                                  <a:pt x="0" y="28"/>
                                </a:lnTo>
                                <a:lnTo>
                                  <a:pt x="1" y="21"/>
                                </a:lnTo>
                                <a:lnTo>
                                  <a:pt x="22" y="2"/>
                                </a:lnTo>
                                <a:lnTo>
                                  <a:pt x="27" y="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735">
                            <a:solidFill>
                              <a:srgbClr val="B1B1B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AutoShape 36"/>
                        <wps:cNvSpPr>
                          <a:spLocks/>
                        </wps:cNvSpPr>
                        <wps:spPr bwMode="auto">
                          <a:xfrm>
                            <a:off x="5274" y="-618"/>
                            <a:ext cx="58" cy="35"/>
                          </a:xfrm>
                          <a:custGeom>
                            <a:avLst/>
                            <a:gdLst>
                              <a:gd name="T0" fmla="+- 0 5274 5274"/>
                              <a:gd name="T1" fmla="*/ T0 w 58"/>
                              <a:gd name="T2" fmla="+- 0 -618 -618"/>
                              <a:gd name="T3" fmla="*/ -618 h 35"/>
                              <a:gd name="T4" fmla="+- 0 5274 5274"/>
                              <a:gd name="T5" fmla="*/ T4 w 58"/>
                              <a:gd name="T6" fmla="+- 0 -596 -618"/>
                              <a:gd name="T7" fmla="*/ -596 h 35"/>
                              <a:gd name="T8" fmla="+- 0 5289 5274"/>
                              <a:gd name="T9" fmla="*/ T8 w 58"/>
                              <a:gd name="T10" fmla="+- 0 -591 -618"/>
                              <a:gd name="T11" fmla="*/ -591 h 35"/>
                              <a:gd name="T12" fmla="+- 0 5303 5274"/>
                              <a:gd name="T13" fmla="*/ T12 w 58"/>
                              <a:gd name="T14" fmla="+- 0 -587 -618"/>
                              <a:gd name="T15" fmla="*/ -587 h 35"/>
                              <a:gd name="T16" fmla="+- 0 5316 5274"/>
                              <a:gd name="T17" fmla="*/ T16 w 58"/>
                              <a:gd name="T18" fmla="+- 0 -584 -618"/>
                              <a:gd name="T19" fmla="*/ -584 h 35"/>
                              <a:gd name="T20" fmla="+- 0 5331 5274"/>
                              <a:gd name="T21" fmla="*/ T20 w 58"/>
                              <a:gd name="T22" fmla="+- 0 -583 -618"/>
                              <a:gd name="T23" fmla="*/ -583 h 35"/>
                              <a:gd name="T24" fmla="+- 0 5331 5274"/>
                              <a:gd name="T25" fmla="*/ T24 w 58"/>
                              <a:gd name="T26" fmla="+- 0 -612 -618"/>
                              <a:gd name="T27" fmla="*/ -612 h 35"/>
                              <a:gd name="T28" fmla="+- 0 5310 5274"/>
                              <a:gd name="T29" fmla="*/ T28 w 58"/>
                              <a:gd name="T30" fmla="+- 0 -612 -618"/>
                              <a:gd name="T31" fmla="*/ -612 h 35"/>
                              <a:gd name="T32" fmla="+- 0 5303 5274"/>
                              <a:gd name="T33" fmla="*/ T32 w 58"/>
                              <a:gd name="T34" fmla="+- 0 -613 -618"/>
                              <a:gd name="T35" fmla="*/ -613 h 35"/>
                              <a:gd name="T36" fmla="+- 0 5296 5274"/>
                              <a:gd name="T37" fmla="*/ T36 w 58"/>
                              <a:gd name="T38" fmla="+- 0 -613 -618"/>
                              <a:gd name="T39" fmla="*/ -613 h 35"/>
                              <a:gd name="T40" fmla="+- 0 5289 5274"/>
                              <a:gd name="T41" fmla="*/ T40 w 58"/>
                              <a:gd name="T42" fmla="+- 0 -614 -618"/>
                              <a:gd name="T43" fmla="*/ -614 h 35"/>
                              <a:gd name="T44" fmla="+- 0 5281 5274"/>
                              <a:gd name="T45" fmla="*/ T44 w 58"/>
                              <a:gd name="T46" fmla="+- 0 -616 -618"/>
                              <a:gd name="T47" fmla="*/ -616 h 35"/>
                              <a:gd name="T48" fmla="+- 0 5274 5274"/>
                              <a:gd name="T49" fmla="*/ T48 w 58"/>
                              <a:gd name="T50" fmla="+- 0 -618 -618"/>
                              <a:gd name="T51" fmla="*/ -618 h 35"/>
                              <a:gd name="T52" fmla="+- 0 5332 5274"/>
                              <a:gd name="T53" fmla="*/ T52 w 58"/>
                              <a:gd name="T54" fmla="+- 0 -615 -618"/>
                              <a:gd name="T55" fmla="*/ -615 h 35"/>
                              <a:gd name="T56" fmla="+- 0 5325 5274"/>
                              <a:gd name="T57" fmla="*/ T56 w 58"/>
                              <a:gd name="T58" fmla="+- 0 -614 -618"/>
                              <a:gd name="T59" fmla="*/ -614 h 35"/>
                              <a:gd name="T60" fmla="+- 0 5318 5274"/>
                              <a:gd name="T61" fmla="*/ T60 w 58"/>
                              <a:gd name="T62" fmla="+- 0 -613 -618"/>
                              <a:gd name="T63" fmla="*/ -613 h 35"/>
                              <a:gd name="T64" fmla="+- 0 5310 5274"/>
                              <a:gd name="T65" fmla="*/ T64 w 58"/>
                              <a:gd name="T66" fmla="+- 0 -612 -618"/>
                              <a:gd name="T67" fmla="*/ -612 h 35"/>
                              <a:gd name="T68" fmla="+- 0 5331 5274"/>
                              <a:gd name="T69" fmla="*/ T68 w 58"/>
                              <a:gd name="T70" fmla="+- 0 -612 -618"/>
                              <a:gd name="T71" fmla="*/ -612 h 35"/>
                              <a:gd name="T72" fmla="+- 0 5332 5274"/>
                              <a:gd name="T73" fmla="*/ T72 w 58"/>
                              <a:gd name="T74" fmla="+- 0 -615 -618"/>
                              <a:gd name="T75" fmla="*/ -615 h 3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</a:cxnLst>
                            <a:rect l="0" t="0" r="r" b="b"/>
                            <a:pathLst>
                              <a:path w="58" h="35">
                                <a:moveTo>
                                  <a:pt x="0" y="0"/>
                                </a:moveTo>
                                <a:lnTo>
                                  <a:pt x="0" y="22"/>
                                </a:lnTo>
                                <a:lnTo>
                                  <a:pt x="15" y="27"/>
                                </a:lnTo>
                                <a:lnTo>
                                  <a:pt x="29" y="31"/>
                                </a:lnTo>
                                <a:lnTo>
                                  <a:pt x="42" y="34"/>
                                </a:lnTo>
                                <a:lnTo>
                                  <a:pt x="57" y="35"/>
                                </a:lnTo>
                                <a:lnTo>
                                  <a:pt x="57" y="6"/>
                                </a:lnTo>
                                <a:lnTo>
                                  <a:pt x="36" y="6"/>
                                </a:lnTo>
                                <a:lnTo>
                                  <a:pt x="29" y="5"/>
                                </a:lnTo>
                                <a:lnTo>
                                  <a:pt x="22" y="5"/>
                                </a:lnTo>
                                <a:lnTo>
                                  <a:pt x="15" y="4"/>
                                </a:lnTo>
                                <a:lnTo>
                                  <a:pt x="7" y="2"/>
                                </a:lnTo>
                                <a:lnTo>
                                  <a:pt x="0" y="0"/>
                                </a:lnTo>
                                <a:close/>
                                <a:moveTo>
                                  <a:pt x="58" y="3"/>
                                </a:moveTo>
                                <a:lnTo>
                                  <a:pt x="51" y="4"/>
                                </a:lnTo>
                                <a:lnTo>
                                  <a:pt x="44" y="5"/>
                                </a:lnTo>
                                <a:lnTo>
                                  <a:pt x="36" y="6"/>
                                </a:lnTo>
                                <a:lnTo>
                                  <a:pt x="57" y="6"/>
                                </a:lnTo>
                                <a:lnTo>
                                  <a:pt x="58" y="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CC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Freeform 35"/>
                        <wps:cNvSpPr>
                          <a:spLocks/>
                        </wps:cNvSpPr>
                        <wps:spPr bwMode="auto">
                          <a:xfrm>
                            <a:off x="5277" y="-615"/>
                            <a:ext cx="58" cy="35"/>
                          </a:xfrm>
                          <a:custGeom>
                            <a:avLst/>
                            <a:gdLst>
                              <a:gd name="T0" fmla="+- 0 5278 5278"/>
                              <a:gd name="T1" fmla="*/ T0 w 58"/>
                              <a:gd name="T2" fmla="+- 0 -614 -614"/>
                              <a:gd name="T3" fmla="*/ -614 h 35"/>
                              <a:gd name="T4" fmla="+- 0 5285 5278"/>
                              <a:gd name="T5" fmla="*/ T4 w 58"/>
                              <a:gd name="T6" fmla="+- 0 -612 -614"/>
                              <a:gd name="T7" fmla="*/ -612 h 35"/>
                              <a:gd name="T8" fmla="+- 0 5292 5278"/>
                              <a:gd name="T9" fmla="*/ T8 w 58"/>
                              <a:gd name="T10" fmla="+- 0 -611 -614"/>
                              <a:gd name="T11" fmla="*/ -611 h 35"/>
                              <a:gd name="T12" fmla="+- 0 5299 5278"/>
                              <a:gd name="T13" fmla="*/ T12 w 58"/>
                              <a:gd name="T14" fmla="+- 0 -609 -614"/>
                              <a:gd name="T15" fmla="*/ -609 h 35"/>
                              <a:gd name="T16" fmla="+- 0 5307 5278"/>
                              <a:gd name="T17" fmla="*/ T16 w 58"/>
                              <a:gd name="T18" fmla="+- 0 -609 -614"/>
                              <a:gd name="T19" fmla="*/ -609 h 35"/>
                              <a:gd name="T20" fmla="+- 0 5314 5278"/>
                              <a:gd name="T21" fmla="*/ T20 w 58"/>
                              <a:gd name="T22" fmla="+- 0 -608 -614"/>
                              <a:gd name="T23" fmla="*/ -608 h 35"/>
                              <a:gd name="T24" fmla="+- 0 5321 5278"/>
                              <a:gd name="T25" fmla="*/ T24 w 58"/>
                              <a:gd name="T26" fmla="+- 0 -609 -614"/>
                              <a:gd name="T27" fmla="*/ -609 h 35"/>
                              <a:gd name="T28" fmla="+- 0 5328 5278"/>
                              <a:gd name="T29" fmla="*/ T28 w 58"/>
                              <a:gd name="T30" fmla="+- 0 -610 -614"/>
                              <a:gd name="T31" fmla="*/ -610 h 35"/>
                              <a:gd name="T32" fmla="+- 0 5335 5278"/>
                              <a:gd name="T33" fmla="*/ T32 w 58"/>
                              <a:gd name="T34" fmla="+- 0 -612 -614"/>
                              <a:gd name="T35" fmla="*/ -612 h 35"/>
                              <a:gd name="T36" fmla="+- 0 5334 5278"/>
                              <a:gd name="T37" fmla="*/ T36 w 58"/>
                              <a:gd name="T38" fmla="+- 0 -579 -614"/>
                              <a:gd name="T39" fmla="*/ -579 h 35"/>
                              <a:gd name="T40" fmla="+- 0 5320 5278"/>
                              <a:gd name="T41" fmla="*/ T40 w 58"/>
                              <a:gd name="T42" fmla="+- 0 -581 -614"/>
                              <a:gd name="T43" fmla="*/ -581 h 35"/>
                              <a:gd name="T44" fmla="+- 0 5306 5278"/>
                              <a:gd name="T45" fmla="*/ T44 w 58"/>
                              <a:gd name="T46" fmla="+- 0 -584 -614"/>
                              <a:gd name="T47" fmla="*/ -584 h 35"/>
                              <a:gd name="T48" fmla="+- 0 5292 5278"/>
                              <a:gd name="T49" fmla="*/ T48 w 58"/>
                              <a:gd name="T50" fmla="+- 0 -588 -614"/>
                              <a:gd name="T51" fmla="*/ -588 h 35"/>
                              <a:gd name="T52" fmla="+- 0 5278 5278"/>
                              <a:gd name="T53" fmla="*/ T52 w 58"/>
                              <a:gd name="T54" fmla="+- 0 -593 -614"/>
                              <a:gd name="T55" fmla="*/ -593 h 35"/>
                              <a:gd name="T56" fmla="+- 0 5278 5278"/>
                              <a:gd name="T57" fmla="*/ T56 w 58"/>
                              <a:gd name="T58" fmla="+- 0 -614 -614"/>
                              <a:gd name="T59" fmla="*/ -614 h 3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58" h="35">
                                <a:moveTo>
                                  <a:pt x="0" y="0"/>
                                </a:moveTo>
                                <a:lnTo>
                                  <a:pt x="7" y="2"/>
                                </a:lnTo>
                                <a:lnTo>
                                  <a:pt x="14" y="3"/>
                                </a:lnTo>
                                <a:lnTo>
                                  <a:pt x="21" y="5"/>
                                </a:lnTo>
                                <a:lnTo>
                                  <a:pt x="29" y="5"/>
                                </a:lnTo>
                                <a:lnTo>
                                  <a:pt x="36" y="6"/>
                                </a:lnTo>
                                <a:lnTo>
                                  <a:pt x="43" y="5"/>
                                </a:lnTo>
                                <a:lnTo>
                                  <a:pt x="50" y="4"/>
                                </a:lnTo>
                                <a:lnTo>
                                  <a:pt x="57" y="2"/>
                                </a:lnTo>
                                <a:lnTo>
                                  <a:pt x="56" y="35"/>
                                </a:lnTo>
                                <a:lnTo>
                                  <a:pt x="42" y="33"/>
                                </a:lnTo>
                                <a:lnTo>
                                  <a:pt x="28" y="30"/>
                                </a:lnTo>
                                <a:lnTo>
                                  <a:pt x="14" y="26"/>
                                </a:lnTo>
                                <a:lnTo>
                                  <a:pt x="0" y="2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735">
                            <a:solidFill>
                              <a:srgbClr val="CCCC33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AutoShape 34"/>
                        <wps:cNvSpPr>
                          <a:spLocks/>
                        </wps:cNvSpPr>
                        <wps:spPr bwMode="auto">
                          <a:xfrm>
                            <a:off x="6896" y="-1685"/>
                            <a:ext cx="198" cy="1128"/>
                          </a:xfrm>
                          <a:custGeom>
                            <a:avLst/>
                            <a:gdLst>
                              <a:gd name="T0" fmla="+- 0 6943 6896"/>
                              <a:gd name="T1" fmla="*/ T0 w 198"/>
                              <a:gd name="T2" fmla="+- 0 -1654 -1684"/>
                              <a:gd name="T3" fmla="*/ -1654 h 1128"/>
                              <a:gd name="T4" fmla="+- 0 6896 6896"/>
                              <a:gd name="T5" fmla="*/ T4 w 198"/>
                              <a:gd name="T6" fmla="+- 0 -1684 -1684"/>
                              <a:gd name="T7" fmla="*/ -1684 h 1128"/>
                              <a:gd name="T8" fmla="+- 0 6937 6896"/>
                              <a:gd name="T9" fmla="*/ T8 w 198"/>
                              <a:gd name="T10" fmla="+- 0 -1561 -1684"/>
                              <a:gd name="T11" fmla="*/ -1561 h 1128"/>
                              <a:gd name="T12" fmla="+- 0 6967 6896"/>
                              <a:gd name="T13" fmla="*/ T12 w 198"/>
                              <a:gd name="T14" fmla="+- 0 -1477 -1684"/>
                              <a:gd name="T15" fmla="*/ -1477 h 1128"/>
                              <a:gd name="T16" fmla="+- 0 6986 6896"/>
                              <a:gd name="T17" fmla="*/ T16 w 198"/>
                              <a:gd name="T18" fmla="+- 0 -1006 -1684"/>
                              <a:gd name="T19" fmla="*/ -1006 h 1128"/>
                              <a:gd name="T20" fmla="+- 0 6907 6896"/>
                              <a:gd name="T21" fmla="*/ T20 w 198"/>
                              <a:gd name="T22" fmla="+- 0 -1069 -1684"/>
                              <a:gd name="T23" fmla="*/ -1069 h 1128"/>
                              <a:gd name="T24" fmla="+- 0 6951 6896"/>
                              <a:gd name="T25" fmla="*/ T24 w 198"/>
                              <a:gd name="T26" fmla="+- 0 -945 -1684"/>
                              <a:gd name="T27" fmla="*/ -945 h 1128"/>
                              <a:gd name="T28" fmla="+- 0 6995 6896"/>
                              <a:gd name="T29" fmla="*/ T28 w 198"/>
                              <a:gd name="T30" fmla="+- 0 -847 -1684"/>
                              <a:gd name="T31" fmla="*/ -847 h 1128"/>
                              <a:gd name="T32" fmla="+- 0 6922 6896"/>
                              <a:gd name="T33" fmla="*/ T32 w 198"/>
                              <a:gd name="T34" fmla="+- 0 -915 -1684"/>
                              <a:gd name="T35" fmla="*/ -915 h 1128"/>
                              <a:gd name="T36" fmla="+- 0 6944 6896"/>
                              <a:gd name="T37" fmla="*/ T36 w 198"/>
                              <a:gd name="T38" fmla="+- 0 -823 -1684"/>
                              <a:gd name="T39" fmla="*/ -823 h 1128"/>
                              <a:gd name="T40" fmla="+- 0 6995 6896"/>
                              <a:gd name="T41" fmla="*/ T40 w 198"/>
                              <a:gd name="T42" fmla="+- 0 -847 -1684"/>
                              <a:gd name="T43" fmla="*/ -847 h 1128"/>
                              <a:gd name="T44" fmla="+- 0 6937 6896"/>
                              <a:gd name="T45" fmla="*/ T44 w 198"/>
                              <a:gd name="T46" fmla="+- 0 -766 -1684"/>
                              <a:gd name="T47" fmla="*/ -766 h 1128"/>
                              <a:gd name="T48" fmla="+- 0 6938 6896"/>
                              <a:gd name="T49" fmla="*/ T48 w 198"/>
                              <a:gd name="T50" fmla="+- 0 -706 -1684"/>
                              <a:gd name="T51" fmla="*/ -706 h 1128"/>
                              <a:gd name="T52" fmla="+- 0 6984 6896"/>
                              <a:gd name="T53" fmla="*/ T52 w 198"/>
                              <a:gd name="T54" fmla="+- 0 -602 -1684"/>
                              <a:gd name="T55" fmla="*/ -602 h 1128"/>
                              <a:gd name="T56" fmla="+- 0 6948 6896"/>
                              <a:gd name="T57" fmla="*/ T56 w 198"/>
                              <a:gd name="T58" fmla="+- 0 -1194 -1684"/>
                              <a:gd name="T59" fmla="*/ -1194 h 1128"/>
                              <a:gd name="T60" fmla="+- 0 6938 6896"/>
                              <a:gd name="T61" fmla="*/ T60 w 198"/>
                              <a:gd name="T62" fmla="+- 0 -1142 -1684"/>
                              <a:gd name="T63" fmla="*/ -1142 h 1128"/>
                              <a:gd name="T64" fmla="+- 0 6984 6896"/>
                              <a:gd name="T65" fmla="*/ T64 w 198"/>
                              <a:gd name="T66" fmla="+- 0 -1038 -1684"/>
                              <a:gd name="T67" fmla="*/ -1038 h 1128"/>
                              <a:gd name="T68" fmla="+- 0 6937 6896"/>
                              <a:gd name="T69" fmla="*/ T68 w 198"/>
                              <a:gd name="T70" fmla="+- 0 -1492 -1684"/>
                              <a:gd name="T71" fmla="*/ -1492 h 1128"/>
                              <a:gd name="T72" fmla="+- 0 6938 6896"/>
                              <a:gd name="T73" fmla="*/ T72 w 198"/>
                              <a:gd name="T74" fmla="+- 0 -1433 -1684"/>
                              <a:gd name="T75" fmla="*/ -1433 h 1128"/>
                              <a:gd name="T76" fmla="+- 0 6984 6896"/>
                              <a:gd name="T77" fmla="*/ T76 w 198"/>
                              <a:gd name="T78" fmla="+- 0 -1329 -1684"/>
                              <a:gd name="T79" fmla="*/ -1329 h 1128"/>
                              <a:gd name="T80" fmla="+- 0 6950 6896"/>
                              <a:gd name="T81" fmla="*/ T80 w 198"/>
                              <a:gd name="T82" fmla="+- 0 -1336 -1684"/>
                              <a:gd name="T83" fmla="*/ -1336 h 1128"/>
                              <a:gd name="T84" fmla="+- 0 6931 6896"/>
                              <a:gd name="T85" fmla="*/ T84 w 198"/>
                              <a:gd name="T86" fmla="+- 0 -1311 -1684"/>
                              <a:gd name="T87" fmla="*/ -1311 h 1128"/>
                              <a:gd name="T88" fmla="+- 0 6979 6896"/>
                              <a:gd name="T89" fmla="*/ T88 w 198"/>
                              <a:gd name="T90" fmla="+- 0 -1187 -1684"/>
                              <a:gd name="T91" fmla="*/ -1187 h 1128"/>
                              <a:gd name="T92" fmla="+- 0 7041 6896"/>
                              <a:gd name="T93" fmla="*/ T92 w 198"/>
                              <a:gd name="T94" fmla="+- 0 -903 -1684"/>
                              <a:gd name="T95" fmla="*/ -903 h 1128"/>
                              <a:gd name="T96" fmla="+- 0 7003 6896"/>
                              <a:gd name="T97" fmla="*/ T96 w 198"/>
                              <a:gd name="T98" fmla="+- 0 -823 -1684"/>
                              <a:gd name="T99" fmla="*/ -823 h 1128"/>
                              <a:gd name="T100" fmla="+- 0 7012 6896"/>
                              <a:gd name="T101" fmla="*/ T100 w 198"/>
                              <a:gd name="T102" fmla="+- 0 -737 -1684"/>
                              <a:gd name="T103" fmla="*/ -737 h 1128"/>
                              <a:gd name="T104" fmla="+- 0 7043 6896"/>
                              <a:gd name="T105" fmla="*/ T104 w 198"/>
                              <a:gd name="T106" fmla="+- 0 -803 -1684"/>
                              <a:gd name="T107" fmla="*/ -803 h 1128"/>
                              <a:gd name="T108" fmla="+- 0 7086 6896"/>
                              <a:gd name="T109" fmla="*/ T108 w 198"/>
                              <a:gd name="T110" fmla="+- 0 -929 -1684"/>
                              <a:gd name="T111" fmla="*/ -929 h 1128"/>
                              <a:gd name="T112" fmla="+- 0 7027 6896"/>
                              <a:gd name="T113" fmla="*/ T112 w 198"/>
                              <a:gd name="T114" fmla="+- 0 -1177 -1684"/>
                              <a:gd name="T115" fmla="*/ -1177 h 1128"/>
                              <a:gd name="T116" fmla="+- 0 6990 6896"/>
                              <a:gd name="T117" fmla="*/ T116 w 198"/>
                              <a:gd name="T118" fmla="+- 0 -1033 -1684"/>
                              <a:gd name="T119" fmla="*/ -1033 h 1128"/>
                              <a:gd name="T120" fmla="+- 0 7029 6896"/>
                              <a:gd name="T121" fmla="*/ T120 w 198"/>
                              <a:gd name="T122" fmla="+- 0 -1050 -1684"/>
                              <a:gd name="T123" fmla="*/ -1050 h 1128"/>
                              <a:gd name="T124" fmla="+- 0 7056 6896"/>
                              <a:gd name="T125" fmla="*/ T124 w 198"/>
                              <a:gd name="T126" fmla="+- 0 -1148 -1684"/>
                              <a:gd name="T127" fmla="*/ -1148 h 1128"/>
                              <a:gd name="T128" fmla="+- 0 7063 6896"/>
                              <a:gd name="T129" fmla="*/ T128 w 198"/>
                              <a:gd name="T130" fmla="+- 0 -1502 -1684"/>
                              <a:gd name="T131" fmla="*/ -1502 h 1128"/>
                              <a:gd name="T132" fmla="+- 0 7012 6896"/>
                              <a:gd name="T133" fmla="*/ T132 w 198"/>
                              <a:gd name="T134" fmla="+- 0 -1434 -1684"/>
                              <a:gd name="T135" fmla="*/ -1434 h 1128"/>
                              <a:gd name="T136" fmla="+- 0 7004 6896"/>
                              <a:gd name="T137" fmla="*/ T136 w 198"/>
                              <a:gd name="T138" fmla="+- 0 -1304 -1684"/>
                              <a:gd name="T139" fmla="*/ -1304 h 1128"/>
                              <a:gd name="T140" fmla="+- 0 7041 6896"/>
                              <a:gd name="T141" fmla="*/ T140 w 198"/>
                              <a:gd name="T142" fmla="+- 0 -1351 -1684"/>
                              <a:gd name="T143" fmla="*/ -1351 h 1128"/>
                              <a:gd name="T144" fmla="+- 0 7063 6896"/>
                              <a:gd name="T145" fmla="*/ T144 w 198"/>
                              <a:gd name="T146" fmla="+- 0 -1459 -1684"/>
                              <a:gd name="T147" fmla="*/ -1459 h 1128"/>
                              <a:gd name="T148" fmla="+- 0 7052 6896"/>
                              <a:gd name="T149" fmla="*/ T148 w 198"/>
                              <a:gd name="T150" fmla="+- 0 -1058 -1684"/>
                              <a:gd name="T151" fmla="*/ -1058 h 1128"/>
                              <a:gd name="T152" fmla="+- 0 7008 6896"/>
                              <a:gd name="T153" fmla="*/ T152 w 198"/>
                              <a:gd name="T154" fmla="+- 0 -984 -1684"/>
                              <a:gd name="T155" fmla="*/ -984 h 1128"/>
                              <a:gd name="T156" fmla="+- 0 7009 6896"/>
                              <a:gd name="T157" fmla="*/ T156 w 198"/>
                              <a:gd name="T158" fmla="+- 0 -876 -1684"/>
                              <a:gd name="T159" fmla="*/ -876 h 1128"/>
                              <a:gd name="T160" fmla="+- 0 7043 6896"/>
                              <a:gd name="T161" fmla="*/ T160 w 198"/>
                              <a:gd name="T162" fmla="+- 0 -926 -1684"/>
                              <a:gd name="T163" fmla="*/ -926 h 1128"/>
                              <a:gd name="T164" fmla="+- 0 7071 6896"/>
                              <a:gd name="T165" fmla="*/ T164 w 198"/>
                              <a:gd name="T166" fmla="+- 0 -1041 -1684"/>
                              <a:gd name="T167" fmla="*/ -1041 h 1128"/>
                              <a:gd name="T168" fmla="+- 0 7044 6896"/>
                              <a:gd name="T169" fmla="*/ T168 w 198"/>
                              <a:gd name="T170" fmla="+- 0 -1343 -1684"/>
                              <a:gd name="T171" fmla="*/ -1343 h 1128"/>
                              <a:gd name="T172" fmla="+- 0 7005 6896"/>
                              <a:gd name="T173" fmla="*/ T172 w 198"/>
                              <a:gd name="T174" fmla="+- 0 -1262 -1684"/>
                              <a:gd name="T175" fmla="*/ -1262 h 1128"/>
                              <a:gd name="T176" fmla="+- 0 7014 6896"/>
                              <a:gd name="T177" fmla="*/ T176 w 198"/>
                              <a:gd name="T178" fmla="+- 0 -1177 -1684"/>
                              <a:gd name="T179" fmla="*/ -1177 h 1128"/>
                              <a:gd name="T180" fmla="+- 0 7044 6896"/>
                              <a:gd name="T181" fmla="*/ T180 w 198"/>
                              <a:gd name="T182" fmla="+- 0 -1231 -1684"/>
                              <a:gd name="T183" fmla="*/ -1231 h 1128"/>
                              <a:gd name="T184" fmla="+- 0 7080 6896"/>
                              <a:gd name="T185" fmla="*/ T184 w 198"/>
                              <a:gd name="T186" fmla="+- 0 -1351 -1684"/>
                              <a:gd name="T187" fmla="*/ -1351 h 1128"/>
                              <a:gd name="T188" fmla="+- 0 7038 6896"/>
                              <a:gd name="T189" fmla="*/ T188 w 198"/>
                              <a:gd name="T190" fmla="+- 0 -1638 -1684"/>
                              <a:gd name="T191" fmla="*/ -1638 h 1128"/>
                              <a:gd name="T192" fmla="+- 0 7005 6896"/>
                              <a:gd name="T193" fmla="*/ T192 w 198"/>
                              <a:gd name="T194" fmla="+- 0 -1552 -1684"/>
                              <a:gd name="T195" fmla="*/ -1552 h 1128"/>
                              <a:gd name="T196" fmla="+- 0 7021 6896"/>
                              <a:gd name="T197" fmla="*/ T196 w 198"/>
                              <a:gd name="T198" fmla="+- 0 -1488 -1684"/>
                              <a:gd name="T199" fmla="*/ -1488 h 1128"/>
                              <a:gd name="T200" fmla="+- 0 7049 6896"/>
                              <a:gd name="T201" fmla="*/ T200 w 198"/>
                              <a:gd name="T202" fmla="+- 0 -1558 -1684"/>
                              <a:gd name="T203" fmla="*/ -1558 h 1128"/>
                              <a:gd name="T204" fmla="+- 0 7093 6896"/>
                              <a:gd name="T205" fmla="*/ T204 w 198"/>
                              <a:gd name="T206" fmla="+- 0 -788 -1684"/>
                              <a:gd name="T207" fmla="*/ -788 h 1128"/>
                              <a:gd name="T208" fmla="+- 0 7041 6896"/>
                              <a:gd name="T209" fmla="*/ T208 w 198"/>
                              <a:gd name="T210" fmla="+- 0 -765 -1684"/>
                              <a:gd name="T211" fmla="*/ -765 h 1128"/>
                              <a:gd name="T212" fmla="+- 0 7008 6896"/>
                              <a:gd name="T213" fmla="*/ T212 w 198"/>
                              <a:gd name="T214" fmla="+- 0 -705 -1684"/>
                              <a:gd name="T215" fmla="*/ -705 h 1128"/>
                              <a:gd name="T216" fmla="+- 0 6982 6896"/>
                              <a:gd name="T217" fmla="*/ T216 w 198"/>
                              <a:gd name="T218" fmla="+- 0 -557 -1684"/>
                              <a:gd name="T219" fmla="*/ -557 h 1128"/>
                              <a:gd name="T220" fmla="+- 0 7022 6896"/>
                              <a:gd name="T221" fmla="*/ T220 w 198"/>
                              <a:gd name="T222" fmla="+- 0 -589 -1684"/>
                              <a:gd name="T223" fmla="*/ -589 h 1128"/>
                              <a:gd name="T224" fmla="+- 0 7060 6896"/>
                              <a:gd name="T225" fmla="*/ T224 w 198"/>
                              <a:gd name="T226" fmla="+- 0 -727 -1684"/>
                              <a:gd name="T227" fmla="*/ -727 h 112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</a:cxnLst>
                            <a:rect l="0" t="0" r="r" b="b"/>
                            <a:pathLst>
                              <a:path w="198" h="1128">
                                <a:moveTo>
                                  <a:pt x="92" y="213"/>
                                </a:moveTo>
                                <a:lnTo>
                                  <a:pt x="85" y="88"/>
                                </a:lnTo>
                                <a:lnTo>
                                  <a:pt x="77" y="75"/>
                                </a:lnTo>
                                <a:lnTo>
                                  <a:pt x="70" y="62"/>
                                </a:lnTo>
                                <a:lnTo>
                                  <a:pt x="62" y="48"/>
                                </a:lnTo>
                                <a:lnTo>
                                  <a:pt x="52" y="36"/>
                                </a:lnTo>
                                <a:lnTo>
                                  <a:pt x="47" y="30"/>
                                </a:lnTo>
                                <a:lnTo>
                                  <a:pt x="42" y="24"/>
                                </a:lnTo>
                                <a:lnTo>
                                  <a:pt x="36" y="19"/>
                                </a:lnTo>
                                <a:lnTo>
                                  <a:pt x="30" y="14"/>
                                </a:lnTo>
                                <a:lnTo>
                                  <a:pt x="23" y="10"/>
                                </a:lnTo>
                                <a:lnTo>
                                  <a:pt x="16" y="6"/>
                                </a:lnTo>
                                <a:lnTo>
                                  <a:pt x="9" y="3"/>
                                </a:lnTo>
                                <a:lnTo>
                                  <a:pt x="0" y="0"/>
                                </a:lnTo>
                                <a:lnTo>
                                  <a:pt x="4" y="5"/>
                                </a:lnTo>
                                <a:lnTo>
                                  <a:pt x="8" y="11"/>
                                </a:lnTo>
                                <a:lnTo>
                                  <a:pt x="15" y="24"/>
                                </a:lnTo>
                                <a:lnTo>
                                  <a:pt x="20" y="39"/>
                                </a:lnTo>
                                <a:lnTo>
                                  <a:pt x="25" y="54"/>
                                </a:lnTo>
                                <a:lnTo>
                                  <a:pt x="34" y="88"/>
                                </a:lnTo>
                                <a:lnTo>
                                  <a:pt x="41" y="123"/>
                                </a:lnTo>
                                <a:lnTo>
                                  <a:pt x="45" y="140"/>
                                </a:lnTo>
                                <a:lnTo>
                                  <a:pt x="49" y="156"/>
                                </a:lnTo>
                                <a:lnTo>
                                  <a:pt x="53" y="171"/>
                                </a:lnTo>
                                <a:lnTo>
                                  <a:pt x="58" y="185"/>
                                </a:lnTo>
                                <a:lnTo>
                                  <a:pt x="62" y="191"/>
                                </a:lnTo>
                                <a:lnTo>
                                  <a:pt x="64" y="197"/>
                                </a:lnTo>
                                <a:lnTo>
                                  <a:pt x="71" y="207"/>
                                </a:lnTo>
                                <a:lnTo>
                                  <a:pt x="76" y="212"/>
                                </a:lnTo>
                                <a:lnTo>
                                  <a:pt x="79" y="215"/>
                                </a:lnTo>
                                <a:lnTo>
                                  <a:pt x="83" y="218"/>
                                </a:lnTo>
                                <a:lnTo>
                                  <a:pt x="88" y="220"/>
                                </a:lnTo>
                                <a:lnTo>
                                  <a:pt x="92" y="213"/>
                                </a:lnTo>
                                <a:moveTo>
                                  <a:pt x="98" y="690"/>
                                </a:moveTo>
                                <a:lnTo>
                                  <a:pt x="90" y="678"/>
                                </a:lnTo>
                                <a:lnTo>
                                  <a:pt x="82" y="666"/>
                                </a:lnTo>
                                <a:lnTo>
                                  <a:pt x="72" y="656"/>
                                </a:lnTo>
                                <a:lnTo>
                                  <a:pt x="61" y="645"/>
                                </a:lnTo>
                                <a:lnTo>
                                  <a:pt x="50" y="637"/>
                                </a:lnTo>
                                <a:lnTo>
                                  <a:pt x="38" y="628"/>
                                </a:lnTo>
                                <a:lnTo>
                                  <a:pt x="25" y="621"/>
                                </a:lnTo>
                                <a:lnTo>
                                  <a:pt x="11" y="615"/>
                                </a:lnTo>
                                <a:lnTo>
                                  <a:pt x="17" y="626"/>
                                </a:lnTo>
                                <a:lnTo>
                                  <a:pt x="22" y="637"/>
                                </a:lnTo>
                                <a:lnTo>
                                  <a:pt x="27" y="649"/>
                                </a:lnTo>
                                <a:lnTo>
                                  <a:pt x="32" y="661"/>
                                </a:lnTo>
                                <a:lnTo>
                                  <a:pt x="40" y="688"/>
                                </a:lnTo>
                                <a:lnTo>
                                  <a:pt x="47" y="714"/>
                                </a:lnTo>
                                <a:lnTo>
                                  <a:pt x="55" y="739"/>
                                </a:lnTo>
                                <a:lnTo>
                                  <a:pt x="64" y="761"/>
                                </a:lnTo>
                                <a:lnTo>
                                  <a:pt x="69" y="770"/>
                                </a:lnTo>
                                <a:lnTo>
                                  <a:pt x="74" y="779"/>
                                </a:lnTo>
                                <a:lnTo>
                                  <a:pt x="80" y="786"/>
                                </a:lnTo>
                                <a:lnTo>
                                  <a:pt x="86" y="792"/>
                                </a:lnTo>
                                <a:lnTo>
                                  <a:pt x="98" y="690"/>
                                </a:lnTo>
                                <a:moveTo>
                                  <a:pt x="99" y="837"/>
                                </a:moveTo>
                                <a:lnTo>
                                  <a:pt x="91" y="825"/>
                                </a:lnTo>
                                <a:lnTo>
                                  <a:pt x="82" y="813"/>
                                </a:lnTo>
                                <a:lnTo>
                                  <a:pt x="73" y="803"/>
                                </a:lnTo>
                                <a:lnTo>
                                  <a:pt x="62" y="792"/>
                                </a:lnTo>
                                <a:lnTo>
                                  <a:pt x="51" y="784"/>
                                </a:lnTo>
                                <a:lnTo>
                                  <a:pt x="39" y="775"/>
                                </a:lnTo>
                                <a:lnTo>
                                  <a:pt x="26" y="769"/>
                                </a:lnTo>
                                <a:lnTo>
                                  <a:pt x="12" y="762"/>
                                </a:lnTo>
                                <a:lnTo>
                                  <a:pt x="18" y="773"/>
                                </a:lnTo>
                                <a:lnTo>
                                  <a:pt x="23" y="784"/>
                                </a:lnTo>
                                <a:lnTo>
                                  <a:pt x="28" y="797"/>
                                </a:lnTo>
                                <a:lnTo>
                                  <a:pt x="32" y="809"/>
                                </a:lnTo>
                                <a:lnTo>
                                  <a:pt x="41" y="835"/>
                                </a:lnTo>
                                <a:lnTo>
                                  <a:pt x="48" y="861"/>
                                </a:lnTo>
                                <a:lnTo>
                                  <a:pt x="56" y="886"/>
                                </a:lnTo>
                                <a:lnTo>
                                  <a:pt x="64" y="908"/>
                                </a:lnTo>
                                <a:lnTo>
                                  <a:pt x="70" y="918"/>
                                </a:lnTo>
                                <a:lnTo>
                                  <a:pt x="75" y="927"/>
                                </a:lnTo>
                                <a:lnTo>
                                  <a:pt x="81" y="934"/>
                                </a:lnTo>
                                <a:lnTo>
                                  <a:pt x="87" y="939"/>
                                </a:lnTo>
                                <a:lnTo>
                                  <a:pt x="99" y="837"/>
                                </a:lnTo>
                                <a:moveTo>
                                  <a:pt x="101" y="980"/>
                                </a:moveTo>
                                <a:lnTo>
                                  <a:pt x="93" y="968"/>
                                </a:lnTo>
                                <a:lnTo>
                                  <a:pt x="84" y="956"/>
                                </a:lnTo>
                                <a:lnTo>
                                  <a:pt x="74" y="945"/>
                                </a:lnTo>
                                <a:lnTo>
                                  <a:pt x="64" y="935"/>
                                </a:lnTo>
                                <a:lnTo>
                                  <a:pt x="52" y="926"/>
                                </a:lnTo>
                                <a:lnTo>
                                  <a:pt x="41" y="918"/>
                                </a:lnTo>
                                <a:lnTo>
                                  <a:pt x="28" y="911"/>
                                </a:lnTo>
                                <a:lnTo>
                                  <a:pt x="14" y="905"/>
                                </a:lnTo>
                                <a:lnTo>
                                  <a:pt x="20" y="915"/>
                                </a:lnTo>
                                <a:lnTo>
                                  <a:pt x="25" y="927"/>
                                </a:lnTo>
                                <a:lnTo>
                                  <a:pt x="29" y="939"/>
                                </a:lnTo>
                                <a:lnTo>
                                  <a:pt x="34" y="951"/>
                                </a:lnTo>
                                <a:lnTo>
                                  <a:pt x="42" y="978"/>
                                </a:lnTo>
                                <a:lnTo>
                                  <a:pt x="50" y="1004"/>
                                </a:lnTo>
                                <a:lnTo>
                                  <a:pt x="58" y="1029"/>
                                </a:lnTo>
                                <a:lnTo>
                                  <a:pt x="66" y="1051"/>
                                </a:lnTo>
                                <a:lnTo>
                                  <a:pt x="70" y="1060"/>
                                </a:lnTo>
                                <a:lnTo>
                                  <a:pt x="77" y="1069"/>
                                </a:lnTo>
                                <a:lnTo>
                                  <a:pt x="82" y="1076"/>
                                </a:lnTo>
                                <a:lnTo>
                                  <a:pt x="88" y="1082"/>
                                </a:lnTo>
                                <a:lnTo>
                                  <a:pt x="101" y="980"/>
                                </a:lnTo>
                                <a:moveTo>
                                  <a:pt x="101" y="545"/>
                                </a:moveTo>
                                <a:lnTo>
                                  <a:pt x="93" y="532"/>
                                </a:lnTo>
                                <a:lnTo>
                                  <a:pt x="84" y="520"/>
                                </a:lnTo>
                                <a:lnTo>
                                  <a:pt x="74" y="509"/>
                                </a:lnTo>
                                <a:lnTo>
                                  <a:pt x="64" y="500"/>
                                </a:lnTo>
                                <a:lnTo>
                                  <a:pt x="52" y="490"/>
                                </a:lnTo>
                                <a:lnTo>
                                  <a:pt x="41" y="483"/>
                                </a:lnTo>
                                <a:lnTo>
                                  <a:pt x="28" y="475"/>
                                </a:lnTo>
                                <a:lnTo>
                                  <a:pt x="14" y="469"/>
                                </a:lnTo>
                                <a:lnTo>
                                  <a:pt x="20" y="479"/>
                                </a:lnTo>
                                <a:lnTo>
                                  <a:pt x="25" y="491"/>
                                </a:lnTo>
                                <a:lnTo>
                                  <a:pt x="34" y="516"/>
                                </a:lnTo>
                                <a:lnTo>
                                  <a:pt x="42" y="542"/>
                                </a:lnTo>
                                <a:lnTo>
                                  <a:pt x="50" y="569"/>
                                </a:lnTo>
                                <a:lnTo>
                                  <a:pt x="58" y="593"/>
                                </a:lnTo>
                                <a:lnTo>
                                  <a:pt x="66" y="615"/>
                                </a:lnTo>
                                <a:lnTo>
                                  <a:pt x="70" y="625"/>
                                </a:lnTo>
                                <a:lnTo>
                                  <a:pt x="77" y="633"/>
                                </a:lnTo>
                                <a:lnTo>
                                  <a:pt x="82" y="640"/>
                                </a:lnTo>
                                <a:lnTo>
                                  <a:pt x="88" y="646"/>
                                </a:lnTo>
                                <a:lnTo>
                                  <a:pt x="101" y="545"/>
                                </a:lnTo>
                                <a:moveTo>
                                  <a:pt x="101" y="254"/>
                                </a:moveTo>
                                <a:lnTo>
                                  <a:pt x="93" y="241"/>
                                </a:lnTo>
                                <a:lnTo>
                                  <a:pt x="84" y="229"/>
                                </a:lnTo>
                                <a:lnTo>
                                  <a:pt x="64" y="209"/>
                                </a:lnTo>
                                <a:lnTo>
                                  <a:pt x="52" y="200"/>
                                </a:lnTo>
                                <a:lnTo>
                                  <a:pt x="41" y="192"/>
                                </a:lnTo>
                                <a:lnTo>
                                  <a:pt x="28" y="185"/>
                                </a:lnTo>
                                <a:lnTo>
                                  <a:pt x="14" y="178"/>
                                </a:lnTo>
                                <a:lnTo>
                                  <a:pt x="20" y="189"/>
                                </a:lnTo>
                                <a:lnTo>
                                  <a:pt x="25" y="200"/>
                                </a:lnTo>
                                <a:lnTo>
                                  <a:pt x="29" y="213"/>
                                </a:lnTo>
                                <a:lnTo>
                                  <a:pt x="34" y="225"/>
                                </a:lnTo>
                                <a:lnTo>
                                  <a:pt x="42" y="251"/>
                                </a:lnTo>
                                <a:lnTo>
                                  <a:pt x="50" y="278"/>
                                </a:lnTo>
                                <a:lnTo>
                                  <a:pt x="58" y="302"/>
                                </a:lnTo>
                                <a:lnTo>
                                  <a:pt x="66" y="325"/>
                                </a:lnTo>
                                <a:lnTo>
                                  <a:pt x="70" y="335"/>
                                </a:lnTo>
                                <a:lnTo>
                                  <a:pt x="77" y="343"/>
                                </a:lnTo>
                                <a:lnTo>
                                  <a:pt x="82" y="350"/>
                                </a:lnTo>
                                <a:lnTo>
                                  <a:pt x="88" y="355"/>
                                </a:lnTo>
                                <a:lnTo>
                                  <a:pt x="101" y="254"/>
                                </a:lnTo>
                                <a:moveTo>
                                  <a:pt x="102" y="401"/>
                                </a:moveTo>
                                <a:lnTo>
                                  <a:pt x="95" y="388"/>
                                </a:lnTo>
                                <a:lnTo>
                                  <a:pt x="86" y="377"/>
                                </a:lnTo>
                                <a:lnTo>
                                  <a:pt x="76" y="366"/>
                                </a:lnTo>
                                <a:lnTo>
                                  <a:pt x="65" y="356"/>
                                </a:lnTo>
                                <a:lnTo>
                                  <a:pt x="54" y="348"/>
                                </a:lnTo>
                                <a:lnTo>
                                  <a:pt x="42" y="339"/>
                                </a:lnTo>
                                <a:lnTo>
                                  <a:pt x="29" y="332"/>
                                </a:lnTo>
                                <a:lnTo>
                                  <a:pt x="16" y="326"/>
                                </a:lnTo>
                                <a:lnTo>
                                  <a:pt x="21" y="337"/>
                                </a:lnTo>
                                <a:lnTo>
                                  <a:pt x="27" y="348"/>
                                </a:lnTo>
                                <a:lnTo>
                                  <a:pt x="31" y="360"/>
                                </a:lnTo>
                                <a:lnTo>
                                  <a:pt x="35" y="373"/>
                                </a:lnTo>
                                <a:lnTo>
                                  <a:pt x="44" y="399"/>
                                </a:lnTo>
                                <a:lnTo>
                                  <a:pt x="52" y="425"/>
                                </a:lnTo>
                                <a:lnTo>
                                  <a:pt x="59" y="450"/>
                                </a:lnTo>
                                <a:lnTo>
                                  <a:pt x="68" y="472"/>
                                </a:lnTo>
                                <a:lnTo>
                                  <a:pt x="72" y="482"/>
                                </a:lnTo>
                                <a:lnTo>
                                  <a:pt x="78" y="490"/>
                                </a:lnTo>
                                <a:lnTo>
                                  <a:pt x="83" y="497"/>
                                </a:lnTo>
                                <a:lnTo>
                                  <a:pt x="90" y="503"/>
                                </a:lnTo>
                                <a:lnTo>
                                  <a:pt x="102" y="401"/>
                                </a:lnTo>
                                <a:moveTo>
                                  <a:pt x="190" y="755"/>
                                </a:moveTo>
                                <a:lnTo>
                                  <a:pt x="176" y="760"/>
                                </a:lnTo>
                                <a:lnTo>
                                  <a:pt x="165" y="766"/>
                                </a:lnTo>
                                <a:lnTo>
                                  <a:pt x="154" y="773"/>
                                </a:lnTo>
                                <a:lnTo>
                                  <a:pt x="145" y="781"/>
                                </a:lnTo>
                                <a:lnTo>
                                  <a:pt x="137" y="789"/>
                                </a:lnTo>
                                <a:lnTo>
                                  <a:pt x="131" y="799"/>
                                </a:lnTo>
                                <a:lnTo>
                                  <a:pt x="124" y="809"/>
                                </a:lnTo>
                                <a:lnTo>
                                  <a:pt x="118" y="821"/>
                                </a:lnTo>
                                <a:lnTo>
                                  <a:pt x="114" y="833"/>
                                </a:lnTo>
                                <a:lnTo>
                                  <a:pt x="111" y="847"/>
                                </a:lnTo>
                                <a:lnTo>
                                  <a:pt x="107" y="861"/>
                                </a:lnTo>
                                <a:lnTo>
                                  <a:pt x="104" y="876"/>
                                </a:lnTo>
                                <a:lnTo>
                                  <a:pt x="98" y="908"/>
                                </a:lnTo>
                                <a:lnTo>
                                  <a:pt x="93" y="943"/>
                                </a:lnTo>
                                <a:lnTo>
                                  <a:pt x="103" y="973"/>
                                </a:lnTo>
                                <a:lnTo>
                                  <a:pt x="107" y="963"/>
                                </a:lnTo>
                                <a:lnTo>
                                  <a:pt x="111" y="955"/>
                                </a:lnTo>
                                <a:lnTo>
                                  <a:pt x="116" y="947"/>
                                </a:lnTo>
                                <a:lnTo>
                                  <a:pt x="121" y="940"/>
                                </a:lnTo>
                                <a:lnTo>
                                  <a:pt x="126" y="933"/>
                                </a:lnTo>
                                <a:lnTo>
                                  <a:pt x="132" y="927"/>
                                </a:lnTo>
                                <a:lnTo>
                                  <a:pt x="137" y="921"/>
                                </a:lnTo>
                                <a:lnTo>
                                  <a:pt x="143" y="917"/>
                                </a:lnTo>
                                <a:lnTo>
                                  <a:pt x="145" y="893"/>
                                </a:lnTo>
                                <a:lnTo>
                                  <a:pt x="147" y="881"/>
                                </a:lnTo>
                                <a:lnTo>
                                  <a:pt x="148" y="870"/>
                                </a:lnTo>
                                <a:lnTo>
                                  <a:pt x="153" y="848"/>
                                </a:lnTo>
                                <a:lnTo>
                                  <a:pt x="159" y="828"/>
                                </a:lnTo>
                                <a:lnTo>
                                  <a:pt x="166" y="809"/>
                                </a:lnTo>
                                <a:lnTo>
                                  <a:pt x="173" y="790"/>
                                </a:lnTo>
                                <a:lnTo>
                                  <a:pt x="181" y="772"/>
                                </a:lnTo>
                                <a:lnTo>
                                  <a:pt x="190" y="755"/>
                                </a:lnTo>
                                <a:moveTo>
                                  <a:pt x="190" y="463"/>
                                </a:moveTo>
                                <a:lnTo>
                                  <a:pt x="177" y="468"/>
                                </a:lnTo>
                                <a:lnTo>
                                  <a:pt x="166" y="473"/>
                                </a:lnTo>
                                <a:lnTo>
                                  <a:pt x="155" y="480"/>
                                </a:lnTo>
                                <a:lnTo>
                                  <a:pt x="146" y="489"/>
                                </a:lnTo>
                                <a:lnTo>
                                  <a:pt x="138" y="497"/>
                                </a:lnTo>
                                <a:lnTo>
                                  <a:pt x="131" y="507"/>
                                </a:lnTo>
                                <a:lnTo>
                                  <a:pt x="124" y="518"/>
                                </a:lnTo>
                                <a:lnTo>
                                  <a:pt x="119" y="529"/>
                                </a:lnTo>
                                <a:lnTo>
                                  <a:pt x="111" y="554"/>
                                </a:lnTo>
                                <a:lnTo>
                                  <a:pt x="107" y="569"/>
                                </a:lnTo>
                                <a:lnTo>
                                  <a:pt x="105" y="584"/>
                                </a:lnTo>
                                <a:lnTo>
                                  <a:pt x="99" y="615"/>
                                </a:lnTo>
                                <a:lnTo>
                                  <a:pt x="94" y="651"/>
                                </a:lnTo>
                                <a:lnTo>
                                  <a:pt x="104" y="680"/>
                                </a:lnTo>
                                <a:lnTo>
                                  <a:pt x="107" y="672"/>
                                </a:lnTo>
                                <a:lnTo>
                                  <a:pt x="112" y="663"/>
                                </a:lnTo>
                                <a:lnTo>
                                  <a:pt x="117" y="654"/>
                                </a:lnTo>
                                <a:lnTo>
                                  <a:pt x="122" y="647"/>
                                </a:lnTo>
                                <a:lnTo>
                                  <a:pt x="127" y="640"/>
                                </a:lnTo>
                                <a:lnTo>
                                  <a:pt x="133" y="634"/>
                                </a:lnTo>
                                <a:lnTo>
                                  <a:pt x="138" y="629"/>
                                </a:lnTo>
                                <a:lnTo>
                                  <a:pt x="144" y="624"/>
                                </a:lnTo>
                                <a:lnTo>
                                  <a:pt x="146" y="600"/>
                                </a:lnTo>
                                <a:lnTo>
                                  <a:pt x="147" y="589"/>
                                </a:lnTo>
                                <a:lnTo>
                                  <a:pt x="149" y="578"/>
                                </a:lnTo>
                                <a:lnTo>
                                  <a:pt x="154" y="556"/>
                                </a:lnTo>
                                <a:lnTo>
                                  <a:pt x="160" y="536"/>
                                </a:lnTo>
                                <a:lnTo>
                                  <a:pt x="167" y="516"/>
                                </a:lnTo>
                                <a:lnTo>
                                  <a:pt x="173" y="498"/>
                                </a:lnTo>
                                <a:lnTo>
                                  <a:pt x="182" y="480"/>
                                </a:lnTo>
                                <a:lnTo>
                                  <a:pt x="190" y="463"/>
                                </a:lnTo>
                                <a:moveTo>
                                  <a:pt x="191" y="171"/>
                                </a:moveTo>
                                <a:lnTo>
                                  <a:pt x="178" y="177"/>
                                </a:lnTo>
                                <a:lnTo>
                                  <a:pt x="167" y="182"/>
                                </a:lnTo>
                                <a:lnTo>
                                  <a:pt x="155" y="189"/>
                                </a:lnTo>
                                <a:lnTo>
                                  <a:pt x="147" y="197"/>
                                </a:lnTo>
                                <a:lnTo>
                                  <a:pt x="139" y="205"/>
                                </a:lnTo>
                                <a:lnTo>
                                  <a:pt x="131" y="216"/>
                                </a:lnTo>
                                <a:lnTo>
                                  <a:pt x="125" y="226"/>
                                </a:lnTo>
                                <a:lnTo>
                                  <a:pt x="120" y="238"/>
                                </a:lnTo>
                                <a:lnTo>
                                  <a:pt x="116" y="250"/>
                                </a:lnTo>
                                <a:lnTo>
                                  <a:pt x="112" y="263"/>
                                </a:lnTo>
                                <a:lnTo>
                                  <a:pt x="108" y="277"/>
                                </a:lnTo>
                                <a:lnTo>
                                  <a:pt x="106" y="292"/>
                                </a:lnTo>
                                <a:lnTo>
                                  <a:pt x="100" y="325"/>
                                </a:lnTo>
                                <a:lnTo>
                                  <a:pt x="95" y="359"/>
                                </a:lnTo>
                                <a:lnTo>
                                  <a:pt x="105" y="389"/>
                                </a:lnTo>
                                <a:lnTo>
                                  <a:pt x="108" y="380"/>
                                </a:lnTo>
                                <a:lnTo>
                                  <a:pt x="112" y="371"/>
                                </a:lnTo>
                                <a:lnTo>
                                  <a:pt x="117" y="364"/>
                                </a:lnTo>
                                <a:lnTo>
                                  <a:pt x="122" y="356"/>
                                </a:lnTo>
                                <a:lnTo>
                                  <a:pt x="128" y="349"/>
                                </a:lnTo>
                                <a:lnTo>
                                  <a:pt x="134" y="343"/>
                                </a:lnTo>
                                <a:lnTo>
                                  <a:pt x="139" y="337"/>
                                </a:lnTo>
                                <a:lnTo>
                                  <a:pt x="145" y="333"/>
                                </a:lnTo>
                                <a:lnTo>
                                  <a:pt x="146" y="321"/>
                                </a:lnTo>
                                <a:lnTo>
                                  <a:pt x="147" y="309"/>
                                </a:lnTo>
                                <a:lnTo>
                                  <a:pt x="148" y="297"/>
                                </a:lnTo>
                                <a:lnTo>
                                  <a:pt x="149" y="286"/>
                                </a:lnTo>
                                <a:lnTo>
                                  <a:pt x="154" y="265"/>
                                </a:lnTo>
                                <a:lnTo>
                                  <a:pt x="161" y="245"/>
                                </a:lnTo>
                                <a:lnTo>
                                  <a:pt x="167" y="225"/>
                                </a:lnTo>
                                <a:lnTo>
                                  <a:pt x="174" y="206"/>
                                </a:lnTo>
                                <a:lnTo>
                                  <a:pt x="183" y="188"/>
                                </a:lnTo>
                                <a:lnTo>
                                  <a:pt x="191" y="171"/>
                                </a:lnTo>
                                <a:moveTo>
                                  <a:pt x="192" y="608"/>
                                </a:moveTo>
                                <a:lnTo>
                                  <a:pt x="178" y="613"/>
                                </a:lnTo>
                                <a:lnTo>
                                  <a:pt x="167" y="619"/>
                                </a:lnTo>
                                <a:lnTo>
                                  <a:pt x="156" y="626"/>
                                </a:lnTo>
                                <a:lnTo>
                                  <a:pt x="148" y="633"/>
                                </a:lnTo>
                                <a:lnTo>
                                  <a:pt x="139" y="642"/>
                                </a:lnTo>
                                <a:lnTo>
                                  <a:pt x="132" y="652"/>
                                </a:lnTo>
                                <a:lnTo>
                                  <a:pt x="126" y="662"/>
                                </a:lnTo>
                                <a:lnTo>
                                  <a:pt x="121" y="674"/>
                                </a:lnTo>
                                <a:lnTo>
                                  <a:pt x="117" y="686"/>
                                </a:lnTo>
                                <a:lnTo>
                                  <a:pt x="112" y="700"/>
                                </a:lnTo>
                                <a:lnTo>
                                  <a:pt x="109" y="713"/>
                                </a:lnTo>
                                <a:lnTo>
                                  <a:pt x="107" y="729"/>
                                </a:lnTo>
                                <a:lnTo>
                                  <a:pt x="101" y="761"/>
                                </a:lnTo>
                                <a:lnTo>
                                  <a:pt x="95" y="796"/>
                                </a:lnTo>
                                <a:lnTo>
                                  <a:pt x="106" y="826"/>
                                </a:lnTo>
                                <a:lnTo>
                                  <a:pt x="109" y="816"/>
                                </a:lnTo>
                                <a:lnTo>
                                  <a:pt x="113" y="808"/>
                                </a:lnTo>
                                <a:lnTo>
                                  <a:pt x="118" y="799"/>
                                </a:lnTo>
                                <a:lnTo>
                                  <a:pt x="123" y="792"/>
                                </a:lnTo>
                                <a:lnTo>
                                  <a:pt x="129" y="786"/>
                                </a:lnTo>
                                <a:lnTo>
                                  <a:pt x="134" y="779"/>
                                </a:lnTo>
                                <a:lnTo>
                                  <a:pt x="140" y="774"/>
                                </a:lnTo>
                                <a:lnTo>
                                  <a:pt x="146" y="770"/>
                                </a:lnTo>
                                <a:lnTo>
                                  <a:pt x="147" y="758"/>
                                </a:lnTo>
                                <a:lnTo>
                                  <a:pt x="148" y="746"/>
                                </a:lnTo>
                                <a:lnTo>
                                  <a:pt x="148" y="734"/>
                                </a:lnTo>
                                <a:lnTo>
                                  <a:pt x="150" y="723"/>
                                </a:lnTo>
                                <a:lnTo>
                                  <a:pt x="155" y="701"/>
                                </a:lnTo>
                                <a:lnTo>
                                  <a:pt x="161" y="681"/>
                                </a:lnTo>
                                <a:lnTo>
                                  <a:pt x="168" y="661"/>
                                </a:lnTo>
                                <a:lnTo>
                                  <a:pt x="175" y="643"/>
                                </a:lnTo>
                                <a:lnTo>
                                  <a:pt x="184" y="625"/>
                                </a:lnTo>
                                <a:lnTo>
                                  <a:pt x="192" y="608"/>
                                </a:lnTo>
                                <a:moveTo>
                                  <a:pt x="192" y="316"/>
                                </a:moveTo>
                                <a:lnTo>
                                  <a:pt x="178" y="320"/>
                                </a:lnTo>
                                <a:lnTo>
                                  <a:pt x="167" y="326"/>
                                </a:lnTo>
                                <a:lnTo>
                                  <a:pt x="156" y="333"/>
                                </a:lnTo>
                                <a:lnTo>
                                  <a:pt x="148" y="341"/>
                                </a:lnTo>
                                <a:lnTo>
                                  <a:pt x="139" y="350"/>
                                </a:lnTo>
                                <a:lnTo>
                                  <a:pt x="132" y="359"/>
                                </a:lnTo>
                                <a:lnTo>
                                  <a:pt x="126" y="371"/>
                                </a:lnTo>
                                <a:lnTo>
                                  <a:pt x="121" y="382"/>
                                </a:lnTo>
                                <a:lnTo>
                                  <a:pt x="117" y="394"/>
                                </a:lnTo>
                                <a:lnTo>
                                  <a:pt x="112" y="407"/>
                                </a:lnTo>
                                <a:lnTo>
                                  <a:pt x="109" y="422"/>
                                </a:lnTo>
                                <a:lnTo>
                                  <a:pt x="107" y="436"/>
                                </a:lnTo>
                                <a:lnTo>
                                  <a:pt x="101" y="468"/>
                                </a:lnTo>
                                <a:lnTo>
                                  <a:pt x="95" y="504"/>
                                </a:lnTo>
                                <a:lnTo>
                                  <a:pt x="106" y="533"/>
                                </a:lnTo>
                                <a:lnTo>
                                  <a:pt x="109" y="524"/>
                                </a:lnTo>
                                <a:lnTo>
                                  <a:pt x="113" y="515"/>
                                </a:lnTo>
                                <a:lnTo>
                                  <a:pt x="118" y="507"/>
                                </a:lnTo>
                                <a:lnTo>
                                  <a:pt x="123" y="500"/>
                                </a:lnTo>
                                <a:lnTo>
                                  <a:pt x="129" y="493"/>
                                </a:lnTo>
                                <a:lnTo>
                                  <a:pt x="134" y="487"/>
                                </a:lnTo>
                                <a:lnTo>
                                  <a:pt x="140" y="482"/>
                                </a:lnTo>
                                <a:lnTo>
                                  <a:pt x="146" y="477"/>
                                </a:lnTo>
                                <a:lnTo>
                                  <a:pt x="147" y="465"/>
                                </a:lnTo>
                                <a:lnTo>
                                  <a:pt x="148" y="453"/>
                                </a:lnTo>
                                <a:lnTo>
                                  <a:pt x="148" y="442"/>
                                </a:lnTo>
                                <a:lnTo>
                                  <a:pt x="150" y="431"/>
                                </a:lnTo>
                                <a:lnTo>
                                  <a:pt x="155" y="409"/>
                                </a:lnTo>
                                <a:lnTo>
                                  <a:pt x="161" y="388"/>
                                </a:lnTo>
                                <a:lnTo>
                                  <a:pt x="168" y="369"/>
                                </a:lnTo>
                                <a:lnTo>
                                  <a:pt x="175" y="350"/>
                                </a:lnTo>
                                <a:lnTo>
                                  <a:pt x="184" y="333"/>
                                </a:lnTo>
                                <a:lnTo>
                                  <a:pt x="192" y="316"/>
                                </a:lnTo>
                                <a:moveTo>
                                  <a:pt x="195" y="12"/>
                                </a:moveTo>
                                <a:lnTo>
                                  <a:pt x="181" y="17"/>
                                </a:lnTo>
                                <a:lnTo>
                                  <a:pt x="170" y="22"/>
                                </a:lnTo>
                                <a:lnTo>
                                  <a:pt x="159" y="29"/>
                                </a:lnTo>
                                <a:lnTo>
                                  <a:pt x="150" y="37"/>
                                </a:lnTo>
                                <a:lnTo>
                                  <a:pt x="142" y="46"/>
                                </a:lnTo>
                                <a:lnTo>
                                  <a:pt x="135" y="56"/>
                                </a:lnTo>
                                <a:lnTo>
                                  <a:pt x="129" y="66"/>
                                </a:lnTo>
                                <a:lnTo>
                                  <a:pt x="124" y="78"/>
                                </a:lnTo>
                                <a:lnTo>
                                  <a:pt x="119" y="90"/>
                                </a:lnTo>
                                <a:lnTo>
                                  <a:pt x="115" y="103"/>
                                </a:lnTo>
                                <a:lnTo>
                                  <a:pt x="112" y="117"/>
                                </a:lnTo>
                                <a:lnTo>
                                  <a:pt x="109" y="132"/>
                                </a:lnTo>
                                <a:lnTo>
                                  <a:pt x="103" y="165"/>
                                </a:lnTo>
                                <a:lnTo>
                                  <a:pt x="98" y="199"/>
                                </a:lnTo>
                                <a:lnTo>
                                  <a:pt x="108" y="229"/>
                                </a:lnTo>
                                <a:lnTo>
                                  <a:pt x="112" y="220"/>
                                </a:lnTo>
                                <a:lnTo>
                                  <a:pt x="116" y="212"/>
                                </a:lnTo>
                                <a:lnTo>
                                  <a:pt x="120" y="203"/>
                                </a:lnTo>
                                <a:lnTo>
                                  <a:pt x="125" y="196"/>
                                </a:lnTo>
                                <a:lnTo>
                                  <a:pt x="131" y="189"/>
                                </a:lnTo>
                                <a:lnTo>
                                  <a:pt x="137" y="183"/>
                                </a:lnTo>
                                <a:lnTo>
                                  <a:pt x="142" y="177"/>
                                </a:lnTo>
                                <a:lnTo>
                                  <a:pt x="148" y="173"/>
                                </a:lnTo>
                                <a:lnTo>
                                  <a:pt x="149" y="161"/>
                                </a:lnTo>
                                <a:lnTo>
                                  <a:pt x="151" y="137"/>
                                </a:lnTo>
                                <a:lnTo>
                                  <a:pt x="153" y="126"/>
                                </a:lnTo>
                                <a:lnTo>
                                  <a:pt x="158" y="105"/>
                                </a:lnTo>
                                <a:lnTo>
                                  <a:pt x="164" y="85"/>
                                </a:lnTo>
                                <a:lnTo>
                                  <a:pt x="171" y="65"/>
                                </a:lnTo>
                                <a:lnTo>
                                  <a:pt x="178" y="46"/>
                                </a:lnTo>
                                <a:lnTo>
                                  <a:pt x="186" y="29"/>
                                </a:lnTo>
                                <a:lnTo>
                                  <a:pt x="195" y="12"/>
                                </a:lnTo>
                                <a:moveTo>
                                  <a:pt x="197" y="896"/>
                                </a:moveTo>
                                <a:lnTo>
                                  <a:pt x="188" y="898"/>
                                </a:lnTo>
                                <a:lnTo>
                                  <a:pt x="179" y="900"/>
                                </a:lnTo>
                                <a:lnTo>
                                  <a:pt x="172" y="903"/>
                                </a:lnTo>
                                <a:lnTo>
                                  <a:pt x="164" y="906"/>
                                </a:lnTo>
                                <a:lnTo>
                                  <a:pt x="157" y="911"/>
                                </a:lnTo>
                                <a:lnTo>
                                  <a:pt x="151" y="915"/>
                                </a:lnTo>
                                <a:lnTo>
                                  <a:pt x="145" y="919"/>
                                </a:lnTo>
                                <a:lnTo>
                                  <a:pt x="140" y="924"/>
                                </a:lnTo>
                                <a:lnTo>
                                  <a:pt x="135" y="930"/>
                                </a:lnTo>
                                <a:lnTo>
                                  <a:pt x="131" y="936"/>
                                </a:lnTo>
                                <a:lnTo>
                                  <a:pt x="127" y="942"/>
                                </a:lnTo>
                                <a:lnTo>
                                  <a:pt x="124" y="949"/>
                                </a:lnTo>
                                <a:lnTo>
                                  <a:pt x="118" y="963"/>
                                </a:lnTo>
                                <a:lnTo>
                                  <a:pt x="112" y="979"/>
                                </a:lnTo>
                                <a:lnTo>
                                  <a:pt x="108" y="995"/>
                                </a:lnTo>
                                <a:lnTo>
                                  <a:pt x="106" y="1013"/>
                                </a:lnTo>
                                <a:lnTo>
                                  <a:pt x="102" y="1031"/>
                                </a:lnTo>
                                <a:lnTo>
                                  <a:pt x="100" y="1049"/>
                                </a:lnTo>
                                <a:lnTo>
                                  <a:pt x="97" y="1068"/>
                                </a:lnTo>
                                <a:lnTo>
                                  <a:pt x="90" y="1107"/>
                                </a:lnTo>
                                <a:lnTo>
                                  <a:pt x="86" y="1127"/>
                                </a:lnTo>
                                <a:lnTo>
                                  <a:pt x="99" y="1123"/>
                                </a:lnTo>
                                <a:lnTo>
                                  <a:pt x="105" y="1120"/>
                                </a:lnTo>
                                <a:lnTo>
                                  <a:pt x="110" y="1117"/>
                                </a:lnTo>
                                <a:lnTo>
                                  <a:pt x="114" y="1112"/>
                                </a:lnTo>
                                <a:lnTo>
                                  <a:pt x="118" y="1107"/>
                                </a:lnTo>
                                <a:lnTo>
                                  <a:pt x="123" y="1101"/>
                                </a:lnTo>
                                <a:lnTo>
                                  <a:pt x="126" y="1095"/>
                                </a:lnTo>
                                <a:lnTo>
                                  <a:pt x="132" y="1082"/>
                                </a:lnTo>
                                <a:lnTo>
                                  <a:pt x="137" y="1066"/>
                                </a:lnTo>
                                <a:lnTo>
                                  <a:pt x="142" y="1048"/>
                                </a:lnTo>
                                <a:lnTo>
                                  <a:pt x="146" y="1031"/>
                                </a:lnTo>
                                <a:lnTo>
                                  <a:pt x="150" y="1012"/>
                                </a:lnTo>
                                <a:lnTo>
                                  <a:pt x="159" y="975"/>
                                </a:lnTo>
                                <a:lnTo>
                                  <a:pt x="164" y="957"/>
                                </a:lnTo>
                                <a:lnTo>
                                  <a:pt x="170" y="940"/>
                                </a:lnTo>
                                <a:lnTo>
                                  <a:pt x="178" y="923"/>
                                </a:lnTo>
                                <a:lnTo>
                                  <a:pt x="182" y="916"/>
                                </a:lnTo>
                                <a:lnTo>
                                  <a:pt x="186" y="909"/>
                                </a:lnTo>
                                <a:lnTo>
                                  <a:pt x="191" y="902"/>
                                </a:lnTo>
                                <a:lnTo>
                                  <a:pt x="197" y="896"/>
                                </a:lnTo>
                              </a:path>
                            </a:pathLst>
                          </a:custGeom>
                          <a:solidFill>
                            <a:srgbClr val="00FF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AutoShape 33"/>
                        <wps:cNvSpPr>
                          <a:spLocks/>
                        </wps:cNvSpPr>
                        <wps:spPr bwMode="auto">
                          <a:xfrm>
                            <a:off x="6691" y="-592"/>
                            <a:ext cx="502" cy="276"/>
                          </a:xfrm>
                          <a:custGeom>
                            <a:avLst/>
                            <a:gdLst>
                              <a:gd name="T0" fmla="+- 0 6808 6691"/>
                              <a:gd name="T1" fmla="*/ T0 w 502"/>
                              <a:gd name="T2" fmla="+- 0 -482 -591"/>
                              <a:gd name="T3" fmla="*/ -482 h 276"/>
                              <a:gd name="T4" fmla="+- 0 6828 6691"/>
                              <a:gd name="T5" fmla="*/ T4 w 502"/>
                              <a:gd name="T6" fmla="+- 0 -479 -591"/>
                              <a:gd name="T7" fmla="*/ -479 h 276"/>
                              <a:gd name="T8" fmla="+- 0 6845 6691"/>
                              <a:gd name="T9" fmla="*/ T8 w 502"/>
                              <a:gd name="T10" fmla="+- 0 -475 -591"/>
                              <a:gd name="T11" fmla="*/ -475 h 276"/>
                              <a:gd name="T12" fmla="+- 0 6856 6691"/>
                              <a:gd name="T13" fmla="*/ T12 w 502"/>
                              <a:gd name="T14" fmla="+- 0 -468 -591"/>
                              <a:gd name="T15" fmla="*/ -468 h 276"/>
                              <a:gd name="T16" fmla="+- 0 6862 6691"/>
                              <a:gd name="T17" fmla="*/ T16 w 502"/>
                              <a:gd name="T18" fmla="+- 0 -458 -591"/>
                              <a:gd name="T19" fmla="*/ -458 h 276"/>
                              <a:gd name="T20" fmla="+- 0 6862 6691"/>
                              <a:gd name="T21" fmla="*/ T20 w 502"/>
                              <a:gd name="T22" fmla="+- 0 -445 -591"/>
                              <a:gd name="T23" fmla="*/ -445 h 276"/>
                              <a:gd name="T24" fmla="+- 0 6890 6691"/>
                              <a:gd name="T25" fmla="*/ T24 w 502"/>
                              <a:gd name="T26" fmla="+- 0 -328 -591"/>
                              <a:gd name="T27" fmla="*/ -328 h 276"/>
                              <a:gd name="T28" fmla="+- 0 6919 6691"/>
                              <a:gd name="T29" fmla="*/ T28 w 502"/>
                              <a:gd name="T30" fmla="+- 0 -337 -591"/>
                              <a:gd name="T31" fmla="*/ -337 h 276"/>
                              <a:gd name="T32" fmla="+- 0 6981 6691"/>
                              <a:gd name="T33" fmla="*/ T32 w 502"/>
                              <a:gd name="T34" fmla="+- 0 -347 -591"/>
                              <a:gd name="T35" fmla="*/ -347 h 276"/>
                              <a:gd name="T36" fmla="+- 0 7085 6691"/>
                              <a:gd name="T37" fmla="*/ T36 w 502"/>
                              <a:gd name="T38" fmla="+- 0 -362 -591"/>
                              <a:gd name="T39" fmla="*/ -362 h 276"/>
                              <a:gd name="T40" fmla="+- 0 7116 6691"/>
                              <a:gd name="T41" fmla="*/ T40 w 502"/>
                              <a:gd name="T42" fmla="+- 0 -370 -591"/>
                              <a:gd name="T43" fmla="*/ -370 h 276"/>
                              <a:gd name="T44" fmla="+- 0 7135 6691"/>
                              <a:gd name="T45" fmla="*/ T44 w 502"/>
                              <a:gd name="T46" fmla="+- 0 -378 -591"/>
                              <a:gd name="T47" fmla="*/ -378 h 276"/>
                              <a:gd name="T48" fmla="+- 0 7155 6691"/>
                              <a:gd name="T49" fmla="*/ T48 w 502"/>
                              <a:gd name="T50" fmla="+- 0 -387 -591"/>
                              <a:gd name="T51" fmla="*/ -387 h 276"/>
                              <a:gd name="T52" fmla="+- 0 7183 6691"/>
                              <a:gd name="T53" fmla="*/ T52 w 502"/>
                              <a:gd name="T54" fmla="+- 0 -406 -591"/>
                              <a:gd name="T55" fmla="*/ -406 h 276"/>
                              <a:gd name="T56" fmla="+- 0 7189 6691"/>
                              <a:gd name="T57" fmla="*/ T56 w 502"/>
                              <a:gd name="T58" fmla="+- 0 -452 -591"/>
                              <a:gd name="T59" fmla="*/ -452 h 276"/>
                              <a:gd name="T60" fmla="+- 0 7192 6691"/>
                              <a:gd name="T61" fmla="*/ T60 w 502"/>
                              <a:gd name="T62" fmla="+- 0 -482 -591"/>
                              <a:gd name="T63" fmla="*/ -482 h 276"/>
                              <a:gd name="T64" fmla="+- 0 7157 6691"/>
                              <a:gd name="T65" fmla="*/ T64 w 502"/>
                              <a:gd name="T66" fmla="+- 0 -581 -591"/>
                              <a:gd name="T67" fmla="*/ -581 h 276"/>
                              <a:gd name="T68" fmla="+- 0 7099 6691"/>
                              <a:gd name="T69" fmla="*/ T68 w 502"/>
                              <a:gd name="T70" fmla="+- 0 -567 -591"/>
                              <a:gd name="T71" fmla="*/ -567 h 276"/>
                              <a:gd name="T72" fmla="+- 0 7005 6691"/>
                              <a:gd name="T73" fmla="*/ T72 w 502"/>
                              <a:gd name="T74" fmla="+- 0 -552 -591"/>
                              <a:gd name="T75" fmla="*/ -552 h 276"/>
                              <a:gd name="T76" fmla="+- 0 6940 6691"/>
                              <a:gd name="T77" fmla="*/ T76 w 502"/>
                              <a:gd name="T78" fmla="+- 0 -545 -591"/>
                              <a:gd name="T79" fmla="*/ -545 h 276"/>
                              <a:gd name="T80" fmla="+- 0 6842 6691"/>
                              <a:gd name="T81" fmla="*/ T80 w 502"/>
                              <a:gd name="T82" fmla="+- 0 -533 -591"/>
                              <a:gd name="T83" fmla="*/ -533 h 276"/>
                              <a:gd name="T84" fmla="+- 0 6779 6691"/>
                              <a:gd name="T85" fmla="*/ T84 w 502"/>
                              <a:gd name="T86" fmla="+- 0 -521 -591"/>
                              <a:gd name="T87" fmla="*/ -521 h 276"/>
                              <a:gd name="T88" fmla="+- 0 6736 6691"/>
                              <a:gd name="T89" fmla="*/ T88 w 502"/>
                              <a:gd name="T90" fmla="+- 0 -509 -591"/>
                              <a:gd name="T91" fmla="*/ -509 h 276"/>
                              <a:gd name="T92" fmla="+- 0 6708 6691"/>
                              <a:gd name="T93" fmla="*/ T92 w 502"/>
                              <a:gd name="T94" fmla="+- 0 -499 -591"/>
                              <a:gd name="T95" fmla="*/ -499 h 276"/>
                              <a:gd name="T96" fmla="+- 0 6692 6691"/>
                              <a:gd name="T97" fmla="*/ T96 w 502"/>
                              <a:gd name="T98" fmla="+- 0 -489 -591"/>
                              <a:gd name="T99" fmla="*/ -489 h 276"/>
                              <a:gd name="T100" fmla="+- 0 6691 6691"/>
                              <a:gd name="T101" fmla="*/ T100 w 502"/>
                              <a:gd name="T102" fmla="+- 0 -485 -591"/>
                              <a:gd name="T103" fmla="*/ -485 h 276"/>
                              <a:gd name="T104" fmla="+- 0 6693 6691"/>
                              <a:gd name="T105" fmla="*/ T104 w 502"/>
                              <a:gd name="T106" fmla="+- 0 -482 -591"/>
                              <a:gd name="T107" fmla="*/ -482 h 276"/>
                              <a:gd name="T108" fmla="+- 0 6700 6691"/>
                              <a:gd name="T109" fmla="*/ T108 w 502"/>
                              <a:gd name="T110" fmla="+- 0 -480 -591"/>
                              <a:gd name="T111" fmla="*/ -480 h 276"/>
                              <a:gd name="T112" fmla="+- 0 6717 6691"/>
                              <a:gd name="T113" fmla="*/ T112 w 502"/>
                              <a:gd name="T114" fmla="+- 0 -478 -591"/>
                              <a:gd name="T115" fmla="*/ -478 h 276"/>
                              <a:gd name="T116" fmla="+- 0 6757 6691"/>
                              <a:gd name="T117" fmla="*/ T116 w 502"/>
                              <a:gd name="T118" fmla="+- 0 -481 -591"/>
                              <a:gd name="T119" fmla="*/ -481 h 276"/>
                              <a:gd name="T120" fmla="+- 0 7192 6691"/>
                              <a:gd name="T121" fmla="*/ T120 w 502"/>
                              <a:gd name="T122" fmla="+- 0 -482 -591"/>
                              <a:gd name="T123" fmla="*/ -482 h 276"/>
                              <a:gd name="T124" fmla="+- 0 7193 6691"/>
                              <a:gd name="T125" fmla="*/ T124 w 502"/>
                              <a:gd name="T126" fmla="+- 0 -522 -591"/>
                              <a:gd name="T127" fmla="*/ -522 h 276"/>
                              <a:gd name="T128" fmla="+- 0 7190 6691"/>
                              <a:gd name="T129" fmla="*/ T128 w 502"/>
                              <a:gd name="T130" fmla="+- 0 -556 -591"/>
                              <a:gd name="T131" fmla="*/ -556 h 276"/>
                              <a:gd name="T132" fmla="+- 0 7186 6691"/>
                              <a:gd name="T133" fmla="*/ T132 w 502"/>
                              <a:gd name="T134" fmla="+- 0 -579 -591"/>
                              <a:gd name="T135" fmla="*/ -579 h 2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</a:cxnLst>
                            <a:rect l="0" t="0" r="r" b="b"/>
                            <a:pathLst>
                              <a:path w="502" h="276">
                                <a:moveTo>
                                  <a:pt x="501" y="109"/>
                                </a:moveTo>
                                <a:lnTo>
                                  <a:pt x="117" y="109"/>
                                </a:lnTo>
                                <a:lnTo>
                                  <a:pt x="128" y="110"/>
                                </a:lnTo>
                                <a:lnTo>
                                  <a:pt x="137" y="112"/>
                                </a:lnTo>
                                <a:lnTo>
                                  <a:pt x="146" y="114"/>
                                </a:lnTo>
                                <a:lnTo>
                                  <a:pt x="154" y="116"/>
                                </a:lnTo>
                                <a:lnTo>
                                  <a:pt x="160" y="120"/>
                                </a:lnTo>
                                <a:lnTo>
                                  <a:pt x="165" y="123"/>
                                </a:lnTo>
                                <a:lnTo>
                                  <a:pt x="168" y="127"/>
                                </a:lnTo>
                                <a:lnTo>
                                  <a:pt x="171" y="133"/>
                                </a:lnTo>
                                <a:lnTo>
                                  <a:pt x="172" y="139"/>
                                </a:lnTo>
                                <a:lnTo>
                                  <a:pt x="171" y="146"/>
                                </a:lnTo>
                                <a:lnTo>
                                  <a:pt x="171" y="275"/>
                                </a:lnTo>
                                <a:lnTo>
                                  <a:pt x="199" y="263"/>
                                </a:lnTo>
                                <a:lnTo>
                                  <a:pt x="209" y="259"/>
                                </a:lnTo>
                                <a:lnTo>
                                  <a:pt x="228" y="254"/>
                                </a:lnTo>
                                <a:lnTo>
                                  <a:pt x="249" y="250"/>
                                </a:lnTo>
                                <a:lnTo>
                                  <a:pt x="290" y="244"/>
                                </a:lnTo>
                                <a:lnTo>
                                  <a:pt x="373" y="234"/>
                                </a:lnTo>
                                <a:lnTo>
                                  <a:pt x="394" y="229"/>
                                </a:lnTo>
                                <a:lnTo>
                                  <a:pt x="414" y="224"/>
                                </a:lnTo>
                                <a:lnTo>
                                  <a:pt x="425" y="221"/>
                                </a:lnTo>
                                <a:lnTo>
                                  <a:pt x="435" y="218"/>
                                </a:lnTo>
                                <a:lnTo>
                                  <a:pt x="444" y="213"/>
                                </a:lnTo>
                                <a:lnTo>
                                  <a:pt x="455" y="209"/>
                                </a:lnTo>
                                <a:lnTo>
                                  <a:pt x="464" y="204"/>
                                </a:lnTo>
                                <a:lnTo>
                                  <a:pt x="473" y="199"/>
                                </a:lnTo>
                                <a:lnTo>
                                  <a:pt x="492" y="185"/>
                                </a:lnTo>
                                <a:lnTo>
                                  <a:pt x="496" y="162"/>
                                </a:lnTo>
                                <a:lnTo>
                                  <a:pt x="498" y="139"/>
                                </a:lnTo>
                                <a:lnTo>
                                  <a:pt x="501" y="116"/>
                                </a:lnTo>
                                <a:lnTo>
                                  <a:pt x="501" y="109"/>
                                </a:lnTo>
                                <a:close/>
                                <a:moveTo>
                                  <a:pt x="492" y="0"/>
                                </a:moveTo>
                                <a:lnTo>
                                  <a:pt x="466" y="10"/>
                                </a:lnTo>
                                <a:lnTo>
                                  <a:pt x="452" y="14"/>
                                </a:lnTo>
                                <a:lnTo>
                                  <a:pt x="408" y="24"/>
                                </a:lnTo>
                                <a:lnTo>
                                  <a:pt x="347" y="35"/>
                                </a:lnTo>
                                <a:lnTo>
                                  <a:pt x="314" y="39"/>
                                </a:lnTo>
                                <a:lnTo>
                                  <a:pt x="282" y="42"/>
                                </a:lnTo>
                                <a:lnTo>
                                  <a:pt x="249" y="46"/>
                                </a:lnTo>
                                <a:lnTo>
                                  <a:pt x="216" y="50"/>
                                </a:lnTo>
                                <a:lnTo>
                                  <a:pt x="151" y="58"/>
                                </a:lnTo>
                                <a:lnTo>
                                  <a:pt x="119" y="64"/>
                                </a:lnTo>
                                <a:lnTo>
                                  <a:pt x="88" y="70"/>
                                </a:lnTo>
                                <a:lnTo>
                                  <a:pt x="59" y="78"/>
                                </a:lnTo>
                                <a:lnTo>
                                  <a:pt x="45" y="82"/>
                                </a:lnTo>
                                <a:lnTo>
                                  <a:pt x="30" y="87"/>
                                </a:lnTo>
                                <a:lnTo>
                                  <a:pt x="17" y="92"/>
                                </a:lnTo>
                                <a:lnTo>
                                  <a:pt x="4" y="98"/>
                                </a:lnTo>
                                <a:lnTo>
                                  <a:pt x="1" y="102"/>
                                </a:lnTo>
                                <a:lnTo>
                                  <a:pt x="0" y="105"/>
                                </a:lnTo>
                                <a:lnTo>
                                  <a:pt x="0" y="106"/>
                                </a:lnTo>
                                <a:lnTo>
                                  <a:pt x="1" y="108"/>
                                </a:lnTo>
                                <a:lnTo>
                                  <a:pt x="2" y="109"/>
                                </a:lnTo>
                                <a:lnTo>
                                  <a:pt x="4" y="109"/>
                                </a:lnTo>
                                <a:lnTo>
                                  <a:pt x="9" y="111"/>
                                </a:lnTo>
                                <a:lnTo>
                                  <a:pt x="17" y="112"/>
                                </a:lnTo>
                                <a:lnTo>
                                  <a:pt x="26" y="113"/>
                                </a:lnTo>
                                <a:lnTo>
                                  <a:pt x="37" y="113"/>
                                </a:lnTo>
                                <a:lnTo>
                                  <a:pt x="66" y="110"/>
                                </a:lnTo>
                                <a:lnTo>
                                  <a:pt x="93" y="109"/>
                                </a:lnTo>
                                <a:lnTo>
                                  <a:pt x="501" y="109"/>
                                </a:lnTo>
                                <a:lnTo>
                                  <a:pt x="502" y="98"/>
                                </a:lnTo>
                                <a:lnTo>
                                  <a:pt x="502" y="69"/>
                                </a:lnTo>
                                <a:lnTo>
                                  <a:pt x="500" y="46"/>
                                </a:lnTo>
                                <a:lnTo>
                                  <a:pt x="499" y="35"/>
                                </a:lnTo>
                                <a:lnTo>
                                  <a:pt x="498" y="24"/>
                                </a:lnTo>
                                <a:lnTo>
                                  <a:pt x="495" y="12"/>
                                </a:lnTo>
                                <a:lnTo>
                                  <a:pt x="49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CC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Freeform 32"/>
                        <wps:cNvSpPr>
                          <a:spLocks/>
                        </wps:cNvSpPr>
                        <wps:spPr bwMode="auto">
                          <a:xfrm>
                            <a:off x="6694" y="-588"/>
                            <a:ext cx="502" cy="276"/>
                          </a:xfrm>
                          <a:custGeom>
                            <a:avLst/>
                            <a:gdLst>
                              <a:gd name="T0" fmla="+- 0 7187 6695"/>
                              <a:gd name="T1" fmla="*/ T0 w 502"/>
                              <a:gd name="T2" fmla="+- 0 -588 -588"/>
                              <a:gd name="T3" fmla="*/ -588 h 276"/>
                              <a:gd name="T4" fmla="+- 0 7103 6695"/>
                              <a:gd name="T5" fmla="*/ T4 w 502"/>
                              <a:gd name="T6" fmla="+- 0 -563 -588"/>
                              <a:gd name="T7" fmla="*/ -563 h 276"/>
                              <a:gd name="T8" fmla="+- 0 7072 6695"/>
                              <a:gd name="T9" fmla="*/ T8 w 502"/>
                              <a:gd name="T10" fmla="+- 0 -558 -588"/>
                              <a:gd name="T11" fmla="*/ -558 h 276"/>
                              <a:gd name="T12" fmla="+- 0 7041 6695"/>
                              <a:gd name="T13" fmla="*/ T12 w 502"/>
                              <a:gd name="T14" fmla="+- 0 -553 -588"/>
                              <a:gd name="T15" fmla="*/ -553 h 276"/>
                              <a:gd name="T16" fmla="+- 0 7008 6695"/>
                              <a:gd name="T17" fmla="*/ T16 w 502"/>
                              <a:gd name="T18" fmla="+- 0 -549 -588"/>
                              <a:gd name="T19" fmla="*/ -549 h 276"/>
                              <a:gd name="T20" fmla="+- 0 6977 6695"/>
                              <a:gd name="T21" fmla="*/ T20 w 502"/>
                              <a:gd name="T22" fmla="+- 0 -545 -588"/>
                              <a:gd name="T23" fmla="*/ -545 h 276"/>
                              <a:gd name="T24" fmla="+- 0 6943 6695"/>
                              <a:gd name="T25" fmla="*/ T24 w 502"/>
                              <a:gd name="T26" fmla="+- 0 -541 -588"/>
                              <a:gd name="T27" fmla="*/ -541 h 276"/>
                              <a:gd name="T28" fmla="+- 0 6878 6695"/>
                              <a:gd name="T29" fmla="*/ T28 w 502"/>
                              <a:gd name="T30" fmla="+- 0 -533 -588"/>
                              <a:gd name="T31" fmla="*/ -533 h 276"/>
                              <a:gd name="T32" fmla="+- 0 6814 6695"/>
                              <a:gd name="T33" fmla="*/ T32 w 502"/>
                              <a:gd name="T34" fmla="+- 0 -523 -588"/>
                              <a:gd name="T35" fmla="*/ -523 h 276"/>
                              <a:gd name="T36" fmla="+- 0 6754 6695"/>
                              <a:gd name="T37" fmla="*/ T36 w 502"/>
                              <a:gd name="T38" fmla="+- 0 -510 -588"/>
                              <a:gd name="T39" fmla="*/ -510 h 276"/>
                              <a:gd name="T40" fmla="+- 0 6696 6695"/>
                              <a:gd name="T41" fmla="*/ T40 w 502"/>
                              <a:gd name="T42" fmla="+- 0 -486 -588"/>
                              <a:gd name="T43" fmla="*/ -486 h 276"/>
                              <a:gd name="T44" fmla="+- 0 6695 6695"/>
                              <a:gd name="T45" fmla="*/ T44 w 502"/>
                              <a:gd name="T46" fmla="+- 0 -482 -588"/>
                              <a:gd name="T47" fmla="*/ -482 h 276"/>
                              <a:gd name="T48" fmla="+- 0 6695 6695"/>
                              <a:gd name="T49" fmla="*/ T48 w 502"/>
                              <a:gd name="T50" fmla="+- 0 -482 -588"/>
                              <a:gd name="T51" fmla="*/ -482 h 276"/>
                              <a:gd name="T52" fmla="+- 0 6732 6695"/>
                              <a:gd name="T53" fmla="*/ T52 w 502"/>
                              <a:gd name="T54" fmla="+- 0 -475 -588"/>
                              <a:gd name="T55" fmla="*/ -475 h 276"/>
                              <a:gd name="T56" fmla="+- 0 6761 6695"/>
                              <a:gd name="T57" fmla="*/ T56 w 502"/>
                              <a:gd name="T58" fmla="+- 0 -477 -588"/>
                              <a:gd name="T59" fmla="*/ -477 h 276"/>
                              <a:gd name="T60" fmla="+- 0 6787 6695"/>
                              <a:gd name="T61" fmla="*/ T60 w 502"/>
                              <a:gd name="T62" fmla="+- 0 -478 -588"/>
                              <a:gd name="T63" fmla="*/ -478 h 276"/>
                              <a:gd name="T64" fmla="+- 0 6800 6695"/>
                              <a:gd name="T65" fmla="*/ T64 w 502"/>
                              <a:gd name="T66" fmla="+- 0 -478 -588"/>
                              <a:gd name="T67" fmla="*/ -478 h 276"/>
                              <a:gd name="T68" fmla="+- 0 6811 6695"/>
                              <a:gd name="T69" fmla="*/ T68 w 502"/>
                              <a:gd name="T70" fmla="+- 0 -478 -588"/>
                              <a:gd name="T71" fmla="*/ -478 h 276"/>
                              <a:gd name="T72" fmla="+- 0 6822 6695"/>
                              <a:gd name="T73" fmla="*/ T72 w 502"/>
                              <a:gd name="T74" fmla="+- 0 -477 -588"/>
                              <a:gd name="T75" fmla="*/ -477 h 276"/>
                              <a:gd name="T76" fmla="+- 0 6866 6695"/>
                              <a:gd name="T77" fmla="*/ T76 w 502"/>
                              <a:gd name="T78" fmla="+- 0 -448 -588"/>
                              <a:gd name="T79" fmla="*/ -448 h 276"/>
                              <a:gd name="T80" fmla="+- 0 6865 6695"/>
                              <a:gd name="T81" fmla="*/ T80 w 502"/>
                              <a:gd name="T82" fmla="+- 0 -441 -588"/>
                              <a:gd name="T83" fmla="*/ -441 h 276"/>
                              <a:gd name="T84" fmla="+- 0 6865 6695"/>
                              <a:gd name="T85" fmla="*/ T84 w 502"/>
                              <a:gd name="T86" fmla="+- 0 -312 -588"/>
                              <a:gd name="T87" fmla="*/ -312 h 276"/>
                              <a:gd name="T88" fmla="+- 0 6875 6695"/>
                              <a:gd name="T89" fmla="*/ T88 w 502"/>
                              <a:gd name="T90" fmla="+- 0 -316 -588"/>
                              <a:gd name="T91" fmla="*/ -316 h 276"/>
                              <a:gd name="T92" fmla="+- 0 6884 6695"/>
                              <a:gd name="T93" fmla="*/ T92 w 502"/>
                              <a:gd name="T94" fmla="+- 0 -321 -588"/>
                              <a:gd name="T95" fmla="*/ -321 h 276"/>
                              <a:gd name="T96" fmla="+- 0 6894 6695"/>
                              <a:gd name="T97" fmla="*/ T96 w 502"/>
                              <a:gd name="T98" fmla="+- 0 -325 -588"/>
                              <a:gd name="T99" fmla="*/ -325 h 276"/>
                              <a:gd name="T100" fmla="+- 0 6985 6695"/>
                              <a:gd name="T101" fmla="*/ T100 w 502"/>
                              <a:gd name="T102" fmla="+- 0 -344 -588"/>
                              <a:gd name="T103" fmla="*/ -344 h 276"/>
                              <a:gd name="T104" fmla="+- 0 7026 6695"/>
                              <a:gd name="T105" fmla="*/ T104 w 502"/>
                              <a:gd name="T106" fmla="+- 0 -349 -588"/>
                              <a:gd name="T107" fmla="*/ -349 h 276"/>
                              <a:gd name="T108" fmla="+- 0 7047 6695"/>
                              <a:gd name="T109" fmla="*/ T108 w 502"/>
                              <a:gd name="T110" fmla="+- 0 -351 -588"/>
                              <a:gd name="T111" fmla="*/ -351 h 276"/>
                              <a:gd name="T112" fmla="+- 0 7109 6695"/>
                              <a:gd name="T113" fmla="*/ T112 w 502"/>
                              <a:gd name="T114" fmla="+- 0 -363 -588"/>
                              <a:gd name="T115" fmla="*/ -363 h 276"/>
                              <a:gd name="T116" fmla="+- 0 7139 6695"/>
                              <a:gd name="T117" fmla="*/ T116 w 502"/>
                              <a:gd name="T118" fmla="+- 0 -374 -588"/>
                              <a:gd name="T119" fmla="*/ -374 h 276"/>
                              <a:gd name="T120" fmla="+- 0 7149 6695"/>
                              <a:gd name="T121" fmla="*/ T120 w 502"/>
                              <a:gd name="T122" fmla="+- 0 -379 -588"/>
                              <a:gd name="T123" fmla="*/ -379 h 276"/>
                              <a:gd name="T124" fmla="+- 0 7190 6695"/>
                              <a:gd name="T125" fmla="*/ T124 w 502"/>
                              <a:gd name="T126" fmla="+- 0 -425 -588"/>
                              <a:gd name="T127" fmla="*/ -425 h 276"/>
                              <a:gd name="T128" fmla="+- 0 7193 6695"/>
                              <a:gd name="T129" fmla="*/ T128 w 502"/>
                              <a:gd name="T130" fmla="+- 0 -448 -588"/>
                              <a:gd name="T131" fmla="*/ -448 h 276"/>
                              <a:gd name="T132" fmla="+- 0 7196 6695"/>
                              <a:gd name="T133" fmla="*/ T132 w 502"/>
                              <a:gd name="T134" fmla="+- 0 -471 -588"/>
                              <a:gd name="T135" fmla="*/ -471 h 276"/>
                              <a:gd name="T136" fmla="+- 0 7196 6695"/>
                              <a:gd name="T137" fmla="*/ T136 w 502"/>
                              <a:gd name="T138" fmla="+- 0 -494 -588"/>
                              <a:gd name="T139" fmla="*/ -494 h 276"/>
                              <a:gd name="T140" fmla="+- 0 7196 6695"/>
                              <a:gd name="T141" fmla="*/ T140 w 502"/>
                              <a:gd name="T142" fmla="+- 0 -518 -588"/>
                              <a:gd name="T143" fmla="*/ -518 h 276"/>
                              <a:gd name="T144" fmla="+- 0 7194 6695"/>
                              <a:gd name="T145" fmla="*/ T144 w 502"/>
                              <a:gd name="T146" fmla="+- 0 -541 -588"/>
                              <a:gd name="T147" fmla="*/ -541 h 276"/>
                              <a:gd name="T148" fmla="+- 0 7194 6695"/>
                              <a:gd name="T149" fmla="*/ T148 w 502"/>
                              <a:gd name="T150" fmla="+- 0 -553 -588"/>
                              <a:gd name="T151" fmla="*/ -553 h 276"/>
                              <a:gd name="T152" fmla="+- 0 7192 6695"/>
                              <a:gd name="T153" fmla="*/ T152 w 502"/>
                              <a:gd name="T154" fmla="+- 0 -564 -588"/>
                              <a:gd name="T155" fmla="*/ -564 h 276"/>
                              <a:gd name="T156" fmla="+- 0 7190 6695"/>
                              <a:gd name="T157" fmla="*/ T156 w 502"/>
                              <a:gd name="T158" fmla="+- 0 -576 -588"/>
                              <a:gd name="T159" fmla="*/ -576 h 276"/>
                              <a:gd name="T160" fmla="+- 0 7187 6695"/>
                              <a:gd name="T161" fmla="*/ T160 w 502"/>
                              <a:gd name="T162" fmla="+- 0 -588 -588"/>
                              <a:gd name="T163" fmla="*/ -588 h 2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</a:cxnLst>
                            <a:rect l="0" t="0" r="r" b="b"/>
                            <a:pathLst>
                              <a:path w="502" h="276">
                                <a:moveTo>
                                  <a:pt x="492" y="0"/>
                                </a:moveTo>
                                <a:lnTo>
                                  <a:pt x="408" y="25"/>
                                </a:lnTo>
                                <a:lnTo>
                                  <a:pt x="377" y="30"/>
                                </a:lnTo>
                                <a:lnTo>
                                  <a:pt x="346" y="35"/>
                                </a:lnTo>
                                <a:lnTo>
                                  <a:pt x="313" y="39"/>
                                </a:lnTo>
                                <a:lnTo>
                                  <a:pt x="282" y="43"/>
                                </a:lnTo>
                                <a:lnTo>
                                  <a:pt x="248" y="47"/>
                                </a:lnTo>
                                <a:lnTo>
                                  <a:pt x="183" y="55"/>
                                </a:lnTo>
                                <a:lnTo>
                                  <a:pt x="119" y="65"/>
                                </a:lnTo>
                                <a:lnTo>
                                  <a:pt x="59" y="78"/>
                                </a:lnTo>
                                <a:lnTo>
                                  <a:pt x="1" y="102"/>
                                </a:lnTo>
                                <a:lnTo>
                                  <a:pt x="0" y="106"/>
                                </a:lnTo>
                                <a:lnTo>
                                  <a:pt x="37" y="113"/>
                                </a:lnTo>
                                <a:lnTo>
                                  <a:pt x="66" y="111"/>
                                </a:lnTo>
                                <a:lnTo>
                                  <a:pt x="92" y="110"/>
                                </a:lnTo>
                                <a:lnTo>
                                  <a:pt x="105" y="110"/>
                                </a:lnTo>
                                <a:lnTo>
                                  <a:pt x="116" y="110"/>
                                </a:lnTo>
                                <a:lnTo>
                                  <a:pt x="127" y="111"/>
                                </a:lnTo>
                                <a:lnTo>
                                  <a:pt x="171" y="140"/>
                                </a:lnTo>
                                <a:lnTo>
                                  <a:pt x="170" y="147"/>
                                </a:lnTo>
                                <a:lnTo>
                                  <a:pt x="170" y="276"/>
                                </a:lnTo>
                                <a:lnTo>
                                  <a:pt x="180" y="272"/>
                                </a:lnTo>
                                <a:lnTo>
                                  <a:pt x="189" y="267"/>
                                </a:lnTo>
                                <a:lnTo>
                                  <a:pt x="199" y="263"/>
                                </a:lnTo>
                                <a:lnTo>
                                  <a:pt x="290" y="244"/>
                                </a:lnTo>
                                <a:lnTo>
                                  <a:pt x="331" y="239"/>
                                </a:lnTo>
                                <a:lnTo>
                                  <a:pt x="352" y="237"/>
                                </a:lnTo>
                                <a:lnTo>
                                  <a:pt x="414" y="225"/>
                                </a:lnTo>
                                <a:lnTo>
                                  <a:pt x="444" y="214"/>
                                </a:lnTo>
                                <a:lnTo>
                                  <a:pt x="454" y="209"/>
                                </a:lnTo>
                                <a:lnTo>
                                  <a:pt x="495" y="163"/>
                                </a:lnTo>
                                <a:lnTo>
                                  <a:pt x="498" y="140"/>
                                </a:lnTo>
                                <a:lnTo>
                                  <a:pt x="501" y="117"/>
                                </a:lnTo>
                                <a:lnTo>
                                  <a:pt x="501" y="94"/>
                                </a:lnTo>
                                <a:lnTo>
                                  <a:pt x="501" y="70"/>
                                </a:lnTo>
                                <a:lnTo>
                                  <a:pt x="499" y="47"/>
                                </a:lnTo>
                                <a:lnTo>
                                  <a:pt x="499" y="35"/>
                                </a:lnTo>
                                <a:lnTo>
                                  <a:pt x="497" y="24"/>
                                </a:lnTo>
                                <a:lnTo>
                                  <a:pt x="495" y="12"/>
                                </a:lnTo>
                                <a:lnTo>
                                  <a:pt x="492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735">
                            <a:solidFill>
                              <a:srgbClr val="CCCC33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Freeform 31"/>
                        <wps:cNvSpPr>
                          <a:spLocks/>
                        </wps:cNvSpPr>
                        <wps:spPr bwMode="auto">
                          <a:xfrm>
                            <a:off x="6694" y="-467"/>
                            <a:ext cx="155" cy="84"/>
                          </a:xfrm>
                          <a:custGeom>
                            <a:avLst/>
                            <a:gdLst>
                              <a:gd name="T0" fmla="+- 0 6835 6695"/>
                              <a:gd name="T1" fmla="*/ T0 w 155"/>
                              <a:gd name="T2" fmla="+- 0 -466 -466"/>
                              <a:gd name="T3" fmla="*/ -466 h 84"/>
                              <a:gd name="T4" fmla="+- 0 6695 6695"/>
                              <a:gd name="T5" fmla="*/ T4 w 155"/>
                              <a:gd name="T6" fmla="+- 0 -466 -466"/>
                              <a:gd name="T7" fmla="*/ -466 h 84"/>
                              <a:gd name="T8" fmla="+- 0 6708 6695"/>
                              <a:gd name="T9" fmla="*/ T8 w 155"/>
                              <a:gd name="T10" fmla="+- 0 -383 -466"/>
                              <a:gd name="T11" fmla="*/ -383 h 84"/>
                              <a:gd name="T12" fmla="+- 0 6835 6695"/>
                              <a:gd name="T13" fmla="*/ T12 w 155"/>
                              <a:gd name="T14" fmla="+- 0 -445 -466"/>
                              <a:gd name="T15" fmla="*/ -445 h 84"/>
                              <a:gd name="T16" fmla="+- 0 6841 6695"/>
                              <a:gd name="T17" fmla="*/ T16 w 155"/>
                              <a:gd name="T18" fmla="+- 0 -448 -466"/>
                              <a:gd name="T19" fmla="*/ -448 h 84"/>
                              <a:gd name="T20" fmla="+- 0 6845 6695"/>
                              <a:gd name="T21" fmla="*/ T20 w 155"/>
                              <a:gd name="T22" fmla="+- 0 -451 -466"/>
                              <a:gd name="T23" fmla="*/ -451 h 84"/>
                              <a:gd name="T24" fmla="+- 0 6848 6695"/>
                              <a:gd name="T25" fmla="*/ T24 w 155"/>
                              <a:gd name="T26" fmla="+- 0 -454 -466"/>
                              <a:gd name="T27" fmla="*/ -454 h 84"/>
                              <a:gd name="T28" fmla="+- 0 6849 6695"/>
                              <a:gd name="T29" fmla="*/ T28 w 155"/>
                              <a:gd name="T30" fmla="+- 0 -457 -466"/>
                              <a:gd name="T31" fmla="*/ -457 h 84"/>
                              <a:gd name="T32" fmla="+- 0 6848 6695"/>
                              <a:gd name="T33" fmla="*/ T32 w 155"/>
                              <a:gd name="T34" fmla="+- 0 -459 -466"/>
                              <a:gd name="T35" fmla="*/ -459 h 84"/>
                              <a:gd name="T36" fmla="+- 0 6845 6695"/>
                              <a:gd name="T37" fmla="*/ T36 w 155"/>
                              <a:gd name="T38" fmla="+- 0 -462 -466"/>
                              <a:gd name="T39" fmla="*/ -462 h 84"/>
                              <a:gd name="T40" fmla="+- 0 6841 6695"/>
                              <a:gd name="T41" fmla="*/ T40 w 155"/>
                              <a:gd name="T42" fmla="+- 0 -465 -466"/>
                              <a:gd name="T43" fmla="*/ -465 h 84"/>
                              <a:gd name="T44" fmla="+- 0 6835 6695"/>
                              <a:gd name="T45" fmla="*/ T44 w 155"/>
                              <a:gd name="T46" fmla="+- 0 -466 -466"/>
                              <a:gd name="T47" fmla="*/ -466 h 8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55" h="84">
                                <a:moveTo>
                                  <a:pt x="140" y="0"/>
                                </a:moveTo>
                                <a:lnTo>
                                  <a:pt x="0" y="0"/>
                                </a:lnTo>
                                <a:lnTo>
                                  <a:pt x="13" y="83"/>
                                </a:lnTo>
                                <a:lnTo>
                                  <a:pt x="140" y="21"/>
                                </a:lnTo>
                                <a:lnTo>
                                  <a:pt x="146" y="18"/>
                                </a:lnTo>
                                <a:lnTo>
                                  <a:pt x="150" y="15"/>
                                </a:lnTo>
                                <a:lnTo>
                                  <a:pt x="153" y="12"/>
                                </a:lnTo>
                                <a:lnTo>
                                  <a:pt x="154" y="9"/>
                                </a:lnTo>
                                <a:lnTo>
                                  <a:pt x="153" y="7"/>
                                </a:lnTo>
                                <a:lnTo>
                                  <a:pt x="150" y="4"/>
                                </a:lnTo>
                                <a:lnTo>
                                  <a:pt x="146" y="1"/>
                                </a:lnTo>
                                <a:lnTo>
                                  <a:pt x="1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1B1B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Freeform 30"/>
                        <wps:cNvSpPr>
                          <a:spLocks/>
                        </wps:cNvSpPr>
                        <wps:spPr bwMode="auto">
                          <a:xfrm>
                            <a:off x="6698" y="-463"/>
                            <a:ext cx="155" cy="84"/>
                          </a:xfrm>
                          <a:custGeom>
                            <a:avLst/>
                            <a:gdLst>
                              <a:gd name="T0" fmla="+- 0 6839 6698"/>
                              <a:gd name="T1" fmla="*/ T0 w 155"/>
                              <a:gd name="T2" fmla="+- 0 -463 -463"/>
                              <a:gd name="T3" fmla="*/ -463 h 84"/>
                              <a:gd name="T4" fmla="+- 0 6698 6698"/>
                              <a:gd name="T5" fmla="*/ T4 w 155"/>
                              <a:gd name="T6" fmla="+- 0 -463 -463"/>
                              <a:gd name="T7" fmla="*/ -463 h 84"/>
                              <a:gd name="T8" fmla="+- 0 6711 6698"/>
                              <a:gd name="T9" fmla="*/ T8 w 155"/>
                              <a:gd name="T10" fmla="+- 0 -379 -463"/>
                              <a:gd name="T11" fmla="*/ -379 h 84"/>
                              <a:gd name="T12" fmla="+- 0 6839 6698"/>
                              <a:gd name="T13" fmla="*/ T12 w 155"/>
                              <a:gd name="T14" fmla="+- 0 -441 -463"/>
                              <a:gd name="T15" fmla="*/ -441 h 84"/>
                              <a:gd name="T16" fmla="+- 0 6845 6698"/>
                              <a:gd name="T17" fmla="*/ T16 w 155"/>
                              <a:gd name="T18" fmla="+- 0 -444 -463"/>
                              <a:gd name="T19" fmla="*/ -444 h 84"/>
                              <a:gd name="T20" fmla="+- 0 6849 6698"/>
                              <a:gd name="T21" fmla="*/ T20 w 155"/>
                              <a:gd name="T22" fmla="+- 0 -447 -463"/>
                              <a:gd name="T23" fmla="*/ -447 h 84"/>
                              <a:gd name="T24" fmla="+- 0 6852 6698"/>
                              <a:gd name="T25" fmla="*/ T24 w 155"/>
                              <a:gd name="T26" fmla="+- 0 -450 -463"/>
                              <a:gd name="T27" fmla="*/ -450 h 84"/>
                              <a:gd name="T28" fmla="+- 0 6852 6698"/>
                              <a:gd name="T29" fmla="*/ T28 w 155"/>
                              <a:gd name="T30" fmla="+- 0 -453 -463"/>
                              <a:gd name="T31" fmla="*/ -453 h 84"/>
                              <a:gd name="T32" fmla="+- 0 6852 6698"/>
                              <a:gd name="T33" fmla="*/ T32 w 155"/>
                              <a:gd name="T34" fmla="+- 0 -456 -463"/>
                              <a:gd name="T35" fmla="*/ -456 h 84"/>
                              <a:gd name="T36" fmla="+- 0 6849 6698"/>
                              <a:gd name="T37" fmla="*/ T36 w 155"/>
                              <a:gd name="T38" fmla="+- 0 -459 -463"/>
                              <a:gd name="T39" fmla="*/ -459 h 84"/>
                              <a:gd name="T40" fmla="+- 0 6845 6698"/>
                              <a:gd name="T41" fmla="*/ T40 w 155"/>
                              <a:gd name="T42" fmla="+- 0 -461 -463"/>
                              <a:gd name="T43" fmla="*/ -461 h 84"/>
                              <a:gd name="T44" fmla="+- 0 6839 6698"/>
                              <a:gd name="T45" fmla="*/ T44 w 155"/>
                              <a:gd name="T46" fmla="+- 0 -463 -463"/>
                              <a:gd name="T47" fmla="*/ -463 h 8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55" h="84">
                                <a:moveTo>
                                  <a:pt x="141" y="0"/>
                                </a:moveTo>
                                <a:lnTo>
                                  <a:pt x="0" y="0"/>
                                </a:lnTo>
                                <a:lnTo>
                                  <a:pt x="13" y="84"/>
                                </a:lnTo>
                                <a:lnTo>
                                  <a:pt x="141" y="22"/>
                                </a:lnTo>
                                <a:lnTo>
                                  <a:pt x="147" y="19"/>
                                </a:lnTo>
                                <a:lnTo>
                                  <a:pt x="151" y="16"/>
                                </a:lnTo>
                                <a:lnTo>
                                  <a:pt x="154" y="13"/>
                                </a:lnTo>
                                <a:lnTo>
                                  <a:pt x="154" y="10"/>
                                </a:lnTo>
                                <a:lnTo>
                                  <a:pt x="154" y="7"/>
                                </a:lnTo>
                                <a:lnTo>
                                  <a:pt x="151" y="4"/>
                                </a:lnTo>
                                <a:lnTo>
                                  <a:pt x="147" y="2"/>
                                </a:lnTo>
                                <a:lnTo>
                                  <a:pt x="141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735">
                            <a:solidFill>
                              <a:srgbClr val="B1B1B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AutoShape 29"/>
                        <wps:cNvSpPr>
                          <a:spLocks/>
                        </wps:cNvSpPr>
                        <wps:spPr bwMode="auto">
                          <a:xfrm>
                            <a:off x="7080" y="-640"/>
                            <a:ext cx="104" cy="46"/>
                          </a:xfrm>
                          <a:custGeom>
                            <a:avLst/>
                            <a:gdLst>
                              <a:gd name="T0" fmla="+- 0 7174 7080"/>
                              <a:gd name="T1" fmla="*/ T0 w 104"/>
                              <a:gd name="T2" fmla="+- 0 -633 -640"/>
                              <a:gd name="T3" fmla="*/ -633 h 46"/>
                              <a:gd name="T4" fmla="+- 0 7148 7080"/>
                              <a:gd name="T5" fmla="*/ T4 w 104"/>
                              <a:gd name="T6" fmla="+- 0 -633 -640"/>
                              <a:gd name="T7" fmla="*/ -633 h 46"/>
                              <a:gd name="T8" fmla="+- 0 7149 7080"/>
                              <a:gd name="T9" fmla="*/ T8 w 104"/>
                              <a:gd name="T10" fmla="+- 0 -617 -640"/>
                              <a:gd name="T11" fmla="*/ -617 h 46"/>
                              <a:gd name="T12" fmla="+- 0 7151 7080"/>
                              <a:gd name="T13" fmla="*/ T12 w 104"/>
                              <a:gd name="T14" fmla="+- 0 -594 -640"/>
                              <a:gd name="T15" fmla="*/ -594 h 46"/>
                              <a:gd name="T16" fmla="+- 0 7160 7080"/>
                              <a:gd name="T17" fmla="*/ T16 w 104"/>
                              <a:gd name="T18" fmla="+- 0 -596 -640"/>
                              <a:gd name="T19" fmla="*/ -596 h 46"/>
                              <a:gd name="T20" fmla="+- 0 7169 7080"/>
                              <a:gd name="T21" fmla="*/ T20 w 104"/>
                              <a:gd name="T22" fmla="+- 0 -600 -640"/>
                              <a:gd name="T23" fmla="*/ -600 h 46"/>
                              <a:gd name="T24" fmla="+- 0 7177 7080"/>
                              <a:gd name="T25" fmla="*/ T24 w 104"/>
                              <a:gd name="T26" fmla="+- 0 -605 -640"/>
                              <a:gd name="T27" fmla="*/ -605 h 46"/>
                              <a:gd name="T28" fmla="+- 0 7184 7080"/>
                              <a:gd name="T29" fmla="*/ T28 w 104"/>
                              <a:gd name="T30" fmla="+- 0 -613 -640"/>
                              <a:gd name="T31" fmla="*/ -613 h 46"/>
                              <a:gd name="T32" fmla="+- 0 7183 7080"/>
                              <a:gd name="T33" fmla="*/ T32 w 104"/>
                              <a:gd name="T34" fmla="+- 0 -619 -640"/>
                              <a:gd name="T35" fmla="*/ -619 h 46"/>
                              <a:gd name="T36" fmla="+- 0 7181 7080"/>
                              <a:gd name="T37" fmla="*/ T36 w 104"/>
                              <a:gd name="T38" fmla="+- 0 -624 -640"/>
                              <a:gd name="T39" fmla="*/ -624 h 46"/>
                              <a:gd name="T40" fmla="+- 0 7178 7080"/>
                              <a:gd name="T41" fmla="*/ T40 w 104"/>
                              <a:gd name="T42" fmla="+- 0 -629 -640"/>
                              <a:gd name="T43" fmla="*/ -629 h 46"/>
                              <a:gd name="T44" fmla="+- 0 7175 7080"/>
                              <a:gd name="T45" fmla="*/ T44 w 104"/>
                              <a:gd name="T46" fmla="+- 0 -632 -640"/>
                              <a:gd name="T47" fmla="*/ -632 h 46"/>
                              <a:gd name="T48" fmla="+- 0 7174 7080"/>
                              <a:gd name="T49" fmla="*/ T48 w 104"/>
                              <a:gd name="T50" fmla="+- 0 -633 -640"/>
                              <a:gd name="T51" fmla="*/ -633 h 46"/>
                              <a:gd name="T52" fmla="+- 0 7146 7080"/>
                              <a:gd name="T53" fmla="*/ T52 w 104"/>
                              <a:gd name="T54" fmla="+- 0 -640 -640"/>
                              <a:gd name="T55" fmla="*/ -640 h 46"/>
                              <a:gd name="T56" fmla="+- 0 7135 7080"/>
                              <a:gd name="T57" fmla="*/ T56 w 104"/>
                              <a:gd name="T58" fmla="+- 0 -640 -640"/>
                              <a:gd name="T59" fmla="*/ -640 h 46"/>
                              <a:gd name="T60" fmla="+- 0 7116 7080"/>
                              <a:gd name="T61" fmla="*/ T60 w 104"/>
                              <a:gd name="T62" fmla="+- 0 -638 -640"/>
                              <a:gd name="T63" fmla="*/ -638 h 46"/>
                              <a:gd name="T64" fmla="+- 0 7097 7080"/>
                              <a:gd name="T65" fmla="*/ T64 w 104"/>
                              <a:gd name="T66" fmla="+- 0 -633 -640"/>
                              <a:gd name="T67" fmla="*/ -633 h 46"/>
                              <a:gd name="T68" fmla="+- 0 7088 7080"/>
                              <a:gd name="T69" fmla="*/ T68 w 104"/>
                              <a:gd name="T70" fmla="+- 0 -629 -640"/>
                              <a:gd name="T71" fmla="*/ -629 h 46"/>
                              <a:gd name="T72" fmla="+- 0 7080 7080"/>
                              <a:gd name="T73" fmla="*/ T72 w 104"/>
                              <a:gd name="T74" fmla="+- 0 -625 -640"/>
                              <a:gd name="T75" fmla="*/ -625 h 46"/>
                              <a:gd name="T76" fmla="+- 0 7088 7080"/>
                              <a:gd name="T77" fmla="*/ T76 w 104"/>
                              <a:gd name="T78" fmla="+- 0 -621 -640"/>
                              <a:gd name="T79" fmla="*/ -621 h 46"/>
                              <a:gd name="T80" fmla="+- 0 7096 7080"/>
                              <a:gd name="T81" fmla="*/ T80 w 104"/>
                              <a:gd name="T82" fmla="+- 0 -619 -640"/>
                              <a:gd name="T83" fmla="*/ -619 h 46"/>
                              <a:gd name="T84" fmla="+- 0 7104 7080"/>
                              <a:gd name="T85" fmla="*/ T84 w 104"/>
                              <a:gd name="T86" fmla="+- 0 -619 -640"/>
                              <a:gd name="T87" fmla="*/ -619 h 46"/>
                              <a:gd name="T88" fmla="+- 0 7113 7080"/>
                              <a:gd name="T89" fmla="*/ T88 w 104"/>
                              <a:gd name="T90" fmla="+- 0 -619 -640"/>
                              <a:gd name="T91" fmla="*/ -619 h 46"/>
                              <a:gd name="T92" fmla="+- 0 7130 7080"/>
                              <a:gd name="T93" fmla="*/ T92 w 104"/>
                              <a:gd name="T94" fmla="+- 0 -625 -640"/>
                              <a:gd name="T95" fmla="*/ -625 h 46"/>
                              <a:gd name="T96" fmla="+- 0 7140 7080"/>
                              <a:gd name="T97" fmla="*/ T96 w 104"/>
                              <a:gd name="T98" fmla="+- 0 -628 -640"/>
                              <a:gd name="T99" fmla="*/ -628 h 46"/>
                              <a:gd name="T100" fmla="+- 0 7148 7080"/>
                              <a:gd name="T101" fmla="*/ T100 w 104"/>
                              <a:gd name="T102" fmla="+- 0 -633 -640"/>
                              <a:gd name="T103" fmla="*/ -633 h 46"/>
                              <a:gd name="T104" fmla="+- 0 7174 7080"/>
                              <a:gd name="T105" fmla="*/ T104 w 104"/>
                              <a:gd name="T106" fmla="+- 0 -633 -640"/>
                              <a:gd name="T107" fmla="*/ -633 h 46"/>
                              <a:gd name="T108" fmla="+- 0 7171 7080"/>
                              <a:gd name="T109" fmla="*/ T108 w 104"/>
                              <a:gd name="T110" fmla="+- 0 -635 -640"/>
                              <a:gd name="T111" fmla="*/ -635 h 46"/>
                              <a:gd name="T112" fmla="+- 0 7167 7080"/>
                              <a:gd name="T113" fmla="*/ T112 w 104"/>
                              <a:gd name="T114" fmla="+- 0 -637 -640"/>
                              <a:gd name="T115" fmla="*/ -637 h 46"/>
                              <a:gd name="T116" fmla="+- 0 7162 7080"/>
                              <a:gd name="T117" fmla="*/ T116 w 104"/>
                              <a:gd name="T118" fmla="+- 0 -638 -640"/>
                              <a:gd name="T119" fmla="*/ -638 h 46"/>
                              <a:gd name="T120" fmla="+- 0 7157 7080"/>
                              <a:gd name="T121" fmla="*/ T120 w 104"/>
                              <a:gd name="T122" fmla="+- 0 -639 -640"/>
                              <a:gd name="T123" fmla="*/ -639 h 46"/>
                              <a:gd name="T124" fmla="+- 0 7146 7080"/>
                              <a:gd name="T125" fmla="*/ T124 w 104"/>
                              <a:gd name="T126" fmla="+- 0 -640 -640"/>
                              <a:gd name="T127" fmla="*/ -640 h 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104" h="46">
                                <a:moveTo>
                                  <a:pt x="94" y="7"/>
                                </a:moveTo>
                                <a:lnTo>
                                  <a:pt x="68" y="7"/>
                                </a:lnTo>
                                <a:lnTo>
                                  <a:pt x="69" y="23"/>
                                </a:lnTo>
                                <a:lnTo>
                                  <a:pt x="71" y="46"/>
                                </a:lnTo>
                                <a:lnTo>
                                  <a:pt x="80" y="44"/>
                                </a:lnTo>
                                <a:lnTo>
                                  <a:pt x="89" y="40"/>
                                </a:lnTo>
                                <a:lnTo>
                                  <a:pt x="97" y="35"/>
                                </a:lnTo>
                                <a:lnTo>
                                  <a:pt x="104" y="27"/>
                                </a:lnTo>
                                <a:lnTo>
                                  <a:pt x="103" y="21"/>
                                </a:lnTo>
                                <a:lnTo>
                                  <a:pt x="101" y="16"/>
                                </a:lnTo>
                                <a:lnTo>
                                  <a:pt x="98" y="11"/>
                                </a:lnTo>
                                <a:lnTo>
                                  <a:pt x="95" y="8"/>
                                </a:lnTo>
                                <a:lnTo>
                                  <a:pt x="94" y="7"/>
                                </a:lnTo>
                                <a:close/>
                                <a:moveTo>
                                  <a:pt x="66" y="0"/>
                                </a:moveTo>
                                <a:lnTo>
                                  <a:pt x="55" y="0"/>
                                </a:lnTo>
                                <a:lnTo>
                                  <a:pt x="36" y="2"/>
                                </a:lnTo>
                                <a:lnTo>
                                  <a:pt x="17" y="7"/>
                                </a:lnTo>
                                <a:lnTo>
                                  <a:pt x="8" y="11"/>
                                </a:lnTo>
                                <a:lnTo>
                                  <a:pt x="0" y="15"/>
                                </a:lnTo>
                                <a:lnTo>
                                  <a:pt x="8" y="19"/>
                                </a:lnTo>
                                <a:lnTo>
                                  <a:pt x="16" y="21"/>
                                </a:lnTo>
                                <a:lnTo>
                                  <a:pt x="24" y="21"/>
                                </a:lnTo>
                                <a:lnTo>
                                  <a:pt x="33" y="21"/>
                                </a:lnTo>
                                <a:lnTo>
                                  <a:pt x="50" y="15"/>
                                </a:lnTo>
                                <a:lnTo>
                                  <a:pt x="60" y="12"/>
                                </a:lnTo>
                                <a:lnTo>
                                  <a:pt x="68" y="7"/>
                                </a:lnTo>
                                <a:lnTo>
                                  <a:pt x="94" y="7"/>
                                </a:lnTo>
                                <a:lnTo>
                                  <a:pt x="91" y="5"/>
                                </a:lnTo>
                                <a:lnTo>
                                  <a:pt x="87" y="3"/>
                                </a:lnTo>
                                <a:lnTo>
                                  <a:pt x="82" y="2"/>
                                </a:lnTo>
                                <a:lnTo>
                                  <a:pt x="77" y="1"/>
                                </a:lnTo>
                                <a:lnTo>
                                  <a:pt x="6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1B1B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Freeform 28"/>
                        <wps:cNvSpPr>
                          <a:spLocks/>
                        </wps:cNvSpPr>
                        <wps:spPr bwMode="auto">
                          <a:xfrm>
                            <a:off x="7084" y="-637"/>
                            <a:ext cx="104" cy="46"/>
                          </a:xfrm>
                          <a:custGeom>
                            <a:avLst/>
                            <a:gdLst>
                              <a:gd name="T0" fmla="+- 0 7160 7084"/>
                              <a:gd name="T1" fmla="*/ T0 w 104"/>
                              <a:gd name="T2" fmla="+- 0 -635 -636"/>
                              <a:gd name="T3" fmla="*/ -635 h 46"/>
                              <a:gd name="T4" fmla="+- 0 7149 7084"/>
                              <a:gd name="T5" fmla="*/ T4 w 104"/>
                              <a:gd name="T6" fmla="+- 0 -636 -636"/>
                              <a:gd name="T7" fmla="*/ -636 h 46"/>
                              <a:gd name="T8" fmla="+- 0 7139 7084"/>
                              <a:gd name="T9" fmla="*/ T8 w 104"/>
                              <a:gd name="T10" fmla="+- 0 -636 -636"/>
                              <a:gd name="T11" fmla="*/ -636 h 46"/>
                              <a:gd name="T12" fmla="+- 0 7129 7084"/>
                              <a:gd name="T13" fmla="*/ T12 w 104"/>
                              <a:gd name="T14" fmla="+- 0 -635 -636"/>
                              <a:gd name="T15" fmla="*/ -635 h 46"/>
                              <a:gd name="T16" fmla="+- 0 7119 7084"/>
                              <a:gd name="T17" fmla="*/ T16 w 104"/>
                              <a:gd name="T18" fmla="+- 0 -635 -636"/>
                              <a:gd name="T19" fmla="*/ -635 h 46"/>
                              <a:gd name="T20" fmla="+- 0 7110 7084"/>
                              <a:gd name="T21" fmla="*/ T20 w 104"/>
                              <a:gd name="T22" fmla="+- 0 -632 -636"/>
                              <a:gd name="T23" fmla="*/ -632 h 46"/>
                              <a:gd name="T24" fmla="+- 0 7100 7084"/>
                              <a:gd name="T25" fmla="*/ T24 w 104"/>
                              <a:gd name="T26" fmla="+- 0 -629 -636"/>
                              <a:gd name="T27" fmla="*/ -629 h 46"/>
                              <a:gd name="T28" fmla="+- 0 7092 7084"/>
                              <a:gd name="T29" fmla="*/ T28 w 104"/>
                              <a:gd name="T30" fmla="+- 0 -625 -636"/>
                              <a:gd name="T31" fmla="*/ -625 h 46"/>
                              <a:gd name="T32" fmla="+- 0 7084 7084"/>
                              <a:gd name="T33" fmla="*/ T32 w 104"/>
                              <a:gd name="T34" fmla="+- 0 -621 -636"/>
                              <a:gd name="T35" fmla="*/ -621 h 46"/>
                              <a:gd name="T36" fmla="+- 0 7092 7084"/>
                              <a:gd name="T37" fmla="*/ T36 w 104"/>
                              <a:gd name="T38" fmla="+- 0 -618 -636"/>
                              <a:gd name="T39" fmla="*/ -618 h 46"/>
                              <a:gd name="T40" fmla="+- 0 7099 7084"/>
                              <a:gd name="T41" fmla="*/ T40 w 104"/>
                              <a:gd name="T42" fmla="+- 0 -616 -636"/>
                              <a:gd name="T43" fmla="*/ -616 h 46"/>
                              <a:gd name="T44" fmla="+- 0 7108 7084"/>
                              <a:gd name="T45" fmla="*/ T44 w 104"/>
                              <a:gd name="T46" fmla="+- 0 -615 -636"/>
                              <a:gd name="T47" fmla="*/ -615 h 46"/>
                              <a:gd name="T48" fmla="+- 0 7117 7084"/>
                              <a:gd name="T49" fmla="*/ T48 w 104"/>
                              <a:gd name="T50" fmla="+- 0 -616 -636"/>
                              <a:gd name="T51" fmla="*/ -616 h 46"/>
                              <a:gd name="T52" fmla="+- 0 7125 7084"/>
                              <a:gd name="T53" fmla="*/ T52 w 104"/>
                              <a:gd name="T54" fmla="+- 0 -618 -636"/>
                              <a:gd name="T55" fmla="*/ -618 h 46"/>
                              <a:gd name="T56" fmla="+- 0 7134 7084"/>
                              <a:gd name="T57" fmla="*/ T56 w 104"/>
                              <a:gd name="T58" fmla="+- 0 -621 -636"/>
                              <a:gd name="T59" fmla="*/ -621 h 46"/>
                              <a:gd name="T60" fmla="+- 0 7143 7084"/>
                              <a:gd name="T61" fmla="*/ T60 w 104"/>
                              <a:gd name="T62" fmla="+- 0 -624 -636"/>
                              <a:gd name="T63" fmla="*/ -624 h 46"/>
                              <a:gd name="T64" fmla="+- 0 7152 7084"/>
                              <a:gd name="T65" fmla="*/ T64 w 104"/>
                              <a:gd name="T66" fmla="+- 0 -629 -636"/>
                              <a:gd name="T67" fmla="*/ -629 h 46"/>
                              <a:gd name="T68" fmla="+- 0 7153 7084"/>
                              <a:gd name="T69" fmla="*/ T68 w 104"/>
                              <a:gd name="T70" fmla="+- 0 -613 -636"/>
                              <a:gd name="T71" fmla="*/ -613 h 46"/>
                              <a:gd name="T72" fmla="+- 0 7154 7084"/>
                              <a:gd name="T73" fmla="*/ T72 w 104"/>
                              <a:gd name="T74" fmla="+- 0 -590 -636"/>
                              <a:gd name="T75" fmla="*/ -590 h 46"/>
                              <a:gd name="T76" fmla="+- 0 7164 7084"/>
                              <a:gd name="T77" fmla="*/ T76 w 104"/>
                              <a:gd name="T78" fmla="+- 0 -593 -636"/>
                              <a:gd name="T79" fmla="*/ -593 h 46"/>
                              <a:gd name="T80" fmla="+- 0 7172 7084"/>
                              <a:gd name="T81" fmla="*/ T80 w 104"/>
                              <a:gd name="T82" fmla="+- 0 -596 -636"/>
                              <a:gd name="T83" fmla="*/ -596 h 46"/>
                              <a:gd name="T84" fmla="+- 0 7180 7084"/>
                              <a:gd name="T85" fmla="*/ T84 w 104"/>
                              <a:gd name="T86" fmla="+- 0 -601 -636"/>
                              <a:gd name="T87" fmla="*/ -601 h 46"/>
                              <a:gd name="T88" fmla="+- 0 7188 7084"/>
                              <a:gd name="T89" fmla="*/ T88 w 104"/>
                              <a:gd name="T90" fmla="+- 0 -609 -636"/>
                              <a:gd name="T91" fmla="*/ -609 h 46"/>
                              <a:gd name="T92" fmla="+- 0 7186 7084"/>
                              <a:gd name="T93" fmla="*/ T92 w 104"/>
                              <a:gd name="T94" fmla="+- 0 -615 -636"/>
                              <a:gd name="T95" fmla="*/ -615 h 46"/>
                              <a:gd name="T96" fmla="+- 0 7165 7084"/>
                              <a:gd name="T97" fmla="*/ T96 w 104"/>
                              <a:gd name="T98" fmla="+- 0 -635 -636"/>
                              <a:gd name="T99" fmla="*/ -635 h 46"/>
                              <a:gd name="T100" fmla="+- 0 7160 7084"/>
                              <a:gd name="T101" fmla="*/ T100 w 104"/>
                              <a:gd name="T102" fmla="+- 0 -635 -636"/>
                              <a:gd name="T103" fmla="*/ -635 h 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</a:cxnLst>
                            <a:rect l="0" t="0" r="r" b="b"/>
                            <a:pathLst>
                              <a:path w="104" h="46">
                                <a:moveTo>
                                  <a:pt x="76" y="1"/>
                                </a:moveTo>
                                <a:lnTo>
                                  <a:pt x="65" y="0"/>
                                </a:lnTo>
                                <a:lnTo>
                                  <a:pt x="55" y="0"/>
                                </a:lnTo>
                                <a:lnTo>
                                  <a:pt x="45" y="1"/>
                                </a:lnTo>
                                <a:lnTo>
                                  <a:pt x="35" y="1"/>
                                </a:lnTo>
                                <a:lnTo>
                                  <a:pt x="26" y="4"/>
                                </a:lnTo>
                                <a:lnTo>
                                  <a:pt x="16" y="7"/>
                                </a:lnTo>
                                <a:lnTo>
                                  <a:pt x="8" y="11"/>
                                </a:lnTo>
                                <a:lnTo>
                                  <a:pt x="0" y="15"/>
                                </a:lnTo>
                                <a:lnTo>
                                  <a:pt x="8" y="18"/>
                                </a:lnTo>
                                <a:lnTo>
                                  <a:pt x="15" y="20"/>
                                </a:lnTo>
                                <a:lnTo>
                                  <a:pt x="24" y="21"/>
                                </a:lnTo>
                                <a:lnTo>
                                  <a:pt x="33" y="20"/>
                                </a:lnTo>
                                <a:lnTo>
                                  <a:pt x="41" y="18"/>
                                </a:lnTo>
                                <a:lnTo>
                                  <a:pt x="50" y="15"/>
                                </a:lnTo>
                                <a:lnTo>
                                  <a:pt x="59" y="12"/>
                                </a:lnTo>
                                <a:lnTo>
                                  <a:pt x="68" y="7"/>
                                </a:lnTo>
                                <a:lnTo>
                                  <a:pt x="69" y="23"/>
                                </a:lnTo>
                                <a:lnTo>
                                  <a:pt x="70" y="46"/>
                                </a:lnTo>
                                <a:lnTo>
                                  <a:pt x="80" y="43"/>
                                </a:lnTo>
                                <a:lnTo>
                                  <a:pt x="88" y="40"/>
                                </a:lnTo>
                                <a:lnTo>
                                  <a:pt x="96" y="35"/>
                                </a:lnTo>
                                <a:lnTo>
                                  <a:pt x="104" y="27"/>
                                </a:lnTo>
                                <a:lnTo>
                                  <a:pt x="102" y="21"/>
                                </a:lnTo>
                                <a:lnTo>
                                  <a:pt x="81" y="1"/>
                                </a:lnTo>
                                <a:lnTo>
                                  <a:pt x="76" y="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735">
                            <a:solidFill>
                              <a:srgbClr val="B1B1B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AutoShape 27"/>
                        <wps:cNvSpPr>
                          <a:spLocks/>
                        </wps:cNvSpPr>
                        <wps:spPr bwMode="auto">
                          <a:xfrm>
                            <a:off x="7079" y="-612"/>
                            <a:ext cx="58" cy="35"/>
                          </a:xfrm>
                          <a:custGeom>
                            <a:avLst/>
                            <a:gdLst>
                              <a:gd name="T0" fmla="+- 0 7080 7080"/>
                              <a:gd name="T1" fmla="*/ T0 w 58"/>
                              <a:gd name="T2" fmla="+- 0 -609 -612"/>
                              <a:gd name="T3" fmla="*/ -609 h 35"/>
                              <a:gd name="T4" fmla="+- 0 7080 7080"/>
                              <a:gd name="T5" fmla="*/ T4 w 58"/>
                              <a:gd name="T6" fmla="+- 0 -578 -612"/>
                              <a:gd name="T7" fmla="*/ -578 h 35"/>
                              <a:gd name="T8" fmla="+- 0 7095 7080"/>
                              <a:gd name="T9" fmla="*/ T8 w 58"/>
                              <a:gd name="T10" fmla="+- 0 -579 -612"/>
                              <a:gd name="T11" fmla="*/ -579 h 35"/>
                              <a:gd name="T12" fmla="+- 0 7123 7080"/>
                              <a:gd name="T13" fmla="*/ T12 w 58"/>
                              <a:gd name="T14" fmla="+- 0 -585 -612"/>
                              <a:gd name="T15" fmla="*/ -585 h 35"/>
                              <a:gd name="T16" fmla="+- 0 7137 7080"/>
                              <a:gd name="T17" fmla="*/ T16 w 58"/>
                              <a:gd name="T18" fmla="+- 0 -590 -612"/>
                              <a:gd name="T19" fmla="*/ -590 h 35"/>
                              <a:gd name="T20" fmla="+- 0 7137 7080"/>
                              <a:gd name="T21" fmla="*/ T20 w 58"/>
                              <a:gd name="T22" fmla="+- 0 -607 -612"/>
                              <a:gd name="T23" fmla="*/ -607 h 35"/>
                              <a:gd name="T24" fmla="+- 0 7093 7080"/>
                              <a:gd name="T25" fmla="*/ T24 w 58"/>
                              <a:gd name="T26" fmla="+- 0 -607 -612"/>
                              <a:gd name="T27" fmla="*/ -607 h 35"/>
                              <a:gd name="T28" fmla="+- 0 7086 7080"/>
                              <a:gd name="T29" fmla="*/ T28 w 58"/>
                              <a:gd name="T30" fmla="+- 0 -607 -612"/>
                              <a:gd name="T31" fmla="*/ -607 h 35"/>
                              <a:gd name="T32" fmla="+- 0 7080 7080"/>
                              <a:gd name="T33" fmla="*/ T32 w 58"/>
                              <a:gd name="T34" fmla="+- 0 -609 -612"/>
                              <a:gd name="T35" fmla="*/ -609 h 35"/>
                              <a:gd name="T36" fmla="+- 0 7137 7080"/>
                              <a:gd name="T37" fmla="*/ T36 w 58"/>
                              <a:gd name="T38" fmla="+- 0 -612 -612"/>
                              <a:gd name="T39" fmla="*/ -612 h 35"/>
                              <a:gd name="T40" fmla="+- 0 7123 7080"/>
                              <a:gd name="T41" fmla="*/ T40 w 58"/>
                              <a:gd name="T42" fmla="+- 0 -608 -612"/>
                              <a:gd name="T43" fmla="*/ -608 h 35"/>
                              <a:gd name="T44" fmla="+- 0 7116 7080"/>
                              <a:gd name="T45" fmla="*/ T44 w 58"/>
                              <a:gd name="T46" fmla="+- 0 -607 -612"/>
                              <a:gd name="T47" fmla="*/ -607 h 35"/>
                              <a:gd name="T48" fmla="+- 0 7108 7080"/>
                              <a:gd name="T49" fmla="*/ T48 w 58"/>
                              <a:gd name="T50" fmla="+- 0 -607 -612"/>
                              <a:gd name="T51" fmla="*/ -607 h 35"/>
                              <a:gd name="T52" fmla="+- 0 7137 7080"/>
                              <a:gd name="T53" fmla="*/ T52 w 58"/>
                              <a:gd name="T54" fmla="+- 0 -607 -612"/>
                              <a:gd name="T55" fmla="*/ -607 h 35"/>
                              <a:gd name="T56" fmla="+- 0 7137 7080"/>
                              <a:gd name="T57" fmla="*/ T56 w 58"/>
                              <a:gd name="T58" fmla="+- 0 -612 -612"/>
                              <a:gd name="T59" fmla="*/ -612 h 3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58" h="35">
                                <a:moveTo>
                                  <a:pt x="0" y="3"/>
                                </a:moveTo>
                                <a:lnTo>
                                  <a:pt x="0" y="34"/>
                                </a:lnTo>
                                <a:lnTo>
                                  <a:pt x="15" y="33"/>
                                </a:lnTo>
                                <a:lnTo>
                                  <a:pt x="43" y="27"/>
                                </a:lnTo>
                                <a:lnTo>
                                  <a:pt x="57" y="22"/>
                                </a:lnTo>
                                <a:lnTo>
                                  <a:pt x="57" y="5"/>
                                </a:lnTo>
                                <a:lnTo>
                                  <a:pt x="13" y="5"/>
                                </a:lnTo>
                                <a:lnTo>
                                  <a:pt x="6" y="5"/>
                                </a:lnTo>
                                <a:lnTo>
                                  <a:pt x="0" y="3"/>
                                </a:lnTo>
                                <a:close/>
                                <a:moveTo>
                                  <a:pt x="57" y="0"/>
                                </a:moveTo>
                                <a:lnTo>
                                  <a:pt x="43" y="4"/>
                                </a:lnTo>
                                <a:lnTo>
                                  <a:pt x="36" y="5"/>
                                </a:lnTo>
                                <a:lnTo>
                                  <a:pt x="28" y="5"/>
                                </a:lnTo>
                                <a:lnTo>
                                  <a:pt x="57" y="5"/>
                                </a:lnTo>
                                <a:lnTo>
                                  <a:pt x="5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CC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Freeform 26"/>
                        <wps:cNvSpPr>
                          <a:spLocks/>
                        </wps:cNvSpPr>
                        <wps:spPr bwMode="auto">
                          <a:xfrm>
                            <a:off x="7083" y="-609"/>
                            <a:ext cx="58" cy="35"/>
                          </a:xfrm>
                          <a:custGeom>
                            <a:avLst/>
                            <a:gdLst>
                              <a:gd name="T0" fmla="+- 0 7141 7083"/>
                              <a:gd name="T1" fmla="*/ T0 w 58"/>
                              <a:gd name="T2" fmla="+- 0 -608 -608"/>
                              <a:gd name="T3" fmla="*/ -608 h 35"/>
                              <a:gd name="T4" fmla="+- 0 7134 7083"/>
                              <a:gd name="T5" fmla="*/ T4 w 58"/>
                              <a:gd name="T6" fmla="+- 0 -607 -608"/>
                              <a:gd name="T7" fmla="*/ -607 h 35"/>
                              <a:gd name="T8" fmla="+- 0 7126 7083"/>
                              <a:gd name="T9" fmla="*/ T8 w 58"/>
                              <a:gd name="T10" fmla="+- 0 -605 -608"/>
                              <a:gd name="T11" fmla="*/ -605 h 35"/>
                              <a:gd name="T12" fmla="+- 0 7119 7083"/>
                              <a:gd name="T13" fmla="*/ T12 w 58"/>
                              <a:gd name="T14" fmla="+- 0 -604 -608"/>
                              <a:gd name="T15" fmla="*/ -604 h 35"/>
                              <a:gd name="T16" fmla="+- 0 7111 7083"/>
                              <a:gd name="T17" fmla="*/ T16 w 58"/>
                              <a:gd name="T18" fmla="+- 0 -603 -608"/>
                              <a:gd name="T19" fmla="*/ -603 h 35"/>
                              <a:gd name="T20" fmla="+- 0 7105 7083"/>
                              <a:gd name="T21" fmla="*/ T20 w 58"/>
                              <a:gd name="T22" fmla="+- 0 -603 -608"/>
                              <a:gd name="T23" fmla="*/ -603 h 35"/>
                              <a:gd name="T24" fmla="+- 0 7097 7083"/>
                              <a:gd name="T25" fmla="*/ T24 w 58"/>
                              <a:gd name="T26" fmla="+- 0 -603 -608"/>
                              <a:gd name="T27" fmla="*/ -603 h 35"/>
                              <a:gd name="T28" fmla="+- 0 7090 7083"/>
                              <a:gd name="T29" fmla="*/ T28 w 58"/>
                              <a:gd name="T30" fmla="+- 0 -604 -608"/>
                              <a:gd name="T31" fmla="*/ -604 h 35"/>
                              <a:gd name="T32" fmla="+- 0 7083 7083"/>
                              <a:gd name="T33" fmla="*/ T32 w 58"/>
                              <a:gd name="T34" fmla="+- 0 -606 -608"/>
                              <a:gd name="T35" fmla="*/ -606 h 35"/>
                              <a:gd name="T36" fmla="+- 0 7084 7083"/>
                              <a:gd name="T37" fmla="*/ T36 w 58"/>
                              <a:gd name="T38" fmla="+- 0 -574 -608"/>
                              <a:gd name="T39" fmla="*/ -574 h 35"/>
                              <a:gd name="T40" fmla="+- 0 7098 7083"/>
                              <a:gd name="T41" fmla="*/ T40 w 58"/>
                              <a:gd name="T42" fmla="+- 0 -575 -608"/>
                              <a:gd name="T43" fmla="*/ -575 h 35"/>
                              <a:gd name="T44" fmla="+- 0 7112 7083"/>
                              <a:gd name="T45" fmla="*/ T44 w 58"/>
                              <a:gd name="T46" fmla="+- 0 -579 -608"/>
                              <a:gd name="T47" fmla="*/ -579 h 35"/>
                              <a:gd name="T48" fmla="+- 0 7126 7083"/>
                              <a:gd name="T49" fmla="*/ T48 w 58"/>
                              <a:gd name="T50" fmla="+- 0 -582 -608"/>
                              <a:gd name="T51" fmla="*/ -582 h 35"/>
                              <a:gd name="T52" fmla="+- 0 7141 7083"/>
                              <a:gd name="T53" fmla="*/ T52 w 58"/>
                              <a:gd name="T54" fmla="+- 0 -587 -608"/>
                              <a:gd name="T55" fmla="*/ -587 h 35"/>
                              <a:gd name="T56" fmla="+- 0 7141 7083"/>
                              <a:gd name="T57" fmla="*/ T56 w 58"/>
                              <a:gd name="T58" fmla="+- 0 -608 -608"/>
                              <a:gd name="T59" fmla="*/ -608 h 3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58" h="35">
                                <a:moveTo>
                                  <a:pt x="58" y="0"/>
                                </a:moveTo>
                                <a:lnTo>
                                  <a:pt x="51" y="1"/>
                                </a:lnTo>
                                <a:lnTo>
                                  <a:pt x="43" y="3"/>
                                </a:lnTo>
                                <a:lnTo>
                                  <a:pt x="36" y="4"/>
                                </a:lnTo>
                                <a:lnTo>
                                  <a:pt x="28" y="5"/>
                                </a:lnTo>
                                <a:lnTo>
                                  <a:pt x="22" y="5"/>
                                </a:lnTo>
                                <a:lnTo>
                                  <a:pt x="14" y="5"/>
                                </a:lnTo>
                                <a:lnTo>
                                  <a:pt x="7" y="4"/>
                                </a:lnTo>
                                <a:lnTo>
                                  <a:pt x="0" y="2"/>
                                </a:lnTo>
                                <a:lnTo>
                                  <a:pt x="1" y="34"/>
                                </a:lnTo>
                                <a:lnTo>
                                  <a:pt x="15" y="33"/>
                                </a:lnTo>
                                <a:lnTo>
                                  <a:pt x="29" y="29"/>
                                </a:lnTo>
                                <a:lnTo>
                                  <a:pt x="43" y="26"/>
                                </a:lnTo>
                                <a:lnTo>
                                  <a:pt x="58" y="21"/>
                                </a:lnTo>
                                <a:lnTo>
                                  <a:pt x="5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735">
                            <a:solidFill>
                              <a:srgbClr val="CCCC33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387" y="-742"/>
                            <a:ext cx="199" cy="1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1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746" y="-1620"/>
                            <a:ext cx="320" cy="3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2" name="Text Box 23"/>
                        <wps:cNvSpPr txBox="1">
                          <a:spLocks noChangeArrowheads="1"/>
                        </wps:cNvSpPr>
                        <wps:spPr bwMode="auto">
                          <a:xfrm>
                            <a:off x="6091" y="-257"/>
                            <a:ext cx="120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1214CE" w14:textId="77777777" w:rsidR="000C7F40" w:rsidRDefault="00B1159B">
                              <w:pPr>
                                <w:spacing w:before="22"/>
                                <w:ind w:left="20"/>
                                <w:rPr>
                                  <w:rFonts w:ascii="Arial"/>
                                  <w:b/>
                                  <w:sz w:val="10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FFFFFF"/>
                                  <w:w w:val="106"/>
                                  <w:sz w:val="10"/>
                                </w:rPr>
                                <w:t>K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94E5DF" id="Group 22" o:spid="_x0000_s1026" style="position:absolute;left:0;text-align:left;margin-left:260.9pt;margin-top:-85.35pt;width:98.95pt;height:80.55pt;z-index:251661312;mso-position-horizontal-relative:page" coordorigin="5218,-1707" coordsize="1979,161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">
                <v:shape id="Freeform 52" o:spid="_x0000_s1027" style="position:absolute;left:5651;top:-1161;width:573;height:782;visibility:visible;mso-wrap-style:square;v-text-anchor:top" coordsize="573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" path="m573,r-3,l4,,,,,4,,360r9,22l14,393r4,11l24,415r5,10l34,435r5,10l51,464r5,10l63,483r6,9l75,501r7,9l89,518r7,9l102,535r8,8l117,551r8,8l132,567r8,7l148,581r8,8l164,596r9,7l181,610r9,6l198,622r9,7l216,635r9,6l234,647r19,12l263,665r10,5l283,676r10,5l302,686r11,5l323,696r10,5l343,706r11,4l365,715r10,4l386,723r11,5l408,732r22,8l441,744r23,9l486,759r13,5l510,767r48,14l562,781r,-4l573,4r,-4e" fillcolor="blue" stroked="f">
                  <v:path arrowok="t" o:connecttype="custom" o:connectlocs="570,-1160;0,-1160;0,-800;14,-767;24,-745;34,-725;51,-696;63,-677;75,-659;89,-642;102,-625;117,-609;132,-593;148,-579;164,-564;181,-550;198,-538;216,-525;234,-513;263,-495;283,-484;302,-474;323,-464;343,-454;365,-445;386,-437;408,-428;441,-416;486,-401;510,-393;562,-379;573,-1156" o:connectangles="0,0,0,0,0,0,0,0,0,0,0,0,0,0,0,0,0,0,0,0,0,0,0,0,0,0,0,0,0,0,0,0"/>
                </v:shape>
                <v:shape id="Freeform 51" o:spid="_x0000_s1028" style="position:absolute;left:6236;top:-1160;width:565;height:782;visibility:visible;mso-wrap-style:square;v-text-anchor:top" coordsize="565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" path="m564,r-3,l14,3r-3,l11,6r3,5l11,6,,778r,4l4,781r24,-6l39,771r24,-7l75,760r11,-3l98,753r11,-4l120,746r12,-5l143,737r11,-4l165,729r11,-5l187,720r10,-4l208,711r11,-5l239,696r10,-4l260,687r10,-5l280,676r10,-5l300,665r9,-5l319,654r9,-6l347,636r9,-7l365,623r26,-20l399,596r9,-7l416,581r7,-6l432,567r8,-8l447,552r7,-9l462,535r7,-8l476,518r7,-8l489,501r6,-9l502,484r6,-10l514,465r6,-10l525,445r6,-10l537,425r5,-10l546,404r5,-11l555,382r5,-11l564,360r,-1l564,4r,-4e" fillcolor="lime" stroked="f">
                  <v:path arrowok="t" o:connecttype="custom" o:connectlocs="561,-1160;11,-1157;14,-1149;0,-382;4,-379;39,-389;75,-400;98,-407;120,-414;143,-423;165,-431;187,-440;208,-449;239,-464;260,-473;280,-484;300,-495;319,-506;347,-524;365,-537;399,-564;416,-579;432,-593;447,-608;462,-625;476,-642;489,-659;502,-676;514,-695;525,-715;537,-735;546,-756;555,-778;564,-800;564,-1156" o:connectangles="0,0,0,0,0,0,0,0,0,0,0,0,0,0,0,0,0,0,0,0,0,0,0,0,0,0,0,0,0,0,0,0,0,0,0"/>
                </v:shape>
                <v:shape id="Freeform 50" o:spid="_x0000_s1029" style="position:absolute;left:5654;top:-1707;width:1154;height:531;visibility:visible;mso-wrap-style:square;v-text-anchor:top" coordsize="1154,5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" path="m1154,l,,,531r1149,-7l1154,xe" fillcolor="#cc3" stroked="f">
                  <v:path arrowok="t" o:connecttype="custom" o:connectlocs="1154,-1707;0,-1707;0,-1176;1149,-1183;1154,-1707" o:connectangles="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9" o:spid="_x0000_s1030" type="#_x0000_t75" style="position:absolute;left:6368;top:-1012;width:255;height: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">
                  <v:imagedata r:id="rId12" o:title=""/>
                </v:shape>
                <v:shape id="AutoShape 48" o:spid="_x0000_s1031" style="position:absolute;left:5900;top:-1569;width:665;height:299;visibility:visible;mso-wrap-style:square;v-text-anchor:top" coordsize="665,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" path="m22,203r168,89l,299r664,l474,292r66,-35l205,257,22,203xm66,128l205,257r255,l493,227r-265,l66,128xm642,203l460,257r80,l642,203xm129,67r99,160l436,227r15,-23l259,204,129,67xm598,128l436,227r57,l598,128xm204,22r55,182l406,204r4,-15l294,189,204,22xm537,67l406,204r45,l537,67xm289,r5,189l410,189r2,-6l333,183,289,xm376,l333,183r79,l412,181r-38,l376,xm460,22l374,181r38,l460,22xe" fillcolor="yellow" stroked="f">
                  <v:path arrowok="t" o:connecttype="custom" o:connectlocs="22,-1366;190,-1277;0,-1270;664,-1270;474,-1277;540,-1312;205,-1312;22,-1366;66,-1441;205,-1312;460,-1312;493,-1342;228,-1342;66,-1441;642,-1366;460,-1312;540,-1312;642,-1366;129,-1502;228,-1342;436,-1342;451,-1365;259,-1365;129,-1502;598,-1441;436,-1342;493,-1342;598,-1441;204,-1547;259,-1365;406,-1365;410,-1380;294,-1380;204,-1547;537,-1502;406,-1365;451,-1365;537,-1502;289,-1569;294,-1380;410,-1380;412,-1386;333,-1386;289,-1569;376,-1569;333,-1386;412,-1386;412,-1388;374,-1388;376,-1569;460,-1547;374,-1388;412,-1388;460,-1547" o:connectangles="0,0,0,0,0,0,0,0,0,0,0,0,0,0,0,0,0,0,0,0,0,0,0,0,0,0,0,0,0,0,0,0,0,0,0,0,0,0,0,0,0,0,0,0,0,0,0,0,0,0,0,0,0,0"/>
                </v:shape>
                <v:shape id="Picture 47" o:spid="_x0000_s1032" type="#_x0000_t75" style="position:absolute;left:6411;top:-1565;width:314;height: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">
                  <v:imagedata r:id="rId13" o:title=""/>
                </v:shape>
                <v:shape id="Picture 46" o:spid="_x0000_s1033" type="#_x0000_t75" style="position:absolute;left:5763;top:-966;width:329;height:3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">
                  <v:imagedata r:id="rId14" o:title=""/>
                </v:shape>
                <v:shape id="AutoShape 45" o:spid="_x0000_s1034" style="position:absolute;left:5560;top:-438;width:1291;height:326;visibility:visible;mso-wrap-style:square;v-text-anchor:top" coordsize="1291,3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" path="m,l,181r81,32l162,242r41,13l284,277r80,19l445,309r40,6l525,319r81,6l646,325r40,l767,322r80,-8l888,308r40,-8l968,291r41,-9l1049,271r40,-12l1130,246r40,-14l1210,216r40,-17l1291,181r,-18l625,163r-41,-1l544,160r-39,-4l465,151r-39,-6l386,138r-39,-8l307,120,269,109,230,97,192,84,153,69,115,54,77,37,39,19,,xm1291,r-43,20l1205,39r-43,18l1120,73r-42,14l1036,101r-42,12l952,124r-41,9l869,142r-41,7l787,154r-41,4l705,160r-40,2l625,163r666,l1291,xe" fillcolor="#cc3" stroked="f">
                  <v:path arrowok="t" o:connecttype="custom" o:connectlocs="0,-437;0,-256;81,-224;162,-195;203,-182;284,-160;364,-141;445,-128;485,-122;525,-118;606,-112;646,-112;686,-112;767,-115;847,-123;888,-129;928,-137;968,-146;1009,-155;1049,-166;1089,-178;1130,-191;1170,-205;1210,-221;1250,-238;1291,-256;1291,-274;625,-274;584,-275;544,-277;505,-281;465,-286;426,-292;386,-299;347,-307;307,-317;269,-328;230,-340;192,-353;153,-368;115,-383;77,-400;39,-418;0,-437;1291,-437;1248,-417;1205,-398;1162,-380;1120,-364;1078,-350;1036,-336;994,-324;952,-313;911,-304;869,-295;828,-288;787,-283;746,-279;705,-277;665,-275;625,-274;1291,-274;1291,-437" o:connectangles="0,0,0,0,0,0,0,0,0,0,0,0,0,0,0,0,0,0,0,0,0,0,0,0,0,0,0,0,0,0,0,0,0,0,0,0,0,0,0,0,0,0,0,0,0,0,0,0,0,0,0,0,0,0,0,0,0,0,0,0,0,0,0"/>
                </v:shape>
                <v:shape id="Freeform 44" o:spid="_x0000_s1035" style="position:absolute;left:5564;top:-434;width:1291;height:326;visibility:visible;mso-wrap-style:square;v-text-anchor:top" coordsize="1291,3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" path="m,l76,38r77,32l230,98r77,23l386,139r79,13l544,160r80,3l664,163r82,-5l827,149r84,-15l994,113r84,-25l1162,57r85,-36l1290,r,181l1210,216r-81,31l1049,271r-81,21l887,308r-80,10l766,323r-40,1l686,326r-40,l565,323r-81,-7l404,303,323,287,243,266,161,243,121,228,81,214,40,198,,181,,xe" filled="f" strokecolor="#cc3" strokeweight=".02042mm">
                  <v:path arrowok="t" o:connecttype="custom" o:connectlocs="0,-434;76,-396;153,-364;230,-336;307,-313;386,-295;465,-282;544,-274;624,-271;664,-271;746,-276;827,-285;911,-300;994,-321;1078,-346;1162,-377;1247,-413;1290,-434;1290,-253;1210,-218;1129,-187;1049,-163;968,-142;887,-126;807,-116;766,-111;726,-110;686,-108;646,-108;565,-111;484,-118;404,-131;323,-147;243,-168;161,-191;121,-206;81,-220;40,-236;0,-253;0,-434" o:connectangles="0,0,0,0,0,0,0,0,0,0,0,0,0,0,0,0,0,0,0,0,0,0,0,0,0,0,0,0,0,0,0,0,0,0,0,0,0,0,0,0"/>
                </v:shape>
                <v:shape id="AutoShape 43" o:spid="_x0000_s1036" style="position:absolute;left:5359;top:-1691;width:198;height:1128;visibility:visible;mso-wrap-style:square;v-text-anchor:top" coordsize="198,1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" path="m92,213l85,89,69,62,61,49,52,36,47,30,41,25,36,19,29,15,23,11,15,7,,,3,6r5,5l11,18r3,6l20,39r5,16l33,88r8,35l44,140r5,16l53,171r5,14l61,192r3,5l68,203r6,8l79,216r4,2l88,221r4,-8m98,690l90,678,81,667,71,656,61,645,50,637,38,628,25,621,11,615r6,11l22,637r5,13l31,662r8,26l47,714r8,25l63,761r5,10l74,780r5,7l86,792,98,690t1,147l91,825,82,814,72,803,62,793,50,784,39,776,26,769,12,763r5,10l23,785r4,12l32,809r8,27l48,861r8,26l64,909r5,9l74,927r6,7l87,940,99,837t1,144l93,968,83,956,74,946,63,935,52,927,39,918,14,905r5,11l24,927r5,12l33,951r9,27l49,1004r8,25l66,1051r4,9l75,1069r6,8l88,1082,100,981t,-436l93,532,83,520,74,510,63,500,52,491,39,483,14,469r5,11l24,491r5,12l42,542r7,27l57,593r9,22l70,626r5,7l81,641r7,5l100,545t,-291l93,241,83,230,74,219,63,210,52,200,27,185,14,179r5,10l24,201r5,12l42,252r7,26l57,303r9,22l70,335r5,8l81,350r7,6l100,254t2,148l94,389,85,377,75,366,65,357,53,348,41,340,28,332,15,326r5,10l26,348r5,12l35,373r15,53l58,451r9,22l72,482r5,8l83,497r7,6l102,402t87,354l176,760r-12,6l153,773r-8,8l136,790r-7,9l123,810r-5,11l114,834r-4,13l106,861r-2,15l98,908r-5,36l102,973r4,-10l110,955r5,-8l120,940r6,-7l131,927r6,-5l143,917r1,-12l145,893r1,-11l147,871r6,-22l158,828r6,-19l172,790r9,-17l189,756t1,-293l177,468r-13,6l154,481r-8,8l137,497r-7,10l124,518r-5,12l115,542r-5,13l107,569r-3,15l99,616r-6,35l103,681r4,-9l111,663r5,-8l121,648r6,-7l132,634r6,-5l144,625r,-12l146,601r1,-12l148,578r5,-21l159,536r6,-19l173,498r9,-18l190,463t,-291l177,177r-12,6l155,189r-8,8l138,206r-7,10l125,227r-5,11l116,251r-5,12l104,292r-5,33l93,360r11,29l108,380r4,-9l117,364r5,-8l133,343r6,-5l145,333r,-12l147,309r,-11l149,287r5,-22l159,245r7,-20l174,206r9,-17l190,172t1,437l178,613r-12,6l156,626r-9,7l139,642r-7,10l126,662r-5,12l117,686r-5,14l105,729r-5,32l94,796r10,30l109,816r4,-8l117,800r6,-8l129,786r5,-6l140,774r6,-4l146,757r1,-11l148,735r2,-12l160,681r7,-19l175,643r8,-18l191,609t,-293l178,321r-12,6l156,334r-9,8l139,350r-7,10l126,371r-5,11l117,394r-5,14l109,422r-4,15l100,469r-6,35l104,534r5,-9l113,516r4,-9l123,500r6,-7l134,487r6,-5l146,478r,-13l147,454r1,-12l150,431r5,-21l160,388r7,-18l175,351r8,-18l191,316m194,12r-13,5l169,23r-10,6l150,37r-9,9l134,56r-5,10l123,78r-8,26l111,118r-3,14l103,165r-6,35l107,229r4,-9l116,211r4,-7l125,196r6,-7l136,183r6,-5l148,173r,-12l150,149r1,-11l153,127r5,-22l163,85r7,-20l177,46r9,-17l194,12t3,885l188,899r-9,2l170,904r-6,2l157,911r-7,4l145,919r-5,5l134,930r-4,6l127,942r-4,7l117,963r-5,16l108,996r-4,17l102,1031r-3,18l97,1069r-4,19l90,1107r-4,20l93,1126r6,-3l104,1121r6,-4l114,1112r9,-10l126,1095r6,-13l137,1066r4,-17l146,1031r4,-18l153,994r6,-19l164,957r6,-17l177,923r4,-7l186,909r5,-6l197,897e" fillcolor="lime" stroked="f">
                  <v:path arrowok="t" o:connecttype="custom" o:connectlocs="41,-1665;8,-1679;44,-1550;74,-1479;81,-1023;17,-1064;63,-929;91,-865;12,-927;56,-803;100,-709;14,-785;57,-661;100,-1145;14,-1221;66,-1075;93,-1449;19,-1501;70,-1355;85,-1313;20,-1354;72,-1208;164,-924;114,-856;106,-727;143,-773;164,-881;154,-1209;110,-1135;111,-1027;144,-1077;173,-1192;147,-1493;104,-1398;122,-1334;149,-1403;191,-1081;126,-1028;104,-864;140,-916;167,-1028;156,-1356;112,-1282;113,-1174;146,-1225;175,-1339;150,-1653;108,-1558;125,-1494;151,-1552;194,-1678;150,-775;117,-727;93,-602;114,-578;150,-677;186,-781" o:connectangles="0,0,0,0,0,0,0,0,0,0,0,0,0,0,0,0,0,0,0,0,0,0,0,0,0,0,0,0,0,0,0,0,0,0,0,0,0,0,0,0,0,0,0,0,0,0,0,0,0,0,0,0,0,0,0,0,0"/>
                </v:shape>
                <v:shape id="AutoShape 42" o:spid="_x0000_s1037" style="position:absolute;left:5218;top:-597;width:502;height:276;visibility:visible;mso-wrap-style:square;v-text-anchor:top" coordsize="502,2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" path="m10,l7,11,5,23,3,34,2,46,,69,,92r1,23l4,138r2,24l10,185r9,7l29,198r9,6l48,208r10,5l67,217r11,4l109,228r20,5l150,236r21,3l212,243r41,6l274,253r20,5l303,262r19,8l331,275r,-130l331,138r,-6l334,127r3,-4l342,119r7,-4l356,113r9,-2l374,109r11,l499,109r1,-1l502,106r,-2l501,101r-2,-4l486,92,457,82,443,78,414,70,383,63,351,58,319,53,286,49,220,42,188,38,125,29,94,23,50,13,23,5,10,xm499,109r-90,l465,112r21,l493,110r6,-1xe" fillcolor="#cc3" stroked="f">
                  <v:path arrowok="t" o:connecttype="custom" o:connectlocs="7,-585;3,-562;0,-527;1,-481;6,-434;19,-404;38,-392;58,-383;78,-375;129,-363;171,-357;253,-347;294,-338;322,-326;331,-451;331,-464;337,-473;349,-481;365,-485;385,-487;500,-488;502,-492;499,-499;457,-514;414,-526;351,-538;286,-547;188,-558;94,-573;23,-591;499,-487;465,-484;493,-486" o:connectangles="0,0,0,0,0,0,0,0,0,0,0,0,0,0,0,0,0,0,0,0,0,0,0,0,0,0,0,0,0,0,0,0,0"/>
                </v:shape>
                <v:shape id="Freeform 41" o:spid="_x0000_s1038" style="position:absolute;left:5221;top:-593;width:502;height:276;visibility:visible;mso-wrap-style:square;v-text-anchor:top" coordsize="502,2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" path="m9,l22,5,36,9r14,5l64,17r29,7l124,30r31,4l188,38r31,5l285,50r66,9l413,71r58,17l501,106r,1l500,108r-2,1l493,111r-8,1l476,112r-11,l435,111r-26,-2l396,109r-11,l330,139r1,7l331,276r-10,-5l312,266r-9,-4l212,243r-41,-4l149,236,88,224,67,217r-9,-3l47,208r-9,-4l28,198,3,139,,70,2,46,3,35,4,23,7,11,9,xe" filled="f" strokecolor="#cc3" strokeweight=".02042mm">
                  <v:path arrowok="t" o:connecttype="custom" o:connectlocs="9,-593;22,-588;36,-584;50,-579;64,-576;93,-569;124,-563;155,-559;188,-555;219,-550;285,-543;351,-534;413,-522;471,-505;501,-487;501,-486;500,-485;498,-484;493,-482;485,-481;476,-481;465,-481;435,-482;409,-484;396,-484;385,-484;330,-454;331,-447;331,-317;321,-322;312,-327;303,-331;212,-350;171,-354;149,-357;88,-369;67,-376;58,-379;47,-385;38,-389;28,-395;3,-454;0,-523;2,-547;3,-558;4,-570;7,-582;9,-593" o:connectangles="0,0,0,0,0,0,0,0,0,0,0,0,0,0,0,0,0,0,0,0,0,0,0,0,0,0,0,0,0,0,0,0,0,0,0,0,0,0,0,0,0,0,0,0,0,0,0,0"/>
                </v:shape>
                <v:shape id="Freeform 40" o:spid="_x0000_s1039" style="position:absolute;left:5562;top:-473;width:155;height:85;visibility:visible;mso-wrap-style:square;v-text-anchor:top" coordsize="155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" path="m155,l14,,,10r1,3l4,15r4,3l14,22,142,84,155,xe" fillcolor="#b1b1b1" stroked="f">
                  <v:path arrowok="t" o:connecttype="custom" o:connectlocs="155,-472;14,-472;0,-462;1,-459;4,-457;8,-454;14,-450;142,-388;155,-472" o:connectangles="0,0,0,0,0,0,0,0,0"/>
                </v:shape>
                <v:shape id="Freeform 39" o:spid="_x0000_s1040" style="position:absolute;left:5565;top:-469;width:155;height:85;visibility:visible;mso-wrap-style:square;v-text-anchor:top" coordsize="155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" path="m13,l154,,141,84,13,22,7,19,3,16,1,13,,10,1,8,3,5,7,3,13,xe" filled="f" strokecolor="#b1b1b1" strokeweight=".02042mm">
                  <v:path arrowok="t" o:connecttype="custom" o:connectlocs="13,-469;154,-469;141,-385;13,-447;7,-450;3,-453;1,-456;0,-459;1,-461;3,-464;7,-466;13,-469" o:connectangles="0,0,0,0,0,0,0,0,0,0,0,0"/>
                </v:shape>
                <v:shape id="AutoShape 38" o:spid="_x0000_s1041" style="position:absolute;left:5227;top:-646;width:104;height:47;visibility:visible;mso-wrap-style:square;v-text-anchor:top" coordsize="104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" path="m49,l39,1,27,2r-5,l17,3,13,5,10,8,6,12,4,16,2,21,,28r8,7l16,40r8,5l34,47,36,8r51,l78,4,69,3,59,1,49,xm87,8l36,8r9,4l54,15r9,4l71,21r9,l88,21r8,-2l104,16,96,11,87,8xe" fillcolor="#b1b1b1" stroked="f">
                  <v:path arrowok="t" o:connecttype="custom" o:connectlocs="49,-646;39,-645;27,-644;22,-644;17,-643;13,-641;10,-638;6,-634;4,-630;2,-625;0,-618;8,-611;16,-606;24,-601;34,-599;36,-638;87,-638;78,-642;69,-643;59,-645;49,-646;87,-638;36,-638;45,-634;54,-631;63,-627;71,-625;80,-625;88,-625;96,-627;104,-630;96,-635;87,-638" o:connectangles="0,0,0,0,0,0,0,0,0,0,0,0,0,0,0,0,0,0,0,0,0,0,0,0,0,0,0,0,0,0,0,0,0"/>
                </v:shape>
                <v:shape id="Freeform 37" o:spid="_x0000_s1042" style="position:absolute;left:5230;top:-643;width:104;height:47;visibility:visible;mso-wrap-style:square;v-text-anchor:top" coordsize="104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" path="m27,2l38,1,49,,59,1r9,1l78,4r9,3l96,11r7,5l96,18r-8,2l79,21,71,20,62,18,54,15,44,12,36,7,35,24,33,47,24,44,15,40,7,35,,28,1,21,22,2r5,xe" filled="f" strokecolor="#b1b1b1" strokeweight=".02042mm">
                  <v:path arrowok="t" o:connecttype="custom" o:connectlocs="27,-640;38,-641;49,-642;59,-641;68,-640;78,-638;87,-635;96,-631;103,-626;96,-624;88,-622;79,-621;71,-622;62,-624;54,-627;44,-630;36,-635;35,-618;33,-595;24,-598;15,-602;7,-607;0,-614;1,-621;22,-640;27,-640" o:connectangles="0,0,0,0,0,0,0,0,0,0,0,0,0,0,0,0,0,0,0,0,0,0,0,0,0,0"/>
                </v:shape>
                <v:shape id="AutoShape 36" o:spid="_x0000_s1043" style="position:absolute;left:5274;top:-618;width:58;height:35;visibility:visible;mso-wrap-style:square;v-text-anchor:top" coordsize="58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" path="m,l,22r15,5l29,31r13,3l57,35,57,6,36,6,29,5r-7,l15,4,7,2,,xm58,3l51,4,44,5,36,6r21,l58,3xe" fillcolor="#cc3" stroked="f">
                  <v:path arrowok="t" o:connecttype="custom" o:connectlocs="0,-618;0,-596;15,-591;29,-587;42,-584;57,-583;57,-612;36,-612;29,-613;22,-613;15,-614;7,-616;0,-618;58,-615;51,-614;44,-613;36,-612;57,-612;58,-615" o:connectangles="0,0,0,0,0,0,0,0,0,0,0,0,0,0,0,0,0,0,0"/>
                </v:shape>
                <v:shape id="Freeform 35" o:spid="_x0000_s1044" style="position:absolute;left:5277;top:-615;width:58;height:35;visibility:visible;mso-wrap-style:square;v-text-anchor:top" coordsize="58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" path="m,l7,2r7,1l21,5r8,l36,6,43,5,50,4,57,2,56,35,42,33,28,30,14,26,,21,,xe" filled="f" strokecolor="#cc3" strokeweight=".02042mm">
                  <v:path arrowok="t" o:connecttype="custom" o:connectlocs="0,-614;7,-612;14,-611;21,-609;29,-609;36,-608;43,-609;50,-610;57,-612;56,-579;42,-581;28,-584;14,-588;0,-593;0,-614" o:connectangles="0,0,0,0,0,0,0,0,0,0,0,0,0,0,0"/>
                </v:shape>
                <v:shape id="AutoShape 34" o:spid="_x0000_s1045" style="position:absolute;left:6896;top:-1685;width:198;height:1128;visibility:visible;mso-wrap-style:square;v-text-anchor:top" coordsize="198,1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" path="m92,213l85,88,77,75,70,62,62,48,52,36,47,30,42,24,36,19,30,14,23,10,16,6,9,3,,,4,5r4,6l15,24r5,15l25,54r9,34l41,123r4,17l49,156r4,15l58,185r4,6l64,197r7,10l76,212r3,3l83,218r5,2l92,213t6,477l90,678,82,666,72,656,61,645,50,637,38,628,25,621,11,615r6,11l22,637r5,12l32,661r8,27l47,714r8,25l64,761r5,9l74,779r6,7l86,792,98,690t1,147l91,825,82,813,73,803,62,792,51,784,39,775,26,769,12,762r6,11l23,784r5,13l32,809r9,26l48,861r8,25l64,908r6,10l75,927r6,7l87,939,99,837t2,143l93,968,84,956,74,945,64,935,52,926,41,918,28,911,14,905r6,10l25,927r4,12l34,951r8,27l50,1004r8,25l66,1051r4,9l77,1069r5,7l88,1082,101,980t,-435l93,532,84,520,74,509,64,500,52,490,41,483,28,475,14,469r6,10l25,491r9,25l42,542r8,27l58,593r8,22l70,625r7,8l82,640r6,6l101,545t,-291l93,241,84,229,64,209,52,200,41,192,28,185,14,178r6,11l25,200r4,13l34,225r8,26l50,278r8,24l66,325r4,10l77,343r5,7l88,355,101,254t1,147l95,388,86,377,76,366,65,356,54,348,42,339,29,332,16,326r5,11l27,348r4,12l35,373r9,26l52,425r7,25l68,472r4,10l78,490r5,7l90,503,102,401t88,354l176,760r-11,6l154,773r-9,8l137,789r-6,10l124,809r-6,12l114,833r-3,14l107,861r-3,15l98,908r-5,35l103,973r4,-10l111,955r5,-8l121,940r5,-7l132,927r5,-6l143,917r2,-24l147,881r1,-11l153,848r6,-20l166,809r7,-19l181,772r9,-17m190,463r-13,5l166,473r-11,7l146,489r-8,8l131,507r-7,11l119,529r-8,25l107,569r-2,15l99,615r-5,36l104,680r3,-8l112,663r5,-9l122,647r5,-7l133,634r5,-5l144,624r2,-24l147,589r2,-11l154,556r6,-20l167,516r6,-18l182,480r8,-17m191,171r-13,6l167,182r-12,7l147,197r-8,8l131,216r-6,10l120,238r-4,12l112,263r-4,14l106,292r-6,33l95,359r10,30l108,380r4,-9l117,364r5,-8l128,349r6,-6l139,337r6,-4l146,321r1,-12l148,297r1,-11l154,265r7,-20l167,225r7,-19l183,188r8,-17m192,608r-14,5l167,619r-11,7l148,633r-9,9l132,652r-6,10l121,674r-4,12l112,700r-3,13l107,729r-6,32l95,796r11,30l109,816r4,-8l118,799r5,-7l129,786r5,-7l140,774r6,-4l147,758r1,-12l148,734r2,-11l155,701r6,-20l168,661r7,-18l184,625r8,-17m192,316r-14,4l167,326r-11,7l148,341r-9,9l132,359r-6,12l121,382r-4,12l112,407r-3,15l107,436r-6,32l95,504r11,29l109,524r4,-9l118,507r5,-7l129,493r5,-6l140,482r6,-5l147,465r1,-12l148,442r2,-11l155,409r6,-21l168,369r7,-19l184,333r8,-17m195,12r-14,5l170,22r-11,7l150,37r-8,9l135,56r-6,10l124,78r-5,12l115,103r-3,14l109,132r-6,33l98,199r10,30l112,220r4,-8l120,203r5,-7l131,189r6,-6l142,177r6,-4l149,161r2,-24l153,126r5,-21l164,85r7,-20l178,46r8,-17l195,12t2,884l188,898r-9,2l172,903r-8,3l157,911r-6,4l145,919r-5,5l135,930r-4,6l127,942r-3,7l118,963r-6,16l108,995r-2,18l102,1031r-2,18l97,1068r-7,39l86,1127r13,-4l105,1120r5,-3l114,1112r4,-5l123,1101r3,-6l132,1082r5,-16l142,1048r4,-17l150,1012r9,-37l164,957r6,-17l178,923r4,-7l186,909r5,-7l197,896e" fillcolor="lime" stroked="f">
                  <v:path arrowok="t" o:connecttype="custom" o:connectlocs="47,-1654;0,-1684;41,-1561;71,-1477;90,-1006;11,-1069;55,-945;99,-847;26,-915;48,-823;99,-847;41,-766;42,-706;88,-602;52,-1194;42,-1142;88,-1038;41,-1492;42,-1433;88,-1329;54,-1336;35,-1311;83,-1187;145,-903;107,-823;116,-737;147,-803;190,-929;131,-1177;94,-1033;133,-1050;160,-1148;167,-1502;116,-1434;108,-1304;145,-1351;167,-1459;156,-1058;112,-984;113,-876;147,-926;175,-1041;148,-1343;109,-1262;118,-1177;148,-1231;184,-1351;142,-1638;109,-1552;125,-1488;153,-1558;197,-788;145,-765;112,-705;86,-557;126,-589;164,-727" o:connectangles="0,0,0,0,0,0,0,0,0,0,0,0,0,0,0,0,0,0,0,0,0,0,0,0,0,0,0,0,0,0,0,0,0,0,0,0,0,0,0,0,0,0,0,0,0,0,0,0,0,0,0,0,0,0,0,0,0"/>
                </v:shape>
                <v:shape id="AutoShape 33" o:spid="_x0000_s1046" style="position:absolute;left:6691;top:-592;width:502;height:276;visibility:visible;mso-wrap-style:square;v-text-anchor:top" coordsize="502,2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" path="m501,109r-384,l128,110r9,2l146,114r8,2l160,120r5,3l168,127r3,6l172,139r-1,7l171,275r28,-12l209,259r19,-5l249,250r41,-6l373,234r21,-5l414,224r11,-3l435,218r9,-5l455,209r9,-5l473,199r19,-14l496,162r2,-23l501,116r,-7xm492,l466,10r-14,4l408,24,347,35r-33,4l282,42r-33,4l216,50r-65,8l119,64,88,70,59,78,45,82,30,87,17,92,4,98r-3,4l,105r,1l1,108r1,1l4,109r5,2l17,112r9,1l37,113r29,-3l93,109r408,l502,98r,-29l500,46,499,35,498,24,495,12,492,xe" fillcolor="#cc3" stroked="f">
                  <v:path arrowok="t" o:connecttype="custom" o:connectlocs="117,-482;137,-479;154,-475;165,-468;171,-458;171,-445;199,-328;228,-337;290,-347;394,-362;425,-370;444,-378;464,-387;492,-406;498,-452;501,-482;466,-581;408,-567;314,-552;249,-545;151,-533;88,-521;45,-509;17,-499;1,-489;0,-485;2,-482;9,-480;26,-478;66,-481;501,-482;502,-522;499,-556;495,-579" o:connectangles="0,0,0,0,0,0,0,0,0,0,0,0,0,0,0,0,0,0,0,0,0,0,0,0,0,0,0,0,0,0,0,0,0,0"/>
                </v:shape>
                <v:shape id="Freeform 32" o:spid="_x0000_s1047" style="position:absolute;left:6694;top:-588;width:502;height:276;visibility:visible;mso-wrap-style:square;v-text-anchor:top" coordsize="502,2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" path="m492,l408,25r-31,5l346,35r-33,4l282,43r-34,4l183,55,119,65,59,78,1,102,,106r37,7l66,111r26,-1l105,110r11,l127,111r44,29l170,147r,129l180,272r9,-5l199,263r91,-19l331,239r21,-2l414,225r30,-11l454,209r41,-46l498,140r3,-23l501,94r,-24l499,47r,-12l497,24,495,12,492,xe" filled="f" strokecolor="#cc3" strokeweight=".02042mm">
                  <v:path arrowok="t" o:connecttype="custom" o:connectlocs="492,-588;408,-563;377,-558;346,-553;313,-549;282,-545;248,-541;183,-533;119,-523;59,-510;1,-486;0,-482;0,-482;37,-475;66,-477;92,-478;105,-478;116,-478;127,-477;171,-448;170,-441;170,-312;180,-316;189,-321;199,-325;290,-344;331,-349;352,-351;414,-363;444,-374;454,-379;495,-425;498,-448;501,-471;501,-494;501,-518;499,-541;499,-553;497,-564;495,-576;492,-588" o:connectangles="0,0,0,0,0,0,0,0,0,0,0,0,0,0,0,0,0,0,0,0,0,0,0,0,0,0,0,0,0,0,0,0,0,0,0,0,0,0,0,0,0"/>
                </v:shape>
                <v:shape id="Freeform 31" o:spid="_x0000_s1048" style="position:absolute;left:6694;top:-467;width:155;height:84;visibility:visible;mso-wrap-style:square;v-text-anchor:top" coordsize="155,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" path="m140,l,,13,83,140,21r6,-3l150,15r3,-3l154,9,153,7,150,4,146,1,140,xe" fillcolor="#b1b1b1" stroked="f">
                  <v:path arrowok="t" o:connecttype="custom" o:connectlocs="140,-466;0,-466;13,-383;140,-445;146,-448;150,-451;153,-454;154,-457;153,-459;150,-462;146,-465;140,-466" o:connectangles="0,0,0,0,0,0,0,0,0,0,0,0"/>
                </v:shape>
                <v:shape id="Freeform 30" o:spid="_x0000_s1049" style="position:absolute;left:6698;top:-463;width:155;height:84;visibility:visible;mso-wrap-style:square;v-text-anchor:top" coordsize="155,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" path="m141,l,,13,84,141,22r6,-3l151,16r3,-3l154,10r,-3l151,4,147,2,141,xe" filled="f" strokecolor="#b1b1b1" strokeweight=".02042mm">
                  <v:path arrowok="t" o:connecttype="custom" o:connectlocs="141,-463;0,-463;13,-379;141,-441;147,-444;151,-447;154,-450;154,-453;154,-456;151,-459;147,-461;141,-463" o:connectangles="0,0,0,0,0,0,0,0,0,0,0,0"/>
                </v:shape>
                <v:shape id="AutoShape 29" o:spid="_x0000_s1050" style="position:absolute;left:7080;top:-640;width:104;height:46;visibility:visible;mso-wrap-style:square;v-text-anchor:top" coordsize="104,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" path="m94,7l68,7r1,16l71,46r9,-2l89,40r8,-5l104,27r-1,-6l101,16,98,11,95,8,94,7xm66,l55,,36,2,17,7,8,11,,15r8,4l16,21r8,l33,21,50,15,60,12,68,7r26,l91,5,87,3,82,2,77,1,66,xe" fillcolor="#b1b1b1" stroked="f">
                  <v:path arrowok="t" o:connecttype="custom" o:connectlocs="94,-633;68,-633;69,-617;71,-594;80,-596;89,-600;97,-605;104,-613;103,-619;101,-624;98,-629;95,-632;94,-633;66,-640;55,-640;36,-638;17,-633;8,-629;0,-625;8,-621;16,-619;24,-619;33,-619;50,-625;60,-628;68,-633;94,-633;91,-635;87,-637;82,-638;77,-639;66,-640" o:connectangles="0,0,0,0,0,0,0,0,0,0,0,0,0,0,0,0,0,0,0,0,0,0,0,0,0,0,0,0,0,0,0,0"/>
                </v:shape>
                <v:shape id="Freeform 28" o:spid="_x0000_s1051" style="position:absolute;left:7084;top:-637;width:104;height:46;visibility:visible;mso-wrap-style:square;v-text-anchor:top" coordsize="104,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" path="m76,1l65,,55,,45,1,35,1,26,4,16,7,8,11,,15r8,3l15,20r9,1l33,20r8,-2l50,15r9,-3l68,7r1,16l70,46,80,43r8,-3l96,35r8,-8l102,21,81,1r-5,xe" filled="f" strokecolor="#b1b1b1" strokeweight=".02042mm">
                  <v:path arrowok="t" o:connecttype="custom" o:connectlocs="76,-635;65,-636;55,-636;45,-635;35,-635;26,-632;16,-629;8,-625;0,-621;8,-618;15,-616;24,-615;33,-616;41,-618;50,-621;59,-624;68,-629;69,-613;70,-590;80,-593;88,-596;96,-601;104,-609;102,-615;81,-635;76,-635" o:connectangles="0,0,0,0,0,0,0,0,0,0,0,0,0,0,0,0,0,0,0,0,0,0,0,0,0,0"/>
                </v:shape>
                <v:shape id="AutoShape 27" o:spid="_x0000_s1052" style="position:absolute;left:7079;top:-612;width:58;height:35;visibility:visible;mso-wrap-style:square;v-text-anchor:top" coordsize="58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" path="m,3l,34,15,33,43,27,57,22,57,5,13,5,6,5,,3xm57,l43,4,36,5r-8,l57,5,57,xe" fillcolor="#cc3" stroked="f">
                  <v:path arrowok="t" o:connecttype="custom" o:connectlocs="0,-609;0,-578;15,-579;43,-585;57,-590;57,-607;13,-607;6,-607;0,-609;57,-612;43,-608;36,-607;28,-607;57,-607;57,-612" o:connectangles="0,0,0,0,0,0,0,0,0,0,0,0,0,0,0"/>
                </v:shape>
                <v:shape id="Freeform 26" o:spid="_x0000_s1053" style="position:absolute;left:7083;top:-609;width:58;height:35;visibility:visible;mso-wrap-style:square;v-text-anchor:top" coordsize="58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" path="m58,l51,1,43,3,36,4,28,5r-6,l14,5,7,4,,2,1,34,15,33,29,29,43,26,58,21,58,xe" filled="f" strokecolor="#cc3" strokeweight=".02042mm">
                  <v:path arrowok="t" o:connecttype="custom" o:connectlocs="58,-608;51,-607;43,-605;36,-604;28,-603;22,-603;14,-603;7,-604;0,-606;1,-574;15,-575;29,-579;43,-582;58,-587;58,-608" o:connectangles="0,0,0,0,0,0,0,0,0,0,0,0,0,0,0"/>
                </v:shape>
                <v:shape id="Picture 25" o:spid="_x0000_s1054" type="#_x0000_t75" style="position:absolute;left:6387;top:-742;width:199;height: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">
                  <v:imagedata r:id="rId15" o:title=""/>
                </v:shape>
                <v:shape id="Picture 24" o:spid="_x0000_s1055" type="#_x0000_t75" style="position:absolute;left:5746;top:-1620;width:320;height:3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">
                  <v:imagedata r:id="rId16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3" o:spid="_x0000_s1056" type="#_x0000_t202" style="position:absolute;left:6091;top:-257;width:120;height:1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SCbwwAAANsAAAAPAAAAZHJzL2Rvd25yZXYueG1sRI9Ba8JA&#10;FITvQv/D8gredKOg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HM0gm8MAAADbAAAADwAA&#10;AAAAAAAAAAAAAAAHAgAAZHJzL2Rvd25yZXYueG1sUEsFBgAAAAADAAMAtwAAAPcCAAAAAA==&#10;" filled="f" stroked="f">
                  <v:textbox inset="0,0,0,0">
                    <w:txbxContent>
                      <w:p w14:paraId="521214CE" w14:textId="77777777" w:rsidR="000C7F40" w:rsidRDefault="00B1159B">
                        <w:pPr>
                          <w:spacing w:before="22"/>
                          <w:ind w:left="20"/>
                          <w:rPr>
                            <w:rFonts w:ascii="Arial"/>
                            <w:b/>
                            <w:sz w:val="10"/>
                          </w:rPr>
                        </w:pPr>
                        <w:r>
                          <w:rPr>
                            <w:rFonts w:ascii="Arial"/>
                            <w:b/>
                            <w:color w:val="FFFFFF"/>
                            <w:w w:val="106"/>
                            <w:sz w:val="10"/>
                          </w:rPr>
                          <w:t>K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770158D" wp14:editId="01F7A0A3">
                <wp:simplePos x="0" y="0"/>
                <wp:positionH relativeFrom="page">
                  <wp:posOffset>3822065</wp:posOffset>
                </wp:positionH>
                <wp:positionV relativeFrom="paragraph">
                  <wp:posOffset>-150495</wp:posOffset>
                </wp:positionV>
                <wp:extent cx="43180" cy="67945"/>
                <wp:effectExtent l="0" t="0" r="0" b="0"/>
                <wp:wrapNone/>
                <wp:docPr id="21" name="WordArt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300000">
                          <a:off x="0" y="0"/>
                          <a:ext cx="43180" cy="6794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E0E3ED" w14:textId="77777777" w:rsidR="00A43DD2" w:rsidRDefault="00A43DD2" w:rsidP="00A43DD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0"/>
                                <w:szCs w:val="10"/>
                              </w:rPr>
                              <w:t>F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70158D" id="WordArt 21" o:spid="_x0000_s1057" type="#_x0000_t202" style="position:absolute;left:0;text-align:left;margin-left:300.95pt;margin-top:-11.85pt;width:3.4pt;height:5.35pt;rotation:5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" filled="f" stroked="f">
                <v:stroke joinstyle="round"/>
                <o:lock v:ext="edit" shapetype="t"/>
                <v:textbox style="mso-fit-shape-to-text:t">
                  <w:txbxContent>
                    <w:p w14:paraId="2CE0E3ED" w14:textId="77777777" w:rsidR="00A43DD2" w:rsidRDefault="00A43DD2" w:rsidP="00A43DD2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10"/>
                          <w:szCs w:val="10"/>
                        </w:rPr>
                        <w:t>F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3DA3B99" wp14:editId="362D20C5">
                <wp:simplePos x="0" y="0"/>
                <wp:positionH relativeFrom="page">
                  <wp:posOffset>3770630</wp:posOffset>
                </wp:positionH>
                <wp:positionV relativeFrom="paragraph">
                  <wp:posOffset>-156845</wp:posOffset>
                </wp:positionV>
                <wp:extent cx="54610" cy="67945"/>
                <wp:effectExtent l="0" t="0" r="0" b="0"/>
                <wp:wrapNone/>
                <wp:docPr id="20" name="WordArt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420000">
                          <a:off x="0" y="0"/>
                          <a:ext cx="54610" cy="6794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E84D52" w14:textId="77777777" w:rsidR="00A43DD2" w:rsidRDefault="00A43DD2" w:rsidP="00A43DD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0"/>
                                <w:szCs w:val="10"/>
                              </w:rPr>
                              <w:t>O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DA3B99" id="WordArt 20" o:spid="_x0000_s1058" type="#_x0000_t202" style="position:absolute;left:0;text-align:left;margin-left:296.9pt;margin-top:-12.35pt;width:4.3pt;height:5.35pt;rotation:7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" filled="f" stroked="f">
                <v:stroke joinstyle="round"/>
                <o:lock v:ext="edit" shapetype="t"/>
                <v:textbox style="mso-fit-shape-to-text:t">
                  <w:txbxContent>
                    <w:p w14:paraId="47E84D52" w14:textId="77777777" w:rsidR="00A43DD2" w:rsidRDefault="00A43DD2" w:rsidP="00A43DD2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10"/>
                          <w:szCs w:val="10"/>
                        </w:rPr>
                        <w:t>O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C4EFB48" wp14:editId="7D0AF190">
                <wp:simplePos x="0" y="0"/>
                <wp:positionH relativeFrom="page">
                  <wp:posOffset>3710305</wp:posOffset>
                </wp:positionH>
                <wp:positionV relativeFrom="paragraph">
                  <wp:posOffset>-169545</wp:posOffset>
                </wp:positionV>
                <wp:extent cx="46990" cy="67945"/>
                <wp:effectExtent l="0" t="0" r="0" b="0"/>
                <wp:wrapNone/>
                <wp:docPr id="19" name="WordArt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720000">
                          <a:off x="0" y="0"/>
                          <a:ext cx="46990" cy="6794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6E4165" w14:textId="77777777" w:rsidR="00A43DD2" w:rsidRDefault="00A43DD2" w:rsidP="00A43DD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0"/>
                                <w:szCs w:val="10"/>
                              </w:rPr>
                              <w:t>S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4EFB48" id="WordArt 19" o:spid="_x0000_s1059" type="#_x0000_t202" style="position:absolute;left:0;text-align:left;margin-left:292.15pt;margin-top:-13.35pt;width:3.7pt;height:5.35pt;rotation:12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" filled="f" stroked="f">
                <v:stroke joinstyle="round"/>
                <o:lock v:ext="edit" shapetype="t"/>
                <v:textbox style="mso-fit-shape-to-text:t">
                  <w:txbxContent>
                    <w:p w14:paraId="176E4165" w14:textId="77777777" w:rsidR="00A43DD2" w:rsidRDefault="00A43DD2" w:rsidP="00A43DD2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10"/>
                          <w:szCs w:val="10"/>
                        </w:rPr>
                        <w:t>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7E21D9F" wp14:editId="28971D6D">
                <wp:simplePos x="0" y="0"/>
                <wp:positionH relativeFrom="page">
                  <wp:posOffset>3693160</wp:posOffset>
                </wp:positionH>
                <wp:positionV relativeFrom="paragraph">
                  <wp:posOffset>-178435</wp:posOffset>
                </wp:positionV>
                <wp:extent cx="20320" cy="67945"/>
                <wp:effectExtent l="0" t="0" r="0" b="0"/>
                <wp:wrapNone/>
                <wp:docPr id="18" name="WordArt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840000">
                          <a:off x="0" y="0"/>
                          <a:ext cx="20320" cy="6794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61BDAC" w14:textId="77777777" w:rsidR="00A43DD2" w:rsidRDefault="00A43DD2" w:rsidP="00A43DD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0"/>
                                <w:szCs w:val="10"/>
                              </w:rPr>
                              <w:t>I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E21D9F" id="WordArt 18" o:spid="_x0000_s1060" type="#_x0000_t202" style="position:absolute;left:0;text-align:left;margin-left:290.8pt;margin-top:-14.05pt;width:1.6pt;height:5.35pt;rotation:14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" filled="f" stroked="f">
                <v:stroke joinstyle="round"/>
                <o:lock v:ext="edit" shapetype="t"/>
                <v:textbox style="mso-fit-shape-to-text:t">
                  <w:txbxContent>
                    <w:p w14:paraId="6461BDAC" w14:textId="77777777" w:rsidR="00A43DD2" w:rsidRDefault="00A43DD2" w:rsidP="00A43DD2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10"/>
                          <w:szCs w:val="10"/>
                        </w:rPr>
                        <w:t>I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850AF12" wp14:editId="5A592286">
                <wp:simplePos x="0" y="0"/>
                <wp:positionH relativeFrom="page">
                  <wp:posOffset>3649980</wp:posOffset>
                </wp:positionH>
                <wp:positionV relativeFrom="paragraph">
                  <wp:posOffset>-186690</wp:posOffset>
                </wp:positionV>
                <wp:extent cx="46990" cy="67945"/>
                <wp:effectExtent l="0" t="0" r="0" b="0"/>
                <wp:wrapNone/>
                <wp:docPr id="17" name="WordArt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960000">
                          <a:off x="0" y="0"/>
                          <a:ext cx="46990" cy="6794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800944" w14:textId="77777777" w:rsidR="00A43DD2" w:rsidRDefault="00A43DD2" w:rsidP="00A43DD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0"/>
                                <w:szCs w:val="10"/>
                              </w:rPr>
                              <w:t>S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50AF12" id="WordArt 17" o:spid="_x0000_s1061" type="#_x0000_t202" style="position:absolute;left:0;text-align:left;margin-left:287.4pt;margin-top:-14.7pt;width:3.7pt;height:5.35pt;rotation:16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" filled="f" stroked="f">
                <v:stroke joinstyle="round"/>
                <o:lock v:ext="edit" shapetype="t"/>
                <v:textbox style="mso-fit-shape-to-text:t">
                  <w:txbxContent>
                    <w:p w14:paraId="35800944" w14:textId="77777777" w:rsidR="00A43DD2" w:rsidRDefault="00A43DD2" w:rsidP="00A43DD2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10"/>
                          <w:szCs w:val="10"/>
                        </w:rPr>
                        <w:t>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88E587B" wp14:editId="77E52C70">
                <wp:simplePos x="0" y="0"/>
                <wp:positionH relativeFrom="page">
                  <wp:posOffset>3604895</wp:posOffset>
                </wp:positionH>
                <wp:positionV relativeFrom="paragraph">
                  <wp:posOffset>-201930</wp:posOffset>
                </wp:positionV>
                <wp:extent cx="50800" cy="67945"/>
                <wp:effectExtent l="0" t="0" r="0" b="0"/>
                <wp:wrapNone/>
                <wp:docPr id="16" name="WordArt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140000">
                          <a:off x="0" y="0"/>
                          <a:ext cx="50800" cy="6794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53A2BE" w14:textId="77777777" w:rsidR="00A43DD2" w:rsidRDefault="00A43DD2" w:rsidP="00A43DD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0"/>
                                <w:szCs w:val="10"/>
                              </w:rPr>
                              <w:t>A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8E587B" id="WordArt 16" o:spid="_x0000_s1062" type="#_x0000_t202" style="position:absolute;left:0;text-align:left;margin-left:283.85pt;margin-top:-15.9pt;width:4pt;height:5.35pt;rotation:19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" filled="f" stroked="f">
                <v:stroke joinstyle="round"/>
                <o:lock v:ext="edit" shapetype="t"/>
                <v:textbox style="mso-fit-shape-to-text:t">
                  <w:txbxContent>
                    <w:p w14:paraId="1C53A2BE" w14:textId="77777777" w:rsidR="00A43DD2" w:rsidRDefault="00A43DD2" w:rsidP="00A43DD2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10"/>
                          <w:szCs w:val="10"/>
                        </w:rPr>
                        <w:t>A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DE6C903" wp14:editId="09BA498A">
                <wp:simplePos x="0" y="0"/>
                <wp:positionH relativeFrom="page">
                  <wp:posOffset>3557270</wp:posOffset>
                </wp:positionH>
                <wp:positionV relativeFrom="paragraph">
                  <wp:posOffset>-220345</wp:posOffset>
                </wp:positionV>
                <wp:extent cx="54610" cy="67945"/>
                <wp:effectExtent l="0" t="0" r="0" b="0"/>
                <wp:wrapNone/>
                <wp:docPr id="15" name="WordArt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320000">
                          <a:off x="0" y="0"/>
                          <a:ext cx="54610" cy="6794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85324F" w14:textId="77777777" w:rsidR="00A43DD2" w:rsidRDefault="00A43DD2" w:rsidP="00A43DD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0"/>
                                <w:szCs w:val="10"/>
                              </w:rPr>
                              <w:t>O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E6C903" id="WordArt 15" o:spid="_x0000_s1063" type="#_x0000_t202" style="position:absolute;left:0;text-align:left;margin-left:280.1pt;margin-top:-17.35pt;width:4.3pt;height:5.35pt;rotation:22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" filled="f" stroked="f">
                <v:stroke joinstyle="round"/>
                <o:lock v:ext="edit" shapetype="t"/>
                <v:textbox style="mso-fit-shape-to-text:t">
                  <w:txbxContent>
                    <w:p w14:paraId="6F85324F" w14:textId="77777777" w:rsidR="00A43DD2" w:rsidRDefault="00A43DD2" w:rsidP="00A43DD2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10"/>
                          <w:szCs w:val="10"/>
                        </w:rPr>
                        <w:t>O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AA3F79E" wp14:editId="0F5F42FD">
                <wp:simplePos x="0" y="0"/>
                <wp:positionH relativeFrom="page">
                  <wp:posOffset>4265295</wp:posOffset>
                </wp:positionH>
                <wp:positionV relativeFrom="paragraph">
                  <wp:posOffset>-218440</wp:posOffset>
                </wp:positionV>
                <wp:extent cx="46990" cy="67945"/>
                <wp:effectExtent l="0" t="0" r="0" b="0"/>
                <wp:wrapNone/>
                <wp:docPr id="14" name="WordArt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20340000">
                          <a:off x="0" y="0"/>
                          <a:ext cx="46990" cy="6794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2A55B0" w14:textId="77777777" w:rsidR="00A43DD2" w:rsidRDefault="00A43DD2" w:rsidP="00A43DD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0"/>
                                <w:szCs w:val="10"/>
                              </w:rPr>
                              <w:t>E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A3F79E" id="WordArt 14" o:spid="_x0000_s1064" type="#_x0000_t202" style="position:absolute;left:0;text-align:left;margin-left:335.85pt;margin-top:-17.2pt;width:3.7pt;height:5.35pt;rotation:-21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" filled="f" stroked="f">
                <v:stroke joinstyle="round"/>
                <o:lock v:ext="edit" shapetype="t"/>
                <v:textbox style="mso-fit-shape-to-text:t">
                  <w:txbxContent>
                    <w:p w14:paraId="532A55B0" w14:textId="77777777" w:rsidR="00A43DD2" w:rsidRDefault="00A43DD2" w:rsidP="00A43DD2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10"/>
                          <w:szCs w:val="10"/>
                        </w:rPr>
                        <w:t>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499AE8A" wp14:editId="26C9BAAD">
                <wp:simplePos x="0" y="0"/>
                <wp:positionH relativeFrom="page">
                  <wp:posOffset>4216400</wp:posOffset>
                </wp:positionH>
                <wp:positionV relativeFrom="paragraph">
                  <wp:posOffset>-201295</wp:posOffset>
                </wp:positionV>
                <wp:extent cx="54610" cy="67945"/>
                <wp:effectExtent l="0" t="0" r="0" b="0"/>
                <wp:wrapNone/>
                <wp:docPr id="13" name="WordArt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20520000">
                          <a:off x="0" y="0"/>
                          <a:ext cx="54610" cy="6794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710664" w14:textId="77777777" w:rsidR="00A43DD2" w:rsidRDefault="00A43DD2" w:rsidP="00A43DD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0"/>
                                <w:szCs w:val="10"/>
                              </w:rPr>
                              <w:t>G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99AE8A" id="WordArt 13" o:spid="_x0000_s1065" type="#_x0000_t202" style="position:absolute;left:0;text-align:left;margin-left:332pt;margin-top:-15.85pt;width:4.3pt;height:5.35pt;rotation:-18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" filled="f" stroked="f">
                <v:stroke joinstyle="round"/>
                <o:lock v:ext="edit" shapetype="t"/>
                <v:textbox style="mso-fit-shape-to-text:t">
                  <w:txbxContent>
                    <w:p w14:paraId="41710664" w14:textId="77777777" w:rsidR="00A43DD2" w:rsidRDefault="00A43DD2" w:rsidP="00A43DD2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10"/>
                          <w:szCs w:val="10"/>
                        </w:rPr>
                        <w:t>G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40B50D2" wp14:editId="61285730">
                <wp:simplePos x="0" y="0"/>
                <wp:positionH relativeFrom="page">
                  <wp:posOffset>4171315</wp:posOffset>
                </wp:positionH>
                <wp:positionV relativeFrom="paragraph">
                  <wp:posOffset>-186055</wp:posOffset>
                </wp:positionV>
                <wp:extent cx="50800" cy="67945"/>
                <wp:effectExtent l="0" t="0" r="0" b="0"/>
                <wp:wrapNone/>
                <wp:docPr id="12" name="WordArt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20700000">
                          <a:off x="0" y="0"/>
                          <a:ext cx="50800" cy="6794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006FBC" w14:textId="77777777" w:rsidR="00A43DD2" w:rsidRDefault="00A43DD2" w:rsidP="00A43DD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0"/>
                                <w:szCs w:val="10"/>
                              </w:rPr>
                              <w:t>D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0B50D2" id="WordArt 12" o:spid="_x0000_s1066" type="#_x0000_t202" style="position:absolute;left:0;text-align:left;margin-left:328.45pt;margin-top:-14.65pt;width:4pt;height:5.35pt;rotation:-15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" filled="f" stroked="f">
                <v:stroke joinstyle="round"/>
                <o:lock v:ext="edit" shapetype="t"/>
                <v:textbox style="mso-fit-shape-to-text:t">
                  <w:txbxContent>
                    <w:p w14:paraId="61006FBC" w14:textId="77777777" w:rsidR="00A43DD2" w:rsidRDefault="00A43DD2" w:rsidP="00A43DD2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10"/>
                          <w:szCs w:val="10"/>
                        </w:rPr>
                        <w:t>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3A5B08A" wp14:editId="667291BF">
                <wp:simplePos x="0" y="0"/>
                <wp:positionH relativeFrom="page">
                  <wp:posOffset>4128135</wp:posOffset>
                </wp:positionH>
                <wp:positionV relativeFrom="paragraph">
                  <wp:posOffset>-173355</wp:posOffset>
                </wp:positionV>
                <wp:extent cx="46990" cy="67945"/>
                <wp:effectExtent l="0" t="0" r="0" b="0"/>
                <wp:wrapNone/>
                <wp:docPr id="11" name="WordArt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20820000">
                          <a:off x="0" y="0"/>
                          <a:ext cx="46990" cy="6794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D3B21E" w14:textId="77777777" w:rsidR="00A43DD2" w:rsidRDefault="00A43DD2" w:rsidP="00A43DD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0"/>
                                <w:szCs w:val="10"/>
                              </w:rPr>
                              <w:t>E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A5B08A" id="WordArt 11" o:spid="_x0000_s1067" type="#_x0000_t202" style="position:absolute;left:0;text-align:left;margin-left:325.05pt;margin-top:-13.65pt;width:3.7pt;height:5.35pt;rotation:-13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" filled="f" stroked="f">
                <v:stroke joinstyle="round"/>
                <o:lock v:ext="edit" shapetype="t"/>
                <v:textbox style="mso-fit-shape-to-text:t">
                  <w:txbxContent>
                    <w:p w14:paraId="5DD3B21E" w14:textId="77777777" w:rsidR="00A43DD2" w:rsidRDefault="00A43DD2" w:rsidP="00A43DD2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10"/>
                          <w:szCs w:val="10"/>
                        </w:rPr>
                        <w:t>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44E30A4" wp14:editId="56ACDEC4">
                <wp:simplePos x="0" y="0"/>
                <wp:positionH relativeFrom="page">
                  <wp:posOffset>4088765</wp:posOffset>
                </wp:positionH>
                <wp:positionV relativeFrom="paragraph">
                  <wp:posOffset>-163830</wp:posOffset>
                </wp:positionV>
                <wp:extent cx="43180" cy="67945"/>
                <wp:effectExtent l="0" t="0" r="0" b="0"/>
                <wp:wrapNone/>
                <wp:docPr id="10" name="WordArt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21000000">
                          <a:off x="0" y="0"/>
                          <a:ext cx="43180" cy="6794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0CFF7F" w14:textId="77777777" w:rsidR="00A43DD2" w:rsidRDefault="00A43DD2" w:rsidP="00A43DD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0"/>
                                <w:szCs w:val="10"/>
                              </w:rPr>
                              <w:t>L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4E30A4" id="WordArt 10" o:spid="_x0000_s1068" type="#_x0000_t202" style="position:absolute;left:0;text-align:left;margin-left:321.95pt;margin-top:-12.9pt;width:3.4pt;height:5.35pt;rotation:-10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" filled="f" stroked="f">
                <v:stroke joinstyle="round"/>
                <o:lock v:ext="edit" shapetype="t"/>
                <v:textbox style="mso-fit-shape-to-text:t">
                  <w:txbxContent>
                    <w:p w14:paraId="470CFF7F" w14:textId="77777777" w:rsidR="00A43DD2" w:rsidRDefault="00A43DD2" w:rsidP="00A43DD2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10"/>
                          <w:szCs w:val="10"/>
                        </w:rPr>
                        <w:t>L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0EAE137" wp14:editId="0DCED6EC">
                <wp:simplePos x="0" y="0"/>
                <wp:positionH relativeFrom="page">
                  <wp:posOffset>4027805</wp:posOffset>
                </wp:positionH>
                <wp:positionV relativeFrom="paragraph">
                  <wp:posOffset>-154305</wp:posOffset>
                </wp:positionV>
                <wp:extent cx="65405" cy="67945"/>
                <wp:effectExtent l="0" t="0" r="0" b="0"/>
                <wp:wrapNone/>
                <wp:docPr id="9" name="WordArt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21240000">
                          <a:off x="0" y="0"/>
                          <a:ext cx="65405" cy="6794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621F77" w14:textId="77777777" w:rsidR="00A43DD2" w:rsidRDefault="00A43DD2" w:rsidP="00A43DD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0"/>
                                <w:szCs w:val="10"/>
                              </w:rPr>
                              <w:t>W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EAE137" id="WordArt 9" o:spid="_x0000_s1069" type="#_x0000_t202" style="position:absolute;left:0;text-align:left;margin-left:317.15pt;margin-top:-12.15pt;width:5.15pt;height:5.35pt;rotation:-6;z-index: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" filled="f" stroked="f">
                <v:stroke joinstyle="round"/>
                <o:lock v:ext="edit" shapetype="t"/>
                <v:textbox style="mso-fit-shape-to-text:t">
                  <w:txbxContent>
                    <w:p w14:paraId="53621F77" w14:textId="77777777" w:rsidR="00A43DD2" w:rsidRDefault="00A43DD2" w:rsidP="00A43DD2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10"/>
                          <w:szCs w:val="10"/>
                        </w:rPr>
                        <w:t>W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317CA57" wp14:editId="52BA44B2">
                <wp:simplePos x="0" y="0"/>
                <wp:positionH relativeFrom="page">
                  <wp:posOffset>3976370</wp:posOffset>
                </wp:positionH>
                <wp:positionV relativeFrom="paragraph">
                  <wp:posOffset>-148590</wp:posOffset>
                </wp:positionV>
                <wp:extent cx="54610" cy="67945"/>
                <wp:effectExtent l="0" t="0" r="0" b="0"/>
                <wp:wrapNone/>
                <wp:docPr id="8" name="WordArt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21420000">
                          <a:off x="0" y="0"/>
                          <a:ext cx="54610" cy="6794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BFEFD3" w14:textId="77777777" w:rsidR="00A43DD2" w:rsidRDefault="00A43DD2" w:rsidP="00A43DD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0"/>
                                <w:szCs w:val="10"/>
                              </w:rPr>
                              <w:t>O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17CA57" id="WordArt 8" o:spid="_x0000_s1070" type="#_x0000_t202" style="position:absolute;left:0;text-align:left;margin-left:313.1pt;margin-top:-11.7pt;width:4.3pt;height:5.35pt;rotation:-3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" filled="f" stroked="f">
                <v:stroke joinstyle="round"/>
                <o:lock v:ext="edit" shapetype="t"/>
                <v:textbox style="mso-fit-shape-to-text:t">
                  <w:txbxContent>
                    <w:p w14:paraId="0FBFEFD3" w14:textId="77777777" w:rsidR="00A43DD2" w:rsidRDefault="00A43DD2" w:rsidP="00A43DD2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10"/>
                          <w:szCs w:val="10"/>
                        </w:rPr>
                        <w:t>O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EEA3961" wp14:editId="0AA81A7B">
                <wp:simplePos x="0" y="0"/>
                <wp:positionH relativeFrom="page">
                  <wp:posOffset>3928745</wp:posOffset>
                </wp:positionH>
                <wp:positionV relativeFrom="paragraph">
                  <wp:posOffset>-146050</wp:posOffset>
                </wp:positionV>
                <wp:extent cx="50800" cy="67945"/>
                <wp:effectExtent l="0" t="0" r="0" b="0"/>
                <wp:wrapNone/>
                <wp:docPr id="7" name="WordArt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21540000">
                          <a:off x="0" y="0"/>
                          <a:ext cx="50800" cy="6794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078578" w14:textId="77777777" w:rsidR="00A43DD2" w:rsidRDefault="00A43DD2" w:rsidP="00A43DD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0"/>
                                <w:szCs w:val="10"/>
                              </w:rPr>
                              <w:t>N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EA3961" id="WordArt 7" o:spid="_x0000_s1071" type="#_x0000_t202" style="position:absolute;left:0;text-align:left;margin-left:309.35pt;margin-top:-11.5pt;width:4pt;height:5.35pt;rotation:-1;z-index: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" filled="f" stroked="f">
                <v:stroke joinstyle="round"/>
                <o:lock v:ext="edit" shapetype="t"/>
                <v:textbox style="mso-fit-shape-to-text:t">
                  <w:txbxContent>
                    <w:p w14:paraId="6F078578" w14:textId="77777777" w:rsidR="00A43DD2" w:rsidRDefault="00A43DD2" w:rsidP="00A43DD2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10"/>
                          <w:szCs w:val="10"/>
                        </w:rPr>
                        <w:t>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1159B">
        <w:rPr>
          <w:b/>
          <w:sz w:val="24"/>
        </w:rPr>
        <w:t>JARAMOGI OGINGA ODINGA UNIVERSITY OF SCIENCE AND TECHNOLOGY SCHOOL OF AGRICULTURAL AND FOOD SCIENCES</w:t>
      </w:r>
    </w:p>
    <w:p w14:paraId="4F88DA71" w14:textId="77777777" w:rsidR="000C7F40" w:rsidRDefault="000C7F40">
      <w:pPr>
        <w:pStyle w:val="BodyText"/>
        <w:rPr>
          <w:b/>
        </w:rPr>
      </w:pPr>
    </w:p>
    <w:p w14:paraId="50310B60" w14:textId="77777777" w:rsidR="000C7F40" w:rsidRDefault="00B1159B">
      <w:pPr>
        <w:ind w:left="1698" w:right="784"/>
        <w:jc w:val="center"/>
        <w:rPr>
          <w:b/>
          <w:sz w:val="24"/>
        </w:rPr>
      </w:pPr>
      <w:r>
        <w:rPr>
          <w:b/>
          <w:sz w:val="24"/>
        </w:rPr>
        <w:t>FOURTH YEAR FIRST SEMESTER UNIVERSITY EXAMINATION FOR DEGREE OF BACHELOR OF SCIENCE IN NIMAL SCIENCE</w:t>
      </w:r>
    </w:p>
    <w:p w14:paraId="048E320D" w14:textId="77777777" w:rsidR="000C7F40" w:rsidRDefault="000C7F40">
      <w:pPr>
        <w:pStyle w:val="BodyText"/>
        <w:spacing w:before="1"/>
        <w:rPr>
          <w:b/>
          <w:sz w:val="30"/>
        </w:rPr>
      </w:pPr>
    </w:p>
    <w:p w14:paraId="5E22DDD5" w14:textId="77777777" w:rsidR="000C7F40" w:rsidRDefault="00A43DD2">
      <w:pPr>
        <w:ind w:left="1699" w:right="782"/>
        <w:jc w:val="center"/>
        <w:rPr>
          <w:b/>
          <w:sz w:val="24"/>
        </w:rPr>
      </w:pPr>
      <w:r>
        <w:rPr>
          <w:b/>
          <w:sz w:val="24"/>
        </w:rPr>
        <w:t>2019/2020</w:t>
      </w:r>
      <w:r w:rsidR="00B1159B">
        <w:rPr>
          <w:b/>
          <w:sz w:val="24"/>
        </w:rPr>
        <w:t xml:space="preserve"> ACADEMIC YEAR</w:t>
      </w:r>
    </w:p>
    <w:p w14:paraId="7AA52EA9" w14:textId="77777777" w:rsidR="000C7F40" w:rsidRDefault="00A43DD2">
      <w:pPr>
        <w:spacing w:before="120" w:after="19"/>
        <w:ind w:left="1699" w:right="363"/>
        <w:jc w:val="center"/>
        <w:rPr>
          <w:b/>
          <w:sz w:val="32"/>
        </w:rPr>
      </w:pPr>
      <w:r>
        <w:rPr>
          <w:b/>
          <w:sz w:val="32"/>
        </w:rPr>
        <w:t>RESIT EXAMS</w:t>
      </w:r>
    </w:p>
    <w:p w14:paraId="2DFBF405" w14:textId="77777777" w:rsidR="000C7F40" w:rsidRDefault="00A43DD2">
      <w:pPr>
        <w:pStyle w:val="BodyText"/>
        <w:spacing w:line="30" w:lineRule="exact"/>
        <w:ind w:left="1545"/>
        <w:rPr>
          <w:sz w:val="3"/>
        </w:rPr>
      </w:pPr>
      <w:r>
        <w:rPr>
          <w:noProof/>
          <w:sz w:val="3"/>
          <w:lang w:bidi="ar-SA"/>
        </w:rPr>
        <mc:AlternateContent>
          <mc:Choice Requires="wpg">
            <w:drawing>
              <wp:inline distT="0" distB="0" distL="0" distR="0" wp14:anchorId="6E0C84CC" wp14:editId="714F7513">
                <wp:extent cx="5865495" cy="18415"/>
                <wp:effectExtent l="9525" t="8890" r="11430" b="1270"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65495" cy="18415"/>
                          <a:chOff x="0" y="0"/>
                          <a:chExt cx="9237" cy="29"/>
                        </a:xfrm>
                      </wpg:grpSpPr>
                      <wps:wsp>
                        <wps:cNvPr id="6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0" y="14"/>
                            <a:ext cx="9237" cy="0"/>
                          </a:xfrm>
                          <a:prstGeom prst="line">
                            <a:avLst/>
                          </a:prstGeom>
                          <a:noFill/>
                          <a:ln w="1828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ED76CCB" id="Group 5" o:spid="_x0000_s1026" style="width:461.85pt;height:1.45pt;mso-position-horizontal-relative:char;mso-position-vertical-relative:line" coordsize="9237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">
                <v:line id="Line 6" o:spid="_x0000_s1027" style="position:absolute;visibility:visible;mso-wrap-style:square" from="0,14" to="9237,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RUJi8MAAADaAAAADwAAAGRycy9kb3ducmV2LnhtbESPT4vCMBTE74LfITzBm6auIks1ipQV&#10;xIP4Z/H8bJ5td5uX2kStfvrNguBxmJnfMNN5Y0pxo9oVlhUM+hEI4tTqgjMF34dl7xOE88gaS8uk&#10;4EEO5rN2a4qxtnfe0W3vMxEg7GJUkHtfxVK6NCeDrm8r4uCdbW3QB1lnUtd4D3BTyo8oGkuDBYeF&#10;HCtKckp/91ej4LJdD3/kcbShDT+Hz69Lsh6dEqW6nWYxAeGp8e/wq73SCsbwfyXcADn7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K0VCYvDAAAA2gAAAA8AAAAAAAAAAAAA&#10;AAAAoQIAAGRycy9kb3ducmV2LnhtbFBLBQYAAAAABAAEAPkAAACRAwAAAAA=&#10;" strokeweight="1.44pt"/>
                <w10:anchorlock/>
              </v:group>
            </w:pict>
          </mc:Fallback>
        </mc:AlternateContent>
      </w:r>
    </w:p>
    <w:p w14:paraId="35CD2993" w14:textId="77777777" w:rsidR="000C7F40" w:rsidRDefault="000C7F40">
      <w:pPr>
        <w:pStyle w:val="BodyText"/>
        <w:rPr>
          <w:b/>
          <w:sz w:val="20"/>
        </w:rPr>
      </w:pPr>
    </w:p>
    <w:p w14:paraId="1AC0CA5D" w14:textId="77777777" w:rsidR="000C7F40" w:rsidRDefault="000C7F40">
      <w:pPr>
        <w:pStyle w:val="BodyText"/>
        <w:spacing w:before="6"/>
        <w:rPr>
          <w:b/>
          <w:sz w:val="20"/>
        </w:rPr>
      </w:pPr>
    </w:p>
    <w:p w14:paraId="71202314" w14:textId="77777777" w:rsidR="000C7F40" w:rsidRDefault="00B1159B">
      <w:pPr>
        <w:spacing w:before="92"/>
        <w:ind w:left="1589"/>
        <w:rPr>
          <w:b/>
        </w:rPr>
      </w:pPr>
      <w:r>
        <w:rPr>
          <w:b/>
        </w:rPr>
        <w:t>COURSE CODE: AAS 3415</w:t>
      </w:r>
    </w:p>
    <w:p w14:paraId="78EEB989" w14:textId="77777777" w:rsidR="000C7F40" w:rsidRDefault="000C7F40">
      <w:pPr>
        <w:pStyle w:val="BodyText"/>
        <w:spacing w:before="1"/>
        <w:rPr>
          <w:b/>
        </w:rPr>
      </w:pPr>
    </w:p>
    <w:p w14:paraId="7950C5F6" w14:textId="77777777" w:rsidR="000C7F40" w:rsidRDefault="00B1159B">
      <w:pPr>
        <w:ind w:left="1589"/>
        <w:rPr>
          <w:b/>
        </w:rPr>
      </w:pPr>
      <w:r>
        <w:rPr>
          <w:b/>
        </w:rPr>
        <w:t>COURSE TITLE: ANIMAL BREEDING</w:t>
      </w:r>
    </w:p>
    <w:p w14:paraId="2AC75EB0" w14:textId="77777777" w:rsidR="000C7F40" w:rsidRDefault="000C7F40">
      <w:pPr>
        <w:pStyle w:val="BodyText"/>
        <w:spacing w:before="2"/>
        <w:rPr>
          <w:b/>
        </w:rPr>
      </w:pPr>
    </w:p>
    <w:p w14:paraId="3D884434" w14:textId="77777777" w:rsidR="000C7F40" w:rsidRDefault="00B1159B">
      <w:pPr>
        <w:tabs>
          <w:tab w:val="left" w:pos="6685"/>
        </w:tabs>
        <w:ind w:left="1589"/>
        <w:rPr>
          <w:b/>
          <w:sz w:val="24"/>
        </w:rPr>
      </w:pPr>
      <w:r>
        <w:rPr>
          <w:b/>
        </w:rPr>
        <w:t>EXAM VENUE:</w:t>
      </w:r>
      <w:r>
        <w:rPr>
          <w:b/>
          <w:spacing w:val="-2"/>
        </w:rPr>
        <w:t xml:space="preserve"> </w:t>
      </w:r>
      <w:r>
        <w:rPr>
          <w:b/>
        </w:rPr>
        <w:tab/>
        <w:t xml:space="preserve">STREAM: </w:t>
      </w:r>
      <w:r>
        <w:rPr>
          <w:b/>
          <w:sz w:val="24"/>
        </w:rPr>
        <w:t>BSc. (Animal Science)</w:t>
      </w:r>
    </w:p>
    <w:p w14:paraId="2FAD568F" w14:textId="77777777" w:rsidR="000C7F40" w:rsidRDefault="000C7F40">
      <w:pPr>
        <w:pStyle w:val="BodyText"/>
        <w:spacing w:before="2"/>
        <w:rPr>
          <w:b/>
        </w:rPr>
      </w:pPr>
    </w:p>
    <w:p w14:paraId="27DE735C" w14:textId="77777777" w:rsidR="00A43DD2" w:rsidRDefault="00B1159B">
      <w:pPr>
        <w:tabs>
          <w:tab w:val="left" w:pos="6690"/>
        </w:tabs>
        <w:spacing w:line="448" w:lineRule="auto"/>
        <w:ind w:left="1589" w:right="1347"/>
        <w:rPr>
          <w:b/>
          <w:sz w:val="24"/>
        </w:rPr>
      </w:pPr>
      <w:r>
        <w:rPr>
          <w:b/>
          <w:sz w:val="24"/>
        </w:rPr>
        <w:t>DATE:</w:t>
      </w:r>
      <w:r>
        <w:rPr>
          <w:b/>
          <w:spacing w:val="-2"/>
          <w:sz w:val="24"/>
        </w:rPr>
        <w:t xml:space="preserve"> </w:t>
      </w:r>
      <w:r w:rsidR="00A43DD2">
        <w:rPr>
          <w:b/>
          <w:sz w:val="24"/>
        </w:rPr>
        <w:tab/>
        <w:t>EXAM SESSION:</w:t>
      </w:r>
    </w:p>
    <w:p w14:paraId="1BFC47DF" w14:textId="77777777" w:rsidR="000C7F40" w:rsidRDefault="00B1159B">
      <w:pPr>
        <w:tabs>
          <w:tab w:val="left" w:pos="6690"/>
        </w:tabs>
        <w:spacing w:line="448" w:lineRule="auto"/>
        <w:ind w:left="1589" w:right="1347"/>
        <w:rPr>
          <w:b/>
          <w:sz w:val="24"/>
        </w:rPr>
      </w:pPr>
      <w:r>
        <w:rPr>
          <w:b/>
          <w:sz w:val="24"/>
        </w:rPr>
        <w:t>TIME: 2.00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Hours</w:t>
      </w:r>
    </w:p>
    <w:p w14:paraId="385DF960" w14:textId="77777777" w:rsidR="000C7F40" w:rsidRDefault="00A43DD2">
      <w:pPr>
        <w:pStyle w:val="BodyText"/>
        <w:spacing w:line="23" w:lineRule="exact"/>
        <w:ind w:left="1578"/>
        <w:rPr>
          <w:sz w:val="2"/>
        </w:rPr>
      </w:pPr>
      <w:r>
        <w:rPr>
          <w:noProof/>
          <w:sz w:val="2"/>
          <w:lang w:bidi="ar-SA"/>
        </w:rPr>
        <mc:AlternateContent>
          <mc:Choice Requires="wpg">
            <w:drawing>
              <wp:inline distT="0" distB="0" distL="0" distR="0" wp14:anchorId="104B5A8F" wp14:editId="35DDCEC8">
                <wp:extent cx="5727700" cy="15240"/>
                <wp:effectExtent l="11430" t="1270" r="13970" b="2540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27700" cy="15240"/>
                          <a:chOff x="0" y="0"/>
                          <a:chExt cx="9020" cy="24"/>
                        </a:xfrm>
                      </wpg:grpSpPr>
                      <wps:wsp>
                        <wps:cNvPr id="3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0" y="17"/>
                            <a:ext cx="9020" cy="0"/>
                          </a:xfrm>
                          <a:prstGeom prst="line">
                            <a:avLst/>
                          </a:prstGeom>
                          <a:noFill/>
                          <a:ln w="8833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11"/>
                            <a:ext cx="9018" cy="0"/>
                          </a:xfrm>
                          <a:prstGeom prst="line">
                            <a:avLst/>
                          </a:prstGeom>
                          <a:noFill/>
                          <a:ln w="1371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3036EEA" id="Group 2" o:spid="_x0000_s1026" style="width:451pt;height:1.2pt;mso-position-horizontal-relative:char;mso-position-vertical-relative:line" coordsize="9020,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">
                <v:line id="Line 4" o:spid="_x0000_s1027" style="position:absolute;visibility:visible;mso-wrap-style:square" from="0,17" to="9020,1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0PBCMMAAADaAAAADwAAAGRycy9kb3ducmV2LnhtbESPQWvCQBSE74X+h+UVvASzqZEiaVYR&#10;ISAUCrF6f2SfSWr2bcxuY/rvu4LQ4zAz3zD5ZjKdGGlwrWUFr3ECgriyuuVawfGrmK9AOI+ssbNM&#10;Cn7JwWb9/JRjpu2NSxoPvhYBwi5DBY33fSalqxoy6GLbEwfvbAeDPsihlnrAW4CbTi6S5E0abDks&#10;NNjTrqHqcvgxCj6i5eW6+z6aaCzS077oPrFcRkrNXqbtOwhPk/8PP9p7rSCF+5VwA+T6D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NDwQjDAAAA2gAAAA8AAAAAAAAAAAAA&#10;AAAAoQIAAGRycy9kb3ducmV2LnhtbFBLBQYAAAAABAAEAPkAAACRAwAAAAA=&#10;" strokeweight=".24536mm"/>
                <v:line id="Line 3" o:spid="_x0000_s1028" style="position:absolute;visibility:visible;mso-wrap-style:square" from="0,11" to="9018,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Ubks78AAADaAAAADwAAAGRycy9kb3ducmV2LnhtbESPSwvCMBCE74L/IazgRTS1iI9qFBFE&#10;Lx58gNelWdtisylN1PrvjSB4HGbmG2axakwpnlS7wrKC4SACQZxaXXCm4HLe9qcgnEfWWFomBW9y&#10;sFq2WwtMtH3xkZ4nn4kAYZeggtz7KpHSpTkZdANbEQfvZmuDPsg6k7rGV4CbUsZRNJYGCw4LOVa0&#10;ySm9nx5GgYmO4+EhnvZ03HOT0c7N5Oyqlep2mvUchKfG/8O/9l4rGMH3SrgBcvkB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9Ubks78AAADaAAAADwAAAAAAAAAAAAAAAACh&#10;AgAAZHJzL2Rvd25yZXYueG1sUEsFBgAAAAAEAAQA+QAAAI0DAAAAAA==&#10;" strokeweight="1.08pt"/>
                <w10:anchorlock/>
              </v:group>
            </w:pict>
          </mc:Fallback>
        </mc:AlternateContent>
      </w:r>
    </w:p>
    <w:p w14:paraId="083496AB" w14:textId="77777777" w:rsidR="000C7F40" w:rsidRDefault="000C7F40">
      <w:pPr>
        <w:pStyle w:val="BodyText"/>
        <w:rPr>
          <w:b/>
          <w:sz w:val="20"/>
        </w:rPr>
      </w:pPr>
    </w:p>
    <w:p w14:paraId="6484D9D6" w14:textId="77777777" w:rsidR="000C7F40" w:rsidRDefault="000C7F40">
      <w:pPr>
        <w:pStyle w:val="BodyText"/>
        <w:rPr>
          <w:b/>
          <w:sz w:val="20"/>
        </w:rPr>
      </w:pPr>
    </w:p>
    <w:p w14:paraId="57A5DE07" w14:textId="77777777" w:rsidR="000C7F40" w:rsidRDefault="000C7F40">
      <w:pPr>
        <w:pStyle w:val="BodyText"/>
        <w:rPr>
          <w:b/>
          <w:sz w:val="22"/>
        </w:rPr>
      </w:pPr>
    </w:p>
    <w:p w14:paraId="114392FB" w14:textId="77777777" w:rsidR="000C7F40" w:rsidRDefault="00B1159B">
      <w:pPr>
        <w:spacing w:before="89"/>
        <w:ind w:left="1589"/>
        <w:rPr>
          <w:b/>
          <w:sz w:val="28"/>
        </w:rPr>
      </w:pPr>
      <w:r>
        <w:rPr>
          <w:b/>
          <w:sz w:val="28"/>
        </w:rPr>
        <w:t>Instructions:</w:t>
      </w:r>
    </w:p>
    <w:p w14:paraId="686A51E4" w14:textId="77777777" w:rsidR="000C7F40" w:rsidRDefault="00B1159B">
      <w:pPr>
        <w:pStyle w:val="ListParagraph"/>
        <w:numPr>
          <w:ilvl w:val="0"/>
          <w:numId w:val="3"/>
        </w:numPr>
        <w:tabs>
          <w:tab w:val="left" w:pos="1590"/>
          <w:tab w:val="left" w:pos="5909"/>
        </w:tabs>
        <w:spacing w:before="160" w:line="360" w:lineRule="auto"/>
        <w:ind w:right="1005"/>
        <w:rPr>
          <w:b/>
          <w:sz w:val="28"/>
        </w:rPr>
      </w:pPr>
      <w:r>
        <w:rPr>
          <w:b/>
          <w:sz w:val="28"/>
        </w:rPr>
        <w:t>Answer ALL question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in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Section</w:t>
      </w:r>
      <w:r>
        <w:rPr>
          <w:b/>
          <w:sz w:val="28"/>
        </w:rPr>
        <w:tab/>
        <w:t>A (compulsory) and ANY other TWO questions in Section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B.</w:t>
      </w:r>
    </w:p>
    <w:p w14:paraId="51D48632" w14:textId="77777777" w:rsidR="000C7F40" w:rsidRDefault="00B1159B">
      <w:pPr>
        <w:pStyle w:val="ListParagraph"/>
        <w:numPr>
          <w:ilvl w:val="0"/>
          <w:numId w:val="3"/>
        </w:numPr>
        <w:tabs>
          <w:tab w:val="left" w:pos="1590"/>
        </w:tabs>
        <w:spacing w:before="0" w:line="321" w:lineRule="exact"/>
        <w:ind w:hanging="362"/>
        <w:rPr>
          <w:b/>
          <w:sz w:val="28"/>
        </w:rPr>
      </w:pPr>
      <w:r>
        <w:rPr>
          <w:b/>
          <w:sz w:val="28"/>
        </w:rPr>
        <w:t>Candidates are advised not to write on the question</w:t>
      </w:r>
      <w:r>
        <w:rPr>
          <w:b/>
          <w:spacing w:val="-9"/>
          <w:sz w:val="28"/>
        </w:rPr>
        <w:t xml:space="preserve"> </w:t>
      </w:r>
      <w:r>
        <w:rPr>
          <w:b/>
          <w:sz w:val="28"/>
        </w:rPr>
        <w:t>paper.</w:t>
      </w:r>
    </w:p>
    <w:p w14:paraId="612D1B5B" w14:textId="77777777" w:rsidR="000C7F40" w:rsidRDefault="00B1159B">
      <w:pPr>
        <w:pStyle w:val="ListParagraph"/>
        <w:numPr>
          <w:ilvl w:val="0"/>
          <w:numId w:val="3"/>
        </w:numPr>
        <w:tabs>
          <w:tab w:val="left" w:pos="1590"/>
        </w:tabs>
        <w:spacing w:before="163"/>
        <w:ind w:right="699"/>
        <w:rPr>
          <w:b/>
          <w:sz w:val="28"/>
        </w:rPr>
      </w:pPr>
      <w:r>
        <w:rPr>
          <w:b/>
          <w:sz w:val="28"/>
        </w:rPr>
        <w:t>Candidates must hand in their answer booklets to the invigilator while in the examination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room.</w:t>
      </w:r>
    </w:p>
    <w:p w14:paraId="1A7F612E" w14:textId="77777777" w:rsidR="000C7F40" w:rsidRDefault="000C7F40">
      <w:pPr>
        <w:rPr>
          <w:sz w:val="28"/>
        </w:rPr>
        <w:sectPr w:rsidR="000C7F40">
          <w:footerReference w:type="default" r:id="rId17"/>
          <w:type w:val="continuous"/>
          <w:pgSz w:w="12240" w:h="15840"/>
          <w:pgMar w:top="0" w:right="800" w:bottom="1680" w:left="0" w:header="720" w:footer="1492" w:gutter="0"/>
          <w:pgNumType w:start="1"/>
          <w:cols w:space="720"/>
        </w:sectPr>
      </w:pPr>
    </w:p>
    <w:p w14:paraId="23BFE380" w14:textId="77777777" w:rsidR="000C7F40" w:rsidRDefault="000C7F40">
      <w:pPr>
        <w:pStyle w:val="BodyText"/>
        <w:rPr>
          <w:b/>
          <w:sz w:val="26"/>
        </w:rPr>
      </w:pPr>
    </w:p>
    <w:p w14:paraId="13876B69" w14:textId="77777777" w:rsidR="000C7F40" w:rsidRDefault="000C7F40">
      <w:pPr>
        <w:pStyle w:val="BodyText"/>
        <w:rPr>
          <w:b/>
          <w:sz w:val="26"/>
        </w:rPr>
      </w:pPr>
    </w:p>
    <w:p w14:paraId="4D3060AD" w14:textId="77777777" w:rsidR="000C7F40" w:rsidRDefault="000C7F40">
      <w:pPr>
        <w:pStyle w:val="BodyText"/>
        <w:rPr>
          <w:b/>
          <w:sz w:val="26"/>
        </w:rPr>
      </w:pPr>
    </w:p>
    <w:p w14:paraId="53F9BC44" w14:textId="77777777" w:rsidR="000C7F40" w:rsidRDefault="00B1159B">
      <w:pPr>
        <w:spacing w:before="206"/>
        <w:ind w:left="1589"/>
        <w:rPr>
          <w:b/>
          <w:sz w:val="24"/>
        </w:rPr>
      </w:pPr>
      <w:r>
        <w:rPr>
          <w:b/>
          <w:sz w:val="24"/>
          <w:u w:val="thick"/>
        </w:rPr>
        <w:t>Question 1</w:t>
      </w:r>
    </w:p>
    <w:p w14:paraId="2EB85A5D" w14:textId="77777777" w:rsidR="000C7F40" w:rsidRDefault="00B1159B">
      <w:pPr>
        <w:tabs>
          <w:tab w:val="left" w:pos="3851"/>
        </w:tabs>
        <w:spacing w:before="68"/>
        <w:ind w:left="2231"/>
        <w:rPr>
          <w:b/>
          <w:sz w:val="24"/>
        </w:rPr>
      </w:pPr>
      <w:r>
        <w:br w:type="column"/>
      </w:r>
      <w:r>
        <w:rPr>
          <w:b/>
          <w:sz w:val="24"/>
          <w:u w:val="thick"/>
        </w:rPr>
        <w:t>SECTION</w:t>
      </w:r>
      <w:r>
        <w:rPr>
          <w:b/>
          <w:spacing w:val="-1"/>
          <w:sz w:val="24"/>
          <w:u w:val="thick"/>
        </w:rPr>
        <w:t xml:space="preserve"> </w:t>
      </w:r>
      <w:r>
        <w:rPr>
          <w:b/>
          <w:sz w:val="24"/>
          <w:u w:val="thick"/>
        </w:rPr>
        <w:t>A</w:t>
      </w:r>
      <w:r>
        <w:rPr>
          <w:b/>
          <w:sz w:val="24"/>
          <w:u w:val="thick"/>
        </w:rPr>
        <w:tab/>
        <w:t>[30 MARKS]</w:t>
      </w:r>
    </w:p>
    <w:p w14:paraId="716F7D92" w14:textId="77777777" w:rsidR="000C7F40" w:rsidRDefault="000C7F40">
      <w:pPr>
        <w:pStyle w:val="BodyText"/>
        <w:spacing w:before="1"/>
        <w:rPr>
          <w:b/>
          <w:sz w:val="21"/>
        </w:rPr>
      </w:pPr>
    </w:p>
    <w:p w14:paraId="5D31376F" w14:textId="77777777" w:rsidR="000C7F40" w:rsidRDefault="00B1159B">
      <w:pPr>
        <w:ind w:left="1333"/>
        <w:rPr>
          <w:b/>
          <w:sz w:val="24"/>
        </w:rPr>
      </w:pPr>
      <w:r>
        <w:rPr>
          <w:b/>
          <w:sz w:val="24"/>
        </w:rPr>
        <w:t>Answer ALL questions from this Section.</w:t>
      </w:r>
    </w:p>
    <w:p w14:paraId="44287EA8" w14:textId="77777777" w:rsidR="000C7F40" w:rsidRDefault="000C7F40">
      <w:pPr>
        <w:rPr>
          <w:sz w:val="24"/>
        </w:rPr>
        <w:sectPr w:rsidR="000C7F40">
          <w:pgSz w:w="12240" w:h="15840"/>
          <w:pgMar w:top="980" w:right="800" w:bottom="1680" w:left="0" w:header="0" w:footer="1492" w:gutter="0"/>
          <w:cols w:num="2" w:space="720" w:equalWidth="0">
            <w:col w:w="2691" w:space="40"/>
            <w:col w:w="8709"/>
          </w:cols>
        </w:sectPr>
      </w:pPr>
    </w:p>
    <w:p w14:paraId="608FCAFF" w14:textId="77777777" w:rsidR="000C7F40" w:rsidRDefault="000C7F40">
      <w:pPr>
        <w:pStyle w:val="BodyText"/>
        <w:spacing w:before="9"/>
        <w:rPr>
          <w:b/>
          <w:sz w:val="12"/>
        </w:rPr>
      </w:pPr>
    </w:p>
    <w:p w14:paraId="076B7BEC" w14:textId="77777777" w:rsidR="000C7F40" w:rsidRDefault="00B1159B">
      <w:pPr>
        <w:pStyle w:val="ListParagraph"/>
        <w:numPr>
          <w:ilvl w:val="1"/>
          <w:numId w:val="3"/>
        </w:numPr>
        <w:tabs>
          <w:tab w:val="left" w:pos="2013"/>
          <w:tab w:val="left" w:pos="2014"/>
        </w:tabs>
        <w:spacing w:before="90" w:line="276" w:lineRule="auto"/>
        <w:ind w:right="1969"/>
        <w:rPr>
          <w:sz w:val="24"/>
        </w:rPr>
      </w:pPr>
      <w:r>
        <w:rPr>
          <w:sz w:val="24"/>
        </w:rPr>
        <w:t>Explain the following phenomena and show the relevance of each to</w:t>
      </w:r>
      <w:r>
        <w:rPr>
          <w:spacing w:val="-12"/>
          <w:sz w:val="24"/>
        </w:rPr>
        <w:t xml:space="preserve"> </w:t>
      </w:r>
      <w:r>
        <w:rPr>
          <w:sz w:val="24"/>
        </w:rPr>
        <w:t>practical animal</w:t>
      </w:r>
      <w:r>
        <w:rPr>
          <w:spacing w:val="-1"/>
          <w:sz w:val="24"/>
        </w:rPr>
        <w:t xml:space="preserve"> </w:t>
      </w:r>
      <w:r>
        <w:rPr>
          <w:sz w:val="24"/>
        </w:rPr>
        <w:t>breeding:</w:t>
      </w:r>
    </w:p>
    <w:p w14:paraId="417DB3B3" w14:textId="77777777" w:rsidR="000C7F40" w:rsidRDefault="00B1159B">
      <w:pPr>
        <w:pStyle w:val="ListParagraph"/>
        <w:numPr>
          <w:ilvl w:val="2"/>
          <w:numId w:val="3"/>
        </w:numPr>
        <w:tabs>
          <w:tab w:val="left" w:pos="2369"/>
          <w:tab w:val="left" w:pos="2370"/>
          <w:tab w:val="left" w:pos="9510"/>
        </w:tabs>
        <w:spacing w:before="0" w:line="275" w:lineRule="exact"/>
        <w:ind w:hanging="354"/>
        <w:rPr>
          <w:sz w:val="24"/>
        </w:rPr>
      </w:pPr>
      <w:r>
        <w:rPr>
          <w:sz w:val="24"/>
        </w:rPr>
        <w:t>Genotype X</w:t>
      </w:r>
      <w:r>
        <w:rPr>
          <w:spacing w:val="-3"/>
          <w:sz w:val="24"/>
        </w:rPr>
        <w:t xml:space="preserve"> </w:t>
      </w:r>
      <w:r>
        <w:rPr>
          <w:sz w:val="24"/>
        </w:rPr>
        <w:t>Environment</w:t>
      </w:r>
      <w:r>
        <w:rPr>
          <w:spacing w:val="-1"/>
          <w:sz w:val="24"/>
        </w:rPr>
        <w:t xml:space="preserve"> </w:t>
      </w:r>
      <w:r>
        <w:rPr>
          <w:sz w:val="24"/>
        </w:rPr>
        <w:t>interaction.</w:t>
      </w:r>
      <w:r>
        <w:rPr>
          <w:sz w:val="24"/>
        </w:rPr>
        <w:tab/>
        <w:t>(2</w:t>
      </w:r>
      <w:r>
        <w:rPr>
          <w:spacing w:val="-2"/>
          <w:sz w:val="24"/>
        </w:rPr>
        <w:t xml:space="preserve"> </w:t>
      </w:r>
      <w:r>
        <w:rPr>
          <w:sz w:val="24"/>
        </w:rPr>
        <w:t>marks)</w:t>
      </w:r>
    </w:p>
    <w:p w14:paraId="0E639EE4" w14:textId="77777777" w:rsidR="000C7F40" w:rsidRDefault="00B1159B">
      <w:pPr>
        <w:pStyle w:val="ListParagraph"/>
        <w:numPr>
          <w:ilvl w:val="2"/>
          <w:numId w:val="3"/>
        </w:numPr>
        <w:tabs>
          <w:tab w:val="left" w:pos="2370"/>
          <w:tab w:val="left" w:pos="9527"/>
        </w:tabs>
        <w:ind w:hanging="356"/>
        <w:rPr>
          <w:sz w:val="24"/>
        </w:rPr>
      </w:pPr>
      <w:r>
        <w:rPr>
          <w:sz w:val="24"/>
        </w:rPr>
        <w:t>Genotype -</w:t>
      </w:r>
      <w:r>
        <w:rPr>
          <w:spacing w:val="-5"/>
          <w:sz w:val="24"/>
        </w:rPr>
        <w:t xml:space="preserve"> </w:t>
      </w:r>
      <w:r>
        <w:rPr>
          <w:sz w:val="24"/>
        </w:rPr>
        <w:t>Environment</w:t>
      </w:r>
      <w:r>
        <w:rPr>
          <w:spacing w:val="2"/>
          <w:sz w:val="24"/>
        </w:rPr>
        <w:t xml:space="preserve"> </w:t>
      </w:r>
      <w:r>
        <w:rPr>
          <w:sz w:val="24"/>
        </w:rPr>
        <w:t>correlation.</w:t>
      </w:r>
      <w:r>
        <w:rPr>
          <w:sz w:val="24"/>
        </w:rPr>
        <w:tab/>
        <w:t>(2</w:t>
      </w:r>
      <w:r>
        <w:rPr>
          <w:spacing w:val="-3"/>
          <w:sz w:val="24"/>
        </w:rPr>
        <w:t xml:space="preserve"> </w:t>
      </w:r>
      <w:r>
        <w:rPr>
          <w:sz w:val="24"/>
        </w:rPr>
        <w:t>marks)</w:t>
      </w:r>
    </w:p>
    <w:p w14:paraId="1ED34189" w14:textId="77777777" w:rsidR="000C7F40" w:rsidRDefault="00B1159B">
      <w:pPr>
        <w:pStyle w:val="ListParagraph"/>
        <w:numPr>
          <w:ilvl w:val="2"/>
          <w:numId w:val="3"/>
        </w:numPr>
        <w:tabs>
          <w:tab w:val="left" w:pos="2372"/>
          <w:tab w:val="left" w:pos="9510"/>
        </w:tabs>
        <w:spacing w:before="43"/>
        <w:ind w:left="2371" w:hanging="356"/>
        <w:rPr>
          <w:sz w:val="24"/>
        </w:rPr>
      </w:pPr>
      <w:r>
        <w:rPr>
          <w:sz w:val="24"/>
        </w:rPr>
        <w:t>Indirect response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selection.</w:t>
      </w:r>
      <w:r>
        <w:rPr>
          <w:sz w:val="24"/>
        </w:rPr>
        <w:tab/>
        <w:t>(2</w:t>
      </w:r>
      <w:r>
        <w:rPr>
          <w:spacing w:val="-2"/>
          <w:sz w:val="24"/>
        </w:rPr>
        <w:t xml:space="preserve"> </w:t>
      </w:r>
      <w:r>
        <w:rPr>
          <w:sz w:val="24"/>
        </w:rPr>
        <w:t>marks)</w:t>
      </w:r>
    </w:p>
    <w:p w14:paraId="2985DACB" w14:textId="77777777" w:rsidR="000C7F40" w:rsidRDefault="00B1159B">
      <w:pPr>
        <w:pStyle w:val="ListParagraph"/>
        <w:numPr>
          <w:ilvl w:val="2"/>
          <w:numId w:val="3"/>
        </w:numPr>
        <w:tabs>
          <w:tab w:val="left" w:pos="2370"/>
        </w:tabs>
        <w:ind w:hanging="354"/>
        <w:rPr>
          <w:sz w:val="24"/>
        </w:rPr>
      </w:pPr>
      <w:r>
        <w:rPr>
          <w:sz w:val="24"/>
        </w:rPr>
        <w:t>Pleiotropy is the main cause of genetic correlations between</w:t>
      </w:r>
      <w:r>
        <w:rPr>
          <w:spacing w:val="-7"/>
          <w:sz w:val="24"/>
        </w:rPr>
        <w:t xml:space="preserve"> </w:t>
      </w:r>
      <w:r>
        <w:rPr>
          <w:sz w:val="24"/>
        </w:rPr>
        <w:t>quantitative</w:t>
      </w:r>
    </w:p>
    <w:p w14:paraId="0F27762A" w14:textId="77777777" w:rsidR="000C7F40" w:rsidRDefault="00B1159B">
      <w:pPr>
        <w:pStyle w:val="BodyText"/>
        <w:tabs>
          <w:tab w:val="left" w:pos="9510"/>
        </w:tabs>
        <w:spacing w:before="41"/>
        <w:ind w:left="2376"/>
      </w:pPr>
      <w:r>
        <w:t>traits.</w:t>
      </w:r>
      <w:r>
        <w:tab/>
        <w:t>(4</w:t>
      </w:r>
      <w:r>
        <w:rPr>
          <w:spacing w:val="-1"/>
        </w:rPr>
        <w:t xml:space="preserve"> </w:t>
      </w:r>
      <w:r>
        <w:t>marks)</w:t>
      </w:r>
    </w:p>
    <w:p w14:paraId="77ECE99E" w14:textId="77777777" w:rsidR="000C7F40" w:rsidRDefault="000C7F40">
      <w:pPr>
        <w:pStyle w:val="BodyText"/>
        <w:spacing w:before="9"/>
        <w:rPr>
          <w:sz w:val="31"/>
        </w:rPr>
      </w:pPr>
    </w:p>
    <w:p w14:paraId="56CB53B9" w14:textId="77777777" w:rsidR="000C7F40" w:rsidRDefault="00B1159B">
      <w:pPr>
        <w:ind w:left="1589"/>
        <w:rPr>
          <w:b/>
          <w:sz w:val="24"/>
        </w:rPr>
      </w:pPr>
      <w:r>
        <w:rPr>
          <w:b/>
          <w:sz w:val="24"/>
          <w:u w:val="thick"/>
        </w:rPr>
        <w:t>Question 2</w:t>
      </w:r>
    </w:p>
    <w:p w14:paraId="5157CDD4" w14:textId="77777777" w:rsidR="000C7F40" w:rsidRDefault="00B1159B">
      <w:pPr>
        <w:pStyle w:val="BodyText"/>
        <w:spacing w:before="141" w:line="276" w:lineRule="auto"/>
        <w:ind w:left="1589" w:right="2833"/>
      </w:pPr>
      <w:r>
        <w:t xml:space="preserve">Assume that selection is carried out separately among males and females in a herd of Kenya </w:t>
      </w:r>
      <w:proofErr w:type="spellStart"/>
      <w:r>
        <w:t>Boran</w:t>
      </w:r>
      <w:proofErr w:type="spellEnd"/>
      <w:r>
        <w:t xml:space="preserve"> cattle in which the average daily gain is</w:t>
      </w:r>
    </w:p>
    <w:p w14:paraId="30800DE4" w14:textId="77777777" w:rsidR="000C7F40" w:rsidRDefault="00B1159B">
      <w:pPr>
        <w:pStyle w:val="BodyText"/>
        <w:spacing w:line="275" w:lineRule="exact"/>
        <w:ind w:left="1589"/>
      </w:pPr>
      <w:r>
        <w:t>0.45 kg/day; and the means of selected males and females are 0.80 and</w:t>
      </w:r>
    </w:p>
    <w:p w14:paraId="3BA1AF6E" w14:textId="77777777" w:rsidR="000C7F40" w:rsidRDefault="00B1159B">
      <w:pPr>
        <w:pStyle w:val="BodyText"/>
        <w:tabs>
          <w:tab w:val="left" w:pos="2309"/>
        </w:tabs>
        <w:spacing w:before="44"/>
        <w:ind w:left="1589"/>
      </w:pPr>
      <w:r>
        <w:t>0.60</w:t>
      </w:r>
      <w:r>
        <w:tab/>
        <w:t>g/day,</w:t>
      </w:r>
      <w:r>
        <w:rPr>
          <w:spacing w:val="-1"/>
        </w:rPr>
        <w:t xml:space="preserve"> </w:t>
      </w:r>
      <w:r>
        <w:t>respectively.</w:t>
      </w:r>
    </w:p>
    <w:p w14:paraId="44D3F35D" w14:textId="77777777" w:rsidR="000C7F40" w:rsidRDefault="00B1159B">
      <w:pPr>
        <w:pStyle w:val="ListParagraph"/>
        <w:numPr>
          <w:ilvl w:val="0"/>
          <w:numId w:val="2"/>
        </w:numPr>
        <w:tabs>
          <w:tab w:val="left" w:pos="1950"/>
        </w:tabs>
        <w:spacing w:before="40"/>
        <w:ind w:hanging="361"/>
        <w:rPr>
          <w:sz w:val="24"/>
        </w:rPr>
      </w:pPr>
      <w:r>
        <w:rPr>
          <w:sz w:val="24"/>
        </w:rPr>
        <w:t>Calculate the average selection differential in kg/day when both</w:t>
      </w:r>
      <w:r>
        <w:rPr>
          <w:spacing w:val="-6"/>
          <w:sz w:val="24"/>
        </w:rPr>
        <w:t xml:space="preserve"> </w:t>
      </w:r>
      <w:r>
        <w:rPr>
          <w:sz w:val="24"/>
        </w:rPr>
        <w:t>males</w:t>
      </w:r>
    </w:p>
    <w:p w14:paraId="122C1FEA" w14:textId="77777777" w:rsidR="000C7F40" w:rsidRDefault="00B1159B">
      <w:pPr>
        <w:pStyle w:val="BodyText"/>
        <w:tabs>
          <w:tab w:val="left" w:pos="9510"/>
        </w:tabs>
        <w:spacing w:before="41"/>
        <w:ind w:left="1949"/>
      </w:pPr>
      <w:r>
        <w:t>and females</w:t>
      </w:r>
      <w:r>
        <w:rPr>
          <w:spacing w:val="-1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selected.</w:t>
      </w:r>
      <w:r>
        <w:tab/>
        <w:t>(3</w:t>
      </w:r>
      <w:r>
        <w:rPr>
          <w:spacing w:val="-2"/>
        </w:rPr>
        <w:t xml:space="preserve"> </w:t>
      </w:r>
      <w:r>
        <w:t>marks)</w:t>
      </w:r>
    </w:p>
    <w:p w14:paraId="41D1016A" w14:textId="77777777" w:rsidR="000C7F40" w:rsidRDefault="00B1159B">
      <w:pPr>
        <w:pStyle w:val="ListParagraph"/>
        <w:numPr>
          <w:ilvl w:val="0"/>
          <w:numId w:val="2"/>
        </w:numPr>
        <w:tabs>
          <w:tab w:val="left" w:pos="1950"/>
          <w:tab w:val="left" w:pos="9510"/>
        </w:tabs>
        <w:ind w:hanging="361"/>
        <w:rPr>
          <w:sz w:val="24"/>
        </w:rPr>
      </w:pPr>
      <w:r>
        <w:rPr>
          <w:sz w:val="24"/>
        </w:rPr>
        <w:t>Repeat (a) above when males only</w:t>
      </w:r>
      <w:r>
        <w:rPr>
          <w:spacing w:val="-6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selected.</w:t>
      </w:r>
      <w:r>
        <w:rPr>
          <w:sz w:val="24"/>
        </w:rPr>
        <w:tab/>
        <w:t>(3</w:t>
      </w:r>
      <w:r>
        <w:rPr>
          <w:spacing w:val="-2"/>
          <w:sz w:val="24"/>
        </w:rPr>
        <w:t xml:space="preserve"> </w:t>
      </w:r>
      <w:r>
        <w:rPr>
          <w:sz w:val="24"/>
        </w:rPr>
        <w:t>marks)</w:t>
      </w:r>
    </w:p>
    <w:p w14:paraId="0A301C33" w14:textId="77777777" w:rsidR="000C7F40" w:rsidRDefault="00B1159B">
      <w:pPr>
        <w:pStyle w:val="ListParagraph"/>
        <w:numPr>
          <w:ilvl w:val="0"/>
          <w:numId w:val="2"/>
        </w:numPr>
        <w:tabs>
          <w:tab w:val="left" w:pos="1950"/>
        </w:tabs>
        <w:spacing w:before="43"/>
        <w:ind w:hanging="361"/>
        <w:rPr>
          <w:sz w:val="24"/>
        </w:rPr>
      </w:pPr>
      <w:r>
        <w:rPr>
          <w:sz w:val="24"/>
        </w:rPr>
        <w:t>By what amount (%) has the potential genetic gain been reduced</w:t>
      </w:r>
      <w:r>
        <w:rPr>
          <w:spacing w:val="-1"/>
          <w:sz w:val="24"/>
        </w:rPr>
        <w:t xml:space="preserve"> </w:t>
      </w:r>
      <w:r>
        <w:rPr>
          <w:sz w:val="24"/>
        </w:rPr>
        <w:t>by</w:t>
      </w:r>
    </w:p>
    <w:p w14:paraId="72B67816" w14:textId="77777777" w:rsidR="000C7F40" w:rsidRDefault="00B1159B">
      <w:pPr>
        <w:pStyle w:val="BodyText"/>
        <w:tabs>
          <w:tab w:val="left" w:pos="9510"/>
        </w:tabs>
        <w:spacing w:before="41"/>
        <w:ind w:left="1949"/>
      </w:pPr>
      <w:r>
        <w:t>selecting for</w:t>
      </w:r>
      <w:r>
        <w:rPr>
          <w:spacing w:val="-6"/>
        </w:rPr>
        <w:t xml:space="preserve"> </w:t>
      </w:r>
      <w:r>
        <w:t>males</w:t>
      </w:r>
      <w:r>
        <w:rPr>
          <w:spacing w:val="-2"/>
        </w:rPr>
        <w:t xml:space="preserve"> </w:t>
      </w:r>
      <w:r>
        <w:t>only?</w:t>
      </w:r>
      <w:r>
        <w:tab/>
        <w:t>(4 marks)</w:t>
      </w:r>
    </w:p>
    <w:p w14:paraId="5D29E099" w14:textId="77777777" w:rsidR="000C7F40" w:rsidRDefault="000C7F40">
      <w:pPr>
        <w:pStyle w:val="BodyText"/>
        <w:spacing w:before="6"/>
        <w:rPr>
          <w:sz w:val="31"/>
        </w:rPr>
      </w:pPr>
    </w:p>
    <w:p w14:paraId="2A9A2A1F" w14:textId="77777777" w:rsidR="000C7F40" w:rsidRDefault="00B1159B">
      <w:pPr>
        <w:spacing w:before="1"/>
        <w:ind w:left="1589"/>
        <w:rPr>
          <w:b/>
          <w:sz w:val="24"/>
        </w:rPr>
      </w:pPr>
      <w:r>
        <w:rPr>
          <w:b/>
          <w:sz w:val="24"/>
          <w:u w:val="thick"/>
        </w:rPr>
        <w:t>Question 3</w:t>
      </w:r>
    </w:p>
    <w:p w14:paraId="774EA73F" w14:textId="77777777" w:rsidR="000C7F40" w:rsidRDefault="000C7F40">
      <w:pPr>
        <w:pStyle w:val="BodyText"/>
        <w:spacing w:before="2"/>
        <w:rPr>
          <w:b/>
          <w:sz w:val="16"/>
        </w:rPr>
      </w:pPr>
    </w:p>
    <w:p w14:paraId="1F7320BD" w14:textId="77777777" w:rsidR="000C7F40" w:rsidRDefault="00B1159B">
      <w:pPr>
        <w:pStyle w:val="ListParagraph"/>
        <w:numPr>
          <w:ilvl w:val="0"/>
          <w:numId w:val="1"/>
        </w:numPr>
        <w:tabs>
          <w:tab w:val="left" w:pos="1950"/>
          <w:tab w:val="left" w:pos="9510"/>
        </w:tabs>
        <w:spacing w:before="90"/>
        <w:ind w:hanging="361"/>
        <w:rPr>
          <w:sz w:val="24"/>
        </w:rPr>
      </w:pPr>
      <w:r>
        <w:rPr>
          <w:sz w:val="24"/>
        </w:rPr>
        <w:t>Differentiate between family and within</w:t>
      </w:r>
      <w:r>
        <w:rPr>
          <w:spacing w:val="-7"/>
          <w:sz w:val="24"/>
        </w:rPr>
        <w:t xml:space="preserve"> </w:t>
      </w:r>
      <w:r>
        <w:rPr>
          <w:sz w:val="24"/>
        </w:rPr>
        <w:t>family</w:t>
      </w:r>
      <w:r>
        <w:rPr>
          <w:spacing w:val="-5"/>
          <w:sz w:val="24"/>
        </w:rPr>
        <w:t xml:space="preserve"> </w:t>
      </w:r>
      <w:r>
        <w:rPr>
          <w:sz w:val="24"/>
        </w:rPr>
        <w:t>selection.</w:t>
      </w:r>
      <w:r>
        <w:rPr>
          <w:sz w:val="24"/>
        </w:rPr>
        <w:tab/>
        <w:t>(3</w:t>
      </w:r>
      <w:r>
        <w:rPr>
          <w:spacing w:val="-2"/>
          <w:sz w:val="24"/>
        </w:rPr>
        <w:t xml:space="preserve"> </w:t>
      </w:r>
      <w:r>
        <w:rPr>
          <w:sz w:val="24"/>
        </w:rPr>
        <w:t>marks)</w:t>
      </w:r>
    </w:p>
    <w:p w14:paraId="1EBBA816" w14:textId="77777777" w:rsidR="000C7F40" w:rsidRDefault="00B1159B">
      <w:pPr>
        <w:pStyle w:val="ListParagraph"/>
        <w:numPr>
          <w:ilvl w:val="0"/>
          <w:numId w:val="1"/>
        </w:numPr>
        <w:tabs>
          <w:tab w:val="left" w:pos="1950"/>
          <w:tab w:val="left" w:pos="9510"/>
        </w:tabs>
        <w:spacing w:before="40"/>
        <w:ind w:hanging="361"/>
        <w:rPr>
          <w:sz w:val="24"/>
        </w:rPr>
      </w:pPr>
      <w:r>
        <w:rPr>
          <w:sz w:val="24"/>
        </w:rPr>
        <w:t>What are the main limitations of</w:t>
      </w:r>
      <w:r>
        <w:rPr>
          <w:spacing w:val="-4"/>
          <w:sz w:val="24"/>
        </w:rPr>
        <w:t xml:space="preserve"> </w:t>
      </w:r>
      <w:r>
        <w:rPr>
          <w:sz w:val="24"/>
        </w:rPr>
        <w:t>family</w:t>
      </w:r>
      <w:r>
        <w:rPr>
          <w:spacing w:val="-6"/>
          <w:sz w:val="24"/>
        </w:rPr>
        <w:t xml:space="preserve"> </w:t>
      </w:r>
      <w:r>
        <w:rPr>
          <w:sz w:val="24"/>
        </w:rPr>
        <w:t>selection?</w:t>
      </w:r>
      <w:r>
        <w:rPr>
          <w:sz w:val="24"/>
        </w:rPr>
        <w:tab/>
        <w:t>(5</w:t>
      </w:r>
      <w:r>
        <w:rPr>
          <w:spacing w:val="-2"/>
          <w:sz w:val="24"/>
        </w:rPr>
        <w:t xml:space="preserve"> </w:t>
      </w:r>
      <w:r>
        <w:rPr>
          <w:sz w:val="24"/>
        </w:rPr>
        <w:t>marks)</w:t>
      </w:r>
    </w:p>
    <w:p w14:paraId="202C1B07" w14:textId="77777777" w:rsidR="000C7F40" w:rsidRDefault="00B1159B">
      <w:pPr>
        <w:pStyle w:val="ListParagraph"/>
        <w:numPr>
          <w:ilvl w:val="0"/>
          <w:numId w:val="1"/>
        </w:numPr>
        <w:tabs>
          <w:tab w:val="left" w:pos="1950"/>
          <w:tab w:val="left" w:pos="9510"/>
        </w:tabs>
        <w:ind w:hanging="361"/>
        <w:rPr>
          <w:sz w:val="24"/>
        </w:rPr>
      </w:pPr>
      <w:r>
        <w:rPr>
          <w:sz w:val="24"/>
        </w:rPr>
        <w:t>Under what conditions is family</w:t>
      </w:r>
      <w:r>
        <w:rPr>
          <w:spacing w:val="-10"/>
          <w:sz w:val="24"/>
        </w:rPr>
        <w:t xml:space="preserve"> </w:t>
      </w:r>
      <w:r>
        <w:rPr>
          <w:sz w:val="24"/>
        </w:rPr>
        <w:t>selection</w:t>
      </w:r>
      <w:r>
        <w:rPr>
          <w:spacing w:val="-1"/>
          <w:sz w:val="24"/>
        </w:rPr>
        <w:t xml:space="preserve"> </w:t>
      </w:r>
      <w:r>
        <w:rPr>
          <w:sz w:val="24"/>
        </w:rPr>
        <w:t>recommended?</w:t>
      </w:r>
      <w:r>
        <w:rPr>
          <w:sz w:val="24"/>
        </w:rPr>
        <w:tab/>
        <w:t>(2</w:t>
      </w:r>
      <w:r>
        <w:rPr>
          <w:spacing w:val="-2"/>
          <w:sz w:val="24"/>
        </w:rPr>
        <w:t xml:space="preserve"> </w:t>
      </w:r>
      <w:r>
        <w:rPr>
          <w:sz w:val="24"/>
        </w:rPr>
        <w:t>marks)</w:t>
      </w:r>
    </w:p>
    <w:p w14:paraId="57159683" w14:textId="77777777" w:rsidR="000C7F40" w:rsidRDefault="000C7F40">
      <w:pPr>
        <w:rPr>
          <w:sz w:val="24"/>
        </w:rPr>
        <w:sectPr w:rsidR="000C7F40">
          <w:type w:val="continuous"/>
          <w:pgSz w:w="12240" w:h="15840"/>
          <w:pgMar w:top="0" w:right="800" w:bottom="1680" w:left="0" w:header="720" w:footer="720" w:gutter="0"/>
          <w:cols w:space="720"/>
        </w:sectPr>
      </w:pPr>
    </w:p>
    <w:p w14:paraId="723BF78E" w14:textId="77777777" w:rsidR="000C7F40" w:rsidRDefault="000C7F40">
      <w:pPr>
        <w:pStyle w:val="BodyText"/>
        <w:rPr>
          <w:sz w:val="20"/>
        </w:rPr>
      </w:pPr>
    </w:p>
    <w:sectPr w:rsidR="000C7F40">
      <w:footerReference w:type="default" r:id="rId18"/>
      <w:pgSz w:w="12000" w:h="8000" w:orient="landscape"/>
      <w:pgMar w:top="720" w:right="380" w:bottom="280" w:left="38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F7A206" w14:textId="77777777" w:rsidR="00AE2055" w:rsidRDefault="00AE2055">
      <w:r>
        <w:separator/>
      </w:r>
    </w:p>
  </w:endnote>
  <w:endnote w:type="continuationSeparator" w:id="0">
    <w:p w14:paraId="51041BEA" w14:textId="77777777" w:rsidR="00AE2055" w:rsidRDefault="00AE20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712D50" w14:textId="77777777" w:rsidR="000C7F40" w:rsidRDefault="00A43DD2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62AC7CA2" wp14:editId="0E363EC0">
              <wp:simplePos x="0" y="0"/>
              <wp:positionH relativeFrom="page">
                <wp:posOffset>3848735</wp:posOffset>
              </wp:positionH>
              <wp:positionV relativeFrom="page">
                <wp:posOffset>8971280</wp:posOffset>
              </wp:positionV>
              <wp:extent cx="147320" cy="16573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3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B8678B" w14:textId="77777777" w:rsidR="000C7F40" w:rsidRDefault="00B1159B">
                          <w:pPr>
                            <w:spacing w:line="245" w:lineRule="exact"/>
                            <w:ind w:left="60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A43DD2">
                            <w:rPr>
                              <w:rFonts w:ascii="Calibri"/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AC7CA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72" type="#_x0000_t202" style="position:absolute;margin-left:303.05pt;margin-top:706.4pt;width:11.6pt;height:13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" filled="f" stroked="f">
              <v:textbox inset="0,0,0,0">
                <w:txbxContent>
                  <w:p w14:paraId="2DB8678B" w14:textId="77777777" w:rsidR="000C7F40" w:rsidRDefault="00B1159B">
                    <w:pPr>
                      <w:spacing w:line="245" w:lineRule="exact"/>
                      <w:ind w:left="60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A43DD2">
                      <w:rPr>
                        <w:rFonts w:ascii="Calibri"/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C64ECD" w14:textId="77777777" w:rsidR="000C7F40" w:rsidRDefault="000C7F40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11E440" w14:textId="77777777" w:rsidR="00AE2055" w:rsidRDefault="00AE2055">
      <w:r>
        <w:separator/>
      </w:r>
    </w:p>
  </w:footnote>
  <w:footnote w:type="continuationSeparator" w:id="0">
    <w:p w14:paraId="6735C4E0" w14:textId="77777777" w:rsidR="00AE2055" w:rsidRDefault="00AE20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6E509B"/>
    <w:multiLevelType w:val="hybridMultilevel"/>
    <w:tmpl w:val="3E7EE2AC"/>
    <w:lvl w:ilvl="0" w:tplc="9FF29F72">
      <w:start w:val="1"/>
      <w:numFmt w:val="lowerLetter"/>
      <w:lvlText w:val="%1)"/>
      <w:lvlJc w:val="left"/>
      <w:pPr>
        <w:ind w:left="1949" w:hanging="360"/>
        <w:jc w:val="lef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en-US" w:eastAsia="en-US" w:bidi="en-US"/>
      </w:rPr>
    </w:lvl>
    <w:lvl w:ilvl="1" w:tplc="5756E6F2">
      <w:numFmt w:val="bullet"/>
      <w:lvlText w:val="•"/>
      <w:lvlJc w:val="left"/>
      <w:pPr>
        <w:ind w:left="2890" w:hanging="360"/>
      </w:pPr>
      <w:rPr>
        <w:rFonts w:hint="default"/>
        <w:lang w:val="en-US" w:eastAsia="en-US" w:bidi="en-US"/>
      </w:rPr>
    </w:lvl>
    <w:lvl w:ilvl="2" w:tplc="828A5E48">
      <w:numFmt w:val="bullet"/>
      <w:lvlText w:val="•"/>
      <w:lvlJc w:val="left"/>
      <w:pPr>
        <w:ind w:left="3840" w:hanging="360"/>
      </w:pPr>
      <w:rPr>
        <w:rFonts w:hint="default"/>
        <w:lang w:val="en-US" w:eastAsia="en-US" w:bidi="en-US"/>
      </w:rPr>
    </w:lvl>
    <w:lvl w:ilvl="3" w:tplc="871CAADA">
      <w:numFmt w:val="bullet"/>
      <w:lvlText w:val="•"/>
      <w:lvlJc w:val="left"/>
      <w:pPr>
        <w:ind w:left="4790" w:hanging="360"/>
      </w:pPr>
      <w:rPr>
        <w:rFonts w:hint="default"/>
        <w:lang w:val="en-US" w:eastAsia="en-US" w:bidi="en-US"/>
      </w:rPr>
    </w:lvl>
    <w:lvl w:ilvl="4" w:tplc="E27AF54E">
      <w:numFmt w:val="bullet"/>
      <w:lvlText w:val="•"/>
      <w:lvlJc w:val="left"/>
      <w:pPr>
        <w:ind w:left="5740" w:hanging="360"/>
      </w:pPr>
      <w:rPr>
        <w:rFonts w:hint="default"/>
        <w:lang w:val="en-US" w:eastAsia="en-US" w:bidi="en-US"/>
      </w:rPr>
    </w:lvl>
    <w:lvl w:ilvl="5" w:tplc="6F8CB91E">
      <w:numFmt w:val="bullet"/>
      <w:lvlText w:val="•"/>
      <w:lvlJc w:val="left"/>
      <w:pPr>
        <w:ind w:left="6690" w:hanging="360"/>
      </w:pPr>
      <w:rPr>
        <w:rFonts w:hint="default"/>
        <w:lang w:val="en-US" w:eastAsia="en-US" w:bidi="en-US"/>
      </w:rPr>
    </w:lvl>
    <w:lvl w:ilvl="6" w:tplc="4074FE48">
      <w:numFmt w:val="bullet"/>
      <w:lvlText w:val="•"/>
      <w:lvlJc w:val="left"/>
      <w:pPr>
        <w:ind w:left="7640" w:hanging="360"/>
      </w:pPr>
      <w:rPr>
        <w:rFonts w:hint="default"/>
        <w:lang w:val="en-US" w:eastAsia="en-US" w:bidi="en-US"/>
      </w:rPr>
    </w:lvl>
    <w:lvl w:ilvl="7" w:tplc="945888D0">
      <w:numFmt w:val="bullet"/>
      <w:lvlText w:val="•"/>
      <w:lvlJc w:val="left"/>
      <w:pPr>
        <w:ind w:left="8590" w:hanging="360"/>
      </w:pPr>
      <w:rPr>
        <w:rFonts w:hint="default"/>
        <w:lang w:val="en-US" w:eastAsia="en-US" w:bidi="en-US"/>
      </w:rPr>
    </w:lvl>
    <w:lvl w:ilvl="8" w:tplc="18F019CA">
      <w:numFmt w:val="bullet"/>
      <w:lvlText w:val="•"/>
      <w:lvlJc w:val="left"/>
      <w:pPr>
        <w:ind w:left="954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50103D76"/>
    <w:multiLevelType w:val="hybridMultilevel"/>
    <w:tmpl w:val="3AC0520E"/>
    <w:lvl w:ilvl="0" w:tplc="77F6A7F8">
      <w:start w:val="1"/>
      <w:numFmt w:val="lowerLetter"/>
      <w:lvlText w:val="%1)"/>
      <w:lvlJc w:val="left"/>
      <w:pPr>
        <w:ind w:left="1949" w:hanging="360"/>
        <w:jc w:val="lef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en-US" w:eastAsia="en-US" w:bidi="en-US"/>
      </w:rPr>
    </w:lvl>
    <w:lvl w:ilvl="1" w:tplc="6EF2A8E6">
      <w:numFmt w:val="bullet"/>
      <w:lvlText w:val="•"/>
      <w:lvlJc w:val="left"/>
      <w:pPr>
        <w:ind w:left="2890" w:hanging="360"/>
      </w:pPr>
      <w:rPr>
        <w:rFonts w:hint="default"/>
        <w:lang w:val="en-US" w:eastAsia="en-US" w:bidi="en-US"/>
      </w:rPr>
    </w:lvl>
    <w:lvl w:ilvl="2" w:tplc="1B4EDA34">
      <w:numFmt w:val="bullet"/>
      <w:lvlText w:val="•"/>
      <w:lvlJc w:val="left"/>
      <w:pPr>
        <w:ind w:left="3840" w:hanging="360"/>
      </w:pPr>
      <w:rPr>
        <w:rFonts w:hint="default"/>
        <w:lang w:val="en-US" w:eastAsia="en-US" w:bidi="en-US"/>
      </w:rPr>
    </w:lvl>
    <w:lvl w:ilvl="3" w:tplc="88326BD4">
      <w:numFmt w:val="bullet"/>
      <w:lvlText w:val="•"/>
      <w:lvlJc w:val="left"/>
      <w:pPr>
        <w:ind w:left="4790" w:hanging="360"/>
      </w:pPr>
      <w:rPr>
        <w:rFonts w:hint="default"/>
        <w:lang w:val="en-US" w:eastAsia="en-US" w:bidi="en-US"/>
      </w:rPr>
    </w:lvl>
    <w:lvl w:ilvl="4" w:tplc="2FEA8BB4">
      <w:numFmt w:val="bullet"/>
      <w:lvlText w:val="•"/>
      <w:lvlJc w:val="left"/>
      <w:pPr>
        <w:ind w:left="5740" w:hanging="360"/>
      </w:pPr>
      <w:rPr>
        <w:rFonts w:hint="default"/>
        <w:lang w:val="en-US" w:eastAsia="en-US" w:bidi="en-US"/>
      </w:rPr>
    </w:lvl>
    <w:lvl w:ilvl="5" w:tplc="E7621AB8">
      <w:numFmt w:val="bullet"/>
      <w:lvlText w:val="•"/>
      <w:lvlJc w:val="left"/>
      <w:pPr>
        <w:ind w:left="6690" w:hanging="360"/>
      </w:pPr>
      <w:rPr>
        <w:rFonts w:hint="default"/>
        <w:lang w:val="en-US" w:eastAsia="en-US" w:bidi="en-US"/>
      </w:rPr>
    </w:lvl>
    <w:lvl w:ilvl="6" w:tplc="448863E4">
      <w:numFmt w:val="bullet"/>
      <w:lvlText w:val="•"/>
      <w:lvlJc w:val="left"/>
      <w:pPr>
        <w:ind w:left="7640" w:hanging="360"/>
      </w:pPr>
      <w:rPr>
        <w:rFonts w:hint="default"/>
        <w:lang w:val="en-US" w:eastAsia="en-US" w:bidi="en-US"/>
      </w:rPr>
    </w:lvl>
    <w:lvl w:ilvl="7" w:tplc="92DA17DE">
      <w:numFmt w:val="bullet"/>
      <w:lvlText w:val="•"/>
      <w:lvlJc w:val="left"/>
      <w:pPr>
        <w:ind w:left="8590" w:hanging="360"/>
      </w:pPr>
      <w:rPr>
        <w:rFonts w:hint="default"/>
        <w:lang w:val="en-US" w:eastAsia="en-US" w:bidi="en-US"/>
      </w:rPr>
    </w:lvl>
    <w:lvl w:ilvl="8" w:tplc="F4B41F4E">
      <w:numFmt w:val="bullet"/>
      <w:lvlText w:val="•"/>
      <w:lvlJc w:val="left"/>
      <w:pPr>
        <w:ind w:left="9540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56E8443F"/>
    <w:multiLevelType w:val="hybridMultilevel"/>
    <w:tmpl w:val="C12080E4"/>
    <w:lvl w:ilvl="0" w:tplc="2EEC94CC">
      <w:start w:val="1"/>
      <w:numFmt w:val="decimal"/>
      <w:lvlText w:val="%1."/>
      <w:lvlJc w:val="left"/>
      <w:pPr>
        <w:ind w:left="1589" w:hanging="361"/>
        <w:jc w:val="left"/>
      </w:pPr>
      <w:rPr>
        <w:rFonts w:ascii="Times New Roman" w:eastAsia="Times New Roman" w:hAnsi="Times New Roman" w:cs="Times New Roman" w:hint="default"/>
        <w:b/>
        <w:bCs/>
        <w:spacing w:val="0"/>
        <w:w w:val="100"/>
        <w:sz w:val="28"/>
        <w:szCs w:val="28"/>
        <w:lang w:val="en-US" w:eastAsia="en-US" w:bidi="en-US"/>
      </w:rPr>
    </w:lvl>
    <w:lvl w:ilvl="1" w:tplc="E7846664">
      <w:start w:val="1"/>
      <w:numFmt w:val="lowerLetter"/>
      <w:lvlText w:val="%2)"/>
      <w:lvlJc w:val="left"/>
      <w:pPr>
        <w:ind w:left="2014" w:hanging="425"/>
        <w:jc w:val="left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en-US"/>
      </w:rPr>
    </w:lvl>
    <w:lvl w:ilvl="2" w:tplc="76FAD71C">
      <w:start w:val="1"/>
      <w:numFmt w:val="lowerRoman"/>
      <w:lvlText w:val="%3)"/>
      <w:lvlJc w:val="left"/>
      <w:pPr>
        <w:ind w:left="2369" w:hanging="353"/>
        <w:jc w:val="left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  <w:lang w:val="en-US" w:eastAsia="en-US" w:bidi="en-US"/>
      </w:rPr>
    </w:lvl>
    <w:lvl w:ilvl="3" w:tplc="E32232C6">
      <w:numFmt w:val="bullet"/>
      <w:lvlText w:val="•"/>
      <w:lvlJc w:val="left"/>
      <w:pPr>
        <w:ind w:left="3495" w:hanging="353"/>
      </w:pPr>
      <w:rPr>
        <w:rFonts w:hint="default"/>
        <w:lang w:val="en-US" w:eastAsia="en-US" w:bidi="en-US"/>
      </w:rPr>
    </w:lvl>
    <w:lvl w:ilvl="4" w:tplc="676C2CC2">
      <w:numFmt w:val="bullet"/>
      <w:lvlText w:val="•"/>
      <w:lvlJc w:val="left"/>
      <w:pPr>
        <w:ind w:left="4630" w:hanging="353"/>
      </w:pPr>
      <w:rPr>
        <w:rFonts w:hint="default"/>
        <w:lang w:val="en-US" w:eastAsia="en-US" w:bidi="en-US"/>
      </w:rPr>
    </w:lvl>
    <w:lvl w:ilvl="5" w:tplc="850E0110">
      <w:numFmt w:val="bullet"/>
      <w:lvlText w:val="•"/>
      <w:lvlJc w:val="left"/>
      <w:pPr>
        <w:ind w:left="5765" w:hanging="353"/>
      </w:pPr>
      <w:rPr>
        <w:rFonts w:hint="default"/>
        <w:lang w:val="en-US" w:eastAsia="en-US" w:bidi="en-US"/>
      </w:rPr>
    </w:lvl>
    <w:lvl w:ilvl="6" w:tplc="22AA4012">
      <w:numFmt w:val="bullet"/>
      <w:lvlText w:val="•"/>
      <w:lvlJc w:val="left"/>
      <w:pPr>
        <w:ind w:left="6900" w:hanging="353"/>
      </w:pPr>
      <w:rPr>
        <w:rFonts w:hint="default"/>
        <w:lang w:val="en-US" w:eastAsia="en-US" w:bidi="en-US"/>
      </w:rPr>
    </w:lvl>
    <w:lvl w:ilvl="7" w:tplc="82BAA21E">
      <w:numFmt w:val="bullet"/>
      <w:lvlText w:val="•"/>
      <w:lvlJc w:val="left"/>
      <w:pPr>
        <w:ind w:left="8035" w:hanging="353"/>
      </w:pPr>
      <w:rPr>
        <w:rFonts w:hint="default"/>
        <w:lang w:val="en-US" w:eastAsia="en-US" w:bidi="en-US"/>
      </w:rPr>
    </w:lvl>
    <w:lvl w:ilvl="8" w:tplc="D1A2E66E">
      <w:numFmt w:val="bullet"/>
      <w:lvlText w:val="•"/>
      <w:lvlJc w:val="left"/>
      <w:pPr>
        <w:ind w:left="9170" w:hanging="353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MzO3NDI1MjcwMTNS0lEKTi0uzszPAykwrAUAjHWGuywAAAA="/>
  </w:docVars>
  <w:rsids>
    <w:rsidRoot w:val="000C7F40"/>
    <w:rsid w:val="000C7F40"/>
    <w:rsid w:val="0027775D"/>
    <w:rsid w:val="00A43DD2"/>
    <w:rsid w:val="00AE2055"/>
    <w:rsid w:val="00B11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88875F"/>
  <w15:docId w15:val="{ED5E63C2-6130-4A04-BC01-CD5459005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41"/>
      <w:ind w:left="1949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semiHidden/>
    <w:unhideWhenUsed/>
    <w:rsid w:val="00A43DD2"/>
    <w:pPr>
      <w:widowControl/>
      <w:autoSpaceDE/>
      <w:autoSpaceDN/>
      <w:spacing w:before="100" w:beforeAutospacing="1" w:after="100" w:afterAutospacing="1"/>
    </w:pPr>
    <w:rPr>
      <w:rFonts w:eastAsiaTheme="minorEastAsia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6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NCY</dc:creator>
  <cp:lastModifiedBy>Admin</cp:lastModifiedBy>
  <cp:revision>2</cp:revision>
  <dcterms:created xsi:type="dcterms:W3CDTF">2020-11-12T15:00:00Z</dcterms:created>
  <dcterms:modified xsi:type="dcterms:W3CDTF">2020-11-12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2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11-12T00:00:00Z</vt:filetime>
  </property>
</Properties>
</file>